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F16B16" w14:textId="6FAE8145" w:rsidR="009451F4" w:rsidRDefault="00043C01" w:rsidP="00043C01">
      <w:pPr>
        <w:jc w:val="center"/>
      </w:pPr>
      <w:r>
        <w:t>1</w:t>
      </w:r>
    </w:p>
    <w:tbl>
      <w:tblPr>
        <w:tblStyle w:val="TableGrid"/>
        <w:tblW w:w="7726" w:type="dxa"/>
        <w:tblLook w:val="04A0" w:firstRow="1" w:lastRow="0" w:firstColumn="1" w:lastColumn="0" w:noHBand="0" w:noVBand="1"/>
      </w:tblPr>
      <w:tblGrid>
        <w:gridCol w:w="971"/>
        <w:gridCol w:w="1310"/>
        <w:gridCol w:w="1089"/>
        <w:gridCol w:w="1089"/>
        <w:gridCol w:w="1089"/>
        <w:gridCol w:w="1089"/>
        <w:gridCol w:w="1089"/>
      </w:tblGrid>
      <w:tr w:rsidR="00B25B87" w:rsidRPr="00043C01" w14:paraId="02ECE9D0" w14:textId="592A8A06" w:rsidTr="005114EE">
        <w:trPr>
          <w:trHeight w:val="300"/>
        </w:trPr>
        <w:tc>
          <w:tcPr>
            <w:tcW w:w="971" w:type="dxa"/>
            <w:noWrap/>
            <w:hideMark/>
          </w:tcPr>
          <w:p w14:paraId="06BD6740" w14:textId="77777777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10" w:type="dxa"/>
            <w:noWrap/>
            <w:hideMark/>
          </w:tcPr>
          <w:p w14:paraId="2B2EBF65" w14:textId="77777777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3B71418F" w14:textId="77777777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911FAC5" w14:textId="7A949994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6A5628F1" w14:textId="49D29B38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0275DB0C" w14:textId="2F62C5EA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4FFDF1E7" w14:textId="2FF38C2C" w:rsidR="00B25B87" w:rsidRPr="00043C0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A1EE9" w:rsidRPr="00043C01" w14:paraId="019333A3" w14:textId="0007F8B0" w:rsidTr="005114EE">
        <w:trPr>
          <w:trHeight w:val="300"/>
        </w:trPr>
        <w:tc>
          <w:tcPr>
            <w:tcW w:w="971" w:type="dxa"/>
            <w:noWrap/>
            <w:hideMark/>
          </w:tcPr>
          <w:p w14:paraId="55D2826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07E10828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1089" w:type="dxa"/>
            <w:noWrap/>
            <w:hideMark/>
          </w:tcPr>
          <w:p w14:paraId="5F02982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FC6669" w14:textId="6011DDE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B0125" w14:textId="4B0CC14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682313" w14:textId="16D4914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DC3202" w14:textId="371368C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5AF6B461" w14:textId="3D099EFA" w:rsidTr="005114EE">
        <w:trPr>
          <w:trHeight w:val="300"/>
        </w:trPr>
        <w:tc>
          <w:tcPr>
            <w:tcW w:w="971" w:type="dxa"/>
            <w:noWrap/>
            <w:hideMark/>
          </w:tcPr>
          <w:p w14:paraId="07309B2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6EBDF89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1089" w:type="dxa"/>
            <w:noWrap/>
            <w:hideMark/>
          </w:tcPr>
          <w:p w14:paraId="08F5DB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9B4C6" w14:textId="2879E69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BFEF8F" w14:textId="43606F8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D82B8A" w14:textId="73D4FA6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24B6CF" w14:textId="7EA7CB0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1B954998" w14:textId="0E7C754F" w:rsidTr="005114EE">
        <w:trPr>
          <w:trHeight w:val="300"/>
        </w:trPr>
        <w:tc>
          <w:tcPr>
            <w:tcW w:w="971" w:type="dxa"/>
            <w:noWrap/>
            <w:hideMark/>
          </w:tcPr>
          <w:p w14:paraId="4572DCB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628AD68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1089" w:type="dxa"/>
            <w:noWrap/>
            <w:hideMark/>
          </w:tcPr>
          <w:p w14:paraId="035629F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1E9828" w14:textId="678F1CB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EDD19B" w14:textId="65A27B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F2FE47" w14:textId="4C97E79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D1C68" w14:textId="0625780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727BE4D2" w14:textId="05F0AA1F" w:rsidTr="005114EE">
        <w:trPr>
          <w:trHeight w:val="300"/>
        </w:trPr>
        <w:tc>
          <w:tcPr>
            <w:tcW w:w="971" w:type="dxa"/>
            <w:noWrap/>
            <w:hideMark/>
          </w:tcPr>
          <w:p w14:paraId="493503A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HOXC6</w:t>
            </w:r>
          </w:p>
        </w:tc>
        <w:tc>
          <w:tcPr>
            <w:tcW w:w="1310" w:type="dxa"/>
            <w:noWrap/>
            <w:hideMark/>
          </w:tcPr>
          <w:p w14:paraId="11DA7A7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1089" w:type="dxa"/>
            <w:noWrap/>
            <w:hideMark/>
          </w:tcPr>
          <w:p w14:paraId="0599A5D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AF44D3" w14:textId="784E9D94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C7CCC1" w14:textId="2559B37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94BE34" w14:textId="0640F5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CBB084D" w14:textId="6679A6E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1B6FE1EF" w14:textId="2D2A576A" w:rsidTr="005114EE">
        <w:trPr>
          <w:trHeight w:val="300"/>
        </w:trPr>
        <w:tc>
          <w:tcPr>
            <w:tcW w:w="971" w:type="dxa"/>
            <w:noWrap/>
            <w:hideMark/>
          </w:tcPr>
          <w:p w14:paraId="1606439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KK3</w:t>
            </w:r>
          </w:p>
        </w:tc>
        <w:tc>
          <w:tcPr>
            <w:tcW w:w="1310" w:type="dxa"/>
            <w:noWrap/>
            <w:hideMark/>
          </w:tcPr>
          <w:p w14:paraId="095B3ED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0C8668D1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E9C5886" w14:textId="04FF9A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1CE8F1" w14:textId="7D45E0D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D6B548" w14:textId="57EE694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68393A" w14:textId="64043B3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22C5F3E5" w14:textId="54F986D3" w:rsidTr="005114EE">
        <w:trPr>
          <w:trHeight w:val="300"/>
        </w:trPr>
        <w:tc>
          <w:tcPr>
            <w:tcW w:w="971" w:type="dxa"/>
            <w:noWrap/>
            <w:hideMark/>
          </w:tcPr>
          <w:p w14:paraId="2E3B56A8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IF1</w:t>
            </w:r>
          </w:p>
        </w:tc>
        <w:tc>
          <w:tcPr>
            <w:tcW w:w="1310" w:type="dxa"/>
            <w:noWrap/>
            <w:hideMark/>
          </w:tcPr>
          <w:p w14:paraId="357833C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5F678E2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CD27FC2" w14:textId="53C7E89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7FBB756" w14:textId="447567F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18A92A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B63B0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A1EE9" w:rsidRPr="00043C01" w14:paraId="79E6CECE" w14:textId="6056439E" w:rsidTr="005114EE">
        <w:trPr>
          <w:trHeight w:val="300"/>
        </w:trPr>
        <w:tc>
          <w:tcPr>
            <w:tcW w:w="971" w:type="dxa"/>
            <w:noWrap/>
            <w:hideMark/>
          </w:tcPr>
          <w:p w14:paraId="1F2A5DB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1</w:t>
            </w:r>
          </w:p>
        </w:tc>
        <w:tc>
          <w:tcPr>
            <w:tcW w:w="1310" w:type="dxa"/>
            <w:noWrap/>
            <w:hideMark/>
          </w:tcPr>
          <w:p w14:paraId="375A71A0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23C5E4C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1BF222" w14:textId="3731D12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574CF79" w14:textId="2565962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68C7F2" w14:textId="704980C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6CFC35" w14:textId="1160844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5803F1E6" w14:textId="1D718BE7" w:rsidTr="005114EE">
        <w:trPr>
          <w:trHeight w:val="300"/>
        </w:trPr>
        <w:tc>
          <w:tcPr>
            <w:tcW w:w="971" w:type="dxa"/>
            <w:noWrap/>
            <w:hideMark/>
          </w:tcPr>
          <w:p w14:paraId="2698A23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FRP2</w:t>
            </w:r>
          </w:p>
        </w:tc>
        <w:tc>
          <w:tcPr>
            <w:tcW w:w="1310" w:type="dxa"/>
            <w:noWrap/>
            <w:hideMark/>
          </w:tcPr>
          <w:p w14:paraId="489492C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89" w:type="dxa"/>
            <w:noWrap/>
            <w:hideMark/>
          </w:tcPr>
          <w:p w14:paraId="06CF412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F9ABB94" w14:textId="0D30994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C384C9" w14:textId="453F38F4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6C928A8" w14:textId="4EDDACFA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810CD1A" w14:textId="3EBF3C5C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2AF69187" w14:textId="6DE26915" w:rsidTr="005114EE">
        <w:trPr>
          <w:trHeight w:val="300"/>
        </w:trPr>
        <w:tc>
          <w:tcPr>
            <w:tcW w:w="971" w:type="dxa"/>
            <w:noWrap/>
            <w:hideMark/>
          </w:tcPr>
          <w:p w14:paraId="2A63F83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8374DB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1089" w:type="dxa"/>
            <w:noWrap/>
            <w:hideMark/>
          </w:tcPr>
          <w:p w14:paraId="5CAE6F74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114A0C" w14:textId="1C75452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A76AF0" w14:textId="2578C5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B428FB" w14:textId="5F84D73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E63E2C" w14:textId="497B617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2D62A12A" w14:textId="42DDFB46" w:rsidTr="005114EE">
        <w:trPr>
          <w:trHeight w:val="300"/>
        </w:trPr>
        <w:tc>
          <w:tcPr>
            <w:tcW w:w="971" w:type="dxa"/>
            <w:noWrap/>
            <w:hideMark/>
          </w:tcPr>
          <w:p w14:paraId="5039C07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2992F3B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1089" w:type="dxa"/>
            <w:noWrap/>
            <w:hideMark/>
          </w:tcPr>
          <w:p w14:paraId="59B5C56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521832" w14:textId="5CD8123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3CD35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97A440" w14:textId="0AC9170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FD8CA3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A1EE9" w:rsidRPr="00043C01" w14:paraId="5257FD68" w14:textId="233C642F" w:rsidTr="005114EE">
        <w:trPr>
          <w:trHeight w:val="300"/>
        </w:trPr>
        <w:tc>
          <w:tcPr>
            <w:tcW w:w="971" w:type="dxa"/>
            <w:noWrap/>
            <w:hideMark/>
          </w:tcPr>
          <w:p w14:paraId="3BCD8A3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310" w:type="dxa"/>
            <w:noWrap/>
            <w:hideMark/>
          </w:tcPr>
          <w:p w14:paraId="573B740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1089" w:type="dxa"/>
            <w:noWrap/>
            <w:hideMark/>
          </w:tcPr>
          <w:p w14:paraId="1EDE546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D9C95A" w14:textId="02C2926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3454C1" w14:textId="252E55D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731DF9" w14:textId="5F7A1CD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DC3265" w14:textId="1D5746C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3BCBB5FD" w14:textId="7EDFE687" w:rsidTr="005114EE">
        <w:trPr>
          <w:trHeight w:val="300"/>
        </w:trPr>
        <w:tc>
          <w:tcPr>
            <w:tcW w:w="971" w:type="dxa"/>
            <w:noWrap/>
            <w:hideMark/>
          </w:tcPr>
          <w:p w14:paraId="14A15567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BMP7</w:t>
            </w:r>
          </w:p>
        </w:tc>
        <w:tc>
          <w:tcPr>
            <w:tcW w:w="1310" w:type="dxa"/>
            <w:noWrap/>
            <w:hideMark/>
          </w:tcPr>
          <w:p w14:paraId="0C560300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5ABDBB6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74CD1B" w14:textId="220F3CA2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EB18AEE" w14:textId="58C3179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A2E1B1" w14:textId="6AB1D3F3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9BBAB5" w14:textId="65C1D988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006377C2" w14:textId="75D2E441" w:rsidTr="005114EE">
        <w:trPr>
          <w:trHeight w:val="300"/>
        </w:trPr>
        <w:tc>
          <w:tcPr>
            <w:tcW w:w="971" w:type="dxa"/>
            <w:noWrap/>
            <w:hideMark/>
          </w:tcPr>
          <w:p w14:paraId="111174A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PSEN1</w:t>
            </w:r>
          </w:p>
        </w:tc>
        <w:tc>
          <w:tcPr>
            <w:tcW w:w="1310" w:type="dxa"/>
            <w:noWrap/>
            <w:hideMark/>
          </w:tcPr>
          <w:p w14:paraId="65B4873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59B49921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1BF9297" w14:textId="3F1EB9A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C9B91B" w14:textId="7D9F889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F55CCCA" w14:textId="431CFBA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8B78A4" w14:textId="3844439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40548AE2" w14:textId="5C8E359B" w:rsidTr="005114EE">
        <w:trPr>
          <w:trHeight w:val="300"/>
        </w:trPr>
        <w:tc>
          <w:tcPr>
            <w:tcW w:w="971" w:type="dxa"/>
            <w:noWrap/>
            <w:hideMark/>
          </w:tcPr>
          <w:p w14:paraId="02F60F1E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DLL1</w:t>
            </w:r>
          </w:p>
        </w:tc>
        <w:tc>
          <w:tcPr>
            <w:tcW w:w="1310" w:type="dxa"/>
            <w:noWrap/>
            <w:hideMark/>
          </w:tcPr>
          <w:p w14:paraId="34AEA9DF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2BB7AC2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B4005A" w14:textId="0B077B56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D792DE" w14:textId="6C491719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F825F7" w14:textId="49EFF2F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6AB54C6" w14:textId="2DE21A9A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55703D41" w14:textId="47E00454" w:rsidTr="005114EE">
        <w:trPr>
          <w:trHeight w:val="300"/>
        </w:trPr>
        <w:tc>
          <w:tcPr>
            <w:tcW w:w="971" w:type="dxa"/>
            <w:noWrap/>
            <w:hideMark/>
          </w:tcPr>
          <w:p w14:paraId="0660C41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SOX4</w:t>
            </w:r>
          </w:p>
        </w:tc>
        <w:tc>
          <w:tcPr>
            <w:tcW w:w="1310" w:type="dxa"/>
            <w:noWrap/>
            <w:hideMark/>
          </w:tcPr>
          <w:p w14:paraId="494FD9E2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1089" w:type="dxa"/>
            <w:noWrap/>
            <w:hideMark/>
          </w:tcPr>
          <w:p w14:paraId="17669509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8BB6A3" w14:textId="68A3DA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09C225" w14:textId="4B08041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A14288" w14:textId="1549B745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12E7F3" w14:textId="56234D8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A1EE9" w:rsidRPr="00043C01" w14:paraId="5EBFA603" w14:textId="78C57D0B" w:rsidTr="005114EE">
        <w:trPr>
          <w:trHeight w:val="300"/>
        </w:trPr>
        <w:tc>
          <w:tcPr>
            <w:tcW w:w="971" w:type="dxa"/>
            <w:noWrap/>
            <w:hideMark/>
          </w:tcPr>
          <w:p w14:paraId="4DEACF4A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TNC</w:t>
            </w:r>
          </w:p>
        </w:tc>
        <w:tc>
          <w:tcPr>
            <w:tcW w:w="1310" w:type="dxa"/>
            <w:noWrap/>
            <w:hideMark/>
          </w:tcPr>
          <w:p w14:paraId="441F1A3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783D324D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E43519" w14:textId="358B7CD1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E20CAB" w14:textId="0D925A8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F1C873" w14:textId="48087FFF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5B1977" w14:textId="23611340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A1EE9" w:rsidRPr="00043C01" w14:paraId="1253E1D9" w14:textId="780FFE89" w:rsidTr="005114EE">
        <w:trPr>
          <w:trHeight w:val="300"/>
        </w:trPr>
        <w:tc>
          <w:tcPr>
            <w:tcW w:w="971" w:type="dxa"/>
            <w:noWrap/>
            <w:hideMark/>
          </w:tcPr>
          <w:p w14:paraId="7950AC9C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DAM10</w:t>
            </w:r>
          </w:p>
        </w:tc>
        <w:tc>
          <w:tcPr>
            <w:tcW w:w="1310" w:type="dxa"/>
            <w:noWrap/>
            <w:hideMark/>
          </w:tcPr>
          <w:p w14:paraId="26FACF9D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NOTCH1</w:t>
            </w:r>
          </w:p>
        </w:tc>
        <w:tc>
          <w:tcPr>
            <w:tcW w:w="1089" w:type="dxa"/>
            <w:noWrap/>
            <w:hideMark/>
          </w:tcPr>
          <w:p w14:paraId="7EFB8615" w14:textId="77777777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873712" w14:textId="4CCF5E4B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A985D0" w14:textId="42A8856D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1B5005" w14:textId="092340B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8A4C89E" w14:textId="5E2C395E" w:rsidR="006A1EE9" w:rsidRPr="00043C01" w:rsidRDefault="006A1EE9" w:rsidP="006A1EE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43C0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9EAB8C9" w14:textId="77777777" w:rsidR="00043C01" w:rsidRDefault="00043C01" w:rsidP="00043C01">
      <w:pPr>
        <w:jc w:val="center"/>
      </w:pPr>
    </w:p>
    <w:p w14:paraId="66C9F94C" w14:textId="6D6DD3FA" w:rsidR="00043C01" w:rsidRDefault="00043C01" w:rsidP="00043C01">
      <w:pPr>
        <w:jc w:val="center"/>
      </w:pPr>
      <w:r>
        <w:t>2</w:t>
      </w:r>
    </w:p>
    <w:tbl>
      <w:tblPr>
        <w:tblStyle w:val="TableGrid"/>
        <w:tblW w:w="8720" w:type="dxa"/>
        <w:tblLook w:val="04A0" w:firstRow="1" w:lastRow="0" w:firstColumn="1" w:lastColumn="0" w:noHBand="0" w:noVBand="1"/>
      </w:tblPr>
      <w:tblGrid>
        <w:gridCol w:w="960"/>
        <w:gridCol w:w="1295"/>
        <w:gridCol w:w="1293"/>
        <w:gridCol w:w="1293"/>
        <w:gridCol w:w="1293"/>
        <w:gridCol w:w="1293"/>
        <w:gridCol w:w="1293"/>
      </w:tblGrid>
      <w:tr w:rsidR="00B25B87" w:rsidRPr="003E05F2" w14:paraId="6CA632FF" w14:textId="7F6BAB10" w:rsidTr="005114EE">
        <w:trPr>
          <w:trHeight w:val="300"/>
        </w:trPr>
        <w:tc>
          <w:tcPr>
            <w:tcW w:w="960" w:type="dxa"/>
            <w:noWrap/>
            <w:hideMark/>
          </w:tcPr>
          <w:p w14:paraId="43CD24D5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5" w:type="dxa"/>
            <w:noWrap/>
            <w:hideMark/>
          </w:tcPr>
          <w:p w14:paraId="300ADB2B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293" w:type="dxa"/>
            <w:noWrap/>
            <w:hideMark/>
          </w:tcPr>
          <w:p w14:paraId="2B86C7A8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293" w:type="dxa"/>
          </w:tcPr>
          <w:p w14:paraId="73D49BDA" w14:textId="7F1886E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93" w:type="dxa"/>
          </w:tcPr>
          <w:p w14:paraId="5CBDEDAD" w14:textId="6D9380E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93" w:type="dxa"/>
          </w:tcPr>
          <w:p w14:paraId="022F81FF" w14:textId="7625166D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93" w:type="dxa"/>
          </w:tcPr>
          <w:p w14:paraId="608E7068" w14:textId="5D075A3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72EE1" w:rsidRPr="003E05F2" w14:paraId="04201684" w14:textId="5832CCEB" w:rsidTr="005114EE">
        <w:trPr>
          <w:trHeight w:val="300"/>
        </w:trPr>
        <w:tc>
          <w:tcPr>
            <w:tcW w:w="960" w:type="dxa"/>
            <w:noWrap/>
            <w:hideMark/>
          </w:tcPr>
          <w:p w14:paraId="3EFF5EF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Î±</w:t>
            </w:r>
          </w:p>
        </w:tc>
        <w:tc>
          <w:tcPr>
            <w:tcW w:w="1295" w:type="dxa"/>
            <w:noWrap/>
            <w:hideMark/>
          </w:tcPr>
          <w:p w14:paraId="65EB0D2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3" w:type="dxa"/>
            <w:noWrap/>
            <w:hideMark/>
          </w:tcPr>
          <w:p w14:paraId="0564B92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8BB9DB8" w14:textId="44A529D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DFFE408" w14:textId="4B41427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9DD892E" w14:textId="13249C1A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FEC287E" w14:textId="4F8BFD9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4FE71546" w14:textId="44D690E1" w:rsidTr="005114EE">
        <w:trPr>
          <w:trHeight w:val="300"/>
        </w:trPr>
        <w:tc>
          <w:tcPr>
            <w:tcW w:w="960" w:type="dxa"/>
            <w:noWrap/>
            <w:hideMark/>
          </w:tcPr>
          <w:p w14:paraId="5E0C776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5" w:type="dxa"/>
            <w:noWrap/>
            <w:hideMark/>
          </w:tcPr>
          <w:p w14:paraId="1F4DA62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3" w:type="dxa"/>
            <w:noWrap/>
            <w:hideMark/>
          </w:tcPr>
          <w:p w14:paraId="00EAEF3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E5D0508" w14:textId="5B0F41B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537882FB" w14:textId="219ED8E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850C186" w14:textId="7E85400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7680F19C" w14:textId="488D968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3CDD21DA" w14:textId="75B44EE1" w:rsidTr="005114EE">
        <w:trPr>
          <w:trHeight w:val="300"/>
        </w:trPr>
        <w:tc>
          <w:tcPr>
            <w:tcW w:w="960" w:type="dxa"/>
            <w:noWrap/>
            <w:hideMark/>
          </w:tcPr>
          <w:p w14:paraId="6F27FC8A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NFR</w:t>
            </w:r>
          </w:p>
        </w:tc>
        <w:tc>
          <w:tcPr>
            <w:tcW w:w="1295" w:type="dxa"/>
            <w:noWrap/>
            <w:hideMark/>
          </w:tcPr>
          <w:p w14:paraId="6C1024D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93" w:type="dxa"/>
            <w:noWrap/>
            <w:hideMark/>
          </w:tcPr>
          <w:p w14:paraId="4261CC08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57ABE9A" w14:textId="5E0FD94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5F5B8E23" w14:textId="07095F2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4DBB662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21430D7E" w14:textId="6BE77AF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49DA05AF" w14:textId="038051FC" w:rsidTr="005114EE">
        <w:trPr>
          <w:trHeight w:val="300"/>
        </w:trPr>
        <w:tc>
          <w:tcPr>
            <w:tcW w:w="960" w:type="dxa"/>
            <w:noWrap/>
            <w:hideMark/>
          </w:tcPr>
          <w:p w14:paraId="0A6884F6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66C17FE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293" w:type="dxa"/>
            <w:noWrap/>
            <w:hideMark/>
          </w:tcPr>
          <w:p w14:paraId="28546CAE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D53A282" w14:textId="18CD565C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C473F58" w14:textId="725781B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623C10B" w14:textId="58F70BD0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CD5EB83" w14:textId="45CF13E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5986F725" w14:textId="134673BD" w:rsidTr="005114EE">
        <w:trPr>
          <w:trHeight w:val="300"/>
        </w:trPr>
        <w:tc>
          <w:tcPr>
            <w:tcW w:w="960" w:type="dxa"/>
            <w:noWrap/>
            <w:hideMark/>
          </w:tcPr>
          <w:p w14:paraId="4C18E67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SN2</w:t>
            </w:r>
          </w:p>
        </w:tc>
        <w:tc>
          <w:tcPr>
            <w:tcW w:w="1295" w:type="dxa"/>
            <w:noWrap/>
            <w:hideMark/>
          </w:tcPr>
          <w:p w14:paraId="724D24A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1485512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3EF1638B" w14:textId="1876B46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428927D4" w14:textId="221945A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93999CE" w14:textId="188D035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0D2D648" w14:textId="343B2C6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601EDD06" w14:textId="24C5CE06" w:rsidTr="005114EE">
        <w:trPr>
          <w:trHeight w:val="300"/>
        </w:trPr>
        <w:tc>
          <w:tcPr>
            <w:tcW w:w="960" w:type="dxa"/>
            <w:noWrap/>
            <w:hideMark/>
          </w:tcPr>
          <w:p w14:paraId="29C4263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UPS</w:t>
            </w:r>
          </w:p>
        </w:tc>
        <w:tc>
          <w:tcPr>
            <w:tcW w:w="1295" w:type="dxa"/>
            <w:noWrap/>
            <w:hideMark/>
          </w:tcPr>
          <w:p w14:paraId="64FA519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293" w:type="dxa"/>
            <w:noWrap/>
            <w:hideMark/>
          </w:tcPr>
          <w:p w14:paraId="7219BAC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7909E9A7" w14:textId="7B6513B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6BCC8745" w14:textId="3E927D7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BCE6A81" w14:textId="74C676E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537D8070" w14:textId="5D23610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261FB871" w14:textId="4119D74D" w:rsidTr="005114EE">
        <w:trPr>
          <w:trHeight w:val="300"/>
        </w:trPr>
        <w:tc>
          <w:tcPr>
            <w:tcW w:w="960" w:type="dxa"/>
            <w:noWrap/>
            <w:hideMark/>
          </w:tcPr>
          <w:p w14:paraId="1B1217B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Trcp</w:t>
            </w:r>
          </w:p>
        </w:tc>
        <w:tc>
          <w:tcPr>
            <w:tcW w:w="1295" w:type="dxa"/>
            <w:noWrap/>
            <w:hideMark/>
          </w:tcPr>
          <w:p w14:paraId="20243D2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294A655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Degradation</w:t>
            </w:r>
          </w:p>
        </w:tc>
        <w:tc>
          <w:tcPr>
            <w:tcW w:w="1293" w:type="dxa"/>
          </w:tcPr>
          <w:p w14:paraId="06CA3BD4" w14:textId="7AFC24A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6C6A28B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6B40DB4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1765818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6AB3DABE" w14:textId="52667CF6" w:rsidTr="005114EE">
        <w:trPr>
          <w:trHeight w:val="300"/>
        </w:trPr>
        <w:tc>
          <w:tcPr>
            <w:tcW w:w="960" w:type="dxa"/>
            <w:noWrap/>
            <w:hideMark/>
          </w:tcPr>
          <w:p w14:paraId="29F3931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295" w:type="dxa"/>
            <w:noWrap/>
            <w:hideMark/>
          </w:tcPr>
          <w:p w14:paraId="005F344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3" w:type="dxa"/>
            <w:noWrap/>
            <w:hideMark/>
          </w:tcPr>
          <w:p w14:paraId="5F66180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7BF43B2" w14:textId="4725507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1A93221D" w14:textId="14E4685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E4DF043" w14:textId="7CCC424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0D4CFCB" w14:textId="314F36A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758A9930" w14:textId="5D9A15B3" w:rsidTr="005114EE">
        <w:trPr>
          <w:trHeight w:val="300"/>
        </w:trPr>
        <w:tc>
          <w:tcPr>
            <w:tcW w:w="960" w:type="dxa"/>
            <w:noWrap/>
            <w:hideMark/>
          </w:tcPr>
          <w:p w14:paraId="10DBA755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5" w:type="dxa"/>
            <w:noWrap/>
            <w:hideMark/>
          </w:tcPr>
          <w:p w14:paraId="55AF2877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3" w:type="dxa"/>
            <w:noWrap/>
            <w:hideMark/>
          </w:tcPr>
          <w:p w14:paraId="3BB04D19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487D4BD" w14:textId="7D8C3D5D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B00E85A" w14:textId="1982D1B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87DE0C7" w14:textId="431766D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B3F55F5" w14:textId="46F11D2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1BE3690E" w14:textId="2D70C694" w:rsidTr="005114EE">
        <w:trPr>
          <w:trHeight w:val="300"/>
        </w:trPr>
        <w:tc>
          <w:tcPr>
            <w:tcW w:w="960" w:type="dxa"/>
            <w:noWrap/>
            <w:hideMark/>
          </w:tcPr>
          <w:p w14:paraId="6123AFDC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SK-3Î²</w:t>
            </w:r>
          </w:p>
        </w:tc>
        <w:tc>
          <w:tcPr>
            <w:tcW w:w="1295" w:type="dxa"/>
            <w:noWrap/>
            <w:hideMark/>
          </w:tcPr>
          <w:p w14:paraId="311E7AA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3" w:type="dxa"/>
            <w:noWrap/>
            <w:hideMark/>
          </w:tcPr>
          <w:p w14:paraId="7953B8B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73C823AF" w14:textId="081B2714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BCBA2FD" w14:textId="4AB3BDE8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C2827CE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5A7EE292" w14:textId="09712FCB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72EE1" w:rsidRPr="003E05F2" w14:paraId="4DEFCC98" w14:textId="37928C20" w:rsidTr="005114EE">
        <w:trPr>
          <w:trHeight w:val="300"/>
        </w:trPr>
        <w:tc>
          <w:tcPr>
            <w:tcW w:w="960" w:type="dxa"/>
            <w:noWrap/>
            <w:hideMark/>
          </w:tcPr>
          <w:p w14:paraId="7E4206B0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46078E8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</w:t>
            </w:r>
          </w:p>
        </w:tc>
        <w:tc>
          <w:tcPr>
            <w:tcW w:w="1293" w:type="dxa"/>
            <w:noWrap/>
            <w:hideMark/>
          </w:tcPr>
          <w:p w14:paraId="2AF32C1B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7061262" w14:textId="14B6DB59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3C33882F" w14:textId="07236A2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1E6289C7" w14:textId="73D1709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0C167FAB" w14:textId="564338D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1628EA89" w14:textId="21B0360F" w:rsidTr="005114EE">
        <w:trPr>
          <w:trHeight w:val="300"/>
        </w:trPr>
        <w:tc>
          <w:tcPr>
            <w:tcW w:w="960" w:type="dxa"/>
            <w:noWrap/>
            <w:hideMark/>
          </w:tcPr>
          <w:p w14:paraId="0388B352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2E540AE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293" w:type="dxa"/>
            <w:noWrap/>
            <w:hideMark/>
          </w:tcPr>
          <w:p w14:paraId="69344ADD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22ADB9F4" w14:textId="460997D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554D4275" w14:textId="6A603796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7D2FC5C" w14:textId="44D84D6E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016B100" w14:textId="6F55857A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72EE1" w:rsidRPr="003E05F2" w14:paraId="270980A2" w14:textId="0AC45CAC" w:rsidTr="005114EE">
        <w:trPr>
          <w:trHeight w:val="300"/>
        </w:trPr>
        <w:tc>
          <w:tcPr>
            <w:tcW w:w="960" w:type="dxa"/>
            <w:noWrap/>
            <w:hideMark/>
          </w:tcPr>
          <w:p w14:paraId="3ABA52FA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5" w:type="dxa"/>
            <w:noWrap/>
            <w:hideMark/>
          </w:tcPr>
          <w:p w14:paraId="190E060F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293" w:type="dxa"/>
            <w:noWrap/>
            <w:hideMark/>
          </w:tcPr>
          <w:p w14:paraId="4A0B1AA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A90A2A9" w14:textId="6FB22F1D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93" w:type="dxa"/>
          </w:tcPr>
          <w:p w14:paraId="5B44A337" w14:textId="74ABAF6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45FA0331" w14:textId="391F5E63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93" w:type="dxa"/>
          </w:tcPr>
          <w:p w14:paraId="2A23E211" w14:textId="3EEE8165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72EE1" w:rsidRPr="003E05F2" w14:paraId="625F8846" w14:textId="1ACA9EDD" w:rsidTr="005114EE">
        <w:trPr>
          <w:trHeight w:val="300"/>
        </w:trPr>
        <w:tc>
          <w:tcPr>
            <w:tcW w:w="960" w:type="dxa"/>
            <w:noWrap/>
            <w:hideMark/>
          </w:tcPr>
          <w:p w14:paraId="3298A124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295" w:type="dxa"/>
            <w:noWrap/>
            <w:hideMark/>
          </w:tcPr>
          <w:p w14:paraId="246AB733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293" w:type="dxa"/>
            <w:noWrap/>
            <w:hideMark/>
          </w:tcPr>
          <w:p w14:paraId="2D02E031" w14:textId="77777777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1F9D4F0" w14:textId="5D0BF9D2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096427E1" w14:textId="08415E9F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18F94386" w14:textId="0374C540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93" w:type="dxa"/>
          </w:tcPr>
          <w:p w14:paraId="6A3D4758" w14:textId="5EE6E511" w:rsidR="00472EE1" w:rsidRPr="003E05F2" w:rsidRDefault="00472EE1" w:rsidP="00472EE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4991A2C" w14:textId="77777777" w:rsidR="00043C01" w:rsidRDefault="00043C01" w:rsidP="00043C01">
      <w:pPr>
        <w:jc w:val="center"/>
      </w:pPr>
    </w:p>
    <w:p w14:paraId="265E464F" w14:textId="09BC0A76" w:rsidR="003E05F2" w:rsidRDefault="003E05F2" w:rsidP="00043C01">
      <w:pPr>
        <w:jc w:val="center"/>
      </w:pPr>
      <w:r>
        <w:t>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30"/>
        <w:gridCol w:w="1530"/>
        <w:gridCol w:w="1570"/>
        <w:gridCol w:w="1180"/>
        <w:gridCol w:w="1180"/>
        <w:gridCol w:w="1180"/>
        <w:gridCol w:w="1180"/>
      </w:tblGrid>
      <w:tr w:rsidR="00B25B87" w:rsidRPr="003E05F2" w14:paraId="27E0432B" w14:textId="4A410E03" w:rsidTr="005114EE">
        <w:trPr>
          <w:trHeight w:val="300"/>
        </w:trPr>
        <w:tc>
          <w:tcPr>
            <w:tcW w:w="1530" w:type="dxa"/>
            <w:noWrap/>
            <w:hideMark/>
          </w:tcPr>
          <w:p w14:paraId="266EF2A1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er</w:t>
            </w:r>
          </w:p>
        </w:tc>
        <w:tc>
          <w:tcPr>
            <w:tcW w:w="1530" w:type="dxa"/>
            <w:noWrap/>
            <w:hideMark/>
          </w:tcPr>
          <w:p w14:paraId="095EBF17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570" w:type="dxa"/>
            <w:noWrap/>
            <w:hideMark/>
          </w:tcPr>
          <w:p w14:paraId="12D59C77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80" w:type="dxa"/>
          </w:tcPr>
          <w:p w14:paraId="42C28BC7" w14:textId="41EE18D3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80" w:type="dxa"/>
          </w:tcPr>
          <w:p w14:paraId="5BF8AA75" w14:textId="04B8065E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80" w:type="dxa"/>
          </w:tcPr>
          <w:p w14:paraId="4D3E217D" w14:textId="78950750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80" w:type="dxa"/>
          </w:tcPr>
          <w:p w14:paraId="3CC376C9" w14:textId="118DD0FE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B1AC0" w:rsidRPr="003E05F2" w14:paraId="4BF687AF" w14:textId="47711FFB" w:rsidTr="005114EE">
        <w:trPr>
          <w:trHeight w:val="300"/>
        </w:trPr>
        <w:tc>
          <w:tcPr>
            <w:tcW w:w="1530" w:type="dxa"/>
            <w:noWrap/>
            <w:hideMark/>
          </w:tcPr>
          <w:p w14:paraId="617D9C77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30" w:type="dxa"/>
            <w:noWrap/>
            <w:hideMark/>
          </w:tcPr>
          <w:p w14:paraId="2AE864E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570" w:type="dxa"/>
            <w:noWrap/>
            <w:hideMark/>
          </w:tcPr>
          <w:p w14:paraId="30732245" w14:textId="441046A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1DB32F73" w14:textId="126E3CC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73510514" w14:textId="619195A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3FA5F67B" w14:textId="6DF4126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  <w:tc>
          <w:tcPr>
            <w:tcW w:w="1180" w:type="dxa"/>
          </w:tcPr>
          <w:p w14:paraId="59E4C5C9" w14:textId="4C63FE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 xml:space="preserve"> Inhibition</w:t>
            </w:r>
          </w:p>
        </w:tc>
      </w:tr>
      <w:tr w:rsidR="00AB1AC0" w:rsidRPr="003E05F2" w14:paraId="4A7AE13D" w14:textId="69B8BD8D" w:rsidTr="005114EE">
        <w:trPr>
          <w:trHeight w:val="300"/>
        </w:trPr>
        <w:tc>
          <w:tcPr>
            <w:tcW w:w="1530" w:type="dxa"/>
            <w:noWrap/>
            <w:hideMark/>
          </w:tcPr>
          <w:p w14:paraId="4BC01D8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GF receptor</w:t>
            </w:r>
          </w:p>
        </w:tc>
        <w:tc>
          <w:tcPr>
            <w:tcW w:w="1530" w:type="dxa"/>
            <w:noWrap/>
            <w:hideMark/>
          </w:tcPr>
          <w:p w14:paraId="24391BB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3DE9B96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C052972" w14:textId="2A1EDC8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51D8CD0" w14:textId="2927859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90E4CA8" w14:textId="57A32AD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F4CAC87" w14:textId="3327E2E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04594707" w14:textId="50BB36C5" w:rsidTr="005114EE">
        <w:trPr>
          <w:trHeight w:val="300"/>
        </w:trPr>
        <w:tc>
          <w:tcPr>
            <w:tcW w:w="1530" w:type="dxa"/>
            <w:noWrap/>
            <w:hideMark/>
          </w:tcPr>
          <w:p w14:paraId="671FB0C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45CED24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70" w:type="dxa"/>
            <w:noWrap/>
            <w:hideMark/>
          </w:tcPr>
          <w:p w14:paraId="2A651EB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896D8DC" w14:textId="7CFF54B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3AF21DC" w14:textId="6C3D65E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29E4417" w14:textId="7936634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9310A38" w14:textId="1C3950D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39F1669B" w14:textId="2ACD014E" w:rsidTr="005114EE">
        <w:trPr>
          <w:trHeight w:val="300"/>
        </w:trPr>
        <w:tc>
          <w:tcPr>
            <w:tcW w:w="1530" w:type="dxa"/>
            <w:noWrap/>
            <w:hideMark/>
          </w:tcPr>
          <w:p w14:paraId="70068F8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46BC88B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70" w:type="dxa"/>
            <w:noWrap/>
            <w:hideMark/>
          </w:tcPr>
          <w:p w14:paraId="49D6366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529A93B5" w14:textId="5A58CA6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4F1DAE5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5CB4B38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15B7E4B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B1AC0" w:rsidRPr="003E05F2" w14:paraId="07592D05" w14:textId="28A090CA" w:rsidTr="005114EE">
        <w:trPr>
          <w:trHeight w:val="300"/>
        </w:trPr>
        <w:tc>
          <w:tcPr>
            <w:tcW w:w="1530" w:type="dxa"/>
            <w:noWrap/>
            <w:hideMark/>
          </w:tcPr>
          <w:p w14:paraId="7CFA1EB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30" w:type="dxa"/>
            <w:noWrap/>
            <w:hideMark/>
          </w:tcPr>
          <w:p w14:paraId="2278A36D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092263B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01798E72" w14:textId="5619F40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F318377" w14:textId="0A7AF33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DC12709" w14:textId="368BD7C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2DF6243" w14:textId="5DDE875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772DB90F" w14:textId="00D7BCA4" w:rsidTr="005114EE">
        <w:trPr>
          <w:trHeight w:val="300"/>
        </w:trPr>
        <w:tc>
          <w:tcPr>
            <w:tcW w:w="1530" w:type="dxa"/>
            <w:noWrap/>
            <w:hideMark/>
          </w:tcPr>
          <w:p w14:paraId="0320C6C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OB1</w:t>
            </w:r>
          </w:p>
        </w:tc>
        <w:tc>
          <w:tcPr>
            <w:tcW w:w="1530" w:type="dxa"/>
            <w:noWrap/>
            <w:hideMark/>
          </w:tcPr>
          <w:p w14:paraId="1B75747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70" w:type="dxa"/>
            <w:noWrap/>
            <w:hideMark/>
          </w:tcPr>
          <w:p w14:paraId="0402B6D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67F04C3" w14:textId="3CB442C8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1F69885" w14:textId="29D0289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475409F" w14:textId="004E51C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F6C8065" w14:textId="3CFBFD6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23865E88" w14:textId="7F3C9456" w:rsidTr="005114EE">
        <w:trPr>
          <w:trHeight w:val="300"/>
        </w:trPr>
        <w:tc>
          <w:tcPr>
            <w:tcW w:w="1530" w:type="dxa"/>
            <w:noWrap/>
            <w:hideMark/>
          </w:tcPr>
          <w:p w14:paraId="30217BE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30" w:type="dxa"/>
            <w:noWrap/>
            <w:hideMark/>
          </w:tcPr>
          <w:p w14:paraId="0F9BCFC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570" w:type="dxa"/>
            <w:noWrap/>
            <w:hideMark/>
          </w:tcPr>
          <w:p w14:paraId="677F8E6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7C212C9" w14:textId="6A72C50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D87D23F" w14:textId="31B3075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3D08190" w14:textId="3337B72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213A14D" w14:textId="2A34897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321AD85" w14:textId="062B4A18" w:rsidTr="005114EE">
        <w:trPr>
          <w:trHeight w:val="300"/>
        </w:trPr>
        <w:tc>
          <w:tcPr>
            <w:tcW w:w="1530" w:type="dxa"/>
            <w:noWrap/>
            <w:hideMark/>
          </w:tcPr>
          <w:p w14:paraId="74E556D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30" w:type="dxa"/>
            <w:noWrap/>
            <w:hideMark/>
          </w:tcPr>
          <w:p w14:paraId="1D40F18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5F7EEB9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6FD1A66" w14:textId="4FFC82B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7F22634" w14:textId="3C2E966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AD908FB" w14:textId="7B7A62C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45C634B7" w14:textId="3C89A30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7726F72A" w14:textId="11487438" w:rsidTr="005114EE">
        <w:trPr>
          <w:trHeight w:val="300"/>
        </w:trPr>
        <w:tc>
          <w:tcPr>
            <w:tcW w:w="1530" w:type="dxa"/>
            <w:noWrap/>
            <w:hideMark/>
          </w:tcPr>
          <w:p w14:paraId="5E0A85B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30" w:type="dxa"/>
            <w:noWrap/>
            <w:hideMark/>
          </w:tcPr>
          <w:p w14:paraId="54B93C8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70" w:type="dxa"/>
            <w:noWrap/>
            <w:hideMark/>
          </w:tcPr>
          <w:p w14:paraId="6154394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32449286" w14:textId="25308286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70074CE" w14:textId="34E85D5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C465951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39F549F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B1AC0" w:rsidRPr="003E05F2" w14:paraId="7267EDB8" w14:textId="58C729D1" w:rsidTr="005114EE">
        <w:trPr>
          <w:trHeight w:val="300"/>
        </w:trPr>
        <w:tc>
          <w:tcPr>
            <w:tcW w:w="1530" w:type="dxa"/>
            <w:noWrap/>
            <w:hideMark/>
          </w:tcPr>
          <w:p w14:paraId="2CE50F4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/p38MAPK</w:t>
            </w:r>
          </w:p>
        </w:tc>
        <w:tc>
          <w:tcPr>
            <w:tcW w:w="1530" w:type="dxa"/>
            <w:noWrap/>
            <w:hideMark/>
          </w:tcPr>
          <w:p w14:paraId="6A88DF5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570" w:type="dxa"/>
            <w:noWrap/>
            <w:hideMark/>
          </w:tcPr>
          <w:p w14:paraId="1FED6C7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1CE9F2E2" w14:textId="510C1DC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39C87785" w14:textId="438E4A8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B1E88E5" w14:textId="212D5A8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B9C1A47" w14:textId="073FD10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479367F3" w14:textId="01BD590E" w:rsidTr="005114EE">
        <w:trPr>
          <w:trHeight w:val="300"/>
        </w:trPr>
        <w:tc>
          <w:tcPr>
            <w:tcW w:w="1530" w:type="dxa"/>
            <w:noWrap/>
            <w:hideMark/>
          </w:tcPr>
          <w:p w14:paraId="1817A4C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530" w:type="dxa"/>
            <w:noWrap/>
            <w:hideMark/>
          </w:tcPr>
          <w:p w14:paraId="5E1946B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70" w:type="dxa"/>
            <w:noWrap/>
            <w:hideMark/>
          </w:tcPr>
          <w:p w14:paraId="0ABB1EA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F4D8178" w14:textId="7841460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484695B" w14:textId="44CCF4C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02F142B" w14:textId="63F75AF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80E1C77" w14:textId="3642EE0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1934D908" w14:textId="25898DEC" w:rsidTr="005114EE">
        <w:trPr>
          <w:trHeight w:val="300"/>
        </w:trPr>
        <w:tc>
          <w:tcPr>
            <w:tcW w:w="1530" w:type="dxa"/>
            <w:noWrap/>
            <w:hideMark/>
          </w:tcPr>
          <w:p w14:paraId="7D079E1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284960E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570" w:type="dxa"/>
            <w:noWrap/>
            <w:hideMark/>
          </w:tcPr>
          <w:p w14:paraId="22184C53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BB99DD4" w14:textId="2D3067F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88D49FE" w14:textId="05D66B4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6CBF8ED" w14:textId="23689E3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166CAE" w14:textId="40B37A3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111BBA3B" w14:textId="2D38FBEE" w:rsidTr="005114EE">
        <w:trPr>
          <w:trHeight w:val="300"/>
        </w:trPr>
        <w:tc>
          <w:tcPr>
            <w:tcW w:w="1530" w:type="dxa"/>
            <w:noWrap/>
            <w:hideMark/>
          </w:tcPr>
          <w:p w14:paraId="1B76C95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530" w:type="dxa"/>
            <w:noWrap/>
            <w:hideMark/>
          </w:tcPr>
          <w:p w14:paraId="3716183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70" w:type="dxa"/>
            <w:noWrap/>
            <w:hideMark/>
          </w:tcPr>
          <w:p w14:paraId="65ABF67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6C261A0" w14:textId="3510213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210D4573" w14:textId="0DDF44F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6C20B902" w14:textId="7F8AE64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80" w:type="dxa"/>
          </w:tcPr>
          <w:p w14:paraId="7E259C85" w14:textId="40651FE5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2AE46E25" w14:textId="3ADB6634" w:rsidTr="005114EE">
        <w:trPr>
          <w:trHeight w:val="300"/>
        </w:trPr>
        <w:tc>
          <w:tcPr>
            <w:tcW w:w="1530" w:type="dxa"/>
            <w:noWrap/>
            <w:hideMark/>
          </w:tcPr>
          <w:p w14:paraId="6FC43256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³-catenin</w:t>
            </w:r>
          </w:p>
        </w:tc>
        <w:tc>
          <w:tcPr>
            <w:tcW w:w="1530" w:type="dxa"/>
            <w:noWrap/>
            <w:hideMark/>
          </w:tcPr>
          <w:p w14:paraId="54CC035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31A8918C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13EC867" w14:textId="46D6988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DABA7C4" w14:textId="4966537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B8F9D66" w14:textId="0EB0BEA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DECBF2C" w14:textId="028574B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AF5A387" w14:textId="3F0BD2E9" w:rsidTr="005114EE">
        <w:trPr>
          <w:trHeight w:val="300"/>
        </w:trPr>
        <w:tc>
          <w:tcPr>
            <w:tcW w:w="1530" w:type="dxa"/>
            <w:noWrap/>
            <w:hideMark/>
          </w:tcPr>
          <w:p w14:paraId="1862437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±-catenin</w:t>
            </w:r>
          </w:p>
        </w:tc>
        <w:tc>
          <w:tcPr>
            <w:tcW w:w="1530" w:type="dxa"/>
            <w:noWrap/>
            <w:hideMark/>
          </w:tcPr>
          <w:p w14:paraId="0CC293F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70" w:type="dxa"/>
            <w:noWrap/>
            <w:hideMark/>
          </w:tcPr>
          <w:p w14:paraId="1FB2D72D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D1F6DBD" w14:textId="31A5C4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19C9DF" w14:textId="759D9103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405C04A" w14:textId="33A3036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43A71D9F" w14:textId="54DACF1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22B414C4" w14:textId="062CAD0F" w:rsidTr="005114EE">
        <w:trPr>
          <w:trHeight w:val="300"/>
        </w:trPr>
        <w:tc>
          <w:tcPr>
            <w:tcW w:w="1530" w:type="dxa"/>
            <w:noWrap/>
            <w:hideMark/>
          </w:tcPr>
          <w:p w14:paraId="2C8F4524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0F5C3A6B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70" w:type="dxa"/>
            <w:noWrap/>
            <w:hideMark/>
          </w:tcPr>
          <w:p w14:paraId="6039C128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CD653FB" w14:textId="3F70B726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537389CC" w14:textId="38D11F8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950EE68" w14:textId="07D07B5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AF7D656" w14:textId="6946A96D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799959DD" w14:textId="4F1ECB49" w:rsidTr="005114EE">
        <w:trPr>
          <w:trHeight w:val="300"/>
        </w:trPr>
        <w:tc>
          <w:tcPr>
            <w:tcW w:w="1530" w:type="dxa"/>
            <w:noWrap/>
            <w:hideMark/>
          </w:tcPr>
          <w:p w14:paraId="718D78F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530" w:type="dxa"/>
            <w:noWrap/>
            <w:hideMark/>
          </w:tcPr>
          <w:p w14:paraId="5B67A7A6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70" w:type="dxa"/>
            <w:noWrap/>
            <w:hideMark/>
          </w:tcPr>
          <w:p w14:paraId="3297836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6A99C9E" w14:textId="622EF34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F090398" w14:textId="49B3F049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03AD8ED" w14:textId="0FC5DFF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6B69805D" w14:textId="56DE9AC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3599C45A" w14:textId="5DA0F1CE" w:rsidTr="005114EE">
        <w:trPr>
          <w:trHeight w:val="300"/>
        </w:trPr>
        <w:tc>
          <w:tcPr>
            <w:tcW w:w="1530" w:type="dxa"/>
            <w:noWrap/>
            <w:hideMark/>
          </w:tcPr>
          <w:p w14:paraId="0B1963C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NF-ÎºB (p50/p65)</w:t>
            </w:r>
          </w:p>
        </w:tc>
        <w:tc>
          <w:tcPr>
            <w:tcW w:w="1530" w:type="dxa"/>
            <w:noWrap/>
            <w:hideMark/>
          </w:tcPr>
          <w:p w14:paraId="6814AF5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70" w:type="dxa"/>
            <w:noWrap/>
            <w:hideMark/>
          </w:tcPr>
          <w:p w14:paraId="7C9685D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D92B23A" w14:textId="3E391AFB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48668968" w14:textId="171603BA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4B7F970" w14:textId="388CFBFF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2695650" w14:textId="34E5B35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B1AC0" w:rsidRPr="003E05F2" w14:paraId="4CAF702A" w14:textId="066F6400" w:rsidTr="005114EE">
        <w:trPr>
          <w:trHeight w:val="300"/>
        </w:trPr>
        <w:tc>
          <w:tcPr>
            <w:tcW w:w="1530" w:type="dxa"/>
            <w:noWrap/>
            <w:hideMark/>
          </w:tcPr>
          <w:p w14:paraId="670E8789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530" w:type="dxa"/>
            <w:noWrap/>
            <w:hideMark/>
          </w:tcPr>
          <w:p w14:paraId="3372809E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570" w:type="dxa"/>
            <w:noWrap/>
            <w:hideMark/>
          </w:tcPr>
          <w:p w14:paraId="4ABCEBD0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958726A" w14:textId="7B28768C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80" w:type="dxa"/>
          </w:tcPr>
          <w:p w14:paraId="223FDCB8" w14:textId="030D7D28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09FAC3EA" w14:textId="13AC491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7A5C0839" w14:textId="37549851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B1AC0" w:rsidRPr="003E05F2" w14:paraId="45EED839" w14:textId="2259D303" w:rsidTr="005114EE">
        <w:trPr>
          <w:trHeight w:val="300"/>
        </w:trPr>
        <w:tc>
          <w:tcPr>
            <w:tcW w:w="1530" w:type="dxa"/>
            <w:noWrap/>
            <w:hideMark/>
          </w:tcPr>
          <w:p w14:paraId="016EE0CA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530" w:type="dxa"/>
            <w:noWrap/>
            <w:hideMark/>
          </w:tcPr>
          <w:p w14:paraId="15B25D95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570" w:type="dxa"/>
            <w:noWrap/>
            <w:hideMark/>
          </w:tcPr>
          <w:p w14:paraId="76BCD972" w14:textId="77777777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28B086CE" w14:textId="615F7082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1211F3C2" w14:textId="4299BCEE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0B9FD93" w14:textId="537BEC70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80" w:type="dxa"/>
          </w:tcPr>
          <w:p w14:paraId="6B00E8FD" w14:textId="6B1EF184" w:rsidR="00AB1AC0" w:rsidRPr="003E05F2" w:rsidRDefault="00AB1AC0" w:rsidP="00AB1AC0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538E87" w14:textId="77777777" w:rsidR="003E05F2" w:rsidRDefault="003E05F2" w:rsidP="00043C01">
      <w:pPr>
        <w:jc w:val="center"/>
      </w:pPr>
    </w:p>
    <w:p w14:paraId="10B925C9" w14:textId="29EB4EE3" w:rsidR="003E05F2" w:rsidRDefault="003E05F2" w:rsidP="00043C01">
      <w:pPr>
        <w:jc w:val="center"/>
      </w:pPr>
      <w:r>
        <w:t>4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91"/>
        <w:gridCol w:w="2046"/>
        <w:gridCol w:w="1337"/>
        <w:gridCol w:w="1069"/>
        <w:gridCol w:w="1069"/>
        <w:gridCol w:w="1069"/>
        <w:gridCol w:w="1069"/>
      </w:tblGrid>
      <w:tr w:rsidR="00B25B87" w:rsidRPr="003E05F2" w14:paraId="7E297035" w14:textId="2FAF81AB" w:rsidTr="00B25B87">
        <w:trPr>
          <w:trHeight w:val="469"/>
        </w:trPr>
        <w:tc>
          <w:tcPr>
            <w:tcW w:w="1685" w:type="dxa"/>
            <w:noWrap/>
            <w:hideMark/>
          </w:tcPr>
          <w:p w14:paraId="0F0F2E45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038" w:type="dxa"/>
            <w:noWrap/>
            <w:hideMark/>
          </w:tcPr>
          <w:p w14:paraId="546ED705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63" w:type="dxa"/>
            <w:noWrap/>
            <w:hideMark/>
          </w:tcPr>
          <w:p w14:paraId="3B3BBF5F" w14:textId="77777777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66" w:type="dxa"/>
          </w:tcPr>
          <w:p w14:paraId="595EE845" w14:textId="330AEC72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66" w:type="dxa"/>
          </w:tcPr>
          <w:p w14:paraId="7F27BA8E" w14:textId="1E0630E0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66" w:type="dxa"/>
          </w:tcPr>
          <w:p w14:paraId="066CEB04" w14:textId="4E2917D0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66" w:type="dxa"/>
          </w:tcPr>
          <w:p w14:paraId="7B0E4234" w14:textId="62C8020D" w:rsidR="00B25B87" w:rsidRPr="003E05F2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90DAD" w:rsidRPr="003E05F2" w14:paraId="6F9CF428" w14:textId="14973630" w:rsidTr="00B25B87">
        <w:trPr>
          <w:trHeight w:val="469"/>
        </w:trPr>
        <w:tc>
          <w:tcPr>
            <w:tcW w:w="1685" w:type="dxa"/>
            <w:noWrap/>
            <w:hideMark/>
          </w:tcPr>
          <w:p w14:paraId="16C2932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X-RAY</w:t>
            </w:r>
          </w:p>
        </w:tc>
        <w:tc>
          <w:tcPr>
            <w:tcW w:w="2038" w:type="dxa"/>
            <w:noWrap/>
            <w:hideMark/>
          </w:tcPr>
          <w:p w14:paraId="4193CFE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1363" w:type="dxa"/>
            <w:noWrap/>
            <w:hideMark/>
          </w:tcPr>
          <w:p w14:paraId="5E9AB19E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35A25FE" w14:textId="408E63A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D195523" w14:textId="31766DC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AB33F1F" w14:textId="37DEBAF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08068816" w14:textId="6D5001D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3E8B6290" w14:textId="5704384F" w:rsidTr="00B25B87">
        <w:trPr>
          <w:trHeight w:val="469"/>
        </w:trPr>
        <w:tc>
          <w:tcPr>
            <w:tcW w:w="1685" w:type="dxa"/>
            <w:noWrap/>
            <w:hideMark/>
          </w:tcPr>
          <w:p w14:paraId="734F82B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Cytokine Receptor/Growth Factor Receptor</w:t>
            </w:r>
          </w:p>
        </w:tc>
        <w:tc>
          <w:tcPr>
            <w:tcW w:w="2038" w:type="dxa"/>
            <w:noWrap/>
            <w:hideMark/>
          </w:tcPr>
          <w:p w14:paraId="4C576F3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1363" w:type="dxa"/>
            <w:noWrap/>
            <w:hideMark/>
          </w:tcPr>
          <w:p w14:paraId="51517F3F" w14:textId="727D808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5EE7D2A6" w14:textId="527ED53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2C33ED30" w14:textId="477FCA5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0143583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57F121F0" w14:textId="1F797CC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71F15F91" w14:textId="3C5A6B09" w:rsidTr="00B25B87">
        <w:trPr>
          <w:trHeight w:val="469"/>
        </w:trPr>
        <w:tc>
          <w:tcPr>
            <w:tcW w:w="1685" w:type="dxa"/>
            <w:noWrap/>
            <w:hideMark/>
          </w:tcPr>
          <w:p w14:paraId="0450FD8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phk1</w:t>
            </w:r>
          </w:p>
        </w:tc>
        <w:tc>
          <w:tcPr>
            <w:tcW w:w="2038" w:type="dxa"/>
            <w:noWrap/>
            <w:hideMark/>
          </w:tcPr>
          <w:p w14:paraId="321A643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63" w:type="dxa"/>
            <w:noWrap/>
            <w:hideMark/>
          </w:tcPr>
          <w:p w14:paraId="3983020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F92849A" w14:textId="3469B02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0B6B6680" w14:textId="0C82C07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3E8FD4E2" w14:textId="0EB4AC0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3C8FF86" w14:textId="12B55C0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542E606A" w14:textId="3A6C839B" w:rsidTr="00B25B87">
        <w:trPr>
          <w:trHeight w:val="469"/>
        </w:trPr>
        <w:tc>
          <w:tcPr>
            <w:tcW w:w="1685" w:type="dxa"/>
            <w:noWrap/>
            <w:hideMark/>
          </w:tcPr>
          <w:p w14:paraId="53EC312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2038" w:type="dxa"/>
            <w:noWrap/>
            <w:hideMark/>
          </w:tcPr>
          <w:p w14:paraId="27260879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1363" w:type="dxa"/>
            <w:noWrap/>
            <w:hideMark/>
          </w:tcPr>
          <w:p w14:paraId="791FCDF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4EF080B" w14:textId="5597983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3F0DE61" w14:textId="2F136DD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1C985ED" w14:textId="4438D65F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001975D" w14:textId="1092D874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42E1EB4B" w14:textId="45904D8E" w:rsidTr="00B25B87">
        <w:trPr>
          <w:trHeight w:val="469"/>
        </w:trPr>
        <w:tc>
          <w:tcPr>
            <w:tcW w:w="1685" w:type="dxa"/>
            <w:noWrap/>
            <w:hideMark/>
          </w:tcPr>
          <w:p w14:paraId="1235A5F1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FTY720</w:t>
            </w:r>
          </w:p>
        </w:tc>
        <w:tc>
          <w:tcPr>
            <w:tcW w:w="2038" w:type="dxa"/>
            <w:noWrap/>
            <w:hideMark/>
          </w:tcPr>
          <w:p w14:paraId="2F2BC37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</w:t>
            </w:r>
          </w:p>
        </w:tc>
        <w:tc>
          <w:tcPr>
            <w:tcW w:w="1363" w:type="dxa"/>
            <w:noWrap/>
            <w:hideMark/>
          </w:tcPr>
          <w:p w14:paraId="3CF5F5C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0DA65472" w14:textId="33B6695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4F8FDED1" w14:textId="5B8542A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E0BADCE" w14:textId="29A27491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BFC0D16" w14:textId="01443474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58F1AD9B" w14:textId="5F8623A3" w:rsidTr="00B25B87">
        <w:trPr>
          <w:trHeight w:val="469"/>
        </w:trPr>
        <w:tc>
          <w:tcPr>
            <w:tcW w:w="1685" w:type="dxa"/>
            <w:noWrap/>
            <w:hideMark/>
          </w:tcPr>
          <w:p w14:paraId="700C719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8" w:type="dxa"/>
            <w:noWrap/>
            <w:hideMark/>
          </w:tcPr>
          <w:p w14:paraId="286E836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1363" w:type="dxa"/>
            <w:noWrap/>
            <w:hideMark/>
          </w:tcPr>
          <w:p w14:paraId="32B4B0D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52AFBAA" w14:textId="66C6DB6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6BD1980A" w14:textId="225B1BE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C56D83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3811FD01" w14:textId="309CF90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6D86A5A2" w14:textId="5C5FBF09" w:rsidTr="00B25B87">
        <w:trPr>
          <w:trHeight w:val="469"/>
        </w:trPr>
        <w:tc>
          <w:tcPr>
            <w:tcW w:w="1685" w:type="dxa"/>
            <w:noWrap/>
            <w:hideMark/>
          </w:tcPr>
          <w:p w14:paraId="4A9DEA4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lastRenderedPageBreak/>
              <w:t>S1P Receptor</w:t>
            </w:r>
          </w:p>
        </w:tc>
        <w:tc>
          <w:tcPr>
            <w:tcW w:w="2038" w:type="dxa"/>
            <w:noWrap/>
            <w:hideMark/>
          </w:tcPr>
          <w:p w14:paraId="2732616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63" w:type="dxa"/>
            <w:noWrap/>
            <w:hideMark/>
          </w:tcPr>
          <w:p w14:paraId="52CF15D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6E91DB2F" w14:textId="684DEB1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88FB723" w14:textId="1C4AEE0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68448288" w14:textId="585EB16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6030931C" w14:textId="1109F51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28061A57" w14:textId="318D820A" w:rsidTr="00B25B87">
        <w:trPr>
          <w:trHeight w:val="469"/>
        </w:trPr>
        <w:tc>
          <w:tcPr>
            <w:tcW w:w="1685" w:type="dxa"/>
            <w:noWrap/>
            <w:hideMark/>
          </w:tcPr>
          <w:p w14:paraId="618D3CB3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8" w:type="dxa"/>
            <w:noWrap/>
            <w:hideMark/>
          </w:tcPr>
          <w:p w14:paraId="025E7AD2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63" w:type="dxa"/>
            <w:noWrap/>
            <w:hideMark/>
          </w:tcPr>
          <w:p w14:paraId="7D9A6AF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28E6319B" w14:textId="10402B1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E8EB891" w14:textId="6D0C912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579B82C" w14:textId="78C794E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CC278CD" w14:textId="78D24636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5136E831" w14:textId="0BCC1CDB" w:rsidTr="00B25B87">
        <w:trPr>
          <w:trHeight w:val="469"/>
        </w:trPr>
        <w:tc>
          <w:tcPr>
            <w:tcW w:w="1685" w:type="dxa"/>
            <w:noWrap/>
            <w:hideMark/>
          </w:tcPr>
          <w:p w14:paraId="0D2D443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S1P Receptor</w:t>
            </w:r>
          </w:p>
        </w:tc>
        <w:tc>
          <w:tcPr>
            <w:tcW w:w="2038" w:type="dxa"/>
            <w:noWrap/>
            <w:hideMark/>
          </w:tcPr>
          <w:p w14:paraId="1C9EA5D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63" w:type="dxa"/>
            <w:noWrap/>
            <w:hideMark/>
          </w:tcPr>
          <w:p w14:paraId="0D4CAA8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54B7CE23" w14:textId="08C10BF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7D6638C" w14:textId="4F05EC3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257AFA8" w14:textId="1EB6227C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07BC3FE" w14:textId="6471A43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76F10171" w14:textId="03766C17" w:rsidTr="00B25B87">
        <w:trPr>
          <w:trHeight w:val="469"/>
        </w:trPr>
        <w:tc>
          <w:tcPr>
            <w:tcW w:w="1685" w:type="dxa"/>
            <w:noWrap/>
            <w:hideMark/>
          </w:tcPr>
          <w:p w14:paraId="42766FE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G1</w:t>
            </w:r>
          </w:p>
        </w:tc>
        <w:tc>
          <w:tcPr>
            <w:tcW w:w="2038" w:type="dxa"/>
            <w:noWrap/>
            <w:hideMark/>
          </w:tcPr>
          <w:p w14:paraId="54AFAB10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63" w:type="dxa"/>
            <w:noWrap/>
            <w:hideMark/>
          </w:tcPr>
          <w:p w14:paraId="72425CDA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5C33AE45" w14:textId="70F5901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23AE506C" w14:textId="16A29D1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F6D75A3" w14:textId="1125685B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711D58E9" w14:textId="3405F80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4A1AFE4D" w14:textId="16472481" w:rsidTr="00B25B87">
        <w:trPr>
          <w:trHeight w:val="469"/>
        </w:trPr>
        <w:tc>
          <w:tcPr>
            <w:tcW w:w="1685" w:type="dxa"/>
            <w:noWrap/>
            <w:hideMark/>
          </w:tcPr>
          <w:p w14:paraId="16D13BC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38" w:type="dxa"/>
            <w:noWrap/>
            <w:hideMark/>
          </w:tcPr>
          <w:p w14:paraId="73EEC7CF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363" w:type="dxa"/>
            <w:noWrap/>
            <w:hideMark/>
          </w:tcPr>
          <w:p w14:paraId="2A7448D6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2BBF070" w14:textId="17A5E8D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5EEC0D9D" w14:textId="629C100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59DCC6EA" w14:textId="632130B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2502D93" w14:textId="3C1B9123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3E05F2" w14:paraId="6001518C" w14:textId="1E26CFF0" w:rsidTr="00B25B87">
        <w:trPr>
          <w:trHeight w:val="469"/>
        </w:trPr>
        <w:tc>
          <w:tcPr>
            <w:tcW w:w="1685" w:type="dxa"/>
            <w:noWrap/>
            <w:hideMark/>
          </w:tcPr>
          <w:p w14:paraId="089AB18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38" w:type="dxa"/>
            <w:noWrap/>
            <w:hideMark/>
          </w:tcPr>
          <w:p w14:paraId="319974EA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363" w:type="dxa"/>
            <w:noWrap/>
            <w:hideMark/>
          </w:tcPr>
          <w:p w14:paraId="67270BE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4D47F83D" w14:textId="290F719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4C56BD0D" w14:textId="181F163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2B660A6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5203F1BE" w14:textId="089BB260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3E05F2" w14:paraId="3455DE8D" w14:textId="146F5657" w:rsidTr="00B25B87">
        <w:trPr>
          <w:trHeight w:val="469"/>
        </w:trPr>
        <w:tc>
          <w:tcPr>
            <w:tcW w:w="1685" w:type="dxa"/>
            <w:noWrap/>
            <w:hideMark/>
          </w:tcPr>
          <w:p w14:paraId="2DA2488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38" w:type="dxa"/>
            <w:noWrap/>
            <w:hideMark/>
          </w:tcPr>
          <w:p w14:paraId="45C4D5EE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63" w:type="dxa"/>
            <w:noWrap/>
            <w:hideMark/>
          </w:tcPr>
          <w:p w14:paraId="2B4FED78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1AF23E8" w14:textId="4E71903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2796E07C" w14:textId="7BA2F3C5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15C56B23" w14:textId="406E2EDF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0E500340" w14:textId="5816CB5D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3E05F2" w14:paraId="5D984617" w14:textId="6FB2B11C" w:rsidTr="00B25B87">
        <w:trPr>
          <w:trHeight w:val="469"/>
        </w:trPr>
        <w:tc>
          <w:tcPr>
            <w:tcW w:w="1685" w:type="dxa"/>
            <w:noWrap/>
            <w:hideMark/>
          </w:tcPr>
          <w:p w14:paraId="5D478569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38" w:type="dxa"/>
            <w:noWrap/>
            <w:hideMark/>
          </w:tcPr>
          <w:p w14:paraId="1BD60435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63" w:type="dxa"/>
            <w:noWrap/>
            <w:hideMark/>
          </w:tcPr>
          <w:p w14:paraId="7C6C30C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0815B4A3" w14:textId="4E27ABCA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168A90FC" w14:textId="74B88A12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66" w:type="dxa"/>
          </w:tcPr>
          <w:p w14:paraId="6F2B1246" w14:textId="19F3CA3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5417110" w14:textId="6348D3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3E05F2" w14:paraId="0538634D" w14:textId="1227E1C0" w:rsidTr="00B25B87">
        <w:trPr>
          <w:trHeight w:val="469"/>
        </w:trPr>
        <w:tc>
          <w:tcPr>
            <w:tcW w:w="1685" w:type="dxa"/>
            <w:noWrap/>
            <w:hideMark/>
          </w:tcPr>
          <w:p w14:paraId="35C5CDAD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38" w:type="dxa"/>
            <w:noWrap/>
            <w:hideMark/>
          </w:tcPr>
          <w:p w14:paraId="00704037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utophagy/Apoptosis</w:t>
            </w:r>
          </w:p>
        </w:tc>
        <w:tc>
          <w:tcPr>
            <w:tcW w:w="1363" w:type="dxa"/>
            <w:noWrap/>
            <w:hideMark/>
          </w:tcPr>
          <w:p w14:paraId="6D5C33B4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0EBB4468" w14:textId="62F63468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3ADA8453" w14:textId="6695D7A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66" w:type="dxa"/>
          </w:tcPr>
          <w:p w14:paraId="7C45550C" w14:textId="77777777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66" w:type="dxa"/>
          </w:tcPr>
          <w:p w14:paraId="1F0C3C99" w14:textId="7BE55B29" w:rsidR="00F90DAD" w:rsidRPr="003E05F2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E05F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0F12DF8" w14:textId="77777777" w:rsidR="003E05F2" w:rsidRDefault="003E05F2" w:rsidP="00043C01">
      <w:pPr>
        <w:jc w:val="center"/>
      </w:pPr>
    </w:p>
    <w:p w14:paraId="23B8AD0E" w14:textId="77777777" w:rsidR="003E05F2" w:rsidRDefault="003E05F2" w:rsidP="00043C01">
      <w:pPr>
        <w:jc w:val="center"/>
      </w:pPr>
    </w:p>
    <w:p w14:paraId="1A71C0BE" w14:textId="18FC0048" w:rsidR="003E05F2" w:rsidRDefault="003E05F2" w:rsidP="00043C01">
      <w:pPr>
        <w:jc w:val="center"/>
      </w:pPr>
      <w:r>
        <w:t>5</w:t>
      </w:r>
    </w:p>
    <w:p w14:paraId="1D58F083" w14:textId="77777777" w:rsidR="003E05F2" w:rsidRDefault="003E05F2" w:rsidP="00043C01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35"/>
        <w:gridCol w:w="1350"/>
        <w:gridCol w:w="1350"/>
        <w:gridCol w:w="1303"/>
        <w:gridCol w:w="1304"/>
        <w:gridCol w:w="1304"/>
        <w:gridCol w:w="1304"/>
      </w:tblGrid>
      <w:tr w:rsidR="00B25B87" w:rsidRPr="009F0058" w14:paraId="3B55EC40" w14:textId="10DBB492" w:rsidTr="005114EE">
        <w:trPr>
          <w:trHeight w:val="300"/>
        </w:trPr>
        <w:tc>
          <w:tcPr>
            <w:tcW w:w="1435" w:type="dxa"/>
            <w:noWrap/>
            <w:hideMark/>
          </w:tcPr>
          <w:p w14:paraId="46209EF2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50" w:type="dxa"/>
            <w:noWrap/>
            <w:hideMark/>
          </w:tcPr>
          <w:p w14:paraId="6C7E8972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50" w:type="dxa"/>
            <w:noWrap/>
            <w:hideMark/>
          </w:tcPr>
          <w:p w14:paraId="4D6BCAF5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303" w:type="dxa"/>
          </w:tcPr>
          <w:p w14:paraId="310F0EDB" w14:textId="2348D5EE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04" w:type="dxa"/>
          </w:tcPr>
          <w:p w14:paraId="405D3EB7" w14:textId="0E0F2E3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04" w:type="dxa"/>
          </w:tcPr>
          <w:p w14:paraId="0F681019" w14:textId="20F9074E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04" w:type="dxa"/>
          </w:tcPr>
          <w:p w14:paraId="57AB0A59" w14:textId="096E2799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90DAD" w:rsidRPr="009F0058" w14:paraId="65EA7091" w14:textId="3469C670" w:rsidTr="005114EE">
        <w:trPr>
          <w:trHeight w:val="300"/>
        </w:trPr>
        <w:tc>
          <w:tcPr>
            <w:tcW w:w="1435" w:type="dxa"/>
            <w:noWrap/>
            <w:hideMark/>
          </w:tcPr>
          <w:p w14:paraId="6A55258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1350" w:type="dxa"/>
            <w:noWrap/>
            <w:hideMark/>
          </w:tcPr>
          <w:p w14:paraId="5F8D4A1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A6027F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2947B698" w14:textId="148EE2B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43234E9" w14:textId="7EE1AFB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75806E7" w14:textId="12D62CD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8EE8849" w14:textId="05161FD0" w:rsidR="00F90DAD" w:rsidRPr="00F90DAD" w:rsidRDefault="00F90DAD" w:rsidP="00F90DAD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792A9FED" w14:textId="7C3A0FEE" w:rsidTr="005114EE">
        <w:trPr>
          <w:trHeight w:val="300"/>
        </w:trPr>
        <w:tc>
          <w:tcPr>
            <w:tcW w:w="1435" w:type="dxa"/>
            <w:noWrap/>
            <w:hideMark/>
          </w:tcPr>
          <w:p w14:paraId="6DED673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79D31B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748A4FF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191F077" w14:textId="489C54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5EF54E7" w14:textId="3320305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DE1BE99" w14:textId="3D83C63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A821352" w14:textId="3CCF2B2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7494D44C" w14:textId="5425CDD4" w:rsidTr="005114EE">
        <w:trPr>
          <w:trHeight w:val="300"/>
        </w:trPr>
        <w:tc>
          <w:tcPr>
            <w:tcW w:w="1435" w:type="dxa"/>
            <w:noWrap/>
            <w:hideMark/>
          </w:tcPr>
          <w:p w14:paraId="7346483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6A4CA52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196937F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B6B9776" w14:textId="305C102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0E8059D" w14:textId="74EB607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34EF52B" w14:textId="0357309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495623D8" w14:textId="72B85B8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0B251C1" w14:textId="04B1EB53" w:rsidTr="005114EE">
        <w:trPr>
          <w:trHeight w:val="300"/>
        </w:trPr>
        <w:tc>
          <w:tcPr>
            <w:tcW w:w="1435" w:type="dxa"/>
            <w:noWrap/>
            <w:hideMark/>
          </w:tcPr>
          <w:p w14:paraId="0CA1521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23D6CDD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02A28AC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45B09C8D" w14:textId="56E488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275673A" w14:textId="04E1379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B097605" w14:textId="42EF4B0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89D8088" w14:textId="259C1F6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BFABA6F" w14:textId="59A8CB11" w:rsidTr="005114EE">
        <w:trPr>
          <w:trHeight w:val="300"/>
        </w:trPr>
        <w:tc>
          <w:tcPr>
            <w:tcW w:w="1435" w:type="dxa"/>
            <w:noWrap/>
            <w:hideMark/>
          </w:tcPr>
          <w:p w14:paraId="43F716B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792EF41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1350" w:type="dxa"/>
            <w:noWrap/>
            <w:hideMark/>
          </w:tcPr>
          <w:p w14:paraId="195639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6CF602B" w14:textId="00CBD58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4772FD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0C94A2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3B832CC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5A612611" w14:textId="7DF4A9C3" w:rsidTr="005114EE">
        <w:trPr>
          <w:trHeight w:val="300"/>
        </w:trPr>
        <w:tc>
          <w:tcPr>
            <w:tcW w:w="1435" w:type="dxa"/>
            <w:noWrap/>
            <w:hideMark/>
          </w:tcPr>
          <w:p w14:paraId="7CCEF7E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2</w:t>
            </w:r>
          </w:p>
        </w:tc>
        <w:tc>
          <w:tcPr>
            <w:tcW w:w="1350" w:type="dxa"/>
            <w:noWrap/>
            <w:hideMark/>
          </w:tcPr>
          <w:p w14:paraId="2B09795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2580D46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3137FCED" w14:textId="1179549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E18BF48" w14:textId="4F1E345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C8004E2" w14:textId="711DF3E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E21A157" w14:textId="716CEE9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7E81F198" w14:textId="46C31CA1" w:rsidTr="005114EE">
        <w:trPr>
          <w:trHeight w:val="300"/>
        </w:trPr>
        <w:tc>
          <w:tcPr>
            <w:tcW w:w="1435" w:type="dxa"/>
            <w:noWrap/>
            <w:hideMark/>
          </w:tcPr>
          <w:p w14:paraId="5BFE524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46A79AE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1350" w:type="dxa"/>
            <w:noWrap/>
            <w:hideMark/>
          </w:tcPr>
          <w:p w14:paraId="26ED73D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023274FA" w14:textId="2B66AC6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68A50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BAE6D4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62E173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60DAFC8F" w14:textId="300A525C" w:rsidTr="005114EE">
        <w:trPr>
          <w:trHeight w:val="300"/>
        </w:trPr>
        <w:tc>
          <w:tcPr>
            <w:tcW w:w="1435" w:type="dxa"/>
            <w:noWrap/>
            <w:hideMark/>
          </w:tcPr>
          <w:p w14:paraId="5A1E430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2</w:t>
            </w:r>
          </w:p>
        </w:tc>
        <w:tc>
          <w:tcPr>
            <w:tcW w:w="1350" w:type="dxa"/>
            <w:noWrap/>
            <w:hideMark/>
          </w:tcPr>
          <w:p w14:paraId="55FEA2F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1350" w:type="dxa"/>
            <w:noWrap/>
            <w:hideMark/>
          </w:tcPr>
          <w:p w14:paraId="24BF7AE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34AA349E" w14:textId="46FCF78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7E98508" w14:textId="54CB701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626AE212" w14:textId="2523C7A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706549D" w14:textId="7B0AA1B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15A7843" w14:textId="43CFA333" w:rsidTr="005114EE">
        <w:trPr>
          <w:trHeight w:val="300"/>
        </w:trPr>
        <w:tc>
          <w:tcPr>
            <w:tcW w:w="1435" w:type="dxa"/>
            <w:noWrap/>
            <w:hideMark/>
          </w:tcPr>
          <w:p w14:paraId="4C17D17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GFR Family Receptors</w:t>
            </w:r>
          </w:p>
        </w:tc>
        <w:tc>
          <w:tcPr>
            <w:tcW w:w="1350" w:type="dxa"/>
            <w:noWrap/>
            <w:hideMark/>
          </w:tcPr>
          <w:p w14:paraId="48CBA21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90RSK</w:t>
            </w:r>
          </w:p>
        </w:tc>
        <w:tc>
          <w:tcPr>
            <w:tcW w:w="1350" w:type="dxa"/>
            <w:noWrap/>
            <w:hideMark/>
          </w:tcPr>
          <w:p w14:paraId="471525D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08674C2F" w14:textId="71B14E8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E7CB21B" w14:textId="1B98AEF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1024CFC" w14:textId="68AE412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FB4AF00" w14:textId="61EC1CE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A59F25D" w14:textId="1E899534" w:rsidTr="005114EE">
        <w:trPr>
          <w:trHeight w:val="300"/>
        </w:trPr>
        <w:tc>
          <w:tcPr>
            <w:tcW w:w="1435" w:type="dxa"/>
            <w:noWrap/>
            <w:hideMark/>
          </w:tcPr>
          <w:p w14:paraId="56C4682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47DD44E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0EA9923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7DCDBABF" w14:textId="3A1DC83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F9113B3" w14:textId="4B7D674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901D210" w14:textId="23EFE2E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1F2DB014" w14:textId="3A1D1E1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460734B6" w14:textId="3886A5A7" w:rsidTr="005114EE">
        <w:trPr>
          <w:trHeight w:val="300"/>
        </w:trPr>
        <w:tc>
          <w:tcPr>
            <w:tcW w:w="1435" w:type="dxa"/>
            <w:noWrap/>
            <w:hideMark/>
          </w:tcPr>
          <w:p w14:paraId="07B392B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0F10EB9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172A1F8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29360029" w14:textId="2396AA8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D76B56D" w14:textId="24EF694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44ED070" w14:textId="6E1CD5F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08DD7BA" w14:textId="0A1801D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283AC04A" w14:textId="1C83E3F9" w:rsidTr="005114EE">
        <w:trPr>
          <w:trHeight w:val="300"/>
        </w:trPr>
        <w:tc>
          <w:tcPr>
            <w:tcW w:w="1435" w:type="dxa"/>
            <w:noWrap/>
            <w:hideMark/>
          </w:tcPr>
          <w:p w14:paraId="1D7E015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0606043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2FDC0F1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0AA68DF" w14:textId="661951B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C073B8A" w14:textId="65F0F59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C75E25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ACD7B7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1CDD5711" w14:textId="324E8BB0" w:rsidTr="005114EE">
        <w:trPr>
          <w:trHeight w:val="300"/>
        </w:trPr>
        <w:tc>
          <w:tcPr>
            <w:tcW w:w="1435" w:type="dxa"/>
            <w:noWrap/>
            <w:hideMark/>
          </w:tcPr>
          <w:p w14:paraId="70EFAAC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3578651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 (FOXO, BIM, BAX)</w:t>
            </w:r>
          </w:p>
        </w:tc>
        <w:tc>
          <w:tcPr>
            <w:tcW w:w="1350" w:type="dxa"/>
            <w:noWrap/>
            <w:hideMark/>
          </w:tcPr>
          <w:p w14:paraId="66CB35D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D602120" w14:textId="1CF1028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6D5AB85" w14:textId="1F0D8D4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34E6DF29" w14:textId="44E12B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0A51B87B" w14:textId="560C6D4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132A990" w14:textId="74F50EBF" w:rsidTr="005114EE">
        <w:trPr>
          <w:trHeight w:val="300"/>
        </w:trPr>
        <w:tc>
          <w:tcPr>
            <w:tcW w:w="1435" w:type="dxa"/>
            <w:noWrap/>
            <w:hideMark/>
          </w:tcPr>
          <w:p w14:paraId="7261F8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350" w:type="dxa"/>
            <w:noWrap/>
            <w:hideMark/>
          </w:tcPr>
          <w:p w14:paraId="338616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Anti-apoptotic </w:t>
            </w: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Factors (Bcl-2, MCL1)</w:t>
            </w:r>
          </w:p>
        </w:tc>
        <w:tc>
          <w:tcPr>
            <w:tcW w:w="1350" w:type="dxa"/>
            <w:noWrap/>
            <w:hideMark/>
          </w:tcPr>
          <w:p w14:paraId="3A28257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Activation</w:t>
            </w:r>
          </w:p>
        </w:tc>
        <w:tc>
          <w:tcPr>
            <w:tcW w:w="1303" w:type="dxa"/>
          </w:tcPr>
          <w:p w14:paraId="17E0F750" w14:textId="1768111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22BCD0E" w14:textId="64389FF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118A1E" w14:textId="75D0A58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43BC8E" w14:textId="35C814A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34F7D80" w14:textId="078EC248" w:rsidTr="005114EE">
        <w:trPr>
          <w:trHeight w:val="300"/>
        </w:trPr>
        <w:tc>
          <w:tcPr>
            <w:tcW w:w="1435" w:type="dxa"/>
            <w:noWrap/>
            <w:hideMark/>
          </w:tcPr>
          <w:p w14:paraId="7F9FD6E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350" w:type="dxa"/>
            <w:noWrap/>
            <w:hideMark/>
          </w:tcPr>
          <w:p w14:paraId="32040A6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600ED00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0B10D01" w14:textId="0E657A5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B0B5AAA" w14:textId="6B5CBE0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9BA9CD1" w14:textId="606BD8F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ABFF730" w14:textId="57CD33C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FC54ED6" w14:textId="241FC08D" w:rsidTr="005114EE">
        <w:trPr>
          <w:trHeight w:val="300"/>
        </w:trPr>
        <w:tc>
          <w:tcPr>
            <w:tcW w:w="1435" w:type="dxa"/>
            <w:noWrap/>
            <w:hideMark/>
          </w:tcPr>
          <w:p w14:paraId="0B8E72F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1350" w:type="dxa"/>
            <w:noWrap/>
            <w:hideMark/>
          </w:tcPr>
          <w:p w14:paraId="72DE256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1350" w:type="dxa"/>
            <w:noWrap/>
            <w:hideMark/>
          </w:tcPr>
          <w:p w14:paraId="4F4EDEC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0FA1D65" w14:textId="661388F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F870FCF" w14:textId="5FF439A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D1A814D" w14:textId="0D49480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712AA734" w14:textId="7648C68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5615E62A" w14:textId="725B3D0C" w:rsidTr="005114EE">
        <w:trPr>
          <w:trHeight w:val="300"/>
        </w:trPr>
        <w:tc>
          <w:tcPr>
            <w:tcW w:w="1435" w:type="dxa"/>
            <w:noWrap/>
            <w:hideMark/>
          </w:tcPr>
          <w:p w14:paraId="6F6E39B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1350" w:type="dxa"/>
            <w:noWrap/>
            <w:hideMark/>
          </w:tcPr>
          <w:p w14:paraId="72A8F06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N-RAS</w:t>
            </w:r>
          </w:p>
        </w:tc>
        <w:tc>
          <w:tcPr>
            <w:tcW w:w="1350" w:type="dxa"/>
            <w:noWrap/>
            <w:hideMark/>
          </w:tcPr>
          <w:p w14:paraId="561A9D6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5E97DBE9" w14:textId="167B37E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E365197" w14:textId="3754FE1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94E6848" w14:textId="4FA53B5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141EFDE" w14:textId="60F492A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3151B6FB" w14:textId="6D9E21E4" w:rsidTr="005114EE">
        <w:trPr>
          <w:trHeight w:val="300"/>
        </w:trPr>
        <w:tc>
          <w:tcPr>
            <w:tcW w:w="1435" w:type="dxa"/>
            <w:noWrap/>
            <w:hideMark/>
          </w:tcPr>
          <w:p w14:paraId="212BC05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350" w:type="dxa"/>
            <w:noWrap/>
            <w:hideMark/>
          </w:tcPr>
          <w:p w14:paraId="267F60D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7FB3D72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C181A92" w14:textId="64FB9CD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22FE59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DB717C4" w14:textId="4F5D2C0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687197E" w14:textId="14FFB92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56D750D" w14:textId="3B20E650" w:rsidTr="005114EE">
        <w:trPr>
          <w:trHeight w:val="300"/>
        </w:trPr>
        <w:tc>
          <w:tcPr>
            <w:tcW w:w="1435" w:type="dxa"/>
            <w:noWrap/>
            <w:hideMark/>
          </w:tcPr>
          <w:p w14:paraId="26E57D7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7</w:t>
            </w:r>
          </w:p>
        </w:tc>
        <w:tc>
          <w:tcPr>
            <w:tcW w:w="1350" w:type="dxa"/>
            <w:noWrap/>
            <w:hideMark/>
          </w:tcPr>
          <w:p w14:paraId="4D0C417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6A381AE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021452E" w14:textId="18A5A8E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C716953" w14:textId="52A539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01F969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78304FD8" w14:textId="304F332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4B88271E" w14:textId="5D978314" w:rsidTr="005114EE">
        <w:trPr>
          <w:trHeight w:val="300"/>
        </w:trPr>
        <w:tc>
          <w:tcPr>
            <w:tcW w:w="1435" w:type="dxa"/>
            <w:noWrap/>
            <w:hideMark/>
          </w:tcPr>
          <w:p w14:paraId="533038B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95</w:t>
            </w:r>
          </w:p>
        </w:tc>
        <w:tc>
          <w:tcPr>
            <w:tcW w:w="1350" w:type="dxa"/>
            <w:noWrap/>
            <w:hideMark/>
          </w:tcPr>
          <w:p w14:paraId="7BFD42E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K-RAS</w:t>
            </w:r>
          </w:p>
        </w:tc>
        <w:tc>
          <w:tcPr>
            <w:tcW w:w="1350" w:type="dxa"/>
            <w:noWrap/>
            <w:hideMark/>
          </w:tcPr>
          <w:p w14:paraId="3DFDC55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0E5CDC6" w14:textId="264DD73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E7AED5" w14:textId="2796595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68706B2" w14:textId="3433F0A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88C835D" w14:textId="21EDE9F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707108F6" w14:textId="025E083E" w:rsidTr="005114EE">
        <w:trPr>
          <w:trHeight w:val="300"/>
        </w:trPr>
        <w:tc>
          <w:tcPr>
            <w:tcW w:w="1435" w:type="dxa"/>
            <w:noWrap/>
            <w:hideMark/>
          </w:tcPr>
          <w:p w14:paraId="4151908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1350" w:type="dxa"/>
            <w:noWrap/>
            <w:hideMark/>
          </w:tcPr>
          <w:p w14:paraId="7123453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F-1</w:t>
            </w:r>
          </w:p>
        </w:tc>
        <w:tc>
          <w:tcPr>
            <w:tcW w:w="1350" w:type="dxa"/>
            <w:noWrap/>
            <w:hideMark/>
          </w:tcPr>
          <w:p w14:paraId="7123409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DEC7DCD" w14:textId="23BD824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8622B9F" w14:textId="3DEE706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A76A9F9" w14:textId="47A49AA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C6EE792" w14:textId="3F35F42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5D28ADB" w14:textId="72BCC63A" w:rsidTr="005114EE">
        <w:trPr>
          <w:trHeight w:val="300"/>
        </w:trPr>
        <w:tc>
          <w:tcPr>
            <w:tcW w:w="1435" w:type="dxa"/>
            <w:noWrap/>
            <w:hideMark/>
          </w:tcPr>
          <w:p w14:paraId="3B71C32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350" w:type="dxa"/>
            <w:noWrap/>
            <w:hideMark/>
          </w:tcPr>
          <w:p w14:paraId="165947E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7A2919D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364F21A3" w14:textId="6EBACC9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429C34E" w14:textId="4DED123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CBAB0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4F0D9BD3" w14:textId="46E331F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1DA8E334" w14:textId="6B220887" w:rsidTr="005114EE">
        <w:trPr>
          <w:trHeight w:val="300"/>
        </w:trPr>
        <w:tc>
          <w:tcPr>
            <w:tcW w:w="1435" w:type="dxa"/>
            <w:noWrap/>
            <w:hideMark/>
          </w:tcPr>
          <w:p w14:paraId="4925BD5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97</w:t>
            </w:r>
          </w:p>
        </w:tc>
        <w:tc>
          <w:tcPr>
            <w:tcW w:w="1350" w:type="dxa"/>
            <w:noWrap/>
            <w:hideMark/>
          </w:tcPr>
          <w:p w14:paraId="47DE6F6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3B649B5C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8F08F43" w14:textId="0F47E70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55AACF" w14:textId="1AE01AF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9586169" w14:textId="10CEAE6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3AE1E14" w14:textId="4626ED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4E51F33A" w14:textId="3E05599F" w:rsidTr="005114EE">
        <w:trPr>
          <w:trHeight w:val="300"/>
        </w:trPr>
        <w:tc>
          <w:tcPr>
            <w:tcW w:w="1435" w:type="dxa"/>
            <w:noWrap/>
            <w:hideMark/>
          </w:tcPr>
          <w:p w14:paraId="7321000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26</w:t>
            </w:r>
          </w:p>
        </w:tc>
        <w:tc>
          <w:tcPr>
            <w:tcW w:w="1350" w:type="dxa"/>
            <w:noWrap/>
            <w:hideMark/>
          </w:tcPr>
          <w:p w14:paraId="540A167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EK1</w:t>
            </w:r>
          </w:p>
        </w:tc>
        <w:tc>
          <w:tcPr>
            <w:tcW w:w="1350" w:type="dxa"/>
            <w:noWrap/>
            <w:hideMark/>
          </w:tcPr>
          <w:p w14:paraId="220C562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5D590DC9" w14:textId="547671C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4474430" w14:textId="2276AFC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1B9B72B" w14:textId="4A23A0D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E4C0213" w14:textId="5E7BCBD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570E3B45" w14:textId="258C4723" w:rsidTr="005114EE">
        <w:trPr>
          <w:trHeight w:val="300"/>
        </w:trPr>
        <w:tc>
          <w:tcPr>
            <w:tcW w:w="1435" w:type="dxa"/>
            <w:noWrap/>
            <w:hideMark/>
          </w:tcPr>
          <w:p w14:paraId="38ECE8D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</w:t>
            </w:r>
          </w:p>
        </w:tc>
        <w:tc>
          <w:tcPr>
            <w:tcW w:w="1350" w:type="dxa"/>
            <w:noWrap/>
            <w:hideMark/>
          </w:tcPr>
          <w:p w14:paraId="73AD41B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58BFF45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2EA61F6C" w14:textId="5EF7934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E34DE24" w14:textId="1A33527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5595E43D" w14:textId="5E1ED40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191CAAE" w14:textId="316ED56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1F01D65C" w14:textId="16DF9A0F" w:rsidTr="005114EE">
        <w:trPr>
          <w:trHeight w:val="300"/>
        </w:trPr>
        <w:tc>
          <w:tcPr>
            <w:tcW w:w="1435" w:type="dxa"/>
            <w:noWrap/>
            <w:hideMark/>
          </w:tcPr>
          <w:p w14:paraId="5804BBB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4</w:t>
            </w:r>
          </w:p>
        </w:tc>
        <w:tc>
          <w:tcPr>
            <w:tcW w:w="1350" w:type="dxa"/>
            <w:noWrap/>
            <w:hideMark/>
          </w:tcPr>
          <w:p w14:paraId="48A1C8F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01A7D7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73946B87" w14:textId="5ADA80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D5E5600" w14:textId="627E87B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DA63165" w14:textId="230D23D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1304" w:type="dxa"/>
          </w:tcPr>
          <w:p w14:paraId="1B25E920" w14:textId="4E48094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299FC18" w14:textId="7CCC6795" w:rsidTr="005114EE">
        <w:trPr>
          <w:trHeight w:val="300"/>
        </w:trPr>
        <w:tc>
          <w:tcPr>
            <w:tcW w:w="1435" w:type="dxa"/>
            <w:noWrap/>
            <w:hideMark/>
          </w:tcPr>
          <w:p w14:paraId="24895101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5p</w:t>
            </w:r>
          </w:p>
        </w:tc>
        <w:tc>
          <w:tcPr>
            <w:tcW w:w="1350" w:type="dxa"/>
            <w:noWrap/>
            <w:hideMark/>
          </w:tcPr>
          <w:p w14:paraId="42F5609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ERK1</w:t>
            </w:r>
          </w:p>
        </w:tc>
        <w:tc>
          <w:tcPr>
            <w:tcW w:w="1350" w:type="dxa"/>
            <w:noWrap/>
            <w:hideMark/>
          </w:tcPr>
          <w:p w14:paraId="5A86DB5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D5082AE" w14:textId="0B7A1FC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DA45620" w14:textId="2B2998F4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D1ACAED" w14:textId="6754A4D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48AEABDA" w14:textId="3C99445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478284E9" w14:textId="0AE55596" w:rsidTr="005114EE">
        <w:trPr>
          <w:trHeight w:val="300"/>
        </w:trPr>
        <w:tc>
          <w:tcPr>
            <w:tcW w:w="1435" w:type="dxa"/>
            <w:noWrap/>
            <w:hideMark/>
          </w:tcPr>
          <w:p w14:paraId="6868C38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5p</w:t>
            </w:r>
          </w:p>
        </w:tc>
        <w:tc>
          <w:tcPr>
            <w:tcW w:w="1350" w:type="dxa"/>
            <w:noWrap/>
            <w:hideMark/>
          </w:tcPr>
          <w:p w14:paraId="16216B8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1B272350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B69D342" w14:textId="672232D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2BFFB939" w14:textId="75DD8CD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B40C76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1B110A1A" w14:textId="03FD87C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90DAD" w:rsidRPr="009F0058" w14:paraId="460004E1" w14:textId="513BE943" w:rsidTr="005114EE">
        <w:trPr>
          <w:trHeight w:val="300"/>
        </w:trPr>
        <w:tc>
          <w:tcPr>
            <w:tcW w:w="1435" w:type="dxa"/>
            <w:noWrap/>
            <w:hideMark/>
          </w:tcPr>
          <w:p w14:paraId="7531B81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350" w:type="dxa"/>
            <w:noWrap/>
            <w:hideMark/>
          </w:tcPr>
          <w:p w14:paraId="0F70DF5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7835E0D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3E9D529" w14:textId="7B33EA0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DD27868" w14:textId="4F705FBB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4E743385" w14:textId="354461C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270A030" w14:textId="3872F8C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3A0A75DF" w14:textId="7AFA1EBF" w:rsidTr="005114EE">
        <w:trPr>
          <w:trHeight w:val="300"/>
        </w:trPr>
        <w:tc>
          <w:tcPr>
            <w:tcW w:w="1435" w:type="dxa"/>
            <w:noWrap/>
            <w:hideMark/>
          </w:tcPr>
          <w:p w14:paraId="09C804FB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1350" w:type="dxa"/>
            <w:noWrap/>
            <w:hideMark/>
          </w:tcPr>
          <w:p w14:paraId="5973D17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4B37E2F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1309882" w14:textId="5A0955B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39B9436" w14:textId="2515642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E5C801B" w14:textId="1B673C4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87A8DD4" w14:textId="2DBFE7C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0693E73E" w14:textId="2175AFBF" w:rsidTr="005114EE">
        <w:trPr>
          <w:trHeight w:val="300"/>
        </w:trPr>
        <w:tc>
          <w:tcPr>
            <w:tcW w:w="1435" w:type="dxa"/>
            <w:noWrap/>
            <w:hideMark/>
          </w:tcPr>
          <w:p w14:paraId="3E58AD9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05</w:t>
            </w:r>
          </w:p>
        </w:tc>
        <w:tc>
          <w:tcPr>
            <w:tcW w:w="1350" w:type="dxa"/>
            <w:noWrap/>
            <w:hideMark/>
          </w:tcPr>
          <w:p w14:paraId="6B07B7C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2221D27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644F731" w14:textId="332AAE9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16798079" w14:textId="40AED54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6230F61" w14:textId="6280196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3AE3FAC5" w14:textId="362AA6B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3A138A72" w14:textId="7187C97C" w:rsidTr="005114EE">
        <w:trPr>
          <w:trHeight w:val="300"/>
        </w:trPr>
        <w:tc>
          <w:tcPr>
            <w:tcW w:w="1435" w:type="dxa"/>
            <w:noWrap/>
            <w:hideMark/>
          </w:tcPr>
          <w:p w14:paraId="731AD7F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1350" w:type="dxa"/>
            <w:noWrap/>
            <w:hideMark/>
          </w:tcPr>
          <w:p w14:paraId="67DCF407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50" w:type="dxa"/>
            <w:noWrap/>
            <w:hideMark/>
          </w:tcPr>
          <w:p w14:paraId="228A98C5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62FD4CAA" w14:textId="32AEC9B5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132BC275" w14:textId="0E38BA5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22824C6" w14:textId="675A70C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1499B14" w14:textId="1D49840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528C37C4" w14:textId="00B39068" w:rsidTr="005114EE">
        <w:trPr>
          <w:trHeight w:val="300"/>
        </w:trPr>
        <w:tc>
          <w:tcPr>
            <w:tcW w:w="1435" w:type="dxa"/>
            <w:noWrap/>
            <w:hideMark/>
          </w:tcPr>
          <w:p w14:paraId="1AB2F8D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1350" w:type="dxa"/>
            <w:noWrap/>
            <w:hideMark/>
          </w:tcPr>
          <w:p w14:paraId="5F00A672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50" w:type="dxa"/>
            <w:noWrap/>
            <w:hideMark/>
          </w:tcPr>
          <w:p w14:paraId="36FE3D8E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1BEB0105" w14:textId="179B92E8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570552FA" w14:textId="5557B1A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6EF43C2" w14:textId="13A6957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03B78A80" w14:textId="285AF56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407D71CE" w14:textId="39E42016" w:rsidTr="005114EE">
        <w:trPr>
          <w:trHeight w:val="300"/>
        </w:trPr>
        <w:tc>
          <w:tcPr>
            <w:tcW w:w="1435" w:type="dxa"/>
            <w:noWrap/>
            <w:hideMark/>
          </w:tcPr>
          <w:p w14:paraId="6844497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75</w:t>
            </w:r>
          </w:p>
        </w:tc>
        <w:tc>
          <w:tcPr>
            <w:tcW w:w="1350" w:type="dxa"/>
            <w:noWrap/>
            <w:hideMark/>
          </w:tcPr>
          <w:p w14:paraId="1EC376A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50" w:type="dxa"/>
            <w:noWrap/>
            <w:hideMark/>
          </w:tcPr>
          <w:p w14:paraId="4BACD53D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0D4BBF0B" w14:textId="465F8E32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0F93783D" w14:textId="0EBF6CB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6982F53B" w14:textId="78C1792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FAFCD82" w14:textId="4486649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2D9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179B0752" w14:textId="0CAA2858" w:rsidTr="005114EE">
        <w:trPr>
          <w:trHeight w:val="300"/>
        </w:trPr>
        <w:tc>
          <w:tcPr>
            <w:tcW w:w="1435" w:type="dxa"/>
            <w:noWrap/>
            <w:hideMark/>
          </w:tcPr>
          <w:p w14:paraId="2783D43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02-367 cluster</w:t>
            </w:r>
          </w:p>
        </w:tc>
        <w:tc>
          <w:tcPr>
            <w:tcW w:w="1350" w:type="dxa"/>
            <w:noWrap/>
            <w:hideMark/>
          </w:tcPr>
          <w:p w14:paraId="0770F66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50" w:type="dxa"/>
            <w:noWrap/>
            <w:hideMark/>
          </w:tcPr>
          <w:p w14:paraId="13AAB97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3" w:type="dxa"/>
          </w:tcPr>
          <w:p w14:paraId="436F3BA4" w14:textId="5ADEEBAE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60852986" w14:textId="667682A0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7A37B42" w14:textId="3152D053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04" w:type="dxa"/>
          </w:tcPr>
          <w:p w14:paraId="76DA6B97" w14:textId="72CDB059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90DAD" w:rsidRPr="009F0058" w14:paraId="2F20D2AE" w14:textId="39F1053C" w:rsidTr="005114EE">
        <w:trPr>
          <w:trHeight w:val="300"/>
        </w:trPr>
        <w:tc>
          <w:tcPr>
            <w:tcW w:w="1435" w:type="dxa"/>
            <w:noWrap/>
            <w:hideMark/>
          </w:tcPr>
          <w:p w14:paraId="31748186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350" w:type="dxa"/>
            <w:noWrap/>
            <w:hideMark/>
          </w:tcPr>
          <w:p w14:paraId="5D99B603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1350" w:type="dxa"/>
            <w:noWrap/>
            <w:hideMark/>
          </w:tcPr>
          <w:p w14:paraId="6CE8841A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5F724FDD" w14:textId="383AEBC1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25CAC773" w14:textId="7C9C4CFA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D032429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04" w:type="dxa"/>
          </w:tcPr>
          <w:p w14:paraId="6E629381" w14:textId="134216FF" w:rsidR="00F90DAD" w:rsidRPr="00F90DAD" w:rsidRDefault="00F90DAD" w:rsidP="00F90DAD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90DAD" w:rsidRPr="009F0058" w14:paraId="07A22C50" w14:textId="1222859B" w:rsidTr="005114EE">
        <w:trPr>
          <w:trHeight w:val="300"/>
        </w:trPr>
        <w:tc>
          <w:tcPr>
            <w:tcW w:w="1435" w:type="dxa"/>
            <w:noWrap/>
            <w:hideMark/>
          </w:tcPr>
          <w:p w14:paraId="193F3328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2</w:t>
            </w:r>
          </w:p>
        </w:tc>
        <w:tc>
          <w:tcPr>
            <w:tcW w:w="1350" w:type="dxa"/>
            <w:noWrap/>
            <w:hideMark/>
          </w:tcPr>
          <w:p w14:paraId="289A461F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ro-apoptotic Factors</w:t>
            </w:r>
          </w:p>
        </w:tc>
        <w:tc>
          <w:tcPr>
            <w:tcW w:w="1350" w:type="dxa"/>
            <w:noWrap/>
            <w:hideMark/>
          </w:tcPr>
          <w:p w14:paraId="4180DCC4" w14:textId="77777777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3" w:type="dxa"/>
          </w:tcPr>
          <w:p w14:paraId="1EC18315" w14:textId="01CC560D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7831950E" w14:textId="6B7E105C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23E11F89" w14:textId="510EC84F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04" w:type="dxa"/>
          </w:tcPr>
          <w:p w14:paraId="516C52B7" w14:textId="57F328B6" w:rsidR="00F90DAD" w:rsidRPr="009F0058" w:rsidRDefault="00F90DAD" w:rsidP="00F90DA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805FC9E" w14:textId="77777777" w:rsidR="003E05F2" w:rsidRDefault="003E05F2" w:rsidP="00043C01">
      <w:pPr>
        <w:jc w:val="center"/>
      </w:pPr>
    </w:p>
    <w:p w14:paraId="12B090F4" w14:textId="77777777" w:rsidR="009F0058" w:rsidRDefault="009F0058" w:rsidP="00043C01">
      <w:pPr>
        <w:jc w:val="center"/>
      </w:pPr>
    </w:p>
    <w:p w14:paraId="4436869A" w14:textId="7AD6AA9E" w:rsidR="009F0058" w:rsidRDefault="009F0058" w:rsidP="00043C01">
      <w:pPr>
        <w:jc w:val="center"/>
      </w:pPr>
      <w:r>
        <w:t>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40"/>
        <w:gridCol w:w="1541"/>
        <w:gridCol w:w="1617"/>
        <w:gridCol w:w="1163"/>
        <w:gridCol w:w="1163"/>
        <w:gridCol w:w="1163"/>
        <w:gridCol w:w="1163"/>
      </w:tblGrid>
      <w:tr w:rsidR="00B25B87" w:rsidRPr="009F0058" w14:paraId="05454484" w14:textId="45BE267D" w:rsidTr="005114EE">
        <w:trPr>
          <w:trHeight w:val="300"/>
        </w:trPr>
        <w:tc>
          <w:tcPr>
            <w:tcW w:w="1540" w:type="dxa"/>
            <w:noWrap/>
            <w:hideMark/>
          </w:tcPr>
          <w:p w14:paraId="0787CF6E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1" w:type="dxa"/>
            <w:noWrap/>
            <w:hideMark/>
          </w:tcPr>
          <w:p w14:paraId="002D5A6C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7" w:type="dxa"/>
            <w:noWrap/>
            <w:hideMark/>
          </w:tcPr>
          <w:p w14:paraId="66F2A232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63" w:type="dxa"/>
          </w:tcPr>
          <w:p w14:paraId="7F5242BE" w14:textId="3FE03B2C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3" w:type="dxa"/>
          </w:tcPr>
          <w:p w14:paraId="1E5B993A" w14:textId="0ADF38FE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3" w:type="dxa"/>
          </w:tcPr>
          <w:p w14:paraId="4641FE57" w14:textId="24387A23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3" w:type="dxa"/>
          </w:tcPr>
          <w:p w14:paraId="2AD76413" w14:textId="476F899D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951E45" w:rsidRPr="009F0058" w14:paraId="7BFC7B95" w14:textId="63F39E14" w:rsidTr="005114EE">
        <w:trPr>
          <w:trHeight w:val="300"/>
        </w:trPr>
        <w:tc>
          <w:tcPr>
            <w:tcW w:w="1540" w:type="dxa"/>
            <w:noWrap/>
            <w:hideMark/>
          </w:tcPr>
          <w:p w14:paraId="4D62307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41" w:type="dxa"/>
            <w:noWrap/>
            <w:hideMark/>
          </w:tcPr>
          <w:p w14:paraId="4AEA9E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25DBCAB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6D81A02" w14:textId="6148C4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B82D7B0" w14:textId="7A7E9C4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70A2EC5" w14:textId="419F8AB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045703" w14:textId="1811A1D0" w:rsidR="00951E45" w:rsidRPr="009F0058" w:rsidRDefault="00951E45" w:rsidP="00951E45">
            <w:pPr>
              <w:tabs>
                <w:tab w:val="left" w:pos="714"/>
              </w:tabs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DC2E23E" w14:textId="6EE87FCF" w:rsidTr="005114EE">
        <w:trPr>
          <w:trHeight w:val="300"/>
        </w:trPr>
        <w:tc>
          <w:tcPr>
            <w:tcW w:w="1540" w:type="dxa"/>
            <w:noWrap/>
            <w:hideMark/>
          </w:tcPr>
          <w:p w14:paraId="201E10A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41" w:type="dxa"/>
            <w:noWrap/>
            <w:hideMark/>
          </w:tcPr>
          <w:p w14:paraId="3C724E9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083E6C06" w14:textId="769741B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B3FAFEC" w14:textId="3F98D5B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951B147" w14:textId="663D937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2A3602D" w14:textId="03145CF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87C0F73" w14:textId="7779715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951E45" w:rsidRPr="009F0058" w14:paraId="32E8AAD9" w14:textId="1357FE06" w:rsidTr="005114EE">
        <w:trPr>
          <w:trHeight w:val="300"/>
        </w:trPr>
        <w:tc>
          <w:tcPr>
            <w:tcW w:w="1540" w:type="dxa"/>
            <w:noWrap/>
            <w:hideMark/>
          </w:tcPr>
          <w:p w14:paraId="186E49F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5A18D3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057349F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69D588E" w14:textId="654BC25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2C450E1" w14:textId="634F80C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0F98A4" w14:textId="2E51160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1B8F60F" w14:textId="08FD189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6637B11D" w14:textId="4F1E8682" w:rsidTr="005114EE">
        <w:trPr>
          <w:trHeight w:val="300"/>
        </w:trPr>
        <w:tc>
          <w:tcPr>
            <w:tcW w:w="1540" w:type="dxa"/>
            <w:noWrap/>
            <w:hideMark/>
          </w:tcPr>
          <w:p w14:paraId="22EF09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47587F9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2924074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23159DD" w14:textId="03BE292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AD1F4B" w14:textId="101D0A6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D015B0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11B0A2F" w14:textId="6674E1A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76F5F581" w14:textId="626E5631" w:rsidTr="005114EE">
        <w:trPr>
          <w:trHeight w:val="300"/>
        </w:trPr>
        <w:tc>
          <w:tcPr>
            <w:tcW w:w="1540" w:type="dxa"/>
            <w:noWrap/>
            <w:hideMark/>
          </w:tcPr>
          <w:p w14:paraId="0192979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6FCDCD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617" w:type="dxa"/>
            <w:noWrap/>
            <w:hideMark/>
          </w:tcPr>
          <w:p w14:paraId="455C09E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19344A9" w14:textId="465B969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0FAE83D" w14:textId="6B532F4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EFAFB88" w14:textId="77C7842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3DED92A2" w14:textId="70A4ABD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951E45" w:rsidRPr="009F0058" w14:paraId="71CBFD44" w14:textId="436AD87F" w:rsidTr="005114EE">
        <w:trPr>
          <w:trHeight w:val="300"/>
        </w:trPr>
        <w:tc>
          <w:tcPr>
            <w:tcW w:w="1540" w:type="dxa"/>
            <w:noWrap/>
            <w:hideMark/>
          </w:tcPr>
          <w:p w14:paraId="54D8545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0A287ED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4E9629B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B080412" w14:textId="776D62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B9BADB4" w14:textId="16A9EE0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F4C0C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50050E8" w14:textId="0A5D106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1555F292" w14:textId="377944D2" w:rsidTr="005114EE">
        <w:trPr>
          <w:trHeight w:val="300"/>
        </w:trPr>
        <w:tc>
          <w:tcPr>
            <w:tcW w:w="1540" w:type="dxa"/>
            <w:noWrap/>
            <w:hideMark/>
          </w:tcPr>
          <w:p w14:paraId="39C0101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41" w:type="dxa"/>
            <w:noWrap/>
            <w:hideMark/>
          </w:tcPr>
          <w:p w14:paraId="18361BE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6ED8FC5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A7A55E4" w14:textId="56A58DE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76359F" w14:textId="5FB76EC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495C53C" w14:textId="3C24C18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251F80B" w14:textId="786091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14F7B8B7" w14:textId="63B93C1F" w:rsidTr="005114EE">
        <w:trPr>
          <w:trHeight w:val="300"/>
        </w:trPr>
        <w:tc>
          <w:tcPr>
            <w:tcW w:w="1540" w:type="dxa"/>
            <w:noWrap/>
            <w:hideMark/>
          </w:tcPr>
          <w:p w14:paraId="1D4797D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CHK1</w:t>
            </w:r>
          </w:p>
        </w:tc>
        <w:tc>
          <w:tcPr>
            <w:tcW w:w="1541" w:type="dxa"/>
            <w:noWrap/>
            <w:hideMark/>
          </w:tcPr>
          <w:p w14:paraId="5E98F3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CD2258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96AC5E" w14:textId="101D82B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43BB966" w14:textId="1B22104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4DE978A" w14:textId="692216D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4446D44" w14:textId="2BAC399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18A9A3E" w14:textId="548BDF92" w:rsidTr="005114EE">
        <w:trPr>
          <w:trHeight w:val="300"/>
        </w:trPr>
        <w:tc>
          <w:tcPr>
            <w:tcW w:w="1540" w:type="dxa"/>
            <w:noWrap/>
            <w:hideMark/>
          </w:tcPr>
          <w:p w14:paraId="7E760F2E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41" w:type="dxa"/>
            <w:noWrap/>
            <w:hideMark/>
          </w:tcPr>
          <w:p w14:paraId="12315B9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0A93575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BA31484" w14:textId="572BD11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4F97262" w14:textId="04D745E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97DD552" w14:textId="5BD3F18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0CB530" w14:textId="092A1BE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3D9D85BE" w14:textId="41A36179" w:rsidTr="005114EE">
        <w:trPr>
          <w:trHeight w:val="300"/>
        </w:trPr>
        <w:tc>
          <w:tcPr>
            <w:tcW w:w="1540" w:type="dxa"/>
            <w:noWrap/>
            <w:hideMark/>
          </w:tcPr>
          <w:p w14:paraId="4D4C1D1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41" w:type="dxa"/>
            <w:noWrap/>
            <w:hideMark/>
          </w:tcPr>
          <w:p w14:paraId="7C0573D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7838FF0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CE38E9" w14:textId="6C5658F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8F71D1F" w14:textId="51A1FED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3FD48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3DF4396" w14:textId="7DE60C9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2D04A8C3" w14:textId="78F9D4C8" w:rsidTr="005114EE">
        <w:trPr>
          <w:trHeight w:val="300"/>
        </w:trPr>
        <w:tc>
          <w:tcPr>
            <w:tcW w:w="1540" w:type="dxa"/>
            <w:noWrap/>
            <w:hideMark/>
          </w:tcPr>
          <w:p w14:paraId="5F2092C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7FABC47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7B9C0F5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66B78AE" w14:textId="06FA4BA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4AFB6AC" w14:textId="4EBA805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C019D5" w14:textId="6CE6A32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364E662" w14:textId="045B368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DA5F6A4" w14:textId="36DE791C" w:rsidTr="005114EE">
        <w:trPr>
          <w:trHeight w:val="300"/>
        </w:trPr>
        <w:tc>
          <w:tcPr>
            <w:tcW w:w="1540" w:type="dxa"/>
            <w:noWrap/>
            <w:hideMark/>
          </w:tcPr>
          <w:p w14:paraId="26CB10F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5755A7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0C0F2F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E94826" w14:textId="39B6F0D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0A42A4D" w14:textId="63DA0AE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100A636" w14:textId="3F3FEAE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FD8EF8E" w14:textId="3A46848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4CDF3FC0" w14:textId="2738996A" w:rsidTr="005114EE">
        <w:trPr>
          <w:trHeight w:val="300"/>
        </w:trPr>
        <w:tc>
          <w:tcPr>
            <w:tcW w:w="1540" w:type="dxa"/>
            <w:noWrap/>
            <w:hideMark/>
          </w:tcPr>
          <w:p w14:paraId="22F3BAC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541" w:type="dxa"/>
            <w:noWrap/>
            <w:hideMark/>
          </w:tcPr>
          <w:p w14:paraId="7B5176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F326F2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C16AB2B" w14:textId="45A7E63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424535C" w14:textId="3EE036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9ACFB7" w14:textId="4CCAEDD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162523F" w14:textId="3E57C39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3E8B14D4" w14:textId="4C951CD9" w:rsidTr="005114EE">
        <w:trPr>
          <w:trHeight w:val="300"/>
        </w:trPr>
        <w:tc>
          <w:tcPr>
            <w:tcW w:w="1540" w:type="dxa"/>
            <w:noWrap/>
            <w:hideMark/>
          </w:tcPr>
          <w:p w14:paraId="2B9D8A1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541" w:type="dxa"/>
            <w:noWrap/>
            <w:hideMark/>
          </w:tcPr>
          <w:p w14:paraId="55C71F9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5313ED7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860B134" w14:textId="7B50494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27B916" w14:textId="3AA8E09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563738" w14:textId="2013CD5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807FA9" w14:textId="47F7D57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55CDC8D8" w14:textId="06F84328" w:rsidTr="005114EE">
        <w:trPr>
          <w:trHeight w:val="300"/>
        </w:trPr>
        <w:tc>
          <w:tcPr>
            <w:tcW w:w="1540" w:type="dxa"/>
            <w:noWrap/>
            <w:hideMark/>
          </w:tcPr>
          <w:p w14:paraId="78AACDD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1" w:type="dxa"/>
            <w:noWrap/>
            <w:hideMark/>
          </w:tcPr>
          <w:p w14:paraId="4BA8E17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28DD889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3465F5" w14:textId="6259B30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29F7CB" w14:textId="7BBDED2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88D6410" w14:textId="32B85F5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D350DE0" w14:textId="09C627D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741DC1B6" w14:textId="124935C5" w:rsidTr="005114EE">
        <w:trPr>
          <w:trHeight w:val="300"/>
        </w:trPr>
        <w:tc>
          <w:tcPr>
            <w:tcW w:w="1540" w:type="dxa"/>
            <w:noWrap/>
            <w:hideMark/>
          </w:tcPr>
          <w:p w14:paraId="529EE4F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541" w:type="dxa"/>
            <w:noWrap/>
            <w:hideMark/>
          </w:tcPr>
          <w:p w14:paraId="34C2405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1B2BA32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F70A045" w14:textId="6962A64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B394786" w14:textId="403FF69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49B56A3" w14:textId="662E47F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A07014" w14:textId="11F3B15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12C34003" w14:textId="2E138AD9" w:rsidTr="005114EE">
        <w:trPr>
          <w:trHeight w:val="300"/>
        </w:trPr>
        <w:tc>
          <w:tcPr>
            <w:tcW w:w="1540" w:type="dxa"/>
            <w:noWrap/>
            <w:hideMark/>
          </w:tcPr>
          <w:p w14:paraId="349D611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1" w:type="dxa"/>
            <w:noWrap/>
            <w:hideMark/>
          </w:tcPr>
          <w:p w14:paraId="14A1D66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1FAB89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568F30" w14:textId="1934A85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EDC8AB" w14:textId="70E4D23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332CCF2" w14:textId="188B09B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EC27A9A" w14:textId="4CE5F8B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6BE1D98" w14:textId="171EBE8A" w:rsidTr="005114EE">
        <w:trPr>
          <w:trHeight w:val="300"/>
        </w:trPr>
        <w:tc>
          <w:tcPr>
            <w:tcW w:w="1540" w:type="dxa"/>
            <w:noWrap/>
            <w:hideMark/>
          </w:tcPr>
          <w:p w14:paraId="677B75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41" w:type="dxa"/>
            <w:noWrap/>
            <w:hideMark/>
          </w:tcPr>
          <w:p w14:paraId="0662201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7D76198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34FE0D" w14:textId="7135B8A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D615E4B" w14:textId="156107A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CF3B4A1" w14:textId="2900CCE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1806A3C" w14:textId="2D84711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75F0C5E4" w14:textId="27A418BF" w:rsidTr="005114EE">
        <w:trPr>
          <w:trHeight w:val="300"/>
        </w:trPr>
        <w:tc>
          <w:tcPr>
            <w:tcW w:w="1540" w:type="dxa"/>
            <w:noWrap/>
            <w:hideMark/>
          </w:tcPr>
          <w:p w14:paraId="36822A0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41" w:type="dxa"/>
            <w:noWrap/>
            <w:hideMark/>
          </w:tcPr>
          <w:p w14:paraId="3A94531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6745A5A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20EDFBF" w14:textId="456AF7B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4524304" w14:textId="4670828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A4B3CE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D561AF8" w14:textId="7D7EED4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A5EAB87" w14:textId="76967582" w:rsidTr="005114EE">
        <w:trPr>
          <w:trHeight w:val="300"/>
        </w:trPr>
        <w:tc>
          <w:tcPr>
            <w:tcW w:w="1540" w:type="dxa"/>
            <w:noWrap/>
            <w:hideMark/>
          </w:tcPr>
          <w:p w14:paraId="30E4ADF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41" w:type="dxa"/>
            <w:noWrap/>
            <w:hideMark/>
          </w:tcPr>
          <w:p w14:paraId="4FF1E8F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0E83339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A065BF" w14:textId="31FD406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ECF275F" w14:textId="654CCA4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1E6F2A5" w14:textId="1EC0C94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26F876" w14:textId="2268F2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A4EB48C" w14:textId="499052C8" w:rsidTr="005114EE">
        <w:trPr>
          <w:trHeight w:val="300"/>
        </w:trPr>
        <w:tc>
          <w:tcPr>
            <w:tcW w:w="1540" w:type="dxa"/>
            <w:noWrap/>
            <w:hideMark/>
          </w:tcPr>
          <w:p w14:paraId="7CE7300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41" w:type="dxa"/>
            <w:noWrap/>
            <w:hideMark/>
          </w:tcPr>
          <w:p w14:paraId="4C2B9D5E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40410AF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93357B7" w14:textId="3D14838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D614D3" w14:textId="4DF950C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D6D0C5" w14:textId="1223014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0C4B05A" w14:textId="2F24FAB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930FCC5" w14:textId="0EF387D1" w:rsidTr="005114EE">
        <w:trPr>
          <w:trHeight w:val="300"/>
        </w:trPr>
        <w:tc>
          <w:tcPr>
            <w:tcW w:w="1540" w:type="dxa"/>
            <w:noWrap/>
            <w:hideMark/>
          </w:tcPr>
          <w:p w14:paraId="58711A4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609F13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7748C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C18926" w14:textId="52B8A3D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4ED8E9C" w14:textId="709C983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A47A7B1" w14:textId="027425A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FAE1C2B" w14:textId="38B44BC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055CD250" w14:textId="20163573" w:rsidTr="005114EE">
        <w:trPr>
          <w:trHeight w:val="300"/>
        </w:trPr>
        <w:tc>
          <w:tcPr>
            <w:tcW w:w="1540" w:type="dxa"/>
            <w:noWrap/>
            <w:hideMark/>
          </w:tcPr>
          <w:p w14:paraId="175E0E0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E4CCA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309430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C0226A3" w14:textId="142BB14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6919373" w14:textId="404BEB6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858AAC5" w14:textId="3CD42A8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0D38B9" w14:textId="77CAE0D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293A76A" w14:textId="35645BC9" w:rsidTr="005114EE">
        <w:trPr>
          <w:trHeight w:val="300"/>
        </w:trPr>
        <w:tc>
          <w:tcPr>
            <w:tcW w:w="1540" w:type="dxa"/>
            <w:noWrap/>
            <w:hideMark/>
          </w:tcPr>
          <w:p w14:paraId="54FD031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096C031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FBE4CC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BC065A" w14:textId="4095DAF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E887974" w14:textId="428953F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9A0718" w14:textId="326FD70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21EB75" w14:textId="3D2054A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2FFC51F6" w14:textId="5354860C" w:rsidTr="005114EE">
        <w:trPr>
          <w:trHeight w:val="300"/>
        </w:trPr>
        <w:tc>
          <w:tcPr>
            <w:tcW w:w="1540" w:type="dxa"/>
            <w:noWrap/>
            <w:hideMark/>
          </w:tcPr>
          <w:p w14:paraId="458A476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64E30A1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507315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8470ACB" w14:textId="5DC566F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779DD9" w14:textId="29673C0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066DF5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CA76475" w14:textId="09619B9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037BD9C" w14:textId="44F5948B" w:rsidTr="005114EE">
        <w:trPr>
          <w:trHeight w:val="300"/>
        </w:trPr>
        <w:tc>
          <w:tcPr>
            <w:tcW w:w="1540" w:type="dxa"/>
            <w:noWrap/>
            <w:hideMark/>
          </w:tcPr>
          <w:p w14:paraId="7DE11A5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9</w:t>
            </w:r>
          </w:p>
        </w:tc>
        <w:tc>
          <w:tcPr>
            <w:tcW w:w="1541" w:type="dxa"/>
            <w:noWrap/>
            <w:hideMark/>
          </w:tcPr>
          <w:p w14:paraId="3FBB67F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391821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9C89DD" w14:textId="400715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5AE8A7F" w14:textId="7876470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26B33BB" w14:textId="3F7AB84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C506A3F" w14:textId="186FF2A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BCBDCB9" w14:textId="1DC2D162" w:rsidTr="005114EE">
        <w:trPr>
          <w:trHeight w:val="300"/>
        </w:trPr>
        <w:tc>
          <w:tcPr>
            <w:tcW w:w="1540" w:type="dxa"/>
            <w:noWrap/>
            <w:hideMark/>
          </w:tcPr>
          <w:p w14:paraId="0571F80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004586D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6523B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DB3E927" w14:textId="77954C1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AFA7E36" w14:textId="6C8F049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E56F73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5E7650E" w14:textId="009A4E1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3E821A3D" w14:textId="463524C4" w:rsidTr="005114EE">
        <w:trPr>
          <w:trHeight w:val="300"/>
        </w:trPr>
        <w:tc>
          <w:tcPr>
            <w:tcW w:w="1540" w:type="dxa"/>
            <w:noWrap/>
            <w:hideMark/>
          </w:tcPr>
          <w:p w14:paraId="76DF531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084C2D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03363A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68E01D9" w14:textId="242AF92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B2CBDE" w14:textId="45B0389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0BC21F5" w14:textId="3F006D2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FD04A57" w14:textId="5D40C1F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480E77BF" w14:textId="1ECACD56" w:rsidTr="005114EE">
        <w:trPr>
          <w:trHeight w:val="300"/>
        </w:trPr>
        <w:tc>
          <w:tcPr>
            <w:tcW w:w="1540" w:type="dxa"/>
            <w:noWrap/>
            <w:hideMark/>
          </w:tcPr>
          <w:p w14:paraId="20356E9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3CDFE42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743FA0F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730EFF" w14:textId="758C92B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74BA5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9D13F33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5340C0B" w14:textId="5F1814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6D04D811" w14:textId="6F85F041" w:rsidTr="005114EE">
        <w:trPr>
          <w:trHeight w:val="300"/>
        </w:trPr>
        <w:tc>
          <w:tcPr>
            <w:tcW w:w="1540" w:type="dxa"/>
            <w:noWrap/>
            <w:hideMark/>
          </w:tcPr>
          <w:p w14:paraId="6E14C2C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2D808DA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37C71F3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F8824E" w14:textId="090E6A7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BF0EF78" w14:textId="147734E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75F10BE" w14:textId="0E68008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05EF2EA" w14:textId="185EF9A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7C6B3101" w14:textId="1FA1EEC0" w:rsidTr="005114EE">
        <w:trPr>
          <w:trHeight w:val="300"/>
        </w:trPr>
        <w:tc>
          <w:tcPr>
            <w:tcW w:w="1540" w:type="dxa"/>
            <w:noWrap/>
            <w:hideMark/>
          </w:tcPr>
          <w:p w14:paraId="6DE1FDA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11CC1AA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5E263FD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83A25B9" w14:textId="4AD7717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0B70B2" w14:textId="3C3518B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3875108" w14:textId="46E91D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250F9CB" w14:textId="0E9B4C7D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24931A3D" w14:textId="727D6452" w:rsidTr="005114EE">
        <w:trPr>
          <w:trHeight w:val="300"/>
        </w:trPr>
        <w:tc>
          <w:tcPr>
            <w:tcW w:w="1540" w:type="dxa"/>
            <w:noWrap/>
            <w:hideMark/>
          </w:tcPr>
          <w:p w14:paraId="3743EBC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43B8E0D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2697B1F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17334C6" w14:textId="2CE5FC3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3E833D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111C27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F7E9214" w14:textId="3F0B56E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58E36773" w14:textId="6308F152" w:rsidTr="005114EE">
        <w:trPr>
          <w:trHeight w:val="300"/>
        </w:trPr>
        <w:tc>
          <w:tcPr>
            <w:tcW w:w="1540" w:type="dxa"/>
            <w:noWrap/>
            <w:hideMark/>
          </w:tcPr>
          <w:p w14:paraId="3A6250E8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6</w:t>
            </w:r>
          </w:p>
        </w:tc>
        <w:tc>
          <w:tcPr>
            <w:tcW w:w="1541" w:type="dxa"/>
            <w:noWrap/>
            <w:hideMark/>
          </w:tcPr>
          <w:p w14:paraId="68C69757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5A8D44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53FE03F" w14:textId="26FA618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53E3BF9" w14:textId="5C0146E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FF9C4CE" w14:textId="782EC41F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91EB964" w14:textId="76D21752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62A0A77" w14:textId="00581E79" w:rsidTr="005114EE">
        <w:trPr>
          <w:trHeight w:val="300"/>
        </w:trPr>
        <w:tc>
          <w:tcPr>
            <w:tcW w:w="1540" w:type="dxa"/>
            <w:noWrap/>
            <w:hideMark/>
          </w:tcPr>
          <w:p w14:paraId="27049C9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6F72ED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3CC7826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C84CB2" w14:textId="1C33DC1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496F9AF" w14:textId="3B93DBB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7AC5D11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F95B750" w14:textId="22E3C940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51E45" w:rsidRPr="009F0058" w14:paraId="79181F6B" w14:textId="5BC848C9" w:rsidTr="005114EE">
        <w:trPr>
          <w:trHeight w:val="300"/>
        </w:trPr>
        <w:tc>
          <w:tcPr>
            <w:tcW w:w="1540" w:type="dxa"/>
            <w:noWrap/>
            <w:hideMark/>
          </w:tcPr>
          <w:p w14:paraId="25E06E1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41" w:type="dxa"/>
            <w:noWrap/>
            <w:hideMark/>
          </w:tcPr>
          <w:p w14:paraId="2DEB5F2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39AE91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08B9877" w14:textId="4242671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C311E54" w14:textId="640130E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82AFB62" w14:textId="3526D91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D9D2308" w14:textId="74D5A2A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E9A9EE7" w14:textId="40E3D5C7" w:rsidTr="005114EE">
        <w:trPr>
          <w:trHeight w:val="300"/>
        </w:trPr>
        <w:tc>
          <w:tcPr>
            <w:tcW w:w="1540" w:type="dxa"/>
            <w:noWrap/>
            <w:hideMark/>
          </w:tcPr>
          <w:p w14:paraId="2D7A503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48635F9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757CE8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D389D9B" w14:textId="683877E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AEEF0A" w14:textId="1CBE52D5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314F26" w14:textId="50C328FC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F8D1A77" w14:textId="42CE59F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7D79EF0A" w14:textId="3C46D15B" w:rsidTr="005114EE">
        <w:trPr>
          <w:trHeight w:val="300"/>
        </w:trPr>
        <w:tc>
          <w:tcPr>
            <w:tcW w:w="1540" w:type="dxa"/>
            <w:noWrap/>
            <w:hideMark/>
          </w:tcPr>
          <w:p w14:paraId="3CCEF4E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6A96652F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6B4B469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38D1211" w14:textId="4AE53A0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9AB66D0" w14:textId="4C7C765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8D4837" w14:textId="2B50D499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3DA7524" w14:textId="015DCBC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3A42F5B6" w14:textId="0B75FB96" w:rsidTr="005114EE">
        <w:trPr>
          <w:trHeight w:val="300"/>
        </w:trPr>
        <w:tc>
          <w:tcPr>
            <w:tcW w:w="1540" w:type="dxa"/>
            <w:noWrap/>
            <w:hideMark/>
          </w:tcPr>
          <w:p w14:paraId="49D45D1A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a</w:t>
            </w:r>
          </w:p>
        </w:tc>
        <w:tc>
          <w:tcPr>
            <w:tcW w:w="1541" w:type="dxa"/>
            <w:noWrap/>
            <w:hideMark/>
          </w:tcPr>
          <w:p w14:paraId="73047BB2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0E0A3FE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1E370DD" w14:textId="0E0942DE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B8803B6" w14:textId="1A9F58FB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62EC7E6" w14:textId="6A082A5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8415EB1" w14:textId="4A3CD40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51E45" w:rsidRPr="009F0058" w14:paraId="57903C2A" w14:textId="5C59011B" w:rsidTr="005114EE">
        <w:trPr>
          <w:trHeight w:val="300"/>
        </w:trPr>
        <w:tc>
          <w:tcPr>
            <w:tcW w:w="1540" w:type="dxa"/>
            <w:noWrap/>
            <w:hideMark/>
          </w:tcPr>
          <w:p w14:paraId="35D90AB4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885-5p</w:t>
            </w:r>
          </w:p>
        </w:tc>
        <w:tc>
          <w:tcPr>
            <w:tcW w:w="1541" w:type="dxa"/>
            <w:noWrap/>
            <w:hideMark/>
          </w:tcPr>
          <w:p w14:paraId="627C6F1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5ABE74B5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F715167" w14:textId="1029F2A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7D92222" w14:textId="5DD4D3F3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78A6144" w14:textId="1E5F256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8C56BA" w14:textId="065F0E2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683BDE57" w14:textId="68B22F42" w:rsidTr="005114EE">
        <w:trPr>
          <w:trHeight w:val="300"/>
        </w:trPr>
        <w:tc>
          <w:tcPr>
            <w:tcW w:w="1540" w:type="dxa"/>
            <w:noWrap/>
            <w:hideMark/>
          </w:tcPr>
          <w:p w14:paraId="5360ED2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9c</w:t>
            </w:r>
          </w:p>
        </w:tc>
        <w:tc>
          <w:tcPr>
            <w:tcW w:w="1541" w:type="dxa"/>
            <w:noWrap/>
            <w:hideMark/>
          </w:tcPr>
          <w:p w14:paraId="4875C49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6904624C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E1C006" w14:textId="33A35B7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3601B1E" w14:textId="48D40424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B493E12" w14:textId="564CD01A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6CBD8FC" w14:textId="07AE8986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51E45" w:rsidRPr="009F0058" w14:paraId="1E8BDE89" w14:textId="530CBDC8" w:rsidTr="005114EE">
        <w:trPr>
          <w:trHeight w:val="300"/>
        </w:trPr>
        <w:tc>
          <w:tcPr>
            <w:tcW w:w="1540" w:type="dxa"/>
            <w:noWrap/>
            <w:hideMark/>
          </w:tcPr>
          <w:p w14:paraId="5BCD9C8D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79FBAB1B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E01B80" w14:textId="77777777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5A90A27" w14:textId="7A4AA8E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C3B819" w14:textId="08AFC46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E5F968" w14:textId="6586B9E8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AD9938D" w14:textId="4DDE7DC1" w:rsidR="00951E45" w:rsidRPr="009F0058" w:rsidRDefault="00951E45" w:rsidP="00951E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2BC5290B" w14:textId="77777777" w:rsidR="009F0058" w:rsidRDefault="009F0058" w:rsidP="00043C01">
      <w:pPr>
        <w:jc w:val="center"/>
      </w:pPr>
    </w:p>
    <w:p w14:paraId="46EC90B0" w14:textId="7C777BD6" w:rsidR="009F0058" w:rsidRDefault="009F0058" w:rsidP="00043C01">
      <w:pPr>
        <w:jc w:val="center"/>
      </w:pPr>
      <w:r>
        <w:t>7</w:t>
      </w:r>
    </w:p>
    <w:p w14:paraId="5CF7F208" w14:textId="77777777" w:rsidR="000230C7" w:rsidRDefault="000230C7" w:rsidP="00043C01">
      <w:pPr>
        <w:jc w:val="center"/>
      </w:pPr>
    </w:p>
    <w:p w14:paraId="205FC3AE" w14:textId="77777777" w:rsidR="000230C7" w:rsidRDefault="000230C7" w:rsidP="00043C01">
      <w:pPr>
        <w:jc w:val="center"/>
      </w:pPr>
    </w:p>
    <w:p w14:paraId="188AA88B" w14:textId="77777777" w:rsidR="000230C7" w:rsidRDefault="000230C7" w:rsidP="00043C01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40"/>
        <w:gridCol w:w="1541"/>
        <w:gridCol w:w="1617"/>
        <w:gridCol w:w="1163"/>
        <w:gridCol w:w="1163"/>
        <w:gridCol w:w="1163"/>
        <w:gridCol w:w="1163"/>
      </w:tblGrid>
      <w:tr w:rsidR="00B25B87" w:rsidRPr="009F0058" w14:paraId="7E8AFDF8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F333915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1" w:type="dxa"/>
            <w:noWrap/>
            <w:hideMark/>
          </w:tcPr>
          <w:p w14:paraId="3B21A3D6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617" w:type="dxa"/>
            <w:noWrap/>
            <w:hideMark/>
          </w:tcPr>
          <w:p w14:paraId="14970DFB" w14:textId="7777777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63" w:type="dxa"/>
          </w:tcPr>
          <w:p w14:paraId="0200035F" w14:textId="64E70047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3" w:type="dxa"/>
          </w:tcPr>
          <w:p w14:paraId="558DF4EE" w14:textId="35AB69BA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3" w:type="dxa"/>
          </w:tcPr>
          <w:p w14:paraId="41FA28C1" w14:textId="0CBFE514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3" w:type="dxa"/>
          </w:tcPr>
          <w:p w14:paraId="34FA39DF" w14:textId="4C8952C4" w:rsidR="00B25B87" w:rsidRPr="009F0058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230C7" w:rsidRPr="009F0058" w14:paraId="4015F59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53E0AC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541" w:type="dxa"/>
            <w:noWrap/>
            <w:hideMark/>
          </w:tcPr>
          <w:p w14:paraId="282F6B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3E2C87E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65AED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0F20BE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0BEAE6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E355BF7" w14:textId="77777777" w:rsidR="000230C7" w:rsidRPr="009F0058" w:rsidRDefault="000230C7" w:rsidP="008844C6">
            <w:pPr>
              <w:tabs>
                <w:tab w:val="left" w:pos="714"/>
              </w:tabs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704A47C3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57A5F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541" w:type="dxa"/>
            <w:noWrap/>
            <w:hideMark/>
          </w:tcPr>
          <w:p w14:paraId="62A2B8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617" w:type="dxa"/>
            <w:noWrap/>
            <w:hideMark/>
          </w:tcPr>
          <w:p w14:paraId="178882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6B0E242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188E8CF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2FC1D53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A1C71E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0230C7" w:rsidRPr="009F0058" w14:paraId="636185E7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CB0016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373350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46985E6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E6AD09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2D100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712F1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CCDEF4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5A9B649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F5AEC9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4E328E5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048B1EE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82E784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CA657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A335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570D0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4A9A09D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66DC9C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0CE356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617" w:type="dxa"/>
            <w:noWrap/>
            <w:hideMark/>
          </w:tcPr>
          <w:p w14:paraId="087FF95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08D730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3D83512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71CDFF9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  <w:tc>
          <w:tcPr>
            <w:tcW w:w="1163" w:type="dxa"/>
          </w:tcPr>
          <w:p w14:paraId="06D23DD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 xml:space="preserve"> Activation</w:t>
            </w:r>
          </w:p>
        </w:tc>
      </w:tr>
      <w:tr w:rsidR="000230C7" w:rsidRPr="009F0058" w14:paraId="19E1CDD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278363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541" w:type="dxa"/>
            <w:noWrap/>
            <w:hideMark/>
          </w:tcPr>
          <w:p w14:paraId="28C42C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617" w:type="dxa"/>
            <w:noWrap/>
            <w:hideMark/>
          </w:tcPr>
          <w:p w14:paraId="08DCB8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6A515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63F040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A89F4E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98622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025574A7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6A35CF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2</w:t>
            </w:r>
          </w:p>
        </w:tc>
        <w:tc>
          <w:tcPr>
            <w:tcW w:w="1541" w:type="dxa"/>
            <w:noWrap/>
            <w:hideMark/>
          </w:tcPr>
          <w:p w14:paraId="44326D1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617" w:type="dxa"/>
            <w:noWrap/>
            <w:hideMark/>
          </w:tcPr>
          <w:p w14:paraId="5D8FBA6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DEF2AA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B453B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A0AE1F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E8AEA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B5E4D2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368D21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HK1</w:t>
            </w:r>
          </w:p>
        </w:tc>
        <w:tc>
          <w:tcPr>
            <w:tcW w:w="1541" w:type="dxa"/>
            <w:noWrap/>
            <w:hideMark/>
          </w:tcPr>
          <w:p w14:paraId="075037F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B7EC7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9B981F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CBC17E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6EEE3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59D374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5616AF91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BC37B8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541" w:type="dxa"/>
            <w:noWrap/>
            <w:hideMark/>
          </w:tcPr>
          <w:p w14:paraId="0566F57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59E4712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BD606F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CD5053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337167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36649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A90D0B8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F5A28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541" w:type="dxa"/>
            <w:noWrap/>
            <w:hideMark/>
          </w:tcPr>
          <w:p w14:paraId="00BEE3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3632ECC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AB1529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FBA9C8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131AC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8F6AE7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A561EE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0A3FE7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1E66942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604E12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2E67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554336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A45ACC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E01E9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7A86C5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4ECE1A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541" w:type="dxa"/>
            <w:noWrap/>
            <w:hideMark/>
          </w:tcPr>
          <w:p w14:paraId="7E98C9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467863C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398055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A11716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A379E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2D5303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02F4E30C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3518A8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541" w:type="dxa"/>
            <w:noWrap/>
            <w:hideMark/>
          </w:tcPr>
          <w:p w14:paraId="6A3BD14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3D87D2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7345B19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3BA835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54E3F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5E1653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0B147AD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7B704B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541" w:type="dxa"/>
            <w:noWrap/>
            <w:hideMark/>
          </w:tcPr>
          <w:p w14:paraId="133C097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0144F5A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D914F9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AA81BD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4177C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09CD1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F97EB21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BBA38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1" w:type="dxa"/>
            <w:noWrap/>
            <w:hideMark/>
          </w:tcPr>
          <w:p w14:paraId="22113DF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0A8257E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45736E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85650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25623C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A860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2DA6E0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2240E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541" w:type="dxa"/>
            <w:noWrap/>
            <w:hideMark/>
          </w:tcPr>
          <w:p w14:paraId="5C4789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617" w:type="dxa"/>
            <w:noWrap/>
            <w:hideMark/>
          </w:tcPr>
          <w:p w14:paraId="3F7F82E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9CCA4B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AD6E1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097FA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17E3C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242A1B1C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0BB840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1" w:type="dxa"/>
            <w:noWrap/>
            <w:hideMark/>
          </w:tcPr>
          <w:p w14:paraId="44C565C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63DD42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A55BA7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DEC8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EC4D10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F9437B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78152EB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E5EBA7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38</w:t>
            </w:r>
          </w:p>
        </w:tc>
        <w:tc>
          <w:tcPr>
            <w:tcW w:w="1541" w:type="dxa"/>
            <w:noWrap/>
            <w:hideMark/>
          </w:tcPr>
          <w:p w14:paraId="13254BE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H2AX</w:t>
            </w:r>
          </w:p>
        </w:tc>
        <w:tc>
          <w:tcPr>
            <w:tcW w:w="1617" w:type="dxa"/>
            <w:noWrap/>
            <w:hideMark/>
          </w:tcPr>
          <w:p w14:paraId="18DD34A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3AE2A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316330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5AF7D7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86CF86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9C4E85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756C54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7-3p</w:t>
            </w:r>
          </w:p>
        </w:tc>
        <w:tc>
          <w:tcPr>
            <w:tcW w:w="1541" w:type="dxa"/>
            <w:noWrap/>
            <w:hideMark/>
          </w:tcPr>
          <w:p w14:paraId="46DA3E2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3D90564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54BE83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C1980A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969FA6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21B8634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60A368C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2132E9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8b</w:t>
            </w:r>
          </w:p>
        </w:tc>
        <w:tc>
          <w:tcPr>
            <w:tcW w:w="1541" w:type="dxa"/>
            <w:noWrap/>
            <w:hideMark/>
          </w:tcPr>
          <w:p w14:paraId="44F066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617" w:type="dxa"/>
            <w:noWrap/>
            <w:hideMark/>
          </w:tcPr>
          <w:p w14:paraId="55A2972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98ED2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722A62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74BEAE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803C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45B25B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7F73DC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06b cluster</w:t>
            </w:r>
          </w:p>
        </w:tc>
        <w:tc>
          <w:tcPr>
            <w:tcW w:w="1541" w:type="dxa"/>
            <w:noWrap/>
            <w:hideMark/>
          </w:tcPr>
          <w:p w14:paraId="630B0BC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617" w:type="dxa"/>
            <w:noWrap/>
            <w:hideMark/>
          </w:tcPr>
          <w:p w14:paraId="39CFF2E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9A6CD2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1847D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188459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3E286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74054FD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7C3C2B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1C12A8E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12E64A0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7B303E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A8829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A6A90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4AE768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D1DBD12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AD4B33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1CEB086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FAD908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08EB80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E37B4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A0C9E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135EEF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6B4467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8EB239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0FC25A9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2E190AF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1C5CE7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C8D876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C91AAF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B592A3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2930084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CFFDA3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541" w:type="dxa"/>
            <w:noWrap/>
            <w:hideMark/>
          </w:tcPr>
          <w:p w14:paraId="3E64009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1D76B38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DD2681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BEFDB4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BBAF6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E83D51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1654100F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C8799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9</w:t>
            </w:r>
          </w:p>
        </w:tc>
        <w:tc>
          <w:tcPr>
            <w:tcW w:w="1541" w:type="dxa"/>
            <w:noWrap/>
            <w:hideMark/>
          </w:tcPr>
          <w:p w14:paraId="090669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560C0F0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7AA54D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C85A44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DFB3DE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A81F2F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71EC0E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31F8C6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2FED692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1E8AA6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5DD2C9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103B50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643CAA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1C1E94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0440424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1DC1B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440AF6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3A4F0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A5B9C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5D52F1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E7B20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49B98D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1DEB871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C5FB93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5F51282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77F453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88EA33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1318988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1A120C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D735E0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5D0DE41A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FAB496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192D28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748035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599BEF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640E6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2D86AD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63876A8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CA8D1EB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78F4A25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5C04EF3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D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4593A4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1DFCA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F726F5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426C3F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E3970C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E7B53C6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38A0AB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61CA39B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617" w:type="dxa"/>
            <w:noWrap/>
            <w:hideMark/>
          </w:tcPr>
          <w:p w14:paraId="2614170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C3B48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DF1116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34359A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775D50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455B061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C49BD0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6</w:t>
            </w:r>
          </w:p>
        </w:tc>
        <w:tc>
          <w:tcPr>
            <w:tcW w:w="1541" w:type="dxa"/>
            <w:noWrap/>
            <w:hideMark/>
          </w:tcPr>
          <w:p w14:paraId="63E5972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79E566E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0A95F5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2CBA97A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0D585A1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118564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4FB64BE9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50052D8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let-7 family</w:t>
            </w:r>
          </w:p>
        </w:tc>
        <w:tc>
          <w:tcPr>
            <w:tcW w:w="1541" w:type="dxa"/>
            <w:noWrap/>
            <w:hideMark/>
          </w:tcPr>
          <w:p w14:paraId="71B1062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2F4541F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F012F4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54D4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3B804CC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40E43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724B598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9F0058" w14:paraId="6094A959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1F8B089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1</w:t>
            </w:r>
          </w:p>
        </w:tc>
        <w:tc>
          <w:tcPr>
            <w:tcW w:w="1541" w:type="dxa"/>
            <w:noWrap/>
            <w:hideMark/>
          </w:tcPr>
          <w:p w14:paraId="33D4F4E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BC4F5C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E167AD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F72400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D0F047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42A29D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39C8F40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2319FA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49a/b</w:t>
            </w:r>
          </w:p>
        </w:tc>
        <w:tc>
          <w:tcPr>
            <w:tcW w:w="1541" w:type="dxa"/>
            <w:noWrap/>
            <w:hideMark/>
          </w:tcPr>
          <w:p w14:paraId="04C6F88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603A111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EAF61D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1949934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6A3F5A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4B136F2B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2899C3AE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683060C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483-3p</w:t>
            </w:r>
          </w:p>
        </w:tc>
        <w:tc>
          <w:tcPr>
            <w:tcW w:w="1541" w:type="dxa"/>
            <w:noWrap/>
            <w:hideMark/>
          </w:tcPr>
          <w:p w14:paraId="22FE1DB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C25A</w:t>
            </w:r>
          </w:p>
        </w:tc>
        <w:tc>
          <w:tcPr>
            <w:tcW w:w="1617" w:type="dxa"/>
            <w:noWrap/>
            <w:hideMark/>
          </w:tcPr>
          <w:p w14:paraId="09C6EAB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F285F2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3AD6423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48B8026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64177B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47A7C095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DF49FC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24a</w:t>
            </w:r>
          </w:p>
        </w:tc>
        <w:tc>
          <w:tcPr>
            <w:tcW w:w="1541" w:type="dxa"/>
            <w:noWrap/>
            <w:hideMark/>
          </w:tcPr>
          <w:p w14:paraId="1CA2B6F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2952E100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B8E95B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581269B7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3" w:type="dxa"/>
          </w:tcPr>
          <w:p w14:paraId="556E826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0B8D52A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9F0058" w14:paraId="37433B5D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0993E2A8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885-5p</w:t>
            </w:r>
          </w:p>
        </w:tc>
        <w:tc>
          <w:tcPr>
            <w:tcW w:w="1541" w:type="dxa"/>
            <w:noWrap/>
            <w:hideMark/>
          </w:tcPr>
          <w:p w14:paraId="096B084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617" w:type="dxa"/>
            <w:noWrap/>
            <w:hideMark/>
          </w:tcPr>
          <w:p w14:paraId="6A2A071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95F52D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8F95574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604FEC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5396E23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3F8E0B1F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294921F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29c</w:t>
            </w:r>
          </w:p>
        </w:tc>
        <w:tc>
          <w:tcPr>
            <w:tcW w:w="1541" w:type="dxa"/>
            <w:noWrap/>
            <w:hideMark/>
          </w:tcPr>
          <w:p w14:paraId="75AA0AD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176F3785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0B1B99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5D28B7C1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E1E5D4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3" w:type="dxa"/>
          </w:tcPr>
          <w:p w14:paraId="6DED316D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9F0058" w14:paraId="7A9C8B53" w14:textId="77777777" w:rsidTr="008844C6">
        <w:trPr>
          <w:trHeight w:val="300"/>
        </w:trPr>
        <w:tc>
          <w:tcPr>
            <w:tcW w:w="1540" w:type="dxa"/>
            <w:noWrap/>
            <w:hideMark/>
          </w:tcPr>
          <w:p w14:paraId="474D8D16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541" w:type="dxa"/>
            <w:noWrap/>
            <w:hideMark/>
          </w:tcPr>
          <w:p w14:paraId="052A6342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F0058">
              <w:rPr>
                <w:rFonts w:ascii="Aptos Narrow" w:eastAsia="Times New Roman" w:hAnsi="Aptos Narrow" w:cs="Times New Roman"/>
                <w:color w:val="000000"/>
              </w:rPr>
              <w:t>CyclinE</w:t>
            </w:r>
            <w:proofErr w:type="spellEnd"/>
          </w:p>
        </w:tc>
        <w:tc>
          <w:tcPr>
            <w:tcW w:w="1617" w:type="dxa"/>
            <w:noWrap/>
            <w:hideMark/>
          </w:tcPr>
          <w:p w14:paraId="462E7B6C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0041AAAA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23CF9B9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2845105E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3" w:type="dxa"/>
          </w:tcPr>
          <w:p w14:paraId="7C91A60F" w14:textId="77777777" w:rsidR="000230C7" w:rsidRPr="009F0058" w:rsidRDefault="000230C7" w:rsidP="008844C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005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FC261EA" w14:textId="77777777" w:rsidR="000230C7" w:rsidRDefault="000230C7" w:rsidP="00043C01">
      <w:pPr>
        <w:jc w:val="center"/>
      </w:pPr>
    </w:p>
    <w:p w14:paraId="60E38E39" w14:textId="77777777" w:rsidR="004C4675" w:rsidRDefault="004C4675" w:rsidP="00043C01">
      <w:pPr>
        <w:jc w:val="center"/>
      </w:pPr>
    </w:p>
    <w:p w14:paraId="493D7EED" w14:textId="77777777" w:rsidR="009F0058" w:rsidRDefault="009F0058" w:rsidP="00043C01">
      <w:pPr>
        <w:jc w:val="center"/>
      </w:pPr>
    </w:p>
    <w:p w14:paraId="5FB7B574" w14:textId="25B91EC6" w:rsidR="009F0058" w:rsidRDefault="009F0058" w:rsidP="00043C01">
      <w:pPr>
        <w:jc w:val="center"/>
      </w:pPr>
      <w:r>
        <w:t>8</w:t>
      </w:r>
    </w:p>
    <w:tbl>
      <w:tblPr>
        <w:tblStyle w:val="TableGrid"/>
        <w:tblW w:w="8572" w:type="dxa"/>
        <w:tblLook w:val="04A0" w:firstRow="1" w:lastRow="0" w:firstColumn="1" w:lastColumn="0" w:noHBand="0" w:noVBand="1"/>
      </w:tblPr>
      <w:tblGrid>
        <w:gridCol w:w="1829"/>
        <w:gridCol w:w="1298"/>
        <w:gridCol w:w="1089"/>
        <w:gridCol w:w="1089"/>
        <w:gridCol w:w="1089"/>
        <w:gridCol w:w="1089"/>
        <w:gridCol w:w="1089"/>
      </w:tblGrid>
      <w:tr w:rsidR="00B25B87" w:rsidRPr="0032261A" w14:paraId="56FF90E6" w14:textId="1248284C" w:rsidTr="005114EE">
        <w:trPr>
          <w:trHeight w:val="300"/>
        </w:trPr>
        <w:tc>
          <w:tcPr>
            <w:tcW w:w="1829" w:type="dxa"/>
            <w:noWrap/>
            <w:hideMark/>
          </w:tcPr>
          <w:p w14:paraId="0F39D176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98" w:type="dxa"/>
            <w:noWrap/>
            <w:hideMark/>
          </w:tcPr>
          <w:p w14:paraId="382563F3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0D783114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0330D10" w14:textId="15FEB0BC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7047097B" w14:textId="26E8F1E6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753EAB38" w14:textId="51C0D870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003B8BB8" w14:textId="15FD1A3F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230C7" w:rsidRPr="0032261A" w14:paraId="07F1B265" w14:textId="39FE61D0" w:rsidTr="005114EE">
        <w:trPr>
          <w:trHeight w:val="300"/>
        </w:trPr>
        <w:tc>
          <w:tcPr>
            <w:tcW w:w="1829" w:type="dxa"/>
            <w:noWrap/>
            <w:hideMark/>
          </w:tcPr>
          <w:p w14:paraId="2566B01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L</w:t>
            </w:r>
          </w:p>
        </w:tc>
        <w:tc>
          <w:tcPr>
            <w:tcW w:w="1298" w:type="dxa"/>
            <w:noWrap/>
            <w:hideMark/>
          </w:tcPr>
          <w:p w14:paraId="6F7DD80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089" w:type="dxa"/>
            <w:noWrap/>
            <w:hideMark/>
          </w:tcPr>
          <w:p w14:paraId="49D4E8B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BCB0F7" w14:textId="575F650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8F101A" w14:textId="1FD512E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FB465F" w14:textId="5C9B9F4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C7943C" w14:textId="68888C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54AD1FC" w14:textId="491FF63C" w:rsidTr="005114EE">
        <w:trPr>
          <w:trHeight w:val="300"/>
        </w:trPr>
        <w:tc>
          <w:tcPr>
            <w:tcW w:w="1829" w:type="dxa"/>
            <w:noWrap/>
            <w:hideMark/>
          </w:tcPr>
          <w:p w14:paraId="5E55795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298" w:type="dxa"/>
            <w:noWrap/>
            <w:hideMark/>
          </w:tcPr>
          <w:p w14:paraId="101D2F1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089" w:type="dxa"/>
            <w:noWrap/>
            <w:hideMark/>
          </w:tcPr>
          <w:p w14:paraId="4AA349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F7C4BA" w14:textId="01B4635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95CC0B" w14:textId="4C41EFF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363C9A" w14:textId="593A496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BFD3DC" w14:textId="5991B05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436E7DEE" w14:textId="5C78EB17" w:rsidTr="005114EE">
        <w:trPr>
          <w:trHeight w:val="300"/>
        </w:trPr>
        <w:tc>
          <w:tcPr>
            <w:tcW w:w="1829" w:type="dxa"/>
            <w:noWrap/>
            <w:hideMark/>
          </w:tcPr>
          <w:p w14:paraId="5266B03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DD</w:t>
            </w:r>
          </w:p>
        </w:tc>
        <w:tc>
          <w:tcPr>
            <w:tcW w:w="1298" w:type="dxa"/>
            <w:noWrap/>
            <w:hideMark/>
          </w:tcPr>
          <w:p w14:paraId="488368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089" w:type="dxa"/>
            <w:noWrap/>
            <w:hideMark/>
          </w:tcPr>
          <w:p w14:paraId="74462E6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D3356F" w14:textId="0053BC4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7066A1" w14:textId="189FD9B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DFB636" w14:textId="2C1EA96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5DFBD4" w14:textId="4526C5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2C68E82" w14:textId="076BDBC4" w:rsidTr="005114EE">
        <w:trPr>
          <w:trHeight w:val="300"/>
        </w:trPr>
        <w:tc>
          <w:tcPr>
            <w:tcW w:w="1829" w:type="dxa"/>
            <w:noWrap/>
            <w:hideMark/>
          </w:tcPr>
          <w:p w14:paraId="00E1F7F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98" w:type="dxa"/>
            <w:noWrap/>
            <w:hideMark/>
          </w:tcPr>
          <w:p w14:paraId="77F1A24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0BEB73C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EF7C9B" w14:textId="2769AD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CD6640" w14:textId="4437E34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DA958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FA7B6D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464A98DE" w14:textId="73D705F9" w:rsidTr="005114EE">
        <w:trPr>
          <w:trHeight w:val="300"/>
        </w:trPr>
        <w:tc>
          <w:tcPr>
            <w:tcW w:w="1829" w:type="dxa"/>
            <w:noWrap/>
            <w:hideMark/>
          </w:tcPr>
          <w:p w14:paraId="765607E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8</w:t>
            </w:r>
          </w:p>
        </w:tc>
        <w:tc>
          <w:tcPr>
            <w:tcW w:w="1298" w:type="dxa"/>
            <w:noWrap/>
            <w:hideMark/>
          </w:tcPr>
          <w:p w14:paraId="5D7A6B0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089" w:type="dxa"/>
            <w:noWrap/>
            <w:hideMark/>
          </w:tcPr>
          <w:p w14:paraId="3C69EA3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05E0D" w14:textId="2F17707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3A4194" w14:textId="24810F7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0D1440" w14:textId="2F554B4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CE9937" w14:textId="7B6866A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F00072C" w14:textId="3DC1319F" w:rsidTr="005114EE">
        <w:trPr>
          <w:trHeight w:val="300"/>
        </w:trPr>
        <w:tc>
          <w:tcPr>
            <w:tcW w:w="1829" w:type="dxa"/>
            <w:noWrap/>
            <w:hideMark/>
          </w:tcPr>
          <w:p w14:paraId="36D75D8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298" w:type="dxa"/>
            <w:noWrap/>
            <w:hideMark/>
          </w:tcPr>
          <w:p w14:paraId="7F2BFEE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55DF9FB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C9234E" w14:textId="5FF1689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304DBE" w14:textId="063BBD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7997236" w14:textId="7635B67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4BF461B" w14:textId="6F37242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3BA0296" w14:textId="6ED72318" w:rsidTr="005114EE">
        <w:trPr>
          <w:trHeight w:val="300"/>
        </w:trPr>
        <w:tc>
          <w:tcPr>
            <w:tcW w:w="1829" w:type="dxa"/>
            <w:noWrap/>
            <w:hideMark/>
          </w:tcPr>
          <w:p w14:paraId="3F202A4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298" w:type="dxa"/>
            <w:noWrap/>
            <w:hideMark/>
          </w:tcPr>
          <w:p w14:paraId="5003CDF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3D01A8E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DDE671" w14:textId="1FFBF4C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93D75C" w14:textId="3CEC11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A480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5B1022" w14:textId="24D8C42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B698C80" w14:textId="4D67CD08" w:rsidTr="005114EE">
        <w:trPr>
          <w:trHeight w:val="300"/>
        </w:trPr>
        <w:tc>
          <w:tcPr>
            <w:tcW w:w="1829" w:type="dxa"/>
            <w:noWrap/>
            <w:hideMark/>
          </w:tcPr>
          <w:p w14:paraId="1201E55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Excess Damage</w:t>
            </w:r>
          </w:p>
        </w:tc>
        <w:tc>
          <w:tcPr>
            <w:tcW w:w="1298" w:type="dxa"/>
            <w:noWrap/>
            <w:hideMark/>
          </w:tcPr>
          <w:p w14:paraId="6DC84B4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37FD4C6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E85FD7" w14:textId="1FEA393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56CE1F" w14:textId="47671FC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31800E" w14:textId="05A6AF2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0A4BE3" w14:textId="1FFCD49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8CDA70C" w14:textId="7F326896" w:rsidTr="005114EE">
        <w:trPr>
          <w:trHeight w:val="300"/>
        </w:trPr>
        <w:tc>
          <w:tcPr>
            <w:tcW w:w="1829" w:type="dxa"/>
            <w:noWrap/>
            <w:hideMark/>
          </w:tcPr>
          <w:p w14:paraId="6B3FC5F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089B83A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UMA</w:t>
            </w:r>
          </w:p>
        </w:tc>
        <w:tc>
          <w:tcPr>
            <w:tcW w:w="1089" w:type="dxa"/>
            <w:noWrap/>
            <w:hideMark/>
          </w:tcPr>
          <w:p w14:paraId="51168A8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301482" w14:textId="28E33C1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73F0353" w14:textId="7CFDF75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BE32DF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663C4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0BE7299" w14:textId="3E82F736" w:rsidTr="005114EE">
        <w:trPr>
          <w:trHeight w:val="300"/>
        </w:trPr>
        <w:tc>
          <w:tcPr>
            <w:tcW w:w="1829" w:type="dxa"/>
            <w:noWrap/>
            <w:hideMark/>
          </w:tcPr>
          <w:p w14:paraId="348E6C2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56D8B4A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FAS-R</w:t>
            </w:r>
          </w:p>
        </w:tc>
        <w:tc>
          <w:tcPr>
            <w:tcW w:w="1089" w:type="dxa"/>
            <w:noWrap/>
            <w:hideMark/>
          </w:tcPr>
          <w:p w14:paraId="5296DD8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5716A9" w14:textId="0529FF0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E3C32E" w14:textId="4A248E2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52B573" w14:textId="6699570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07C6A9" w14:textId="41750F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8EFFC2A" w14:textId="14BB2180" w:rsidTr="005114EE">
        <w:trPr>
          <w:trHeight w:val="300"/>
        </w:trPr>
        <w:tc>
          <w:tcPr>
            <w:tcW w:w="1829" w:type="dxa"/>
            <w:noWrap/>
            <w:hideMark/>
          </w:tcPr>
          <w:p w14:paraId="253EFB2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7C36AB8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NOXA</w:t>
            </w:r>
          </w:p>
        </w:tc>
        <w:tc>
          <w:tcPr>
            <w:tcW w:w="1089" w:type="dxa"/>
            <w:noWrap/>
            <w:hideMark/>
          </w:tcPr>
          <w:p w14:paraId="585FA95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7723C11" w14:textId="37297E4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E2C7E1" w14:textId="776ECF4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00E617" w14:textId="2CC99E4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F880235" w14:textId="42D06B2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154CE422" w14:textId="46B0DADB" w:rsidTr="005114EE">
        <w:trPr>
          <w:trHeight w:val="300"/>
        </w:trPr>
        <w:tc>
          <w:tcPr>
            <w:tcW w:w="1829" w:type="dxa"/>
            <w:noWrap/>
            <w:hideMark/>
          </w:tcPr>
          <w:p w14:paraId="59A9D2B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298" w:type="dxa"/>
            <w:noWrap/>
            <w:hideMark/>
          </w:tcPr>
          <w:p w14:paraId="630683A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0BF6C76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250E61" w14:textId="4DDED96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1E2163" w14:textId="360671F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C8CE9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7A93D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4680B5EE" w14:textId="3DC165C8" w:rsidTr="005114EE">
        <w:trPr>
          <w:trHeight w:val="300"/>
        </w:trPr>
        <w:tc>
          <w:tcPr>
            <w:tcW w:w="1829" w:type="dxa"/>
            <w:noWrap/>
            <w:hideMark/>
          </w:tcPr>
          <w:p w14:paraId="41D8AFC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298" w:type="dxa"/>
            <w:noWrap/>
            <w:hideMark/>
          </w:tcPr>
          <w:p w14:paraId="30DC9E2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089" w:type="dxa"/>
            <w:noWrap/>
            <w:hideMark/>
          </w:tcPr>
          <w:p w14:paraId="1AABA90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F23280" w14:textId="79478CF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AA3272" w14:textId="508B2D2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6A7EDA" w14:textId="36D380B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9138D3" w14:textId="50AA83F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C12966A" w14:textId="3DA07960" w:rsidTr="005114EE">
        <w:trPr>
          <w:trHeight w:val="300"/>
        </w:trPr>
        <w:tc>
          <w:tcPr>
            <w:tcW w:w="1829" w:type="dxa"/>
            <w:noWrap/>
            <w:hideMark/>
          </w:tcPr>
          <w:p w14:paraId="52D048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298" w:type="dxa"/>
            <w:noWrap/>
            <w:hideMark/>
          </w:tcPr>
          <w:p w14:paraId="1B75475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7D3EC4D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311466" w14:textId="48F91C8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FC7011" w14:textId="0650919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5D2B45" w14:textId="6AFD20A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51D647" w14:textId="38947BC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CFE0BA9" w14:textId="3BC22C5E" w:rsidTr="005114EE">
        <w:trPr>
          <w:trHeight w:val="300"/>
        </w:trPr>
        <w:tc>
          <w:tcPr>
            <w:tcW w:w="1829" w:type="dxa"/>
            <w:noWrap/>
            <w:hideMark/>
          </w:tcPr>
          <w:p w14:paraId="20215BC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298" w:type="dxa"/>
            <w:noWrap/>
            <w:hideMark/>
          </w:tcPr>
          <w:p w14:paraId="3ACA406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089" w:type="dxa"/>
            <w:noWrap/>
            <w:hideMark/>
          </w:tcPr>
          <w:p w14:paraId="7C156CD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1E051D" w14:textId="2AEA9CE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83FB06" w14:textId="5BEDB52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2CE579" w14:textId="0BDA876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6C05D6" w14:textId="335E84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EDBC1D7" w14:textId="606A9225" w:rsidTr="005114EE">
        <w:trPr>
          <w:trHeight w:val="300"/>
        </w:trPr>
        <w:tc>
          <w:tcPr>
            <w:tcW w:w="1829" w:type="dxa"/>
            <w:noWrap/>
            <w:hideMark/>
          </w:tcPr>
          <w:p w14:paraId="191247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298" w:type="dxa"/>
            <w:noWrap/>
            <w:hideMark/>
          </w:tcPr>
          <w:p w14:paraId="6D429CE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1089" w:type="dxa"/>
            <w:noWrap/>
            <w:hideMark/>
          </w:tcPr>
          <w:p w14:paraId="2F8A7CA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927B7A" w14:textId="57316E9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3578E71" w14:textId="494A8F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757D5D" w14:textId="5989411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575683" w14:textId="4BFD988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2C335F5" w14:textId="2AA7FD81" w:rsidTr="005114EE">
        <w:trPr>
          <w:trHeight w:val="300"/>
        </w:trPr>
        <w:tc>
          <w:tcPr>
            <w:tcW w:w="1829" w:type="dxa"/>
            <w:noWrap/>
            <w:hideMark/>
          </w:tcPr>
          <w:p w14:paraId="7FA84C6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PAF-1</w:t>
            </w:r>
          </w:p>
        </w:tc>
        <w:tc>
          <w:tcPr>
            <w:tcW w:w="1298" w:type="dxa"/>
            <w:noWrap/>
            <w:hideMark/>
          </w:tcPr>
          <w:p w14:paraId="768778C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089" w:type="dxa"/>
            <w:noWrap/>
            <w:hideMark/>
          </w:tcPr>
          <w:p w14:paraId="4630A1F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CC7A7C" w14:textId="1E6BFBF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BCD730" w14:textId="304DD9F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B507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E8824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7E50464F" w14:textId="753EB9BF" w:rsidTr="005114EE">
        <w:trPr>
          <w:trHeight w:val="300"/>
        </w:trPr>
        <w:tc>
          <w:tcPr>
            <w:tcW w:w="1829" w:type="dxa"/>
            <w:noWrap/>
            <w:hideMark/>
          </w:tcPr>
          <w:p w14:paraId="25F9EA0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9</w:t>
            </w:r>
          </w:p>
        </w:tc>
        <w:tc>
          <w:tcPr>
            <w:tcW w:w="1298" w:type="dxa"/>
            <w:noWrap/>
            <w:hideMark/>
          </w:tcPr>
          <w:p w14:paraId="7F94935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01E6622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1D93D5B" w14:textId="2FADB7D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E0E7A1" w14:textId="0DC20C0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68C921" w14:textId="01925A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F8AA78" w14:textId="5AD0714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4AEA09C" w14:textId="5FBCA435" w:rsidTr="005114EE">
        <w:trPr>
          <w:trHeight w:val="300"/>
        </w:trPr>
        <w:tc>
          <w:tcPr>
            <w:tcW w:w="1829" w:type="dxa"/>
            <w:noWrap/>
            <w:hideMark/>
          </w:tcPr>
          <w:p w14:paraId="68A6443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98" w:type="dxa"/>
            <w:noWrap/>
            <w:hideMark/>
          </w:tcPr>
          <w:p w14:paraId="4D945BD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7</w:t>
            </w:r>
          </w:p>
        </w:tc>
        <w:tc>
          <w:tcPr>
            <w:tcW w:w="1089" w:type="dxa"/>
            <w:noWrap/>
            <w:hideMark/>
          </w:tcPr>
          <w:p w14:paraId="4F93D06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5350CC" w14:textId="3E33A1E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E93D06E" w14:textId="685501D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F4762B" w14:textId="66B08AA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66458F" w14:textId="099626D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7F4E0C66" w14:textId="649BB6F1" w:rsidTr="005114EE">
        <w:trPr>
          <w:trHeight w:val="300"/>
        </w:trPr>
        <w:tc>
          <w:tcPr>
            <w:tcW w:w="1829" w:type="dxa"/>
            <w:noWrap/>
            <w:hideMark/>
          </w:tcPr>
          <w:p w14:paraId="6A546C6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5</w:t>
            </w:r>
          </w:p>
        </w:tc>
        <w:tc>
          <w:tcPr>
            <w:tcW w:w="1298" w:type="dxa"/>
            <w:noWrap/>
            <w:hideMark/>
          </w:tcPr>
          <w:p w14:paraId="43D0268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2361F05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78BFBD" w14:textId="4E9C632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2327733" w14:textId="2033D0D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C61D68" w14:textId="4DC8F6D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F630129" w14:textId="605C66C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6118D7F4" w14:textId="7C6105D1" w:rsidTr="005114EE">
        <w:trPr>
          <w:trHeight w:val="300"/>
        </w:trPr>
        <w:tc>
          <w:tcPr>
            <w:tcW w:w="1829" w:type="dxa"/>
            <w:noWrap/>
            <w:hideMark/>
          </w:tcPr>
          <w:p w14:paraId="703E9A3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78</w:t>
            </w:r>
          </w:p>
        </w:tc>
        <w:tc>
          <w:tcPr>
            <w:tcW w:w="1298" w:type="dxa"/>
            <w:noWrap/>
            <w:hideMark/>
          </w:tcPr>
          <w:p w14:paraId="2CB019A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CASP3</w:t>
            </w:r>
          </w:p>
        </w:tc>
        <w:tc>
          <w:tcPr>
            <w:tcW w:w="1089" w:type="dxa"/>
            <w:noWrap/>
            <w:hideMark/>
          </w:tcPr>
          <w:p w14:paraId="7AD539D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BB9D6F" w14:textId="6095351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8E42DF2" w14:textId="7EDFDC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292993" w14:textId="32C1539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2CAF9E" w14:textId="53E009B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C11B16F" w14:textId="1A00ED94" w:rsidTr="005114EE">
        <w:trPr>
          <w:trHeight w:val="300"/>
        </w:trPr>
        <w:tc>
          <w:tcPr>
            <w:tcW w:w="1829" w:type="dxa"/>
            <w:noWrap/>
            <w:hideMark/>
          </w:tcPr>
          <w:p w14:paraId="1121866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let-7</w:t>
            </w:r>
          </w:p>
        </w:tc>
        <w:tc>
          <w:tcPr>
            <w:tcW w:w="1298" w:type="dxa"/>
            <w:noWrap/>
            <w:hideMark/>
          </w:tcPr>
          <w:p w14:paraId="4E2D0FC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1C4202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C6D9C3" w14:textId="5723D18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7A6E60" w14:textId="6D198D9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A70808" w14:textId="3DB0524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EBD667" w14:textId="54E132A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F1D3094" w14:textId="01B05937" w:rsidTr="005114EE">
        <w:trPr>
          <w:trHeight w:val="300"/>
        </w:trPr>
        <w:tc>
          <w:tcPr>
            <w:tcW w:w="1829" w:type="dxa"/>
            <w:noWrap/>
            <w:hideMark/>
          </w:tcPr>
          <w:p w14:paraId="5DD0DD8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98" w:type="dxa"/>
            <w:noWrap/>
            <w:hideMark/>
          </w:tcPr>
          <w:p w14:paraId="30CFFEC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66D031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67D745" w14:textId="142B38F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C16467" w14:textId="08596A9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5B3F30" w14:textId="31B3283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93F4B8" w14:textId="5E62137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9D21EAE" w14:textId="55D428BA" w:rsidTr="005114EE">
        <w:trPr>
          <w:trHeight w:val="300"/>
        </w:trPr>
        <w:tc>
          <w:tcPr>
            <w:tcW w:w="1829" w:type="dxa"/>
            <w:noWrap/>
            <w:hideMark/>
          </w:tcPr>
          <w:p w14:paraId="6DDD445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9</w:t>
            </w:r>
          </w:p>
        </w:tc>
        <w:tc>
          <w:tcPr>
            <w:tcW w:w="1298" w:type="dxa"/>
            <w:noWrap/>
            <w:hideMark/>
          </w:tcPr>
          <w:p w14:paraId="5C941F7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3986F78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AC75AEC" w14:textId="2BCEC0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1159DA" w14:textId="695A03A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2B59B0" w14:textId="2F23778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1C80EA" w14:textId="7391259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86E509B" w14:textId="3F2687FA" w:rsidTr="005114EE">
        <w:trPr>
          <w:trHeight w:val="300"/>
        </w:trPr>
        <w:tc>
          <w:tcPr>
            <w:tcW w:w="1829" w:type="dxa"/>
            <w:noWrap/>
            <w:hideMark/>
          </w:tcPr>
          <w:p w14:paraId="5CEFB4A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101</w:t>
            </w:r>
          </w:p>
        </w:tc>
        <w:tc>
          <w:tcPr>
            <w:tcW w:w="1298" w:type="dxa"/>
            <w:noWrap/>
            <w:hideMark/>
          </w:tcPr>
          <w:p w14:paraId="72F15FE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30F8EB79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975007" w14:textId="05D74B5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7A4C49" w14:textId="3D4A383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3B4CE6" w14:textId="7EAD5D2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01ED8B" w14:textId="225C645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13021910" w14:textId="3E8566FB" w:rsidTr="005114EE">
        <w:trPr>
          <w:trHeight w:val="300"/>
        </w:trPr>
        <w:tc>
          <w:tcPr>
            <w:tcW w:w="1829" w:type="dxa"/>
            <w:noWrap/>
            <w:hideMark/>
          </w:tcPr>
          <w:p w14:paraId="1B1727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5b</w:t>
            </w:r>
          </w:p>
        </w:tc>
        <w:tc>
          <w:tcPr>
            <w:tcW w:w="1298" w:type="dxa"/>
            <w:noWrap/>
            <w:hideMark/>
          </w:tcPr>
          <w:p w14:paraId="624E31E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6CDDC60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71C87F9" w14:textId="2F729EE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06D19C" w14:textId="635B721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CC700C" w14:textId="5BDB2B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3F32D11" w14:textId="4D81CD3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EEC3A6A" w14:textId="02A6C348" w:rsidTr="005114EE">
        <w:trPr>
          <w:trHeight w:val="300"/>
        </w:trPr>
        <w:tc>
          <w:tcPr>
            <w:tcW w:w="1829" w:type="dxa"/>
            <w:noWrap/>
            <w:hideMark/>
          </w:tcPr>
          <w:p w14:paraId="528848A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93a-3p</w:t>
            </w:r>
          </w:p>
        </w:tc>
        <w:tc>
          <w:tcPr>
            <w:tcW w:w="1298" w:type="dxa"/>
            <w:noWrap/>
            <w:hideMark/>
          </w:tcPr>
          <w:p w14:paraId="5158710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48F5207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9B5521" w14:textId="5B46CA4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38C412" w14:textId="4633D9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29E55C1" w14:textId="022F560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4CBA97" w14:textId="07A9D97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838FE4D" w14:textId="7EC22FEC" w:rsidTr="005114EE">
        <w:trPr>
          <w:trHeight w:val="300"/>
        </w:trPr>
        <w:tc>
          <w:tcPr>
            <w:tcW w:w="1829" w:type="dxa"/>
            <w:noWrap/>
            <w:hideMark/>
          </w:tcPr>
          <w:p w14:paraId="478A010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33b</w:t>
            </w:r>
          </w:p>
        </w:tc>
        <w:tc>
          <w:tcPr>
            <w:tcW w:w="1298" w:type="dxa"/>
            <w:noWrap/>
            <w:hideMark/>
          </w:tcPr>
          <w:p w14:paraId="145526A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21B8C3B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E0832A" w14:textId="45CACE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FBA9826" w14:textId="4E1BCB7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B560D3" w14:textId="6D04AEC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5074AB" w14:textId="1A08B66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5CE4F1E1" w14:textId="42179C58" w:rsidTr="005114EE">
        <w:trPr>
          <w:trHeight w:val="300"/>
        </w:trPr>
        <w:tc>
          <w:tcPr>
            <w:tcW w:w="1829" w:type="dxa"/>
            <w:noWrap/>
            <w:hideMark/>
          </w:tcPr>
          <w:p w14:paraId="4D809A0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93b</w:t>
            </w:r>
          </w:p>
        </w:tc>
        <w:tc>
          <w:tcPr>
            <w:tcW w:w="1298" w:type="dxa"/>
            <w:noWrap/>
            <w:hideMark/>
          </w:tcPr>
          <w:p w14:paraId="59A0DD8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0B5F2A4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9F1C22" w14:textId="106B58A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BE094A" w14:textId="1B59E0C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D5A241" w14:textId="67B1C66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BE59A1" w14:textId="5B4B214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43F9C4B2" w14:textId="10587264" w:rsidTr="005114EE">
        <w:trPr>
          <w:trHeight w:val="300"/>
        </w:trPr>
        <w:tc>
          <w:tcPr>
            <w:tcW w:w="1829" w:type="dxa"/>
            <w:noWrap/>
            <w:hideMark/>
          </w:tcPr>
          <w:p w14:paraId="56201EA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1/222</w:t>
            </w:r>
          </w:p>
        </w:tc>
        <w:tc>
          <w:tcPr>
            <w:tcW w:w="1298" w:type="dxa"/>
            <w:noWrap/>
            <w:hideMark/>
          </w:tcPr>
          <w:p w14:paraId="2944C54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4E523CF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6C7E1D" w14:textId="35BA9A6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D87FDA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C29131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CD112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1D120879" w14:textId="22AC7DF6" w:rsidTr="005114EE">
        <w:trPr>
          <w:trHeight w:val="300"/>
        </w:trPr>
        <w:tc>
          <w:tcPr>
            <w:tcW w:w="1829" w:type="dxa"/>
            <w:noWrap/>
            <w:hideMark/>
          </w:tcPr>
          <w:p w14:paraId="5FFBA8E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96-5p</w:t>
            </w:r>
          </w:p>
        </w:tc>
        <w:tc>
          <w:tcPr>
            <w:tcW w:w="1298" w:type="dxa"/>
            <w:noWrap/>
            <w:hideMark/>
          </w:tcPr>
          <w:p w14:paraId="548B36E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7BC704D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28D097" w14:textId="364DAC2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53B5B76" w14:textId="6211543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9041C" w14:textId="2A158AE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CF736D" w14:textId="6C497F8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6D8CDC42" w14:textId="53A17198" w:rsidTr="005114EE">
        <w:trPr>
          <w:trHeight w:val="300"/>
        </w:trPr>
        <w:tc>
          <w:tcPr>
            <w:tcW w:w="1829" w:type="dxa"/>
            <w:noWrap/>
            <w:hideMark/>
          </w:tcPr>
          <w:p w14:paraId="57DBC56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28</w:t>
            </w:r>
          </w:p>
        </w:tc>
        <w:tc>
          <w:tcPr>
            <w:tcW w:w="1298" w:type="dxa"/>
            <w:noWrap/>
            <w:hideMark/>
          </w:tcPr>
          <w:p w14:paraId="252FCF4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089" w:type="dxa"/>
            <w:noWrap/>
            <w:hideMark/>
          </w:tcPr>
          <w:p w14:paraId="3630147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431BA2" w14:textId="52C14C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97DE1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38FB02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A65C37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5FAFFC40" w14:textId="0F2DD40F" w:rsidTr="005114EE">
        <w:trPr>
          <w:trHeight w:val="300"/>
        </w:trPr>
        <w:tc>
          <w:tcPr>
            <w:tcW w:w="1829" w:type="dxa"/>
            <w:noWrap/>
            <w:hideMark/>
          </w:tcPr>
          <w:p w14:paraId="4FEACC6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886-5p</w:t>
            </w:r>
          </w:p>
        </w:tc>
        <w:tc>
          <w:tcPr>
            <w:tcW w:w="1298" w:type="dxa"/>
            <w:noWrap/>
            <w:hideMark/>
          </w:tcPr>
          <w:p w14:paraId="7DB18CE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1F78285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A7D9B5" w14:textId="76A3337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1D8904" w14:textId="4DD8899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2D0EAD" w14:textId="177DA05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98EAC7" w14:textId="5AAE683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25794D0D" w14:textId="37F45B0D" w:rsidTr="005114EE">
        <w:trPr>
          <w:trHeight w:val="300"/>
        </w:trPr>
        <w:tc>
          <w:tcPr>
            <w:tcW w:w="1829" w:type="dxa"/>
            <w:noWrap/>
            <w:hideMark/>
          </w:tcPr>
          <w:p w14:paraId="7D6D060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298" w:type="dxa"/>
            <w:noWrap/>
            <w:hideMark/>
          </w:tcPr>
          <w:p w14:paraId="5A8C3DA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512577F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5F0A3B" w14:textId="6DFB688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F1D99A" w14:textId="0724186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55C3F6" w14:textId="497C47A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4B7DB9" w14:textId="6FE0B75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2D2AAE0D" w14:textId="77DA7E06" w:rsidTr="005114EE">
        <w:trPr>
          <w:trHeight w:val="300"/>
        </w:trPr>
        <w:tc>
          <w:tcPr>
            <w:tcW w:w="1829" w:type="dxa"/>
            <w:noWrap/>
            <w:hideMark/>
          </w:tcPr>
          <w:p w14:paraId="398DB64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98" w:type="dxa"/>
            <w:noWrap/>
            <w:hideMark/>
          </w:tcPr>
          <w:p w14:paraId="0C96915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0753993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C874AB" w14:textId="60E5D15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6917F0" w14:textId="0EC86B5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21A5CB" w14:textId="3FD6822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E208BA" w14:textId="1AE712C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A0B05E7" w14:textId="456FC070" w:rsidTr="005114EE">
        <w:trPr>
          <w:trHeight w:val="300"/>
        </w:trPr>
        <w:tc>
          <w:tcPr>
            <w:tcW w:w="1829" w:type="dxa"/>
            <w:noWrap/>
            <w:hideMark/>
          </w:tcPr>
          <w:p w14:paraId="5963E9F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01a</w:t>
            </w:r>
          </w:p>
        </w:tc>
        <w:tc>
          <w:tcPr>
            <w:tcW w:w="1298" w:type="dxa"/>
            <w:noWrap/>
            <w:hideMark/>
          </w:tcPr>
          <w:p w14:paraId="69144A6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4A7733C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89C720" w14:textId="6B9CEF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9158BB" w14:textId="39CA356E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365B55" w14:textId="234CD96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5ACA23" w14:textId="2DC8F5F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37DF042F" w14:textId="2C38E4A1" w:rsidTr="005114EE">
        <w:trPr>
          <w:trHeight w:val="300"/>
        </w:trPr>
        <w:tc>
          <w:tcPr>
            <w:tcW w:w="1829" w:type="dxa"/>
            <w:noWrap/>
            <w:hideMark/>
          </w:tcPr>
          <w:p w14:paraId="73EE653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494</w:t>
            </w:r>
          </w:p>
        </w:tc>
        <w:tc>
          <w:tcPr>
            <w:tcW w:w="1298" w:type="dxa"/>
            <w:noWrap/>
            <w:hideMark/>
          </w:tcPr>
          <w:p w14:paraId="1BAE5B0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0AE615CD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105022" w14:textId="7EA7010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7D1F4C" w14:textId="1D70947B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A7CF87" w14:textId="563C40B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D13C1E" w14:textId="11903CF4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230C7" w:rsidRPr="0032261A" w14:paraId="54014EEA" w14:textId="18E5032F" w:rsidTr="005114EE">
        <w:trPr>
          <w:trHeight w:val="300"/>
        </w:trPr>
        <w:tc>
          <w:tcPr>
            <w:tcW w:w="1829" w:type="dxa"/>
            <w:noWrap/>
            <w:hideMark/>
          </w:tcPr>
          <w:p w14:paraId="01B0471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7-92 cluster</w:t>
            </w:r>
          </w:p>
        </w:tc>
        <w:tc>
          <w:tcPr>
            <w:tcW w:w="1298" w:type="dxa"/>
            <w:noWrap/>
            <w:hideMark/>
          </w:tcPr>
          <w:p w14:paraId="62A3B97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IM</w:t>
            </w:r>
          </w:p>
        </w:tc>
        <w:tc>
          <w:tcPr>
            <w:tcW w:w="1089" w:type="dxa"/>
            <w:noWrap/>
            <w:hideMark/>
          </w:tcPr>
          <w:p w14:paraId="3E0EACA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74E861" w14:textId="67DF46A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D09C02" w14:textId="02FCEC2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B7D746" w14:textId="608ABA1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CA70EC" w14:textId="657F0F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02273130" w14:textId="59E8BB4C" w:rsidTr="005114EE">
        <w:trPr>
          <w:trHeight w:val="300"/>
        </w:trPr>
        <w:tc>
          <w:tcPr>
            <w:tcW w:w="1829" w:type="dxa"/>
            <w:noWrap/>
            <w:hideMark/>
          </w:tcPr>
          <w:p w14:paraId="513D4A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06b-25 cluster</w:t>
            </w:r>
          </w:p>
        </w:tc>
        <w:tc>
          <w:tcPr>
            <w:tcW w:w="1298" w:type="dxa"/>
            <w:noWrap/>
            <w:hideMark/>
          </w:tcPr>
          <w:p w14:paraId="3754E65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4F1560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4A1821" w14:textId="7BA752A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E9BE358" w14:textId="3BFC7A39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0663763" w14:textId="4510EA0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67B690" w14:textId="5688E15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2935DE4" w14:textId="373E9154" w:rsidTr="005114EE">
        <w:trPr>
          <w:trHeight w:val="300"/>
        </w:trPr>
        <w:tc>
          <w:tcPr>
            <w:tcW w:w="1829" w:type="dxa"/>
            <w:noWrap/>
            <w:hideMark/>
          </w:tcPr>
          <w:p w14:paraId="3496B7F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</w:t>
            </w:r>
          </w:p>
        </w:tc>
        <w:tc>
          <w:tcPr>
            <w:tcW w:w="1298" w:type="dxa"/>
            <w:noWrap/>
            <w:hideMark/>
          </w:tcPr>
          <w:p w14:paraId="151D053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55D97C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C64772" w14:textId="5D1AE1E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5DF37E" w14:textId="5FE99F5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65A21B3" w14:textId="34EDFB4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CBB63A" w14:textId="5C39DF15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2CCBEEBA" w14:textId="63098E56" w:rsidTr="005114EE">
        <w:trPr>
          <w:trHeight w:val="300"/>
        </w:trPr>
        <w:tc>
          <w:tcPr>
            <w:tcW w:w="1829" w:type="dxa"/>
            <w:noWrap/>
            <w:hideMark/>
          </w:tcPr>
          <w:p w14:paraId="2A85D61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7</w:t>
            </w:r>
          </w:p>
        </w:tc>
        <w:tc>
          <w:tcPr>
            <w:tcW w:w="1298" w:type="dxa"/>
            <w:noWrap/>
            <w:hideMark/>
          </w:tcPr>
          <w:p w14:paraId="6B71DC4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A1D9AE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AD24618" w14:textId="5FBA8C2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A9FE54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A6689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07193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375E5031" w14:textId="68B644E4" w:rsidTr="005114EE">
        <w:trPr>
          <w:trHeight w:val="300"/>
        </w:trPr>
        <w:tc>
          <w:tcPr>
            <w:tcW w:w="1829" w:type="dxa"/>
            <w:noWrap/>
            <w:hideMark/>
          </w:tcPr>
          <w:p w14:paraId="26921D8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5/16 family</w:t>
            </w:r>
          </w:p>
        </w:tc>
        <w:tc>
          <w:tcPr>
            <w:tcW w:w="1298" w:type="dxa"/>
            <w:noWrap/>
            <w:hideMark/>
          </w:tcPr>
          <w:p w14:paraId="4E829FBA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4366F7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FB8228" w14:textId="35EDD3E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60C7F8" w14:textId="2091E9A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7DCBDA" w14:textId="28CEE27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0228AF" w14:textId="33301AF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126D0767" w14:textId="52FF1DB6" w:rsidTr="005114EE">
        <w:trPr>
          <w:trHeight w:val="300"/>
        </w:trPr>
        <w:tc>
          <w:tcPr>
            <w:tcW w:w="1829" w:type="dxa"/>
            <w:noWrap/>
            <w:hideMark/>
          </w:tcPr>
          <w:p w14:paraId="3837313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4a</w:t>
            </w:r>
          </w:p>
        </w:tc>
        <w:tc>
          <w:tcPr>
            <w:tcW w:w="1298" w:type="dxa"/>
            <w:noWrap/>
            <w:hideMark/>
          </w:tcPr>
          <w:p w14:paraId="38687E9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BCC949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FEE7AE" w14:textId="5C9F20CF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698F2E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23B120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4EE295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63541D91" w14:textId="1A0784F1" w:rsidTr="005114EE">
        <w:trPr>
          <w:trHeight w:val="300"/>
        </w:trPr>
        <w:tc>
          <w:tcPr>
            <w:tcW w:w="1829" w:type="dxa"/>
            <w:noWrap/>
            <w:hideMark/>
          </w:tcPr>
          <w:p w14:paraId="7BC1A3C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36</w:t>
            </w:r>
          </w:p>
        </w:tc>
        <w:tc>
          <w:tcPr>
            <w:tcW w:w="1298" w:type="dxa"/>
            <w:noWrap/>
            <w:hideMark/>
          </w:tcPr>
          <w:p w14:paraId="4EB4ED52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E014F8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8F0E16C" w14:textId="47DFE6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189451" w14:textId="18BC7AFD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83C8A0" w14:textId="23D29DC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3B46902" w14:textId="57877CF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181F2E7B" w14:textId="57B65C20" w:rsidTr="005114EE">
        <w:trPr>
          <w:trHeight w:val="300"/>
        </w:trPr>
        <w:tc>
          <w:tcPr>
            <w:tcW w:w="1829" w:type="dxa"/>
            <w:noWrap/>
            <w:hideMark/>
          </w:tcPr>
          <w:p w14:paraId="2CFF40B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43</w:t>
            </w:r>
          </w:p>
        </w:tc>
        <w:tc>
          <w:tcPr>
            <w:tcW w:w="1298" w:type="dxa"/>
            <w:noWrap/>
            <w:hideMark/>
          </w:tcPr>
          <w:p w14:paraId="576325D7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11AF9621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B0A5C5" w14:textId="73A0EDE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22FEDE" w14:textId="11C709E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F90C00" w14:textId="61FB13F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4E1459" w14:textId="03D2575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79C0CF17" w14:textId="1DB93651" w:rsidTr="005114EE">
        <w:trPr>
          <w:trHeight w:val="300"/>
        </w:trPr>
        <w:tc>
          <w:tcPr>
            <w:tcW w:w="1829" w:type="dxa"/>
            <w:noWrap/>
            <w:hideMark/>
          </w:tcPr>
          <w:p w14:paraId="7F46EAE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48a</w:t>
            </w:r>
          </w:p>
        </w:tc>
        <w:tc>
          <w:tcPr>
            <w:tcW w:w="1298" w:type="dxa"/>
            <w:noWrap/>
            <w:hideMark/>
          </w:tcPr>
          <w:p w14:paraId="5EAE0E3C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5664F2B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9B08BA" w14:textId="7FD2E70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F9B8E5" w14:textId="1BD40CDC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65760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06DB1A7" w14:textId="059250B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230C7" w:rsidRPr="0032261A" w14:paraId="088CB84F" w14:textId="55FE5A53" w:rsidTr="005114EE">
        <w:trPr>
          <w:trHeight w:val="300"/>
        </w:trPr>
        <w:tc>
          <w:tcPr>
            <w:tcW w:w="1829" w:type="dxa"/>
            <w:noWrap/>
            <w:hideMark/>
          </w:tcPr>
          <w:p w14:paraId="74D5996B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181a</w:t>
            </w:r>
          </w:p>
        </w:tc>
        <w:tc>
          <w:tcPr>
            <w:tcW w:w="1298" w:type="dxa"/>
            <w:noWrap/>
            <w:hideMark/>
          </w:tcPr>
          <w:p w14:paraId="416B85A6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54F2FACF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105EDEE" w14:textId="58F67938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CC41B9" w14:textId="30FE05E6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DBFAA5" w14:textId="7839A13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2B5346" w14:textId="7DF7B453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230C7" w:rsidRPr="0032261A" w14:paraId="4F9D78BB" w14:textId="16C1166D" w:rsidTr="005114EE">
        <w:trPr>
          <w:trHeight w:val="300"/>
        </w:trPr>
        <w:tc>
          <w:tcPr>
            <w:tcW w:w="1829" w:type="dxa"/>
            <w:noWrap/>
            <w:hideMark/>
          </w:tcPr>
          <w:p w14:paraId="198771C3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365</w:t>
            </w:r>
          </w:p>
        </w:tc>
        <w:tc>
          <w:tcPr>
            <w:tcW w:w="1298" w:type="dxa"/>
            <w:noWrap/>
            <w:hideMark/>
          </w:tcPr>
          <w:p w14:paraId="7C240F1E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Bcl-2, MCL1</w:t>
            </w:r>
          </w:p>
        </w:tc>
        <w:tc>
          <w:tcPr>
            <w:tcW w:w="1089" w:type="dxa"/>
            <w:noWrap/>
            <w:hideMark/>
          </w:tcPr>
          <w:p w14:paraId="0E64E478" w14:textId="77777777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E2CC487" w14:textId="02954CAA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AAFEE6" w14:textId="1C352851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8612D7" w14:textId="55EA23C0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A8D8146" w14:textId="22CDD482" w:rsidR="000230C7" w:rsidRPr="0032261A" w:rsidRDefault="000230C7" w:rsidP="000230C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18C7AF1E" w14:textId="77777777" w:rsidR="004C4675" w:rsidRDefault="004C4675" w:rsidP="00043C01">
      <w:pPr>
        <w:jc w:val="center"/>
      </w:pPr>
    </w:p>
    <w:p w14:paraId="732A09A2" w14:textId="2EC08FF4" w:rsidR="009F0058" w:rsidRDefault="009F0058" w:rsidP="00043C01">
      <w:pPr>
        <w:jc w:val="center"/>
      </w:pPr>
      <w:r>
        <w:t>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726"/>
        <w:gridCol w:w="2399"/>
        <w:gridCol w:w="1045"/>
        <w:gridCol w:w="1045"/>
        <w:gridCol w:w="1045"/>
        <w:gridCol w:w="1045"/>
        <w:gridCol w:w="1045"/>
      </w:tblGrid>
      <w:tr w:rsidR="00B25B87" w:rsidRPr="0032261A" w14:paraId="48778C5C" w14:textId="38B181D4" w:rsidTr="00B25B87">
        <w:trPr>
          <w:trHeight w:val="300"/>
        </w:trPr>
        <w:tc>
          <w:tcPr>
            <w:tcW w:w="1808" w:type="dxa"/>
            <w:noWrap/>
            <w:hideMark/>
          </w:tcPr>
          <w:p w14:paraId="6742C852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72" w:type="dxa"/>
            <w:noWrap/>
            <w:hideMark/>
          </w:tcPr>
          <w:p w14:paraId="080BE64E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34" w:type="dxa"/>
            <w:noWrap/>
            <w:hideMark/>
          </w:tcPr>
          <w:p w14:paraId="4B8F031F" w14:textId="77777777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34" w:type="dxa"/>
          </w:tcPr>
          <w:p w14:paraId="62543CE8" w14:textId="15E87C33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34" w:type="dxa"/>
          </w:tcPr>
          <w:p w14:paraId="41D21210" w14:textId="54B28836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34" w:type="dxa"/>
          </w:tcPr>
          <w:p w14:paraId="58C48965" w14:textId="556ABFC9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34" w:type="dxa"/>
          </w:tcPr>
          <w:p w14:paraId="0CCE64A1" w14:textId="3C9AAB04" w:rsidR="00B25B87" w:rsidRPr="0032261A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06083" w:rsidRPr="0032261A" w14:paraId="49ECF1F4" w14:textId="4210A005" w:rsidTr="00B25B87">
        <w:trPr>
          <w:trHeight w:val="300"/>
        </w:trPr>
        <w:tc>
          <w:tcPr>
            <w:tcW w:w="1808" w:type="dxa"/>
            <w:noWrap/>
            <w:hideMark/>
          </w:tcPr>
          <w:p w14:paraId="2D5085EE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2261A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372" w:type="dxa"/>
            <w:noWrap/>
            <w:hideMark/>
          </w:tcPr>
          <w:p w14:paraId="052ED38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1034" w:type="dxa"/>
            <w:noWrap/>
            <w:hideMark/>
          </w:tcPr>
          <w:p w14:paraId="7074BFBF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5EDB6ABD" w14:textId="21AE2F3D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3F432712" w14:textId="66A41689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35E94003" w14:textId="64C7783F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12D7BD41" w14:textId="25DABBD4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06083" w:rsidRPr="0032261A" w14:paraId="610FB942" w14:textId="413625B0" w:rsidTr="00B25B87">
        <w:trPr>
          <w:trHeight w:val="300"/>
        </w:trPr>
        <w:tc>
          <w:tcPr>
            <w:tcW w:w="1808" w:type="dxa"/>
            <w:noWrap/>
            <w:hideMark/>
          </w:tcPr>
          <w:p w14:paraId="220B095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372" w:type="dxa"/>
            <w:noWrap/>
            <w:hideMark/>
          </w:tcPr>
          <w:p w14:paraId="1C711C9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34" w:type="dxa"/>
            <w:noWrap/>
            <w:hideMark/>
          </w:tcPr>
          <w:p w14:paraId="3A621D6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2D6FC2F6" w14:textId="32570B9B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1CF05607" w14:textId="40016F0B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596136CB" w14:textId="535CF4D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5550BA70" w14:textId="536488AF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40483332" w14:textId="4D7E83DD" w:rsidTr="00B25B87">
        <w:trPr>
          <w:trHeight w:val="300"/>
        </w:trPr>
        <w:tc>
          <w:tcPr>
            <w:tcW w:w="1808" w:type="dxa"/>
            <w:noWrap/>
            <w:hideMark/>
          </w:tcPr>
          <w:p w14:paraId="334310F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miR-22</w:t>
            </w:r>
          </w:p>
        </w:tc>
        <w:tc>
          <w:tcPr>
            <w:tcW w:w="2372" w:type="dxa"/>
            <w:noWrap/>
            <w:hideMark/>
          </w:tcPr>
          <w:p w14:paraId="2EED999C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1034" w:type="dxa"/>
            <w:noWrap/>
            <w:hideMark/>
          </w:tcPr>
          <w:p w14:paraId="6C2AC80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180E047A" w14:textId="506507F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40C35270" w14:textId="120DDAB5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76A55A6E" w14:textId="302A6BF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0995A049" w14:textId="52DC852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7E12C30A" w14:textId="488DC5A9" w:rsidTr="00B25B87">
        <w:trPr>
          <w:trHeight w:val="300"/>
        </w:trPr>
        <w:tc>
          <w:tcPr>
            <w:tcW w:w="1808" w:type="dxa"/>
            <w:noWrap/>
            <w:hideMark/>
          </w:tcPr>
          <w:p w14:paraId="2CE0D4D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372" w:type="dxa"/>
            <w:noWrap/>
            <w:hideMark/>
          </w:tcPr>
          <w:p w14:paraId="48510CA0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1034" w:type="dxa"/>
            <w:noWrap/>
            <w:hideMark/>
          </w:tcPr>
          <w:p w14:paraId="685E2087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2F549DCB" w14:textId="7F1FD8E9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4700F76F" w14:textId="388BFFD6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441B4239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4" w:type="dxa"/>
          </w:tcPr>
          <w:p w14:paraId="01E4AF54" w14:textId="55EBBFB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06083" w:rsidRPr="0032261A" w14:paraId="24A653D7" w14:textId="1F65916D" w:rsidTr="00B25B87">
        <w:trPr>
          <w:trHeight w:val="300"/>
        </w:trPr>
        <w:tc>
          <w:tcPr>
            <w:tcW w:w="1808" w:type="dxa"/>
            <w:noWrap/>
            <w:hideMark/>
          </w:tcPr>
          <w:p w14:paraId="30D15B55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ET</w:t>
            </w:r>
          </w:p>
        </w:tc>
        <w:tc>
          <w:tcPr>
            <w:tcW w:w="2372" w:type="dxa"/>
            <w:noWrap/>
            <w:hideMark/>
          </w:tcPr>
          <w:p w14:paraId="6AA999BA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1034" w:type="dxa"/>
            <w:noWrap/>
            <w:hideMark/>
          </w:tcPr>
          <w:p w14:paraId="077B6A36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4AA54BFA" w14:textId="6CB20200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23E37A30" w14:textId="6DE2836A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6EEF8562" w14:textId="667BFC74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34" w:type="dxa"/>
          </w:tcPr>
          <w:p w14:paraId="1688CF8D" w14:textId="51E67AE3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06083" w:rsidRPr="0032261A" w14:paraId="38A99E80" w14:textId="6C1B26E9" w:rsidTr="00B25B87">
        <w:trPr>
          <w:trHeight w:val="300"/>
        </w:trPr>
        <w:tc>
          <w:tcPr>
            <w:tcW w:w="1808" w:type="dxa"/>
            <w:noWrap/>
            <w:hideMark/>
          </w:tcPr>
          <w:p w14:paraId="1BEB17C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372" w:type="dxa"/>
            <w:noWrap/>
            <w:hideMark/>
          </w:tcPr>
          <w:p w14:paraId="24FB06E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1034" w:type="dxa"/>
            <w:noWrap/>
            <w:hideMark/>
          </w:tcPr>
          <w:p w14:paraId="4D43AF51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5965D117" w14:textId="03D168B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4" w:type="dxa"/>
          </w:tcPr>
          <w:p w14:paraId="06C4D3B4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4" w:type="dxa"/>
          </w:tcPr>
          <w:p w14:paraId="4D17F102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34" w:type="dxa"/>
          </w:tcPr>
          <w:p w14:paraId="68B0A2AA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06083" w:rsidRPr="0032261A" w14:paraId="11AE4A53" w14:textId="16EF0DB7" w:rsidTr="00B25B87">
        <w:trPr>
          <w:trHeight w:val="300"/>
        </w:trPr>
        <w:tc>
          <w:tcPr>
            <w:tcW w:w="1808" w:type="dxa"/>
            <w:noWrap/>
            <w:hideMark/>
          </w:tcPr>
          <w:p w14:paraId="5E3279C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Gene Expression (OFF)</w:t>
            </w:r>
          </w:p>
        </w:tc>
        <w:tc>
          <w:tcPr>
            <w:tcW w:w="2372" w:type="dxa"/>
            <w:noWrap/>
            <w:hideMark/>
          </w:tcPr>
          <w:p w14:paraId="51779D7D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Tumorigenesis/Metastasis</w:t>
            </w:r>
          </w:p>
        </w:tc>
        <w:tc>
          <w:tcPr>
            <w:tcW w:w="1034" w:type="dxa"/>
            <w:noWrap/>
            <w:hideMark/>
          </w:tcPr>
          <w:p w14:paraId="74E1B373" w14:textId="77777777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3987B2D9" w14:textId="19AFE0D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7860385F" w14:textId="25D86F12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4E876B84" w14:textId="3D90CA4E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34" w:type="dxa"/>
          </w:tcPr>
          <w:p w14:paraId="6BEDD1D6" w14:textId="12052F1C" w:rsidR="00406083" w:rsidRPr="0032261A" w:rsidRDefault="00406083" w:rsidP="0040608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26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4BDAB18" w14:textId="77777777" w:rsidR="0032261A" w:rsidRDefault="0032261A" w:rsidP="00043C01">
      <w:pPr>
        <w:jc w:val="center"/>
      </w:pPr>
    </w:p>
    <w:p w14:paraId="0834757A" w14:textId="77777777" w:rsidR="0032261A" w:rsidRDefault="0032261A" w:rsidP="00043C01">
      <w:pPr>
        <w:jc w:val="center"/>
      </w:pPr>
    </w:p>
    <w:p w14:paraId="5D2B3C0D" w14:textId="78985784" w:rsidR="009F0058" w:rsidRDefault="009F0058" w:rsidP="00043C01">
      <w:pPr>
        <w:jc w:val="center"/>
      </w:pPr>
      <w:r>
        <w:lastRenderedPageBreak/>
        <w:t>1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14"/>
        <w:gridCol w:w="2224"/>
        <w:gridCol w:w="1332"/>
        <w:gridCol w:w="1045"/>
        <w:gridCol w:w="1045"/>
        <w:gridCol w:w="1045"/>
        <w:gridCol w:w="1045"/>
      </w:tblGrid>
      <w:tr w:rsidR="005114EE" w:rsidRPr="004A3443" w14:paraId="0E433708" w14:textId="17720495" w:rsidTr="00BF684B">
        <w:trPr>
          <w:trHeight w:val="300"/>
        </w:trPr>
        <w:tc>
          <w:tcPr>
            <w:tcW w:w="1687" w:type="dxa"/>
            <w:noWrap/>
            <w:hideMark/>
          </w:tcPr>
          <w:p w14:paraId="2A1BDC1E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255" w:type="dxa"/>
            <w:noWrap/>
            <w:hideMark/>
          </w:tcPr>
          <w:p w14:paraId="09D83AA0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91" w:type="dxa"/>
            <w:noWrap/>
            <w:hideMark/>
          </w:tcPr>
          <w:p w14:paraId="474DC9CA" w14:textId="7777777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58" w:type="dxa"/>
          </w:tcPr>
          <w:p w14:paraId="75779A39" w14:textId="79502488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58" w:type="dxa"/>
          </w:tcPr>
          <w:p w14:paraId="47B5DD97" w14:textId="12967A42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843" w:type="dxa"/>
          </w:tcPr>
          <w:p w14:paraId="133A06DA" w14:textId="31DCEB67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58" w:type="dxa"/>
          </w:tcPr>
          <w:p w14:paraId="0C268A5E" w14:textId="033F9574" w:rsidR="005114EE" w:rsidRPr="004A3443" w:rsidRDefault="005114EE" w:rsidP="005114EE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BF684B" w:rsidRPr="004A3443" w14:paraId="440AF9DA" w14:textId="51F97592" w:rsidTr="00BF684B">
        <w:trPr>
          <w:trHeight w:val="300"/>
        </w:trPr>
        <w:tc>
          <w:tcPr>
            <w:tcW w:w="1687" w:type="dxa"/>
            <w:noWrap/>
            <w:hideMark/>
          </w:tcPr>
          <w:p w14:paraId="43A2EFE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2255" w:type="dxa"/>
            <w:noWrap/>
            <w:hideMark/>
          </w:tcPr>
          <w:p w14:paraId="5CDAE52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1391" w:type="dxa"/>
            <w:noWrap/>
            <w:hideMark/>
          </w:tcPr>
          <w:p w14:paraId="54971B9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0A6DD28" w14:textId="63FD3BD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330978C" w14:textId="7F3186D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5F28DCA7" w14:textId="1982BFB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A2050EE" w14:textId="50A7565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6EBAF386" w14:textId="1CCD3820" w:rsidTr="00BF684B">
        <w:trPr>
          <w:trHeight w:val="300"/>
        </w:trPr>
        <w:tc>
          <w:tcPr>
            <w:tcW w:w="1687" w:type="dxa"/>
            <w:noWrap/>
            <w:hideMark/>
          </w:tcPr>
          <w:p w14:paraId="741FF34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DNA damage</w:t>
            </w:r>
          </w:p>
        </w:tc>
        <w:tc>
          <w:tcPr>
            <w:tcW w:w="2255" w:type="dxa"/>
            <w:noWrap/>
            <w:hideMark/>
          </w:tcPr>
          <w:p w14:paraId="08C5489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1391" w:type="dxa"/>
            <w:noWrap/>
            <w:hideMark/>
          </w:tcPr>
          <w:p w14:paraId="137E48C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9B6EC47" w14:textId="04ED572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B323B81" w14:textId="2A0F598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1944A69A" w14:textId="4800880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7EEDED2" w14:textId="3EA8147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3EFC15F5" w14:textId="6C0603FE" w:rsidTr="00BF684B">
        <w:trPr>
          <w:trHeight w:val="300"/>
        </w:trPr>
        <w:tc>
          <w:tcPr>
            <w:tcW w:w="1687" w:type="dxa"/>
            <w:noWrap/>
            <w:hideMark/>
          </w:tcPr>
          <w:p w14:paraId="151D57D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M</w:t>
            </w:r>
          </w:p>
        </w:tc>
        <w:tc>
          <w:tcPr>
            <w:tcW w:w="2255" w:type="dxa"/>
            <w:noWrap/>
            <w:hideMark/>
          </w:tcPr>
          <w:p w14:paraId="21BF85D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4B7E151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5BA2F61" w14:textId="3115C5A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141FEBB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5997D6BF" w14:textId="1C87785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3DD407E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6D79BB40" w14:textId="7BC43F65" w:rsidTr="00BF684B">
        <w:trPr>
          <w:trHeight w:val="300"/>
        </w:trPr>
        <w:tc>
          <w:tcPr>
            <w:tcW w:w="1687" w:type="dxa"/>
            <w:noWrap/>
            <w:hideMark/>
          </w:tcPr>
          <w:p w14:paraId="67E3227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TR</w:t>
            </w:r>
          </w:p>
        </w:tc>
        <w:tc>
          <w:tcPr>
            <w:tcW w:w="2255" w:type="dxa"/>
            <w:noWrap/>
            <w:hideMark/>
          </w:tcPr>
          <w:p w14:paraId="0FAEB7A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3CC85BE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57D21D7" w14:textId="1D94A5E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EB65F09" w14:textId="29EB2F8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5A4AE708" w14:textId="576F13C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C1116F" w14:textId="51269A7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40F7268A" w14:textId="227AEA31" w:rsidTr="00BF684B">
        <w:trPr>
          <w:trHeight w:val="300"/>
        </w:trPr>
        <w:tc>
          <w:tcPr>
            <w:tcW w:w="1687" w:type="dxa"/>
            <w:noWrap/>
            <w:hideMark/>
          </w:tcPr>
          <w:p w14:paraId="72117165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Oncogene signaling</w:t>
            </w:r>
          </w:p>
        </w:tc>
        <w:tc>
          <w:tcPr>
            <w:tcW w:w="2255" w:type="dxa"/>
            <w:noWrap/>
            <w:hideMark/>
          </w:tcPr>
          <w:p w14:paraId="2238264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5F22467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F624A45" w14:textId="6AACFF2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8D3717" w14:textId="4E6872D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3101EC66" w14:textId="108753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607720A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4638F4BF" w14:textId="569A1A81" w:rsidTr="00BF684B">
        <w:trPr>
          <w:trHeight w:val="300"/>
        </w:trPr>
        <w:tc>
          <w:tcPr>
            <w:tcW w:w="1687" w:type="dxa"/>
            <w:noWrap/>
            <w:hideMark/>
          </w:tcPr>
          <w:p w14:paraId="648E630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plication stress</w:t>
            </w:r>
          </w:p>
        </w:tc>
        <w:tc>
          <w:tcPr>
            <w:tcW w:w="2255" w:type="dxa"/>
            <w:noWrap/>
            <w:hideMark/>
          </w:tcPr>
          <w:p w14:paraId="45792CA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54B1DB5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C0FBB6B" w14:textId="09C6825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5F842EE" w14:textId="1242B4E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6BD2EC27" w14:textId="5B56FC6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0F79B3B" w14:textId="51006A4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684C9A73" w14:textId="742C002E" w:rsidTr="00BF684B">
        <w:trPr>
          <w:trHeight w:val="300"/>
        </w:trPr>
        <w:tc>
          <w:tcPr>
            <w:tcW w:w="1687" w:type="dxa"/>
            <w:noWrap/>
            <w:hideMark/>
          </w:tcPr>
          <w:p w14:paraId="1212103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2255" w:type="dxa"/>
            <w:noWrap/>
            <w:hideMark/>
          </w:tcPr>
          <w:p w14:paraId="5A03E23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391" w:type="dxa"/>
            <w:noWrap/>
            <w:hideMark/>
          </w:tcPr>
          <w:p w14:paraId="620B587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42D5492" w14:textId="1F843741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6FDC1D92" w14:textId="242253E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5862A626" w14:textId="331DFB5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70FED9B" w14:textId="17FABFC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4EC9F08B" w14:textId="060C4596" w:rsidTr="00BF684B">
        <w:trPr>
          <w:trHeight w:val="300"/>
        </w:trPr>
        <w:tc>
          <w:tcPr>
            <w:tcW w:w="1687" w:type="dxa"/>
            <w:noWrap/>
            <w:hideMark/>
          </w:tcPr>
          <w:p w14:paraId="5DCE1ED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2255" w:type="dxa"/>
            <w:noWrap/>
            <w:hideMark/>
          </w:tcPr>
          <w:p w14:paraId="478221F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91" w:type="dxa"/>
            <w:noWrap/>
            <w:hideMark/>
          </w:tcPr>
          <w:p w14:paraId="665E680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7E96157A" w14:textId="33D59E6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51582B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5ECB256D" w14:textId="19223BAD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1FD63EB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222BF59B" w14:textId="531145FC" w:rsidTr="00BF684B">
        <w:trPr>
          <w:trHeight w:val="300"/>
        </w:trPr>
        <w:tc>
          <w:tcPr>
            <w:tcW w:w="1687" w:type="dxa"/>
            <w:noWrap/>
            <w:hideMark/>
          </w:tcPr>
          <w:p w14:paraId="341DE51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255" w:type="dxa"/>
            <w:noWrap/>
            <w:hideMark/>
          </w:tcPr>
          <w:p w14:paraId="79EA0F46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91" w:type="dxa"/>
            <w:noWrap/>
            <w:hideMark/>
          </w:tcPr>
          <w:p w14:paraId="2358D68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60ACFFC" w14:textId="2B0B842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744956B" w14:textId="53F9FD9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41CEFD67" w14:textId="203F54F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8B6B8CD" w14:textId="099AEFE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332396E9" w14:textId="740487B7" w:rsidTr="00BF684B">
        <w:trPr>
          <w:trHeight w:val="300"/>
        </w:trPr>
        <w:tc>
          <w:tcPr>
            <w:tcW w:w="1687" w:type="dxa"/>
            <w:noWrap/>
            <w:hideMark/>
          </w:tcPr>
          <w:p w14:paraId="0B7A03F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255" w:type="dxa"/>
            <w:noWrap/>
            <w:hideMark/>
          </w:tcPr>
          <w:p w14:paraId="62F7E21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91" w:type="dxa"/>
            <w:noWrap/>
            <w:hideMark/>
          </w:tcPr>
          <w:p w14:paraId="5AA97CBF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80775B4" w14:textId="73DA296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ED4568C" w14:textId="3883666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35F639E0" w14:textId="38AAD82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CD772CF" w14:textId="17F36CB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B77D400" w14:textId="2B4FA07E" w:rsidTr="00BF684B">
        <w:trPr>
          <w:trHeight w:val="300"/>
        </w:trPr>
        <w:tc>
          <w:tcPr>
            <w:tcW w:w="1687" w:type="dxa"/>
            <w:noWrap/>
            <w:hideMark/>
          </w:tcPr>
          <w:p w14:paraId="7761353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743979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1391" w:type="dxa"/>
            <w:noWrap/>
            <w:hideMark/>
          </w:tcPr>
          <w:p w14:paraId="271C15A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9FFC599" w14:textId="1374499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6899238" w14:textId="23FD16C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208BA326" w14:textId="0D331CE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28CCC8E2" w14:textId="709F11A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13450323" w14:textId="53A0DAF9" w:rsidTr="00BF684B">
        <w:trPr>
          <w:trHeight w:val="300"/>
        </w:trPr>
        <w:tc>
          <w:tcPr>
            <w:tcW w:w="1687" w:type="dxa"/>
            <w:noWrap/>
            <w:hideMark/>
          </w:tcPr>
          <w:p w14:paraId="3F0CFB83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6</w:t>
            </w:r>
          </w:p>
        </w:tc>
        <w:tc>
          <w:tcPr>
            <w:tcW w:w="2255" w:type="dxa"/>
            <w:noWrap/>
            <w:hideMark/>
          </w:tcPr>
          <w:p w14:paraId="70199FA3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391" w:type="dxa"/>
            <w:noWrap/>
            <w:hideMark/>
          </w:tcPr>
          <w:p w14:paraId="220E224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325AFBD9" w14:textId="6F36E2A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6C250FDF" w14:textId="3F5F861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26224ED6" w14:textId="7CE8570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CFD72A0" w14:textId="21753E10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D89A57B" w14:textId="10B4C584" w:rsidTr="00BF684B">
        <w:trPr>
          <w:trHeight w:val="300"/>
        </w:trPr>
        <w:tc>
          <w:tcPr>
            <w:tcW w:w="1687" w:type="dxa"/>
            <w:noWrap/>
            <w:hideMark/>
          </w:tcPr>
          <w:p w14:paraId="5996224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FAE6325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14ARF</w:t>
            </w:r>
          </w:p>
        </w:tc>
        <w:tc>
          <w:tcPr>
            <w:tcW w:w="1391" w:type="dxa"/>
            <w:noWrap/>
            <w:hideMark/>
          </w:tcPr>
          <w:p w14:paraId="101E82B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2226CF0" w14:textId="27A28D4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07777C9B" w14:textId="4EA80A3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843" w:type="dxa"/>
          </w:tcPr>
          <w:p w14:paraId="43BE6C3B" w14:textId="785F9F9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020A07B6" w14:textId="29DAB22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BF684B" w:rsidRPr="004A3443" w14:paraId="07A52A73" w14:textId="50F7C3FA" w:rsidTr="00BF684B">
        <w:trPr>
          <w:trHeight w:val="300"/>
        </w:trPr>
        <w:tc>
          <w:tcPr>
            <w:tcW w:w="1687" w:type="dxa"/>
            <w:noWrap/>
            <w:hideMark/>
          </w:tcPr>
          <w:p w14:paraId="249E5B5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6A22012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91" w:type="dxa"/>
            <w:noWrap/>
            <w:hideMark/>
          </w:tcPr>
          <w:p w14:paraId="3593F18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6CCB1B97" w14:textId="221341B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58" w:type="dxa"/>
          </w:tcPr>
          <w:p w14:paraId="5F79B24B" w14:textId="2F35E0BC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290BCE7" w14:textId="0779CA4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C262E8D" w14:textId="45F20AF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A726407" w14:textId="6D9FDCA1" w:rsidTr="00BF684B">
        <w:trPr>
          <w:trHeight w:val="300"/>
        </w:trPr>
        <w:tc>
          <w:tcPr>
            <w:tcW w:w="1687" w:type="dxa"/>
            <w:noWrap/>
            <w:hideMark/>
          </w:tcPr>
          <w:p w14:paraId="665A3AEB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2255" w:type="dxa"/>
            <w:noWrap/>
            <w:hideMark/>
          </w:tcPr>
          <w:p w14:paraId="2E932B9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91" w:type="dxa"/>
            <w:noWrap/>
            <w:hideMark/>
          </w:tcPr>
          <w:p w14:paraId="5EFC91C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9670F69" w14:textId="252AEBA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282893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843" w:type="dxa"/>
          </w:tcPr>
          <w:p w14:paraId="72731153" w14:textId="5968E511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58" w:type="dxa"/>
          </w:tcPr>
          <w:p w14:paraId="28DFF47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BF684B" w:rsidRPr="004A3443" w14:paraId="70EF69D1" w14:textId="45119190" w:rsidTr="00BF684B">
        <w:trPr>
          <w:trHeight w:val="300"/>
        </w:trPr>
        <w:tc>
          <w:tcPr>
            <w:tcW w:w="1687" w:type="dxa"/>
            <w:noWrap/>
            <w:hideMark/>
          </w:tcPr>
          <w:p w14:paraId="3174325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51BD011C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391" w:type="dxa"/>
            <w:noWrap/>
            <w:hideMark/>
          </w:tcPr>
          <w:p w14:paraId="5AE07B8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226272E" w14:textId="52B941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0F7B6E8" w14:textId="0465429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CA8B4DE" w14:textId="6652EE9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E0A2604" w14:textId="719B7C6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49EFEEAC" w14:textId="54F4A8E9" w:rsidTr="00BF684B">
        <w:trPr>
          <w:trHeight w:val="300"/>
        </w:trPr>
        <w:tc>
          <w:tcPr>
            <w:tcW w:w="1687" w:type="dxa"/>
            <w:noWrap/>
            <w:hideMark/>
          </w:tcPr>
          <w:p w14:paraId="2BBB623A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4EB402BE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1391" w:type="dxa"/>
            <w:noWrap/>
            <w:hideMark/>
          </w:tcPr>
          <w:p w14:paraId="6ADA0B4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141325A" w14:textId="2804D51A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CB3E1D6" w14:textId="6BED39F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13E78CD" w14:textId="169747E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900E6C8" w14:textId="75011B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58CAFCD8" w14:textId="42C81131" w:rsidTr="00BF684B">
        <w:trPr>
          <w:trHeight w:val="300"/>
        </w:trPr>
        <w:tc>
          <w:tcPr>
            <w:tcW w:w="1687" w:type="dxa"/>
            <w:noWrap/>
            <w:hideMark/>
          </w:tcPr>
          <w:p w14:paraId="14A41FC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255" w:type="dxa"/>
            <w:noWrap/>
            <w:hideMark/>
          </w:tcPr>
          <w:p w14:paraId="77636F8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391" w:type="dxa"/>
            <w:noWrap/>
            <w:hideMark/>
          </w:tcPr>
          <w:p w14:paraId="3CBA7944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E92B2C9" w14:textId="5C7003C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FD43E68" w14:textId="06D5B8A3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59E2E43" w14:textId="44AD71B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0486E87" w14:textId="467B211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B2472C5" w14:textId="1DE59FCB" w:rsidTr="00BF684B">
        <w:trPr>
          <w:trHeight w:val="300"/>
        </w:trPr>
        <w:tc>
          <w:tcPr>
            <w:tcW w:w="1687" w:type="dxa"/>
            <w:noWrap/>
            <w:hideMark/>
          </w:tcPr>
          <w:p w14:paraId="7E52CDD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YB-1</w:t>
            </w:r>
          </w:p>
        </w:tc>
        <w:tc>
          <w:tcPr>
            <w:tcW w:w="2255" w:type="dxa"/>
            <w:noWrap/>
            <w:hideMark/>
          </w:tcPr>
          <w:p w14:paraId="49AEEB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1391" w:type="dxa"/>
            <w:noWrap/>
            <w:hideMark/>
          </w:tcPr>
          <w:p w14:paraId="569E8A1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7B80891" w14:textId="504F135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16471EAD" w14:textId="5018FB16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30C77B62" w14:textId="4CF006F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0D2FE8D2" w14:textId="7CB1A102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14FBB508" w14:textId="440FC08F" w:rsidTr="00BF684B">
        <w:trPr>
          <w:trHeight w:val="300"/>
        </w:trPr>
        <w:tc>
          <w:tcPr>
            <w:tcW w:w="1687" w:type="dxa"/>
            <w:noWrap/>
            <w:hideMark/>
          </w:tcPr>
          <w:p w14:paraId="60539D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KT2</w:t>
            </w:r>
          </w:p>
        </w:tc>
        <w:tc>
          <w:tcPr>
            <w:tcW w:w="2255" w:type="dxa"/>
            <w:noWrap/>
            <w:hideMark/>
          </w:tcPr>
          <w:p w14:paraId="02DF3777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1391" w:type="dxa"/>
            <w:noWrap/>
            <w:hideMark/>
          </w:tcPr>
          <w:p w14:paraId="485F8EF2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4F673758" w14:textId="04A59CBE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892C372" w14:textId="69656BD5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08444F82" w14:textId="2F48263F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B5B0DB6" w14:textId="457ABD4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5CF731C9" w14:textId="3514F291" w:rsidTr="00BF684B">
        <w:trPr>
          <w:trHeight w:val="300"/>
        </w:trPr>
        <w:tc>
          <w:tcPr>
            <w:tcW w:w="1687" w:type="dxa"/>
            <w:noWrap/>
            <w:hideMark/>
          </w:tcPr>
          <w:p w14:paraId="175CB998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</w:p>
        </w:tc>
        <w:tc>
          <w:tcPr>
            <w:tcW w:w="2255" w:type="dxa"/>
            <w:noWrap/>
            <w:hideMark/>
          </w:tcPr>
          <w:p w14:paraId="5B48ACD9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ular proliferation/Resistance to chemotherapy</w:t>
            </w:r>
          </w:p>
        </w:tc>
        <w:tc>
          <w:tcPr>
            <w:tcW w:w="1391" w:type="dxa"/>
            <w:noWrap/>
            <w:hideMark/>
          </w:tcPr>
          <w:p w14:paraId="0E1BD641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2F4AE25F" w14:textId="607AD7F9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5B04D910" w14:textId="72E6B958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843" w:type="dxa"/>
          </w:tcPr>
          <w:p w14:paraId="104C04E5" w14:textId="7DF003AB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58" w:type="dxa"/>
          </w:tcPr>
          <w:p w14:paraId="7FAA66C2" w14:textId="10BBB724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BF684B" w:rsidRPr="004A3443" w14:paraId="7F124AC1" w14:textId="68A863C5" w:rsidTr="00BF684B">
        <w:trPr>
          <w:trHeight w:val="300"/>
        </w:trPr>
        <w:tc>
          <w:tcPr>
            <w:tcW w:w="1687" w:type="dxa"/>
            <w:noWrap/>
            <w:hideMark/>
          </w:tcPr>
          <w:p w14:paraId="123DD260" w14:textId="77777777" w:rsidR="00BF684B" w:rsidRPr="004A3443" w:rsidRDefault="00BF684B" w:rsidP="00BF684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2255" w:type="dxa"/>
            <w:noWrap/>
            <w:hideMark/>
          </w:tcPr>
          <w:p w14:paraId="68BC64FE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391" w:type="dxa"/>
            <w:noWrap/>
            <w:hideMark/>
          </w:tcPr>
          <w:p w14:paraId="1E7B665A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53E9C7E7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43449FBA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43" w:type="dxa"/>
          </w:tcPr>
          <w:p w14:paraId="552D3703" w14:textId="599EFC5F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058" w:type="dxa"/>
          </w:tcPr>
          <w:p w14:paraId="1F086E63" w14:textId="77777777" w:rsidR="00BF684B" w:rsidRPr="004A3443" w:rsidRDefault="00BF684B" w:rsidP="00BF684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98B57E5" w14:textId="77777777" w:rsidR="004A3443" w:rsidRDefault="004A3443" w:rsidP="00043C01">
      <w:pPr>
        <w:jc w:val="center"/>
      </w:pPr>
    </w:p>
    <w:p w14:paraId="624F60A0" w14:textId="5A616D87" w:rsidR="009F0058" w:rsidRDefault="009F0058" w:rsidP="00043C01">
      <w:pPr>
        <w:jc w:val="center"/>
      </w:pPr>
      <w:r>
        <w:t>1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656"/>
        <w:gridCol w:w="1419"/>
        <w:gridCol w:w="1055"/>
        <w:gridCol w:w="1055"/>
        <w:gridCol w:w="1055"/>
        <w:gridCol w:w="1055"/>
        <w:gridCol w:w="1055"/>
      </w:tblGrid>
      <w:tr w:rsidR="00B25B87" w:rsidRPr="004A3443" w14:paraId="1F75C877" w14:textId="19BCA2A3" w:rsidTr="00B25B87">
        <w:trPr>
          <w:trHeight w:val="300"/>
        </w:trPr>
        <w:tc>
          <w:tcPr>
            <w:tcW w:w="2637" w:type="dxa"/>
            <w:noWrap/>
            <w:hideMark/>
          </w:tcPr>
          <w:p w14:paraId="44A141A0" w14:textId="77777777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468" w:type="dxa"/>
            <w:noWrap/>
            <w:hideMark/>
          </w:tcPr>
          <w:p w14:paraId="795F7CF3" w14:textId="77777777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49" w:type="dxa"/>
            <w:noWrap/>
            <w:hideMark/>
          </w:tcPr>
          <w:p w14:paraId="5F4970B5" w14:textId="77777777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49" w:type="dxa"/>
          </w:tcPr>
          <w:p w14:paraId="3AF919EF" w14:textId="74E79B64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49" w:type="dxa"/>
          </w:tcPr>
          <w:p w14:paraId="4F00F6C6" w14:textId="047D7A4D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49" w:type="dxa"/>
          </w:tcPr>
          <w:p w14:paraId="74B805ED" w14:textId="3DDB6611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49" w:type="dxa"/>
          </w:tcPr>
          <w:p w14:paraId="52C85693" w14:textId="5EC7CA36" w:rsidR="00B25B87" w:rsidRPr="004A3443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26BEA" w:rsidRPr="004A3443" w14:paraId="107A87D2" w14:textId="1943618E" w:rsidTr="00B25B87">
        <w:trPr>
          <w:trHeight w:val="300"/>
        </w:trPr>
        <w:tc>
          <w:tcPr>
            <w:tcW w:w="2637" w:type="dxa"/>
            <w:noWrap/>
            <w:hideMark/>
          </w:tcPr>
          <w:p w14:paraId="0498489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lastRenderedPageBreak/>
              <w:t>LAB</w:t>
            </w:r>
          </w:p>
        </w:tc>
        <w:tc>
          <w:tcPr>
            <w:tcW w:w="1468" w:type="dxa"/>
            <w:noWrap/>
            <w:hideMark/>
          </w:tcPr>
          <w:p w14:paraId="6126582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trinsic pathway</w:t>
            </w:r>
          </w:p>
        </w:tc>
        <w:tc>
          <w:tcPr>
            <w:tcW w:w="1049" w:type="dxa"/>
            <w:noWrap/>
            <w:hideMark/>
          </w:tcPr>
          <w:p w14:paraId="17115F1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83A3D16" w14:textId="31DDB22F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08D66ED" w14:textId="6CC53D5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9023AD5" w14:textId="7A8353B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597EAB2" w14:textId="4BDCDDB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117C81BA" w14:textId="1EF76428" w:rsidTr="00B25B87">
        <w:trPr>
          <w:trHeight w:val="300"/>
        </w:trPr>
        <w:tc>
          <w:tcPr>
            <w:tcW w:w="2637" w:type="dxa"/>
            <w:noWrap/>
            <w:hideMark/>
          </w:tcPr>
          <w:p w14:paraId="47B9442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LAB</w:t>
            </w:r>
          </w:p>
        </w:tc>
        <w:tc>
          <w:tcPr>
            <w:tcW w:w="1468" w:type="dxa"/>
            <w:noWrap/>
            <w:hideMark/>
          </w:tcPr>
          <w:p w14:paraId="297957B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Extrinsic pathway</w:t>
            </w:r>
          </w:p>
        </w:tc>
        <w:tc>
          <w:tcPr>
            <w:tcW w:w="1049" w:type="dxa"/>
            <w:noWrap/>
            <w:hideMark/>
          </w:tcPr>
          <w:p w14:paraId="2F274B3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760E296" w14:textId="210992F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51F4F13E" w14:textId="65CF876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3CA1B4A" w14:textId="1B2FD34D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B85A7AB" w14:textId="7333907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2600F098" w14:textId="5C5CF120" w:rsidTr="00B25B87">
        <w:trPr>
          <w:trHeight w:val="300"/>
        </w:trPr>
        <w:tc>
          <w:tcPr>
            <w:tcW w:w="2637" w:type="dxa"/>
            <w:noWrap/>
            <w:hideMark/>
          </w:tcPr>
          <w:p w14:paraId="708977C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hemotherapy/Radiotherapy</w:t>
            </w:r>
          </w:p>
        </w:tc>
        <w:tc>
          <w:tcPr>
            <w:tcW w:w="1468" w:type="dxa"/>
            <w:noWrap/>
            <w:hideMark/>
          </w:tcPr>
          <w:p w14:paraId="64C460B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trinsic pathway</w:t>
            </w:r>
          </w:p>
        </w:tc>
        <w:tc>
          <w:tcPr>
            <w:tcW w:w="1049" w:type="dxa"/>
            <w:noWrap/>
            <w:hideMark/>
          </w:tcPr>
          <w:p w14:paraId="5CBEFD1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4F66A7D" w14:textId="69767BE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4EB88E40" w14:textId="658A4ED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49B3648" w14:textId="14C9E47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017E6A50" w14:textId="1C3A529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6C7EE860" w14:textId="3707C006" w:rsidTr="00B25B87">
        <w:trPr>
          <w:trHeight w:val="300"/>
        </w:trPr>
        <w:tc>
          <w:tcPr>
            <w:tcW w:w="2637" w:type="dxa"/>
            <w:noWrap/>
            <w:hideMark/>
          </w:tcPr>
          <w:p w14:paraId="0D1AAD6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Fas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/TNF receptor</w:t>
            </w:r>
          </w:p>
        </w:tc>
        <w:tc>
          <w:tcPr>
            <w:tcW w:w="1468" w:type="dxa"/>
            <w:noWrap/>
            <w:hideMark/>
          </w:tcPr>
          <w:p w14:paraId="537ABBA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49" w:type="dxa"/>
            <w:noWrap/>
            <w:hideMark/>
          </w:tcPr>
          <w:p w14:paraId="267EE0B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6A173CB" w14:textId="1ADC140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6330E5A6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3F5E81D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7A70E6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7F47D747" w14:textId="7C3106A2" w:rsidTr="00B25B87">
        <w:trPr>
          <w:trHeight w:val="300"/>
        </w:trPr>
        <w:tc>
          <w:tcPr>
            <w:tcW w:w="2637" w:type="dxa"/>
            <w:noWrap/>
            <w:hideMark/>
          </w:tcPr>
          <w:p w14:paraId="5BA5914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FLIP</w:t>
            </w:r>
          </w:p>
        </w:tc>
        <w:tc>
          <w:tcPr>
            <w:tcW w:w="1468" w:type="dxa"/>
            <w:noWrap/>
            <w:hideMark/>
          </w:tcPr>
          <w:p w14:paraId="79C41C7F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49" w:type="dxa"/>
            <w:noWrap/>
            <w:hideMark/>
          </w:tcPr>
          <w:p w14:paraId="7386390F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17322A92" w14:textId="67FAC11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E777DC1" w14:textId="060042F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FD86B76" w14:textId="204DE17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C9F7C63" w14:textId="0480372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592B447D" w14:textId="310B8C24" w:rsidTr="00B25B87">
        <w:trPr>
          <w:trHeight w:val="300"/>
        </w:trPr>
        <w:tc>
          <w:tcPr>
            <w:tcW w:w="2637" w:type="dxa"/>
            <w:noWrap/>
            <w:hideMark/>
          </w:tcPr>
          <w:p w14:paraId="021AAF1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468" w:type="dxa"/>
            <w:noWrap/>
            <w:hideMark/>
          </w:tcPr>
          <w:p w14:paraId="54BCA9C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49" w:type="dxa"/>
            <w:noWrap/>
            <w:hideMark/>
          </w:tcPr>
          <w:p w14:paraId="64CAF52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3343990" w14:textId="19CF8FA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6AF74747" w14:textId="5315A69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30C0E42" w14:textId="66CED22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08BB0E7" w14:textId="45D10FD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62941BCD" w14:textId="16BCA832" w:rsidTr="00B25B87">
        <w:trPr>
          <w:trHeight w:val="300"/>
        </w:trPr>
        <w:tc>
          <w:tcPr>
            <w:tcW w:w="2637" w:type="dxa"/>
            <w:noWrap/>
            <w:hideMark/>
          </w:tcPr>
          <w:p w14:paraId="6BEF442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ell injury</w:t>
            </w:r>
          </w:p>
        </w:tc>
        <w:tc>
          <w:tcPr>
            <w:tcW w:w="1468" w:type="dxa"/>
            <w:noWrap/>
            <w:hideMark/>
          </w:tcPr>
          <w:p w14:paraId="551676B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49" w:type="dxa"/>
            <w:noWrap/>
            <w:hideMark/>
          </w:tcPr>
          <w:p w14:paraId="59D52FB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3A2172A" w14:textId="12BC941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87A7B75" w14:textId="00A3E24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5E8D4960" w14:textId="276189D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D44CA97" w14:textId="00596CD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0CCE86B3" w14:textId="7D66A6FF" w:rsidTr="00B25B87">
        <w:trPr>
          <w:trHeight w:val="300"/>
        </w:trPr>
        <w:tc>
          <w:tcPr>
            <w:tcW w:w="2637" w:type="dxa"/>
            <w:noWrap/>
            <w:hideMark/>
          </w:tcPr>
          <w:p w14:paraId="66FB7AA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468" w:type="dxa"/>
            <w:noWrap/>
            <w:hideMark/>
          </w:tcPr>
          <w:p w14:paraId="589CA00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049" w:type="dxa"/>
            <w:noWrap/>
            <w:hideMark/>
          </w:tcPr>
          <w:p w14:paraId="0BB3D3B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FD7D772" w14:textId="57D2A57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0E4C48E" w14:textId="2A2D140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662189FF" w14:textId="63F21595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FB7F8FE" w14:textId="01B0733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724928F9" w14:textId="2A663719" w:rsidTr="00B25B87">
        <w:trPr>
          <w:trHeight w:val="300"/>
        </w:trPr>
        <w:tc>
          <w:tcPr>
            <w:tcW w:w="2637" w:type="dxa"/>
            <w:noWrap/>
            <w:hideMark/>
          </w:tcPr>
          <w:p w14:paraId="6A124BB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468" w:type="dxa"/>
            <w:noWrap/>
            <w:hideMark/>
          </w:tcPr>
          <w:p w14:paraId="5AF0227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049" w:type="dxa"/>
            <w:noWrap/>
            <w:hideMark/>
          </w:tcPr>
          <w:p w14:paraId="49663D4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DEF7532" w14:textId="47219673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5C75E08" w14:textId="1D037B6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E5C7234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B96109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6866FAE9" w14:textId="26327253" w:rsidTr="00B25B87">
        <w:trPr>
          <w:trHeight w:val="300"/>
        </w:trPr>
        <w:tc>
          <w:tcPr>
            <w:tcW w:w="2637" w:type="dxa"/>
            <w:noWrap/>
            <w:hideMark/>
          </w:tcPr>
          <w:p w14:paraId="7BB5DF66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468" w:type="dxa"/>
            <w:noWrap/>
            <w:hideMark/>
          </w:tcPr>
          <w:p w14:paraId="0B485181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8,10</w:t>
            </w:r>
          </w:p>
        </w:tc>
        <w:tc>
          <w:tcPr>
            <w:tcW w:w="1049" w:type="dxa"/>
            <w:noWrap/>
            <w:hideMark/>
          </w:tcPr>
          <w:p w14:paraId="706B88A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6DF9593" w14:textId="6E958EA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E6DFAF3" w14:textId="3B3EE31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8589A96" w14:textId="5932E77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7A2F74C9" w14:textId="6941681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2A34E869" w14:textId="07368ABE" w:rsidTr="00B25B87">
        <w:trPr>
          <w:trHeight w:val="300"/>
        </w:trPr>
        <w:tc>
          <w:tcPr>
            <w:tcW w:w="2637" w:type="dxa"/>
            <w:noWrap/>
            <w:hideMark/>
          </w:tcPr>
          <w:p w14:paraId="51B4A0F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cl-2/</w:t>
            </w:r>
            <w:proofErr w:type="spellStart"/>
            <w:r w:rsidRPr="004A3443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4A3443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468" w:type="dxa"/>
            <w:noWrap/>
            <w:hideMark/>
          </w:tcPr>
          <w:p w14:paraId="1990529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049" w:type="dxa"/>
            <w:noWrap/>
            <w:hideMark/>
          </w:tcPr>
          <w:p w14:paraId="50BE28ED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59AB98FA" w14:textId="7A8F2E9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6C68F0B8" w14:textId="769A0E8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52753FF6" w14:textId="10E6C77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723AF42" w14:textId="0D43116A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4A3443" w14:paraId="6EC35AE2" w14:textId="2ECE8F7C" w:rsidTr="00B25B87">
        <w:trPr>
          <w:trHeight w:val="300"/>
        </w:trPr>
        <w:tc>
          <w:tcPr>
            <w:tcW w:w="2637" w:type="dxa"/>
            <w:noWrap/>
            <w:hideMark/>
          </w:tcPr>
          <w:p w14:paraId="4AC4D597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1468" w:type="dxa"/>
            <w:noWrap/>
            <w:hideMark/>
          </w:tcPr>
          <w:p w14:paraId="7C42ECB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049" w:type="dxa"/>
            <w:noWrap/>
            <w:hideMark/>
          </w:tcPr>
          <w:p w14:paraId="2E7F8FF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3D1041A" w14:textId="61FBCD25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AE128BD" w14:textId="0F2B4EA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4563578C" w14:textId="007F67D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F2264FD" w14:textId="60FFC59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465C570F" w14:textId="2605751A" w:rsidTr="00B25B87">
        <w:trPr>
          <w:trHeight w:val="300"/>
        </w:trPr>
        <w:tc>
          <w:tcPr>
            <w:tcW w:w="2637" w:type="dxa"/>
            <w:noWrap/>
            <w:hideMark/>
          </w:tcPr>
          <w:p w14:paraId="578293F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Mitochondria</w:t>
            </w:r>
          </w:p>
        </w:tc>
        <w:tc>
          <w:tcPr>
            <w:tcW w:w="1468" w:type="dxa"/>
            <w:noWrap/>
            <w:hideMark/>
          </w:tcPr>
          <w:p w14:paraId="4773ABA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049" w:type="dxa"/>
            <w:noWrap/>
            <w:hideMark/>
          </w:tcPr>
          <w:p w14:paraId="3B8DB4C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5F4E3B5C" w14:textId="07F91D33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2CD31B2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3A6A3712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9" w:type="dxa"/>
          </w:tcPr>
          <w:p w14:paraId="17CF721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4A3443" w14:paraId="552E2F0A" w14:textId="6748AEE8" w:rsidTr="00B25B87">
        <w:trPr>
          <w:trHeight w:val="300"/>
        </w:trPr>
        <w:tc>
          <w:tcPr>
            <w:tcW w:w="2637" w:type="dxa"/>
            <w:noWrap/>
            <w:hideMark/>
          </w:tcPr>
          <w:p w14:paraId="5F84B97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ytochrome C</w:t>
            </w:r>
          </w:p>
        </w:tc>
        <w:tc>
          <w:tcPr>
            <w:tcW w:w="1468" w:type="dxa"/>
            <w:noWrap/>
            <w:hideMark/>
          </w:tcPr>
          <w:p w14:paraId="01CBA3A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9</w:t>
            </w:r>
          </w:p>
        </w:tc>
        <w:tc>
          <w:tcPr>
            <w:tcW w:w="1049" w:type="dxa"/>
            <w:noWrap/>
            <w:hideMark/>
          </w:tcPr>
          <w:p w14:paraId="7C51476E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6A8709B" w14:textId="7421BE3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2F810D2" w14:textId="0B75CDD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6A6AEF18" w14:textId="32BF78C0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3634C61" w14:textId="4F4CAAB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5233976B" w14:textId="4A72D1D8" w:rsidTr="00B25B87">
        <w:trPr>
          <w:trHeight w:val="300"/>
        </w:trPr>
        <w:tc>
          <w:tcPr>
            <w:tcW w:w="2637" w:type="dxa"/>
            <w:noWrap/>
            <w:hideMark/>
          </w:tcPr>
          <w:p w14:paraId="67CF6893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9</w:t>
            </w:r>
          </w:p>
        </w:tc>
        <w:tc>
          <w:tcPr>
            <w:tcW w:w="1468" w:type="dxa"/>
            <w:noWrap/>
            <w:hideMark/>
          </w:tcPr>
          <w:p w14:paraId="1AEBB65B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49" w:type="dxa"/>
            <w:noWrap/>
            <w:hideMark/>
          </w:tcPr>
          <w:p w14:paraId="5FBF8A90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1CD8F4BB" w14:textId="4D8AD05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1525D37" w14:textId="416765A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1E93006" w14:textId="768828D4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59E426E0" w14:textId="4B3D2AE8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4A3443" w14:paraId="3EBE4A55" w14:textId="1AE6DAF6" w:rsidTr="00B25B87">
        <w:trPr>
          <w:trHeight w:val="300"/>
        </w:trPr>
        <w:tc>
          <w:tcPr>
            <w:tcW w:w="2637" w:type="dxa"/>
            <w:noWrap/>
            <w:hideMark/>
          </w:tcPr>
          <w:p w14:paraId="2044CD4C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AP</w:t>
            </w:r>
          </w:p>
        </w:tc>
        <w:tc>
          <w:tcPr>
            <w:tcW w:w="1468" w:type="dxa"/>
            <w:noWrap/>
            <w:hideMark/>
          </w:tcPr>
          <w:p w14:paraId="0A84A5E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049" w:type="dxa"/>
            <w:noWrap/>
            <w:hideMark/>
          </w:tcPr>
          <w:p w14:paraId="1DDCE808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72EAB0A4" w14:textId="616798C2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377DA51A" w14:textId="36B3DE1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9" w:type="dxa"/>
          </w:tcPr>
          <w:p w14:paraId="256AE2C4" w14:textId="60933281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  <w:tc>
          <w:tcPr>
            <w:tcW w:w="1049" w:type="dxa"/>
          </w:tcPr>
          <w:p w14:paraId="108A330D" w14:textId="64DAF926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I</w:t>
            </w:r>
          </w:p>
        </w:tc>
      </w:tr>
      <w:tr w:rsidR="00E26BEA" w:rsidRPr="004A3443" w14:paraId="33DB6758" w14:textId="2F88AC3C" w:rsidTr="00B25B87">
        <w:trPr>
          <w:trHeight w:val="300"/>
        </w:trPr>
        <w:tc>
          <w:tcPr>
            <w:tcW w:w="2637" w:type="dxa"/>
            <w:noWrap/>
            <w:hideMark/>
          </w:tcPr>
          <w:p w14:paraId="25366709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Caspase 3,6,7</w:t>
            </w:r>
          </w:p>
        </w:tc>
        <w:tc>
          <w:tcPr>
            <w:tcW w:w="1468" w:type="dxa"/>
            <w:noWrap/>
            <w:hideMark/>
          </w:tcPr>
          <w:p w14:paraId="331B9B0A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49" w:type="dxa"/>
            <w:noWrap/>
            <w:hideMark/>
          </w:tcPr>
          <w:p w14:paraId="45178F25" w14:textId="77777777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01B27854" w14:textId="5E5C2DAE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54F46DF" w14:textId="2D5BB5BB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29444D1E" w14:textId="0A056D3C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9" w:type="dxa"/>
          </w:tcPr>
          <w:p w14:paraId="3C4F5123" w14:textId="1E135459" w:rsidR="00E26BEA" w:rsidRPr="004A3443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A344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6D9CE43" w14:textId="77777777" w:rsidR="004A3443" w:rsidRDefault="004A3443" w:rsidP="00043C01">
      <w:pPr>
        <w:jc w:val="center"/>
      </w:pPr>
    </w:p>
    <w:p w14:paraId="19C8BEBF" w14:textId="50B002EA" w:rsidR="009F0058" w:rsidRDefault="009F0058" w:rsidP="00043C01">
      <w:pPr>
        <w:jc w:val="center"/>
      </w:pPr>
      <w:r>
        <w:t>12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9"/>
        <w:gridCol w:w="1977"/>
        <w:gridCol w:w="1802"/>
        <w:gridCol w:w="1178"/>
        <w:gridCol w:w="1089"/>
        <w:gridCol w:w="1089"/>
        <w:gridCol w:w="1226"/>
      </w:tblGrid>
      <w:tr w:rsidR="00B25B87" w:rsidRPr="00A04691" w14:paraId="1B833C29" w14:textId="1F01675B" w:rsidTr="00B25B87">
        <w:trPr>
          <w:trHeight w:val="300"/>
        </w:trPr>
        <w:tc>
          <w:tcPr>
            <w:tcW w:w="989" w:type="dxa"/>
            <w:noWrap/>
            <w:hideMark/>
          </w:tcPr>
          <w:p w14:paraId="6A6AA392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77" w:type="dxa"/>
            <w:noWrap/>
            <w:hideMark/>
          </w:tcPr>
          <w:p w14:paraId="181210FA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802" w:type="dxa"/>
            <w:noWrap/>
            <w:hideMark/>
          </w:tcPr>
          <w:p w14:paraId="082200BE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178" w:type="dxa"/>
          </w:tcPr>
          <w:p w14:paraId="7F63904A" w14:textId="4B551D9D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6C79BAD0" w14:textId="7B1BDC7A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3E6BF97" w14:textId="78404D03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26" w:type="dxa"/>
          </w:tcPr>
          <w:p w14:paraId="1650B9CF" w14:textId="4079F800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26BEA" w:rsidRPr="00A04691" w14:paraId="16A2F753" w14:textId="58E08EF3" w:rsidTr="00B25B87">
        <w:trPr>
          <w:trHeight w:val="300"/>
        </w:trPr>
        <w:tc>
          <w:tcPr>
            <w:tcW w:w="989" w:type="dxa"/>
            <w:noWrap/>
            <w:hideMark/>
          </w:tcPr>
          <w:p w14:paraId="14A7C12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ypoxia</w:t>
            </w:r>
          </w:p>
        </w:tc>
        <w:tc>
          <w:tcPr>
            <w:tcW w:w="1977" w:type="dxa"/>
            <w:noWrap/>
            <w:hideMark/>
          </w:tcPr>
          <w:p w14:paraId="02A9708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802" w:type="dxa"/>
            <w:noWrap/>
            <w:hideMark/>
          </w:tcPr>
          <w:p w14:paraId="394E947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5AF9BED9" w14:textId="1F8AFC5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ED359" w14:textId="0CB4076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D8F145" w14:textId="2393FEE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52ACBA9C" w14:textId="15048CF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39F18AEC" w14:textId="3D046836" w:rsidTr="00B25B87">
        <w:trPr>
          <w:trHeight w:val="300"/>
        </w:trPr>
        <w:tc>
          <w:tcPr>
            <w:tcW w:w="989" w:type="dxa"/>
            <w:noWrap/>
            <w:hideMark/>
          </w:tcPr>
          <w:p w14:paraId="04F6DDF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977" w:type="dxa"/>
            <w:noWrap/>
            <w:hideMark/>
          </w:tcPr>
          <w:p w14:paraId="0DADB95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HD3</w:t>
            </w:r>
          </w:p>
        </w:tc>
        <w:tc>
          <w:tcPr>
            <w:tcW w:w="1802" w:type="dxa"/>
            <w:noWrap/>
            <w:hideMark/>
          </w:tcPr>
          <w:p w14:paraId="5CAB7D4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8" w:type="dxa"/>
          </w:tcPr>
          <w:p w14:paraId="6AD60205" w14:textId="32002D3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359DF0" w14:textId="718CB9E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1EACDE" w14:textId="31BCE73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6" w:type="dxa"/>
          </w:tcPr>
          <w:p w14:paraId="4CDAA4E7" w14:textId="734109B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66D7224E" w14:textId="77274827" w:rsidTr="00B25B87">
        <w:trPr>
          <w:trHeight w:val="300"/>
        </w:trPr>
        <w:tc>
          <w:tcPr>
            <w:tcW w:w="989" w:type="dxa"/>
            <w:noWrap/>
            <w:hideMark/>
          </w:tcPr>
          <w:p w14:paraId="026B44D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977" w:type="dxa"/>
            <w:noWrap/>
            <w:hideMark/>
          </w:tcPr>
          <w:p w14:paraId="683BF1E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AOA</w:t>
            </w:r>
          </w:p>
        </w:tc>
        <w:tc>
          <w:tcPr>
            <w:tcW w:w="1802" w:type="dxa"/>
            <w:noWrap/>
            <w:hideMark/>
          </w:tcPr>
          <w:p w14:paraId="5EBBD49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00D86A63" w14:textId="4BD4528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8F7325" w14:textId="3EC3E72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080A30" w14:textId="1937CFD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047B9D65" w14:textId="3097A34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3CCF0E0C" w14:textId="7649AAFF" w:rsidTr="00B25B87">
        <w:trPr>
          <w:trHeight w:val="300"/>
        </w:trPr>
        <w:tc>
          <w:tcPr>
            <w:tcW w:w="989" w:type="dxa"/>
            <w:noWrap/>
            <w:hideMark/>
          </w:tcPr>
          <w:p w14:paraId="664C03C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HD3</w:t>
            </w:r>
          </w:p>
        </w:tc>
        <w:tc>
          <w:tcPr>
            <w:tcW w:w="1977" w:type="dxa"/>
            <w:noWrap/>
            <w:hideMark/>
          </w:tcPr>
          <w:p w14:paraId="0D3A6D7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1802" w:type="dxa"/>
            <w:noWrap/>
            <w:hideMark/>
          </w:tcPr>
          <w:p w14:paraId="15857B12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8" w:type="dxa"/>
          </w:tcPr>
          <w:p w14:paraId="0B90FA8B" w14:textId="71B6124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1165D7" w14:textId="213FA290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31FC71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6" w:type="dxa"/>
          </w:tcPr>
          <w:p w14:paraId="2FAE329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30EAD5A6" w14:textId="3BBDFF7C" w:rsidTr="00B25B87">
        <w:trPr>
          <w:trHeight w:val="300"/>
        </w:trPr>
        <w:tc>
          <w:tcPr>
            <w:tcW w:w="989" w:type="dxa"/>
            <w:noWrap/>
            <w:hideMark/>
          </w:tcPr>
          <w:p w14:paraId="6E5AB826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HIF1Î±</w:t>
            </w:r>
          </w:p>
        </w:tc>
        <w:tc>
          <w:tcPr>
            <w:tcW w:w="1977" w:type="dxa"/>
            <w:noWrap/>
            <w:hideMark/>
          </w:tcPr>
          <w:p w14:paraId="2957892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VEGF-A</w:t>
            </w:r>
          </w:p>
        </w:tc>
        <w:tc>
          <w:tcPr>
            <w:tcW w:w="1802" w:type="dxa"/>
            <w:noWrap/>
            <w:hideMark/>
          </w:tcPr>
          <w:p w14:paraId="1E36A1D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4DC7586A" w14:textId="34470A6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2B5AFE" w14:textId="153E694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FF065A" w14:textId="0D2CFF1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0CA3570E" w14:textId="445EEFC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56A6E0BE" w14:textId="2F54CB8F" w:rsidTr="00B25B87">
        <w:trPr>
          <w:trHeight w:val="300"/>
        </w:trPr>
        <w:tc>
          <w:tcPr>
            <w:tcW w:w="989" w:type="dxa"/>
            <w:noWrap/>
            <w:hideMark/>
          </w:tcPr>
          <w:p w14:paraId="3C130B69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VEGF-A</w:t>
            </w:r>
          </w:p>
        </w:tc>
        <w:tc>
          <w:tcPr>
            <w:tcW w:w="1977" w:type="dxa"/>
            <w:noWrap/>
            <w:hideMark/>
          </w:tcPr>
          <w:p w14:paraId="41A98746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RP1</w:t>
            </w:r>
          </w:p>
        </w:tc>
        <w:tc>
          <w:tcPr>
            <w:tcW w:w="1802" w:type="dxa"/>
            <w:noWrap/>
            <w:hideMark/>
          </w:tcPr>
          <w:p w14:paraId="1FB750E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6C86817C" w14:textId="24682270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E0A59F" w14:textId="1658D8A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11F3AE" w14:textId="1243C21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42BE4608" w14:textId="0922304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1985F8AB" w14:textId="56D09884" w:rsidTr="00B25B87">
        <w:trPr>
          <w:trHeight w:val="300"/>
        </w:trPr>
        <w:tc>
          <w:tcPr>
            <w:tcW w:w="989" w:type="dxa"/>
            <w:noWrap/>
            <w:hideMark/>
          </w:tcPr>
          <w:p w14:paraId="5B08AF6A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RP1</w:t>
            </w:r>
          </w:p>
        </w:tc>
        <w:tc>
          <w:tcPr>
            <w:tcW w:w="1977" w:type="dxa"/>
            <w:noWrap/>
            <w:hideMark/>
          </w:tcPr>
          <w:p w14:paraId="773E5FE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02" w:type="dxa"/>
            <w:noWrap/>
            <w:hideMark/>
          </w:tcPr>
          <w:p w14:paraId="2EF21E6D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7C0EF45E" w14:textId="4ECA92A6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283273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B77F0D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6" w:type="dxa"/>
          </w:tcPr>
          <w:p w14:paraId="63606A9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5E28D171" w14:textId="6630E814" w:rsidTr="00B25B87">
        <w:trPr>
          <w:trHeight w:val="300"/>
        </w:trPr>
        <w:tc>
          <w:tcPr>
            <w:tcW w:w="989" w:type="dxa"/>
            <w:noWrap/>
            <w:hideMark/>
          </w:tcPr>
          <w:p w14:paraId="43A16D0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7" w:type="dxa"/>
            <w:noWrap/>
            <w:hideMark/>
          </w:tcPr>
          <w:p w14:paraId="22E03BCC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802" w:type="dxa"/>
            <w:noWrap/>
            <w:hideMark/>
          </w:tcPr>
          <w:p w14:paraId="0F62D8E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8" w:type="dxa"/>
          </w:tcPr>
          <w:p w14:paraId="3BC0BE85" w14:textId="1159D98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FE0BC9" w14:textId="697B4F2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442932" w14:textId="4C7AD6C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3AED4C84" w14:textId="7FA25B4B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160C0D80" w14:textId="2F8CE260" w:rsidTr="00B25B87">
        <w:trPr>
          <w:trHeight w:val="300"/>
        </w:trPr>
        <w:tc>
          <w:tcPr>
            <w:tcW w:w="989" w:type="dxa"/>
            <w:noWrap/>
            <w:hideMark/>
          </w:tcPr>
          <w:p w14:paraId="5EF7B19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AOA</w:t>
            </w:r>
          </w:p>
        </w:tc>
        <w:tc>
          <w:tcPr>
            <w:tcW w:w="1977" w:type="dxa"/>
            <w:noWrap/>
            <w:hideMark/>
          </w:tcPr>
          <w:p w14:paraId="5F65E4DF" w14:textId="364EF14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PCa</w:t>
            </w:r>
            <w:proofErr w:type="spellEnd"/>
            <w:r w:rsidRPr="00A04691">
              <w:rPr>
                <w:rFonts w:ascii="Aptos Narrow" w:eastAsia="Times New Roman" w:hAnsi="Aptos Narrow" w:cs="Times New Roman"/>
                <w:color w:val="000000"/>
              </w:rPr>
              <w:t xml:space="preserve"> tumorigenesis,</w:t>
            </w:r>
          </w:p>
        </w:tc>
        <w:tc>
          <w:tcPr>
            <w:tcW w:w="1802" w:type="dxa"/>
            <w:noWrap/>
            <w:hideMark/>
          </w:tcPr>
          <w:p w14:paraId="630A1D1F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1B549CE4" w14:textId="74627DF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C7C630" w14:textId="3A99AED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D54960" w14:textId="1F8EA75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736CD32B" w14:textId="12954E1A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54E5F47E" w14:textId="4CF0DB4A" w:rsidTr="00B25B87">
        <w:trPr>
          <w:trHeight w:val="300"/>
        </w:trPr>
        <w:tc>
          <w:tcPr>
            <w:tcW w:w="989" w:type="dxa"/>
            <w:noWrap/>
            <w:hideMark/>
          </w:tcPr>
          <w:p w14:paraId="676E95CE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lastRenderedPageBreak/>
              <w:t>Hypoxia</w:t>
            </w:r>
          </w:p>
        </w:tc>
        <w:tc>
          <w:tcPr>
            <w:tcW w:w="1977" w:type="dxa"/>
            <w:noWrap/>
            <w:hideMark/>
          </w:tcPr>
          <w:p w14:paraId="1875E36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02" w:type="dxa"/>
            <w:noWrap/>
            <w:hideMark/>
          </w:tcPr>
          <w:p w14:paraId="7DA242B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34CE1E5A" w14:textId="14A910D5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8EACC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1984F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26" w:type="dxa"/>
          </w:tcPr>
          <w:p w14:paraId="210EE4D4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26BEA" w:rsidRPr="00A04691" w14:paraId="46E8BE6C" w14:textId="7223E78F" w:rsidTr="00B25B87">
        <w:trPr>
          <w:trHeight w:val="300"/>
        </w:trPr>
        <w:tc>
          <w:tcPr>
            <w:tcW w:w="989" w:type="dxa"/>
            <w:noWrap/>
            <w:hideMark/>
          </w:tcPr>
          <w:p w14:paraId="14E15E6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77" w:type="dxa"/>
            <w:noWrap/>
            <w:hideMark/>
          </w:tcPr>
          <w:p w14:paraId="24EFDDC7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WIST1</w:t>
            </w:r>
          </w:p>
        </w:tc>
        <w:tc>
          <w:tcPr>
            <w:tcW w:w="1802" w:type="dxa"/>
            <w:noWrap/>
            <w:hideMark/>
          </w:tcPr>
          <w:p w14:paraId="211BE9E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8" w:type="dxa"/>
          </w:tcPr>
          <w:p w14:paraId="27A69DF7" w14:textId="51379F8E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7B6035" w14:textId="34D5561B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775AB9" w14:textId="3EB6E25D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6" w:type="dxa"/>
          </w:tcPr>
          <w:p w14:paraId="0BE05C21" w14:textId="04E1E6A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26BEA" w:rsidRPr="00A04691" w14:paraId="5F73A983" w14:textId="3834734A" w:rsidTr="00B25B87">
        <w:trPr>
          <w:trHeight w:val="300"/>
        </w:trPr>
        <w:tc>
          <w:tcPr>
            <w:tcW w:w="989" w:type="dxa"/>
            <w:noWrap/>
            <w:hideMark/>
          </w:tcPr>
          <w:p w14:paraId="69DE12F8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WIST1</w:t>
            </w:r>
          </w:p>
        </w:tc>
        <w:tc>
          <w:tcPr>
            <w:tcW w:w="1977" w:type="dxa"/>
            <w:noWrap/>
            <w:hideMark/>
          </w:tcPr>
          <w:p w14:paraId="078A96DA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802" w:type="dxa"/>
            <w:noWrap/>
            <w:hideMark/>
          </w:tcPr>
          <w:p w14:paraId="6AC9EC1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570AC5E3" w14:textId="5DF0E32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09228E" w14:textId="77552824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379F25" w14:textId="0916EC3F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23E1304D" w14:textId="695B73A1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26BEA" w:rsidRPr="00A04691" w14:paraId="638326B5" w14:textId="6548CAB3" w:rsidTr="00B25B87">
        <w:trPr>
          <w:trHeight w:val="300"/>
        </w:trPr>
        <w:tc>
          <w:tcPr>
            <w:tcW w:w="989" w:type="dxa"/>
            <w:noWrap/>
            <w:hideMark/>
          </w:tcPr>
          <w:p w14:paraId="733B0165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977" w:type="dxa"/>
            <w:noWrap/>
            <w:hideMark/>
          </w:tcPr>
          <w:p w14:paraId="39B174BB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802" w:type="dxa"/>
            <w:noWrap/>
            <w:hideMark/>
          </w:tcPr>
          <w:p w14:paraId="67D7F948" w14:textId="77777777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8" w:type="dxa"/>
          </w:tcPr>
          <w:p w14:paraId="33591425" w14:textId="7D4728EE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30CBE7" w14:textId="18F1E138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952DF6" w14:textId="4F71D3EC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6" w:type="dxa"/>
          </w:tcPr>
          <w:p w14:paraId="5A1116A6" w14:textId="746FE032" w:rsidR="00E26BEA" w:rsidRPr="00A04691" w:rsidRDefault="00E26BEA" w:rsidP="00E26BE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8E99C99" w14:textId="77777777" w:rsidR="00A04691" w:rsidRDefault="00A04691" w:rsidP="00043C01">
      <w:pPr>
        <w:jc w:val="center"/>
      </w:pPr>
    </w:p>
    <w:p w14:paraId="583B296D" w14:textId="77777777" w:rsidR="004A3443" w:rsidRDefault="004A3443" w:rsidP="00043C01">
      <w:pPr>
        <w:jc w:val="center"/>
      </w:pPr>
    </w:p>
    <w:p w14:paraId="583589A6" w14:textId="77777777" w:rsidR="004A3443" w:rsidRDefault="004A3443" w:rsidP="00043C01">
      <w:pPr>
        <w:jc w:val="center"/>
      </w:pPr>
    </w:p>
    <w:p w14:paraId="60D4D7D3" w14:textId="273CB6F5" w:rsidR="009F0058" w:rsidRDefault="009F0058" w:rsidP="00043C01">
      <w:pPr>
        <w:jc w:val="center"/>
      </w:pPr>
      <w:r>
        <w:t>13</w:t>
      </w:r>
    </w:p>
    <w:tbl>
      <w:tblPr>
        <w:tblStyle w:val="TableGrid"/>
        <w:tblW w:w="7949" w:type="dxa"/>
        <w:tblLook w:val="04A0" w:firstRow="1" w:lastRow="0" w:firstColumn="1" w:lastColumn="0" w:noHBand="0" w:noVBand="1"/>
      </w:tblPr>
      <w:tblGrid>
        <w:gridCol w:w="960"/>
        <w:gridCol w:w="1544"/>
        <w:gridCol w:w="1089"/>
        <w:gridCol w:w="1089"/>
        <w:gridCol w:w="1089"/>
        <w:gridCol w:w="1089"/>
        <w:gridCol w:w="1089"/>
      </w:tblGrid>
      <w:tr w:rsidR="00B25B87" w:rsidRPr="00A04691" w14:paraId="1EBDBCC7" w14:textId="4472AC76" w:rsidTr="005114EE">
        <w:trPr>
          <w:trHeight w:val="300"/>
        </w:trPr>
        <w:tc>
          <w:tcPr>
            <w:tcW w:w="960" w:type="dxa"/>
            <w:noWrap/>
            <w:hideMark/>
          </w:tcPr>
          <w:p w14:paraId="788AEE52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4" w:type="dxa"/>
            <w:noWrap/>
            <w:hideMark/>
          </w:tcPr>
          <w:p w14:paraId="04E5CB3C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7EB2719E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1F0B227D" w14:textId="69783844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3FB3BD80" w14:textId="379B55F4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66B1868" w14:textId="10A88056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7E4F0514" w14:textId="3CB4E94C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210F9" w:rsidRPr="00A04691" w14:paraId="5FCBC1DD" w14:textId="77152C04" w:rsidTr="005114EE">
        <w:trPr>
          <w:trHeight w:val="300"/>
        </w:trPr>
        <w:tc>
          <w:tcPr>
            <w:tcW w:w="960" w:type="dxa"/>
            <w:noWrap/>
            <w:hideMark/>
          </w:tcPr>
          <w:p w14:paraId="6FFFD3D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</w:t>
            </w:r>
          </w:p>
        </w:tc>
        <w:tc>
          <w:tcPr>
            <w:tcW w:w="1544" w:type="dxa"/>
            <w:noWrap/>
            <w:hideMark/>
          </w:tcPr>
          <w:p w14:paraId="446FC09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R</w:t>
            </w:r>
          </w:p>
        </w:tc>
        <w:tc>
          <w:tcPr>
            <w:tcW w:w="1089" w:type="dxa"/>
            <w:noWrap/>
            <w:hideMark/>
          </w:tcPr>
          <w:p w14:paraId="0E3D46A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35A2F7" w14:textId="353B228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5CF9BF" w14:textId="51F6496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3C7DD7" w14:textId="40AA063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469835" w14:textId="0A6283E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31AB9D4D" w14:textId="1E5A8FAC" w:rsidTr="005114EE">
        <w:trPr>
          <w:trHeight w:val="300"/>
        </w:trPr>
        <w:tc>
          <w:tcPr>
            <w:tcW w:w="960" w:type="dxa"/>
            <w:noWrap/>
            <w:hideMark/>
          </w:tcPr>
          <w:p w14:paraId="26D935A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FR</w:t>
            </w:r>
          </w:p>
        </w:tc>
        <w:tc>
          <w:tcPr>
            <w:tcW w:w="1544" w:type="dxa"/>
            <w:noWrap/>
            <w:hideMark/>
          </w:tcPr>
          <w:p w14:paraId="75EBC62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711E478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68F715" w14:textId="38A83F1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C10637" w14:textId="706B96E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64749D" w14:textId="55BC9A7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4677E7" w14:textId="0069EA3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1C4193C" w14:textId="73F54A02" w:rsidTr="005114EE">
        <w:trPr>
          <w:trHeight w:val="300"/>
        </w:trPr>
        <w:tc>
          <w:tcPr>
            <w:tcW w:w="960" w:type="dxa"/>
            <w:noWrap/>
            <w:hideMark/>
          </w:tcPr>
          <w:p w14:paraId="1FBE6BE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9a</w:t>
            </w:r>
          </w:p>
        </w:tc>
        <w:tc>
          <w:tcPr>
            <w:tcW w:w="1544" w:type="dxa"/>
            <w:noWrap/>
            <w:hideMark/>
          </w:tcPr>
          <w:p w14:paraId="673EBAC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6C90957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A9B0CE" w14:textId="2988B84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D94A77C" w14:textId="6A89715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B824EF" w14:textId="3F7E62B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25118F" w14:textId="7A4BF30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ED9A7AF" w14:textId="4F26B0A7" w:rsidTr="005114EE">
        <w:trPr>
          <w:trHeight w:val="300"/>
        </w:trPr>
        <w:tc>
          <w:tcPr>
            <w:tcW w:w="960" w:type="dxa"/>
            <w:noWrap/>
            <w:hideMark/>
          </w:tcPr>
          <w:p w14:paraId="5B08BC1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44" w:type="dxa"/>
            <w:noWrap/>
            <w:hideMark/>
          </w:tcPr>
          <w:p w14:paraId="79244EB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89" w:type="dxa"/>
            <w:noWrap/>
            <w:hideMark/>
          </w:tcPr>
          <w:p w14:paraId="00EBBD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078C5C" w14:textId="7D12901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471172" w14:textId="35CCEFE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A97D9E" w14:textId="6E9E6CC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53E8A3" w14:textId="4EB7880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28821D0C" w14:textId="6DD8BF6D" w:rsidTr="005114EE">
        <w:trPr>
          <w:trHeight w:val="300"/>
        </w:trPr>
        <w:tc>
          <w:tcPr>
            <w:tcW w:w="960" w:type="dxa"/>
            <w:noWrap/>
            <w:hideMark/>
          </w:tcPr>
          <w:p w14:paraId="2F02EA1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544" w:type="dxa"/>
            <w:noWrap/>
            <w:hideMark/>
          </w:tcPr>
          <w:p w14:paraId="1DDB9A5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089" w:type="dxa"/>
            <w:noWrap/>
            <w:hideMark/>
          </w:tcPr>
          <w:p w14:paraId="0CBC227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A8E18B" w14:textId="7E5EB55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80FAC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DC3FE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F34BBA6" w14:textId="12DEA13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381AE80F" w14:textId="4B265133" w:rsidTr="005114EE">
        <w:trPr>
          <w:trHeight w:val="300"/>
        </w:trPr>
        <w:tc>
          <w:tcPr>
            <w:tcW w:w="960" w:type="dxa"/>
            <w:noWrap/>
            <w:hideMark/>
          </w:tcPr>
          <w:p w14:paraId="22A1209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P3</w:t>
            </w:r>
          </w:p>
        </w:tc>
        <w:tc>
          <w:tcPr>
            <w:tcW w:w="1544" w:type="dxa"/>
            <w:noWrap/>
            <w:hideMark/>
          </w:tcPr>
          <w:p w14:paraId="1A6C026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89" w:type="dxa"/>
            <w:noWrap/>
            <w:hideMark/>
          </w:tcPr>
          <w:p w14:paraId="3CA59A3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F57023" w14:textId="1218411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29509B" w14:textId="121BD1E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08F4BCD" w14:textId="4EC128F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805F14A" w14:textId="71EB0C3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064BF175" w14:textId="59330474" w:rsidTr="005114EE">
        <w:trPr>
          <w:trHeight w:val="300"/>
        </w:trPr>
        <w:tc>
          <w:tcPr>
            <w:tcW w:w="960" w:type="dxa"/>
            <w:noWrap/>
            <w:hideMark/>
          </w:tcPr>
          <w:p w14:paraId="7B454F6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544" w:type="dxa"/>
            <w:noWrap/>
            <w:hideMark/>
          </w:tcPr>
          <w:p w14:paraId="2D03247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KB/Akt</w:t>
            </w:r>
          </w:p>
        </w:tc>
        <w:tc>
          <w:tcPr>
            <w:tcW w:w="1089" w:type="dxa"/>
            <w:noWrap/>
            <w:hideMark/>
          </w:tcPr>
          <w:p w14:paraId="6C9AB62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D94AF6" w14:textId="537F95A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4B91B4" w14:textId="505036C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D5377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53EBE98" w14:textId="3935ED6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1A03712B" w14:textId="0CE4DB0C" w:rsidTr="005114EE">
        <w:trPr>
          <w:trHeight w:val="300"/>
        </w:trPr>
        <w:tc>
          <w:tcPr>
            <w:tcW w:w="960" w:type="dxa"/>
            <w:noWrap/>
            <w:hideMark/>
          </w:tcPr>
          <w:p w14:paraId="2A7ADAF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KB/Akt</w:t>
            </w:r>
          </w:p>
        </w:tc>
        <w:tc>
          <w:tcPr>
            <w:tcW w:w="1544" w:type="dxa"/>
            <w:noWrap/>
            <w:hideMark/>
          </w:tcPr>
          <w:p w14:paraId="462EF7D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089" w:type="dxa"/>
            <w:noWrap/>
            <w:hideMark/>
          </w:tcPr>
          <w:p w14:paraId="12E5EE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EA8896" w14:textId="125F71B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983824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CB7838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B404A5" w14:textId="43C2A16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493A3C8A" w14:textId="51201A34" w:rsidTr="005114EE">
        <w:trPr>
          <w:trHeight w:val="300"/>
        </w:trPr>
        <w:tc>
          <w:tcPr>
            <w:tcW w:w="960" w:type="dxa"/>
            <w:noWrap/>
            <w:hideMark/>
          </w:tcPr>
          <w:p w14:paraId="1119492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544" w:type="dxa"/>
            <w:noWrap/>
            <w:hideMark/>
          </w:tcPr>
          <w:p w14:paraId="121912E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66F7BDD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BD27E9" w14:textId="1280AF6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C9A71D" w14:textId="3051478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9DCEAB" w14:textId="634DC85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9A1B39" w14:textId="34C498C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3D30CC5" w14:textId="33F5916B" w:rsidTr="005114EE">
        <w:trPr>
          <w:trHeight w:val="300"/>
        </w:trPr>
        <w:tc>
          <w:tcPr>
            <w:tcW w:w="960" w:type="dxa"/>
            <w:noWrap/>
            <w:hideMark/>
          </w:tcPr>
          <w:p w14:paraId="5A3161C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4" w:type="dxa"/>
            <w:noWrap/>
            <w:hideMark/>
          </w:tcPr>
          <w:p w14:paraId="338031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089" w:type="dxa"/>
            <w:noWrap/>
            <w:hideMark/>
          </w:tcPr>
          <w:p w14:paraId="57F16C4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813FC5" w14:textId="6DD62C4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D3B0CC7" w14:textId="6609112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DA994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D89481" w14:textId="73C9129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49AA31C2" w14:textId="7ECA06DF" w:rsidTr="005114EE">
        <w:trPr>
          <w:trHeight w:val="300"/>
        </w:trPr>
        <w:tc>
          <w:tcPr>
            <w:tcW w:w="960" w:type="dxa"/>
            <w:noWrap/>
            <w:hideMark/>
          </w:tcPr>
          <w:p w14:paraId="329DD7E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24</w:t>
            </w:r>
          </w:p>
        </w:tc>
        <w:tc>
          <w:tcPr>
            <w:tcW w:w="1544" w:type="dxa"/>
            <w:noWrap/>
            <w:hideMark/>
          </w:tcPr>
          <w:p w14:paraId="6C6FA54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089" w:type="dxa"/>
            <w:noWrap/>
            <w:hideMark/>
          </w:tcPr>
          <w:p w14:paraId="1225A7F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3C9649" w14:textId="0D8B74C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CDDAEF" w14:textId="715466E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9CAB14" w14:textId="3A0AF94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7687AF" w14:textId="7525355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7B9B2B15" w14:textId="0A0B4C1F" w:rsidTr="005114EE">
        <w:trPr>
          <w:trHeight w:val="300"/>
        </w:trPr>
        <w:tc>
          <w:tcPr>
            <w:tcW w:w="960" w:type="dxa"/>
            <w:noWrap/>
            <w:hideMark/>
          </w:tcPr>
          <w:p w14:paraId="2143B6B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544" w:type="dxa"/>
            <w:noWrap/>
            <w:hideMark/>
          </w:tcPr>
          <w:p w14:paraId="3DC48EA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REB</w:t>
            </w:r>
          </w:p>
        </w:tc>
        <w:tc>
          <w:tcPr>
            <w:tcW w:w="1089" w:type="dxa"/>
            <w:noWrap/>
            <w:hideMark/>
          </w:tcPr>
          <w:p w14:paraId="38A0604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2378841" w14:textId="235AFA1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8E365D" w14:textId="4DFC128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515B35" w14:textId="5209426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73F988" w14:textId="2F7B8BB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909BBBE" w14:textId="7C857815" w:rsidTr="005114EE">
        <w:trPr>
          <w:trHeight w:val="300"/>
        </w:trPr>
        <w:tc>
          <w:tcPr>
            <w:tcW w:w="960" w:type="dxa"/>
            <w:noWrap/>
            <w:hideMark/>
          </w:tcPr>
          <w:p w14:paraId="0AD0BEE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iR-145</w:t>
            </w:r>
          </w:p>
        </w:tc>
        <w:tc>
          <w:tcPr>
            <w:tcW w:w="1544" w:type="dxa"/>
            <w:noWrap/>
            <w:hideMark/>
          </w:tcPr>
          <w:p w14:paraId="0538DB4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BP</w:t>
            </w:r>
          </w:p>
        </w:tc>
        <w:tc>
          <w:tcPr>
            <w:tcW w:w="1089" w:type="dxa"/>
            <w:noWrap/>
            <w:hideMark/>
          </w:tcPr>
          <w:p w14:paraId="7140ABB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E72912" w14:textId="7438712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560A250" w14:textId="5A5F3C2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6D4CB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75CB345" w14:textId="209DE05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0AC40129" w14:textId="0D5EFFF4" w:rsidTr="005114EE">
        <w:trPr>
          <w:trHeight w:val="300"/>
        </w:trPr>
        <w:tc>
          <w:tcPr>
            <w:tcW w:w="960" w:type="dxa"/>
            <w:noWrap/>
            <w:hideMark/>
          </w:tcPr>
          <w:p w14:paraId="65743D8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REB</w:t>
            </w:r>
          </w:p>
        </w:tc>
        <w:tc>
          <w:tcPr>
            <w:tcW w:w="1544" w:type="dxa"/>
            <w:noWrap/>
            <w:hideMark/>
          </w:tcPr>
          <w:p w14:paraId="3768D47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89" w:type="dxa"/>
            <w:noWrap/>
            <w:hideMark/>
          </w:tcPr>
          <w:p w14:paraId="4BAB6EB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439AFE" w14:textId="345B007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D03381" w14:textId="6CB397E1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A0395B" w14:textId="484532B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08DFDF9" w14:textId="4BB7371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EBF99FE" w14:textId="5927BD07" w:rsidTr="005114EE">
        <w:trPr>
          <w:trHeight w:val="300"/>
        </w:trPr>
        <w:tc>
          <w:tcPr>
            <w:tcW w:w="960" w:type="dxa"/>
            <w:noWrap/>
            <w:hideMark/>
          </w:tcPr>
          <w:p w14:paraId="1C6D33B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BP</w:t>
            </w:r>
          </w:p>
        </w:tc>
        <w:tc>
          <w:tcPr>
            <w:tcW w:w="1544" w:type="dxa"/>
            <w:noWrap/>
            <w:hideMark/>
          </w:tcPr>
          <w:p w14:paraId="2466120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089" w:type="dxa"/>
            <w:noWrap/>
            <w:hideMark/>
          </w:tcPr>
          <w:p w14:paraId="7ACE7DD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6F0ED2" w14:textId="686C2B0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B5B86E6" w14:textId="194DFA6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FB21BA8" w14:textId="21B6C93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8BA7BC" w14:textId="4EC8EE7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C236309" w14:textId="7F62D56B" w:rsidTr="005114EE">
        <w:trPr>
          <w:trHeight w:val="300"/>
        </w:trPr>
        <w:tc>
          <w:tcPr>
            <w:tcW w:w="960" w:type="dxa"/>
            <w:noWrap/>
            <w:hideMark/>
          </w:tcPr>
          <w:p w14:paraId="7783984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44" w:type="dxa"/>
            <w:noWrap/>
            <w:hideMark/>
          </w:tcPr>
          <w:p w14:paraId="0E7621C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64F9BF0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B182A0" w14:textId="36CB5E4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DDFD87" w14:textId="5F8CFAC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39B57E" w14:textId="7C52ABD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A25D90" w14:textId="0D71B3F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4D309C4" w14:textId="2818D41C" w:rsidTr="005114EE">
        <w:trPr>
          <w:trHeight w:val="300"/>
        </w:trPr>
        <w:tc>
          <w:tcPr>
            <w:tcW w:w="960" w:type="dxa"/>
            <w:noWrap/>
            <w:hideMark/>
          </w:tcPr>
          <w:p w14:paraId="549B402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544" w:type="dxa"/>
            <w:noWrap/>
            <w:hideMark/>
          </w:tcPr>
          <w:p w14:paraId="62F85FD2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6D80E4B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28A85A" w14:textId="729A72C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CE58A9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64755D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8E0E96" w14:textId="136935F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71427D7F" w14:textId="3444EFF5" w:rsidTr="005114EE">
        <w:trPr>
          <w:trHeight w:val="300"/>
        </w:trPr>
        <w:tc>
          <w:tcPr>
            <w:tcW w:w="960" w:type="dxa"/>
            <w:noWrap/>
            <w:hideMark/>
          </w:tcPr>
          <w:p w14:paraId="2F2A4A3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44" w:type="dxa"/>
            <w:noWrap/>
            <w:hideMark/>
          </w:tcPr>
          <w:p w14:paraId="046D172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681E662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601446" w14:textId="21587A8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CD7490" w14:textId="3E7D22D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94345A" w14:textId="0A97DF1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B659F4" w14:textId="5E119E9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25B8E490" w14:textId="2E6C940E" w:rsidTr="005114EE">
        <w:trPr>
          <w:trHeight w:val="300"/>
        </w:trPr>
        <w:tc>
          <w:tcPr>
            <w:tcW w:w="960" w:type="dxa"/>
            <w:noWrap/>
            <w:hideMark/>
          </w:tcPr>
          <w:p w14:paraId="1ED577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SK3</w:t>
            </w:r>
          </w:p>
        </w:tc>
        <w:tc>
          <w:tcPr>
            <w:tcW w:w="1544" w:type="dxa"/>
            <w:noWrap/>
            <w:hideMark/>
          </w:tcPr>
          <w:p w14:paraId="7E4FDE0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89" w:type="dxa"/>
            <w:noWrap/>
            <w:hideMark/>
          </w:tcPr>
          <w:p w14:paraId="5904BC4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3CAFEAD" w14:textId="5A614DD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ED2021A" w14:textId="61AF8D8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10CBC1" w14:textId="7F55D91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678AD56" w14:textId="64FDBF8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5728CB48" w14:textId="50A0DC46" w:rsidTr="005114EE">
        <w:trPr>
          <w:trHeight w:val="300"/>
        </w:trPr>
        <w:tc>
          <w:tcPr>
            <w:tcW w:w="960" w:type="dxa"/>
            <w:noWrap/>
            <w:hideMark/>
          </w:tcPr>
          <w:p w14:paraId="4125353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1544" w:type="dxa"/>
            <w:noWrap/>
            <w:hideMark/>
          </w:tcPr>
          <w:p w14:paraId="4B765A3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089" w:type="dxa"/>
            <w:noWrap/>
            <w:hideMark/>
          </w:tcPr>
          <w:p w14:paraId="166FB96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0968D82" w14:textId="61F4A8F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47ADBBE" w14:textId="26D5E0BE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DAD81B" w14:textId="1B76CEA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2F51F4" w14:textId="75A877A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4A50C7E8" w14:textId="55F3DBB0" w:rsidTr="005114EE">
        <w:trPr>
          <w:trHeight w:val="300"/>
        </w:trPr>
        <w:tc>
          <w:tcPr>
            <w:tcW w:w="960" w:type="dxa"/>
            <w:noWrap/>
            <w:hideMark/>
          </w:tcPr>
          <w:p w14:paraId="530B76B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544" w:type="dxa"/>
            <w:noWrap/>
            <w:hideMark/>
          </w:tcPr>
          <w:p w14:paraId="79D5A04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1373535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C45A26" w14:textId="147F0B0D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B61F92" w14:textId="761BAB4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6B0F5C8" w14:textId="5CA1E6D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3FE15B" w14:textId="5B022511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2106A41A" w14:textId="591361FE" w:rsidTr="005114EE">
        <w:trPr>
          <w:trHeight w:val="300"/>
        </w:trPr>
        <w:tc>
          <w:tcPr>
            <w:tcW w:w="960" w:type="dxa"/>
            <w:noWrap/>
            <w:hideMark/>
          </w:tcPr>
          <w:p w14:paraId="1811FBE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544" w:type="dxa"/>
            <w:noWrap/>
            <w:hideMark/>
          </w:tcPr>
          <w:p w14:paraId="04FA9B7A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089" w:type="dxa"/>
            <w:noWrap/>
            <w:hideMark/>
          </w:tcPr>
          <w:p w14:paraId="1D2B4BC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741F79" w14:textId="492A2A4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140C77" w14:textId="1E87470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B5E20B" w14:textId="1129D7C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33B31" w14:textId="7C54E56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793769A5" w14:textId="0FB69D83" w:rsidTr="005114EE">
        <w:trPr>
          <w:trHeight w:val="300"/>
        </w:trPr>
        <w:tc>
          <w:tcPr>
            <w:tcW w:w="960" w:type="dxa"/>
            <w:noWrap/>
            <w:hideMark/>
          </w:tcPr>
          <w:p w14:paraId="16D243A1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544" w:type="dxa"/>
            <w:noWrap/>
            <w:hideMark/>
          </w:tcPr>
          <w:p w14:paraId="1B79243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089" w:type="dxa"/>
            <w:noWrap/>
            <w:hideMark/>
          </w:tcPr>
          <w:p w14:paraId="116F630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D53386" w14:textId="71A53DF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87487C" w14:textId="46BC5E83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FF95FA" w14:textId="3632F9B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C55F43" w14:textId="5FF16D4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B253066" w14:textId="2B531CEB" w:rsidTr="005114EE">
        <w:trPr>
          <w:trHeight w:val="300"/>
        </w:trPr>
        <w:tc>
          <w:tcPr>
            <w:tcW w:w="960" w:type="dxa"/>
            <w:noWrap/>
            <w:hideMark/>
          </w:tcPr>
          <w:p w14:paraId="5DDCD82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K2</w:t>
            </w:r>
          </w:p>
        </w:tc>
        <w:tc>
          <w:tcPr>
            <w:tcW w:w="1544" w:type="dxa"/>
            <w:noWrap/>
            <w:hideMark/>
          </w:tcPr>
          <w:p w14:paraId="7C5E0C4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yclin E</w:t>
            </w:r>
          </w:p>
        </w:tc>
        <w:tc>
          <w:tcPr>
            <w:tcW w:w="1089" w:type="dxa"/>
            <w:noWrap/>
            <w:hideMark/>
          </w:tcPr>
          <w:p w14:paraId="3F0A59D6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8A253A" w14:textId="6B46F87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F406611" w14:textId="43829D4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7DB6DD" w14:textId="7974BA2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893B43" w14:textId="4BFABE2C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742443A3" w14:textId="1C6F7863" w:rsidTr="005114EE">
        <w:trPr>
          <w:trHeight w:val="300"/>
        </w:trPr>
        <w:tc>
          <w:tcPr>
            <w:tcW w:w="960" w:type="dxa"/>
            <w:noWrap/>
            <w:hideMark/>
          </w:tcPr>
          <w:p w14:paraId="2CBE81B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yclin E</w:t>
            </w:r>
          </w:p>
        </w:tc>
        <w:tc>
          <w:tcPr>
            <w:tcW w:w="1544" w:type="dxa"/>
            <w:noWrap/>
            <w:hideMark/>
          </w:tcPr>
          <w:p w14:paraId="2383EA7B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089" w:type="dxa"/>
            <w:noWrap/>
            <w:hideMark/>
          </w:tcPr>
          <w:p w14:paraId="16C73AB7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416CB8" w14:textId="1CB7791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3CB708" w14:textId="04D9B1C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0D2BEAF" w14:textId="0E161F7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B6A2230" w14:textId="6D5E7559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2BEE09BC" w14:textId="267E4CD6" w:rsidTr="005114EE">
        <w:trPr>
          <w:trHeight w:val="300"/>
        </w:trPr>
        <w:tc>
          <w:tcPr>
            <w:tcW w:w="960" w:type="dxa"/>
            <w:noWrap/>
            <w:hideMark/>
          </w:tcPr>
          <w:p w14:paraId="2E43B728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b</w:t>
            </w:r>
          </w:p>
        </w:tc>
        <w:tc>
          <w:tcPr>
            <w:tcW w:w="1544" w:type="dxa"/>
            <w:noWrap/>
            <w:hideMark/>
          </w:tcPr>
          <w:p w14:paraId="76D6459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2F</w:t>
            </w:r>
          </w:p>
        </w:tc>
        <w:tc>
          <w:tcPr>
            <w:tcW w:w="1089" w:type="dxa"/>
            <w:noWrap/>
            <w:hideMark/>
          </w:tcPr>
          <w:p w14:paraId="15384CFC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6FA371" w14:textId="45AD9C0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70F2A0" w14:textId="2E84C242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A2A05C" w14:textId="01C1119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567CA4" w14:textId="5BC8CF9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210F9" w:rsidRPr="00A04691" w14:paraId="0530EED8" w14:textId="7A138BE7" w:rsidTr="005114EE">
        <w:trPr>
          <w:trHeight w:val="300"/>
        </w:trPr>
        <w:tc>
          <w:tcPr>
            <w:tcW w:w="960" w:type="dxa"/>
            <w:noWrap/>
            <w:hideMark/>
          </w:tcPr>
          <w:p w14:paraId="65F82EE3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2F</w:t>
            </w:r>
          </w:p>
        </w:tc>
        <w:tc>
          <w:tcPr>
            <w:tcW w:w="1544" w:type="dxa"/>
            <w:noWrap/>
            <w:hideMark/>
          </w:tcPr>
          <w:p w14:paraId="7D2BA02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G1/S Progression</w:t>
            </w:r>
          </w:p>
        </w:tc>
        <w:tc>
          <w:tcPr>
            <w:tcW w:w="1089" w:type="dxa"/>
            <w:noWrap/>
            <w:hideMark/>
          </w:tcPr>
          <w:p w14:paraId="0DAB7194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3C2739" w14:textId="3046D01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1326FE" w14:textId="25319520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4AA0A5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AEB1E78" w14:textId="0C5007DF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210F9" w:rsidRPr="00A04691" w14:paraId="78E87C44" w14:textId="69B612BE" w:rsidTr="005114EE">
        <w:trPr>
          <w:trHeight w:val="300"/>
        </w:trPr>
        <w:tc>
          <w:tcPr>
            <w:tcW w:w="960" w:type="dxa"/>
            <w:noWrap/>
            <w:hideMark/>
          </w:tcPr>
          <w:p w14:paraId="4147912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lastRenderedPageBreak/>
              <w:t>Î²-Catenin</w:t>
            </w:r>
          </w:p>
        </w:tc>
        <w:tc>
          <w:tcPr>
            <w:tcW w:w="1544" w:type="dxa"/>
            <w:noWrap/>
            <w:hideMark/>
          </w:tcPr>
          <w:p w14:paraId="7198B0AD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089" w:type="dxa"/>
            <w:noWrap/>
            <w:hideMark/>
          </w:tcPr>
          <w:p w14:paraId="09BED470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CFCE3C" w14:textId="6E7E383B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60A055" w14:textId="73B5EC2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76B336" w14:textId="6E06185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8FA02DB" w14:textId="41D0C23A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210F9" w:rsidRPr="00A04691" w14:paraId="6FD6EBBA" w14:textId="25E50AB9" w:rsidTr="005114EE">
        <w:trPr>
          <w:trHeight w:val="300"/>
        </w:trPr>
        <w:tc>
          <w:tcPr>
            <w:tcW w:w="960" w:type="dxa"/>
            <w:noWrap/>
            <w:hideMark/>
          </w:tcPr>
          <w:p w14:paraId="09F423A9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TCF/LEF</w:t>
            </w:r>
          </w:p>
        </w:tc>
        <w:tc>
          <w:tcPr>
            <w:tcW w:w="1544" w:type="dxa"/>
            <w:noWrap/>
            <w:hideMark/>
          </w:tcPr>
          <w:p w14:paraId="7608ADAF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089" w:type="dxa"/>
            <w:noWrap/>
            <w:hideMark/>
          </w:tcPr>
          <w:p w14:paraId="45FC019E" w14:textId="77777777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D31028" w14:textId="3F004754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6FE30E" w14:textId="151F1636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F0381A" w14:textId="4C31A695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D91234" w14:textId="00B7F3E8" w:rsidR="004210F9" w:rsidRPr="00A04691" w:rsidRDefault="004210F9" w:rsidP="004210F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1C44468" w14:textId="77777777" w:rsidR="00A04691" w:rsidRDefault="00A04691" w:rsidP="00043C01">
      <w:pPr>
        <w:jc w:val="center"/>
      </w:pPr>
    </w:p>
    <w:p w14:paraId="3D590289" w14:textId="4AEA1720" w:rsidR="009F0058" w:rsidRDefault="009F0058" w:rsidP="00043C01">
      <w:pPr>
        <w:jc w:val="center"/>
      </w:pPr>
      <w:r>
        <w:t>14</w:t>
      </w:r>
    </w:p>
    <w:tbl>
      <w:tblPr>
        <w:tblStyle w:val="TableGrid"/>
        <w:tblW w:w="8357" w:type="dxa"/>
        <w:tblLook w:val="04A0" w:firstRow="1" w:lastRow="0" w:firstColumn="1" w:lastColumn="0" w:noHBand="0" w:noVBand="1"/>
      </w:tblPr>
      <w:tblGrid>
        <w:gridCol w:w="985"/>
        <w:gridCol w:w="1927"/>
        <w:gridCol w:w="1089"/>
        <w:gridCol w:w="1089"/>
        <w:gridCol w:w="1089"/>
        <w:gridCol w:w="1089"/>
        <w:gridCol w:w="1089"/>
      </w:tblGrid>
      <w:tr w:rsidR="00B25B87" w:rsidRPr="00A04691" w14:paraId="2A5544B2" w14:textId="20AA9B73" w:rsidTr="005114EE">
        <w:trPr>
          <w:trHeight w:val="300"/>
        </w:trPr>
        <w:tc>
          <w:tcPr>
            <w:tcW w:w="985" w:type="dxa"/>
            <w:noWrap/>
            <w:hideMark/>
          </w:tcPr>
          <w:p w14:paraId="2CE0569B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27" w:type="dxa"/>
            <w:noWrap/>
            <w:hideMark/>
          </w:tcPr>
          <w:p w14:paraId="35673560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53777F23" w14:textId="77777777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7072D5A" w14:textId="6F691740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C7D355F" w14:textId="04E4E1C5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4C1A52C8" w14:textId="70EE9BAC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28E6B1DA" w14:textId="2EEF9AB9" w:rsidR="00B25B87" w:rsidRPr="00A04691" w:rsidRDefault="00B25B87" w:rsidP="00B25B87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A55AB5" w:rsidRPr="00A04691" w14:paraId="2C46B2A6" w14:textId="6993CBDE" w:rsidTr="005114EE">
        <w:trPr>
          <w:trHeight w:val="300"/>
        </w:trPr>
        <w:tc>
          <w:tcPr>
            <w:tcW w:w="985" w:type="dxa"/>
            <w:noWrap/>
            <w:hideMark/>
          </w:tcPr>
          <w:p w14:paraId="2439387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FZ</w:t>
            </w:r>
          </w:p>
        </w:tc>
        <w:tc>
          <w:tcPr>
            <w:tcW w:w="1927" w:type="dxa"/>
            <w:noWrap/>
            <w:hideMark/>
          </w:tcPr>
          <w:p w14:paraId="42389C0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10C68E1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94FC328" w14:textId="01CB987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893DBE" w14:textId="0CEA426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00EF8B" w14:textId="5555CBF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F296EA" w14:textId="06445E9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7A888C10" w14:textId="23B12CAE" w:rsidTr="005114EE">
        <w:trPr>
          <w:trHeight w:val="300"/>
        </w:trPr>
        <w:tc>
          <w:tcPr>
            <w:tcW w:w="985" w:type="dxa"/>
            <w:noWrap/>
            <w:hideMark/>
          </w:tcPr>
          <w:p w14:paraId="2F40420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PT-11</w:t>
            </w:r>
          </w:p>
        </w:tc>
        <w:tc>
          <w:tcPr>
            <w:tcW w:w="1927" w:type="dxa"/>
            <w:noWrap/>
            <w:hideMark/>
          </w:tcPr>
          <w:p w14:paraId="4F32CBF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089" w:type="dxa"/>
            <w:noWrap/>
            <w:hideMark/>
          </w:tcPr>
          <w:p w14:paraId="6AC74AAC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206966" w14:textId="61AE015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879CA1" w14:textId="1201091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0BCA2E" w14:textId="7D40ECE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581EAD" w14:textId="07ED3A4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21563186" w14:textId="39173149" w:rsidTr="005114EE">
        <w:trPr>
          <w:trHeight w:val="300"/>
        </w:trPr>
        <w:tc>
          <w:tcPr>
            <w:tcW w:w="985" w:type="dxa"/>
            <w:noWrap/>
            <w:hideMark/>
          </w:tcPr>
          <w:p w14:paraId="63722B1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ÎºB</w:t>
            </w:r>
          </w:p>
        </w:tc>
        <w:tc>
          <w:tcPr>
            <w:tcW w:w="1927" w:type="dxa"/>
            <w:noWrap/>
            <w:hideMark/>
          </w:tcPr>
          <w:p w14:paraId="2DEBCCC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4A1BA35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0474706" w14:textId="47DF297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E446E7F" w14:textId="4CC64AE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CA9496" w14:textId="1311C3B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BB31AE0" w14:textId="32E12F2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2D06F86C" w14:textId="25E0C428" w:rsidTr="005114EE">
        <w:trPr>
          <w:trHeight w:val="300"/>
        </w:trPr>
        <w:tc>
          <w:tcPr>
            <w:tcW w:w="985" w:type="dxa"/>
            <w:noWrap/>
            <w:hideMark/>
          </w:tcPr>
          <w:p w14:paraId="02B6B14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7" w:type="dxa"/>
            <w:noWrap/>
            <w:hideMark/>
          </w:tcPr>
          <w:p w14:paraId="35BAE0B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5D4B4E4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B38692" w14:textId="620E340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B44AC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AD1F9A4" w14:textId="183325E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62CA84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55AB5" w:rsidRPr="00A04691" w14:paraId="4DCA5622" w14:textId="53184F28" w:rsidTr="005114EE">
        <w:trPr>
          <w:trHeight w:val="300"/>
        </w:trPr>
        <w:tc>
          <w:tcPr>
            <w:tcW w:w="985" w:type="dxa"/>
            <w:noWrap/>
            <w:hideMark/>
          </w:tcPr>
          <w:p w14:paraId="7F75200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27" w:type="dxa"/>
            <w:noWrap/>
            <w:hideMark/>
          </w:tcPr>
          <w:p w14:paraId="4B5A696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6689C15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2F4B24" w14:textId="624DEC7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CD4F6B" w14:textId="6E34B624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A19615" w14:textId="2B8DCE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079AB0" w14:textId="03D9B21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6D654C0A" w14:textId="20829E06" w:rsidTr="005114EE">
        <w:trPr>
          <w:trHeight w:val="300"/>
        </w:trPr>
        <w:tc>
          <w:tcPr>
            <w:tcW w:w="985" w:type="dxa"/>
            <w:noWrap/>
            <w:hideMark/>
          </w:tcPr>
          <w:p w14:paraId="66572D0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7" w:type="dxa"/>
            <w:noWrap/>
            <w:hideMark/>
          </w:tcPr>
          <w:p w14:paraId="3967DEE8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60DF30F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D61E24" w14:textId="62759D1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828687" w14:textId="773C79B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51F93" w14:textId="7A2F0CE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C92A9C" w14:textId="519229E5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362A4B8C" w14:textId="68DC0232" w:rsidTr="005114EE">
        <w:trPr>
          <w:trHeight w:val="300"/>
        </w:trPr>
        <w:tc>
          <w:tcPr>
            <w:tcW w:w="985" w:type="dxa"/>
            <w:noWrap/>
            <w:hideMark/>
          </w:tcPr>
          <w:p w14:paraId="62230834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7" w:type="dxa"/>
            <w:noWrap/>
            <w:hideMark/>
          </w:tcPr>
          <w:p w14:paraId="74FE945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658EE66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C96E3C" w14:textId="55198CD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92661B" w14:textId="33D53D7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4D196B" w14:textId="7A0EB99B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D5153C" w14:textId="6F5E149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16724644" w14:textId="1551B20C" w:rsidTr="005114EE">
        <w:trPr>
          <w:trHeight w:val="300"/>
        </w:trPr>
        <w:tc>
          <w:tcPr>
            <w:tcW w:w="985" w:type="dxa"/>
            <w:noWrap/>
            <w:hideMark/>
          </w:tcPr>
          <w:p w14:paraId="0FA107F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2FBA4001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89" w:type="dxa"/>
            <w:noWrap/>
            <w:hideMark/>
          </w:tcPr>
          <w:p w14:paraId="17363A96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C5D7D7" w14:textId="503C36F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91FBA1" w14:textId="58C9B65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283BD1" w14:textId="3ECDFED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8BA95F" w14:textId="07492CB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531DFB29" w14:textId="4D0D2C9F" w:rsidTr="005114EE">
        <w:trPr>
          <w:trHeight w:val="300"/>
        </w:trPr>
        <w:tc>
          <w:tcPr>
            <w:tcW w:w="985" w:type="dxa"/>
            <w:noWrap/>
            <w:hideMark/>
          </w:tcPr>
          <w:p w14:paraId="38FE53E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0FE59D6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95</w:t>
            </w:r>
          </w:p>
        </w:tc>
        <w:tc>
          <w:tcPr>
            <w:tcW w:w="1089" w:type="dxa"/>
            <w:noWrap/>
            <w:hideMark/>
          </w:tcPr>
          <w:p w14:paraId="76D48C7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13BFC1" w14:textId="3115AA6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C3BCAF" w14:textId="4D653BD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759BF8" w14:textId="0F946E2C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ED2227" w14:textId="1D44469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38DDF6B0" w14:textId="2E8A7E37" w:rsidTr="005114EE">
        <w:trPr>
          <w:trHeight w:val="300"/>
        </w:trPr>
        <w:tc>
          <w:tcPr>
            <w:tcW w:w="985" w:type="dxa"/>
            <w:noWrap/>
            <w:hideMark/>
          </w:tcPr>
          <w:p w14:paraId="403941D1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D95</w:t>
            </w:r>
          </w:p>
        </w:tc>
        <w:tc>
          <w:tcPr>
            <w:tcW w:w="1927" w:type="dxa"/>
            <w:noWrap/>
            <w:hideMark/>
          </w:tcPr>
          <w:p w14:paraId="6F9EB44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aspase 3</w:t>
            </w:r>
          </w:p>
        </w:tc>
        <w:tc>
          <w:tcPr>
            <w:tcW w:w="1089" w:type="dxa"/>
            <w:noWrap/>
            <w:hideMark/>
          </w:tcPr>
          <w:p w14:paraId="36781C2F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34AA06" w14:textId="7D36016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6235613" w14:textId="3FB47F5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18C95E" w14:textId="4C534B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BF1D644" w14:textId="5F53C7F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58C7D096" w14:textId="299B3969" w:rsidTr="005114EE">
        <w:trPr>
          <w:trHeight w:val="300"/>
        </w:trPr>
        <w:tc>
          <w:tcPr>
            <w:tcW w:w="985" w:type="dxa"/>
            <w:noWrap/>
            <w:hideMark/>
          </w:tcPr>
          <w:p w14:paraId="364D9FF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5AFDD0DE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38</w:t>
            </w:r>
          </w:p>
        </w:tc>
        <w:tc>
          <w:tcPr>
            <w:tcW w:w="1089" w:type="dxa"/>
            <w:noWrap/>
            <w:hideMark/>
          </w:tcPr>
          <w:p w14:paraId="5642B93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C9970F" w14:textId="7785C61D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BCA8F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F62EF6" w14:textId="7FB54CBF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746795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A55AB5" w:rsidRPr="00A04691" w14:paraId="7850AA58" w14:textId="321B264D" w:rsidTr="005114EE">
        <w:trPr>
          <w:trHeight w:val="300"/>
        </w:trPr>
        <w:tc>
          <w:tcPr>
            <w:tcW w:w="985" w:type="dxa"/>
            <w:noWrap/>
            <w:hideMark/>
          </w:tcPr>
          <w:p w14:paraId="0499FC6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2274190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089" w:type="dxa"/>
            <w:noWrap/>
            <w:hideMark/>
          </w:tcPr>
          <w:p w14:paraId="5AF15B83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25A47B" w14:textId="52C8842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EF0A8C" w14:textId="0A86123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99322F" w14:textId="327BAC9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72996" w14:textId="2C2C58A1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1E2DF7B2" w14:textId="3994DE5B" w:rsidTr="005114EE">
        <w:trPr>
          <w:trHeight w:val="300"/>
        </w:trPr>
        <w:tc>
          <w:tcPr>
            <w:tcW w:w="985" w:type="dxa"/>
            <w:noWrap/>
            <w:hideMark/>
          </w:tcPr>
          <w:p w14:paraId="49A3F88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MPs</w:t>
            </w:r>
          </w:p>
        </w:tc>
        <w:tc>
          <w:tcPr>
            <w:tcW w:w="1927" w:type="dxa"/>
            <w:noWrap/>
            <w:hideMark/>
          </w:tcPr>
          <w:p w14:paraId="3282A8A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Metastasis &amp; Invasion</w:t>
            </w:r>
          </w:p>
        </w:tc>
        <w:tc>
          <w:tcPr>
            <w:tcW w:w="1089" w:type="dxa"/>
            <w:noWrap/>
            <w:hideMark/>
          </w:tcPr>
          <w:p w14:paraId="598D5620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105B4D" w14:textId="19CC04E0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0B22A1" w14:textId="547560C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23211A" w14:textId="694E3DC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B9A655" w14:textId="3C50EDE8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A55AB5" w:rsidRPr="00A04691" w14:paraId="0A53097C" w14:textId="6FBA259D" w:rsidTr="005114EE">
        <w:trPr>
          <w:trHeight w:val="300"/>
        </w:trPr>
        <w:tc>
          <w:tcPr>
            <w:tcW w:w="985" w:type="dxa"/>
            <w:noWrap/>
            <w:hideMark/>
          </w:tcPr>
          <w:p w14:paraId="64843AFB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927" w:type="dxa"/>
            <w:noWrap/>
            <w:hideMark/>
          </w:tcPr>
          <w:p w14:paraId="3FD7AEC9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Survivin</w:t>
            </w:r>
            <w:proofErr w:type="spellEnd"/>
          </w:p>
        </w:tc>
        <w:tc>
          <w:tcPr>
            <w:tcW w:w="1089" w:type="dxa"/>
            <w:noWrap/>
            <w:hideMark/>
          </w:tcPr>
          <w:p w14:paraId="50593BAC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A423B1" w14:textId="65E402B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C365229" w14:textId="360EB73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41E62E" w14:textId="0B40BD7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284D27" w14:textId="07C3B9D2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502C97AD" w14:textId="4B5E640D" w:rsidTr="005114EE">
        <w:trPr>
          <w:trHeight w:val="300"/>
        </w:trPr>
        <w:tc>
          <w:tcPr>
            <w:tcW w:w="985" w:type="dxa"/>
            <w:noWrap/>
            <w:hideMark/>
          </w:tcPr>
          <w:p w14:paraId="2E9F7EE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04691">
              <w:rPr>
                <w:rFonts w:ascii="Aptos Narrow" w:eastAsia="Times New Roman" w:hAnsi="Aptos Narrow" w:cs="Times New Roman"/>
                <w:color w:val="000000"/>
              </w:rPr>
              <w:t>Survivin</w:t>
            </w:r>
            <w:proofErr w:type="spellEnd"/>
          </w:p>
        </w:tc>
        <w:tc>
          <w:tcPr>
            <w:tcW w:w="1927" w:type="dxa"/>
            <w:noWrap/>
            <w:hideMark/>
          </w:tcPr>
          <w:p w14:paraId="37D49892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089" w:type="dxa"/>
            <w:noWrap/>
            <w:hideMark/>
          </w:tcPr>
          <w:p w14:paraId="71EDF06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D86114" w14:textId="7748527C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0DE0C" w14:textId="6D979BA9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3123A1" w14:textId="2CE2D04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B30E0AF" w14:textId="7ABC6D46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A55AB5" w:rsidRPr="00A04691" w14:paraId="790EBB98" w14:textId="1392BC48" w:rsidTr="005114EE">
        <w:trPr>
          <w:trHeight w:val="300"/>
        </w:trPr>
        <w:tc>
          <w:tcPr>
            <w:tcW w:w="985" w:type="dxa"/>
            <w:noWrap/>
            <w:hideMark/>
          </w:tcPr>
          <w:p w14:paraId="59C3B637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Caspase 3</w:t>
            </w:r>
          </w:p>
        </w:tc>
        <w:tc>
          <w:tcPr>
            <w:tcW w:w="1927" w:type="dxa"/>
            <w:noWrap/>
            <w:hideMark/>
          </w:tcPr>
          <w:p w14:paraId="44324B2D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089" w:type="dxa"/>
            <w:noWrap/>
            <w:hideMark/>
          </w:tcPr>
          <w:p w14:paraId="587AC61A" w14:textId="7777777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A7ECA3" w14:textId="3500B75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87A0D2" w14:textId="6C3B84B3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F4DE1AE" w14:textId="2B0A73FE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D7D402" w14:textId="29B91B47" w:rsidR="00A55AB5" w:rsidRPr="00A04691" w:rsidRDefault="00A55AB5" w:rsidP="00A55AB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0469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A1326FC" w14:textId="77777777" w:rsidR="00A04691" w:rsidRDefault="00A04691" w:rsidP="00043C01">
      <w:pPr>
        <w:jc w:val="center"/>
      </w:pPr>
    </w:p>
    <w:p w14:paraId="5FAF65AA" w14:textId="23D9BA0A" w:rsidR="009F0058" w:rsidRDefault="009F0058" w:rsidP="00043C01">
      <w:pPr>
        <w:jc w:val="center"/>
      </w:pPr>
      <w:r>
        <w:t>1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966"/>
        <w:gridCol w:w="1543"/>
        <w:gridCol w:w="1346"/>
        <w:gridCol w:w="1228"/>
        <w:gridCol w:w="1089"/>
        <w:gridCol w:w="1089"/>
        <w:gridCol w:w="1089"/>
      </w:tblGrid>
      <w:tr w:rsidR="00E52B73" w:rsidRPr="0040371C" w14:paraId="3B4E7C87" w14:textId="7393DD1F" w:rsidTr="00E52B73">
        <w:trPr>
          <w:trHeight w:val="300"/>
        </w:trPr>
        <w:tc>
          <w:tcPr>
            <w:tcW w:w="1966" w:type="dxa"/>
            <w:noWrap/>
            <w:hideMark/>
          </w:tcPr>
          <w:p w14:paraId="7441C1B3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43" w:type="dxa"/>
            <w:noWrap/>
            <w:hideMark/>
          </w:tcPr>
          <w:p w14:paraId="19B0F002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346" w:type="dxa"/>
            <w:noWrap/>
            <w:hideMark/>
          </w:tcPr>
          <w:p w14:paraId="33F4397F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228" w:type="dxa"/>
          </w:tcPr>
          <w:p w14:paraId="34CDF2E7" w14:textId="1254FB11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1FF85646" w14:textId="1914D9B9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0A96D0A5" w14:textId="77FB4B04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56CF1073" w14:textId="21D009EC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62A46" w:rsidRPr="0040371C" w14:paraId="52B32D8B" w14:textId="671C5A31" w:rsidTr="00E52B73">
        <w:trPr>
          <w:trHeight w:val="300"/>
        </w:trPr>
        <w:tc>
          <w:tcPr>
            <w:tcW w:w="1966" w:type="dxa"/>
            <w:noWrap/>
            <w:hideMark/>
          </w:tcPr>
          <w:p w14:paraId="4D0C142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636DA5C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007CE6E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2948F79E" w14:textId="4BF8005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F749DC" w14:textId="174A839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BCEFC7" w14:textId="14E2394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47874C" w14:textId="327AEC2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1CC1124B" w14:textId="676C4D3C" w:rsidTr="00E52B73">
        <w:trPr>
          <w:trHeight w:val="300"/>
        </w:trPr>
        <w:tc>
          <w:tcPr>
            <w:tcW w:w="1966" w:type="dxa"/>
            <w:noWrap/>
            <w:hideMark/>
          </w:tcPr>
          <w:p w14:paraId="3EE7107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416FFB9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00141047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50A6621C" w14:textId="3470B042" w:rsidR="00462A46" w:rsidRPr="00462A46" w:rsidRDefault="00462A46" w:rsidP="00462A46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A788E0" w14:textId="20A7CA1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0DBE491" w14:textId="45BBEF0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DC6C7C" w14:textId="30C17EC3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7A15D9CF" w14:textId="15BB0114" w:rsidTr="00E52B73">
        <w:trPr>
          <w:trHeight w:val="300"/>
        </w:trPr>
        <w:tc>
          <w:tcPr>
            <w:tcW w:w="1966" w:type="dxa"/>
            <w:noWrap/>
            <w:hideMark/>
          </w:tcPr>
          <w:p w14:paraId="35E777F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0BF18F4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3</w:t>
            </w:r>
          </w:p>
        </w:tc>
        <w:tc>
          <w:tcPr>
            <w:tcW w:w="1346" w:type="dxa"/>
            <w:noWrap/>
            <w:hideMark/>
          </w:tcPr>
          <w:p w14:paraId="4D1357A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472E91AD" w14:textId="6C086AF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07CD26" w14:textId="6000CD1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2514C3" w14:textId="55CE772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9A5508" w14:textId="0A28D15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9C8F389" w14:textId="6CC3F89C" w:rsidTr="00E52B73">
        <w:trPr>
          <w:trHeight w:val="300"/>
        </w:trPr>
        <w:tc>
          <w:tcPr>
            <w:tcW w:w="1966" w:type="dxa"/>
            <w:noWrap/>
            <w:hideMark/>
          </w:tcPr>
          <w:p w14:paraId="3351D2F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-specific ligands</w:t>
            </w:r>
          </w:p>
        </w:tc>
        <w:tc>
          <w:tcPr>
            <w:tcW w:w="1543" w:type="dxa"/>
            <w:noWrap/>
            <w:hideMark/>
          </w:tcPr>
          <w:p w14:paraId="6517DFE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4</w:t>
            </w:r>
          </w:p>
        </w:tc>
        <w:tc>
          <w:tcPr>
            <w:tcW w:w="1346" w:type="dxa"/>
            <w:noWrap/>
            <w:hideMark/>
          </w:tcPr>
          <w:p w14:paraId="5FF51F9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28B51594" w14:textId="1B011AF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267C2E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25728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A6A63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7D7D0177" w14:textId="76C4FB5A" w:rsidTr="00E52B73">
        <w:trPr>
          <w:trHeight w:val="300"/>
        </w:trPr>
        <w:tc>
          <w:tcPr>
            <w:tcW w:w="1966" w:type="dxa"/>
            <w:noWrap/>
            <w:hideMark/>
          </w:tcPr>
          <w:p w14:paraId="0D33C44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543" w:type="dxa"/>
            <w:noWrap/>
            <w:hideMark/>
          </w:tcPr>
          <w:p w14:paraId="15FCEAA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22C1BD0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3800B2D9" w14:textId="0A7F52F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663E9C" w14:textId="19C7D08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EBA7D9" w14:textId="6CBECEB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932F49" w14:textId="5AF3A98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BCD66D4" w14:textId="4B4A7BA3" w:rsidTr="00E52B73">
        <w:trPr>
          <w:trHeight w:val="300"/>
        </w:trPr>
        <w:tc>
          <w:tcPr>
            <w:tcW w:w="1966" w:type="dxa"/>
            <w:noWrap/>
            <w:hideMark/>
          </w:tcPr>
          <w:p w14:paraId="3FAE293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543" w:type="dxa"/>
            <w:noWrap/>
            <w:hideMark/>
          </w:tcPr>
          <w:p w14:paraId="17700DE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40D2387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08DF4CA9" w14:textId="01AA73C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1CA8C7" w14:textId="2198A71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760B90" w14:textId="6F0C31D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2A643A4" w14:textId="50BC9A3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42C55BEA" w14:textId="70B34507" w:rsidTr="00E52B73">
        <w:trPr>
          <w:trHeight w:val="300"/>
        </w:trPr>
        <w:tc>
          <w:tcPr>
            <w:tcW w:w="1966" w:type="dxa"/>
            <w:noWrap/>
            <w:hideMark/>
          </w:tcPr>
          <w:p w14:paraId="71EEA9E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3</w:t>
            </w:r>
          </w:p>
        </w:tc>
        <w:tc>
          <w:tcPr>
            <w:tcW w:w="1543" w:type="dxa"/>
            <w:noWrap/>
            <w:hideMark/>
          </w:tcPr>
          <w:p w14:paraId="6BFA0446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7182D22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7B916C89" w14:textId="6620EE4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5133E5" w14:textId="784EC61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6C0A1E" w14:textId="41E1FC4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CCDC04" w14:textId="6E74B32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3D4C02D9" w14:textId="5AA0563B" w:rsidTr="00E52B73">
        <w:trPr>
          <w:trHeight w:val="300"/>
        </w:trPr>
        <w:tc>
          <w:tcPr>
            <w:tcW w:w="1966" w:type="dxa"/>
            <w:noWrap/>
            <w:hideMark/>
          </w:tcPr>
          <w:p w14:paraId="286404F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4</w:t>
            </w:r>
          </w:p>
        </w:tc>
        <w:tc>
          <w:tcPr>
            <w:tcW w:w="1543" w:type="dxa"/>
            <w:noWrap/>
            <w:hideMark/>
          </w:tcPr>
          <w:p w14:paraId="201E385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46" w:type="dxa"/>
            <w:noWrap/>
            <w:hideMark/>
          </w:tcPr>
          <w:p w14:paraId="4265251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66F73ED8" w14:textId="1473588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4983DE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419009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38243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16CD9BE7" w14:textId="67D72715" w:rsidTr="00E52B73">
        <w:trPr>
          <w:trHeight w:val="300"/>
        </w:trPr>
        <w:tc>
          <w:tcPr>
            <w:tcW w:w="1966" w:type="dxa"/>
            <w:noWrap/>
            <w:hideMark/>
          </w:tcPr>
          <w:p w14:paraId="28161A7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43" w:type="dxa"/>
            <w:noWrap/>
            <w:hideMark/>
          </w:tcPr>
          <w:p w14:paraId="73024D0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46" w:type="dxa"/>
            <w:noWrap/>
            <w:hideMark/>
          </w:tcPr>
          <w:p w14:paraId="3A52D54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1206996A" w14:textId="613C2B0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7B81C8" w14:textId="01133F8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034059" w14:textId="1597CF3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C86981" w14:textId="0E08C49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7765509" w14:textId="4775EA6A" w:rsidTr="00E52B73">
        <w:trPr>
          <w:trHeight w:val="300"/>
        </w:trPr>
        <w:tc>
          <w:tcPr>
            <w:tcW w:w="1966" w:type="dxa"/>
            <w:noWrap/>
            <w:hideMark/>
          </w:tcPr>
          <w:p w14:paraId="68E2B7D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lastRenderedPageBreak/>
              <w:t>Akt</w:t>
            </w:r>
          </w:p>
        </w:tc>
        <w:tc>
          <w:tcPr>
            <w:tcW w:w="1543" w:type="dxa"/>
            <w:noWrap/>
            <w:hideMark/>
          </w:tcPr>
          <w:p w14:paraId="5CB3CBE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mTor</w:t>
            </w:r>
            <w:proofErr w:type="spellEnd"/>
          </w:p>
        </w:tc>
        <w:tc>
          <w:tcPr>
            <w:tcW w:w="1346" w:type="dxa"/>
            <w:noWrap/>
            <w:hideMark/>
          </w:tcPr>
          <w:p w14:paraId="78A184F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70F6E734" w14:textId="5C4CB66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318344" w14:textId="5A799ED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AEB6C8" w14:textId="7BF4426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A6DB10" w14:textId="016AB95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0CFD3DD4" w14:textId="10BE8C2B" w:rsidTr="00E52B73">
        <w:trPr>
          <w:trHeight w:val="300"/>
        </w:trPr>
        <w:tc>
          <w:tcPr>
            <w:tcW w:w="1966" w:type="dxa"/>
            <w:noWrap/>
            <w:hideMark/>
          </w:tcPr>
          <w:p w14:paraId="41A936B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543" w:type="dxa"/>
            <w:noWrap/>
            <w:hideMark/>
          </w:tcPr>
          <w:p w14:paraId="13A54C1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346" w:type="dxa"/>
            <w:noWrap/>
            <w:hideMark/>
          </w:tcPr>
          <w:p w14:paraId="47651C5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2E54C820" w14:textId="05FEE3C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2A2558" w14:textId="06CECAA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1403CB" w14:textId="64A4145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E2691A" w14:textId="7654E1F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A4D8A2D" w14:textId="58E56052" w:rsidTr="00E52B73">
        <w:trPr>
          <w:trHeight w:val="300"/>
        </w:trPr>
        <w:tc>
          <w:tcPr>
            <w:tcW w:w="1966" w:type="dxa"/>
            <w:noWrap/>
            <w:hideMark/>
          </w:tcPr>
          <w:p w14:paraId="6A39AA0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543" w:type="dxa"/>
            <w:noWrap/>
            <w:hideMark/>
          </w:tcPr>
          <w:p w14:paraId="413CE1B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46" w:type="dxa"/>
            <w:noWrap/>
            <w:hideMark/>
          </w:tcPr>
          <w:p w14:paraId="57AB8657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60AEA449" w14:textId="1E7589B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FAB28" w14:textId="4640A72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AD1DED" w14:textId="05AD9DA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61FBC4" w14:textId="316DDD1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337B4FFA" w14:textId="3D7AA06B" w:rsidTr="00E52B73">
        <w:trPr>
          <w:trHeight w:val="300"/>
        </w:trPr>
        <w:tc>
          <w:tcPr>
            <w:tcW w:w="1966" w:type="dxa"/>
            <w:noWrap/>
            <w:hideMark/>
          </w:tcPr>
          <w:p w14:paraId="3BBAC0A2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543" w:type="dxa"/>
            <w:noWrap/>
            <w:hideMark/>
          </w:tcPr>
          <w:p w14:paraId="067CC9FE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46" w:type="dxa"/>
            <w:noWrap/>
            <w:hideMark/>
          </w:tcPr>
          <w:p w14:paraId="7C5DBF2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3338792B" w14:textId="1E30CFF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29A4CE" w14:textId="395A72F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690350" w14:textId="70870602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B0D0C1" w14:textId="5EC83D7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6592FB22" w14:textId="10F05A2F" w:rsidTr="00E52B73">
        <w:trPr>
          <w:trHeight w:val="300"/>
        </w:trPr>
        <w:tc>
          <w:tcPr>
            <w:tcW w:w="1966" w:type="dxa"/>
            <w:noWrap/>
            <w:hideMark/>
          </w:tcPr>
          <w:p w14:paraId="1CB7F9C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543" w:type="dxa"/>
            <w:noWrap/>
            <w:hideMark/>
          </w:tcPr>
          <w:p w14:paraId="58F5CD2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46" w:type="dxa"/>
            <w:noWrap/>
            <w:hideMark/>
          </w:tcPr>
          <w:p w14:paraId="68CB97F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0772096E" w14:textId="2818301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53E41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C0809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711C738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62A46" w:rsidRPr="0040371C" w14:paraId="2F94776C" w14:textId="644CF5C6" w:rsidTr="00E52B73">
        <w:trPr>
          <w:trHeight w:val="300"/>
        </w:trPr>
        <w:tc>
          <w:tcPr>
            <w:tcW w:w="1966" w:type="dxa"/>
            <w:noWrap/>
            <w:hideMark/>
          </w:tcPr>
          <w:p w14:paraId="52B93DF6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543" w:type="dxa"/>
            <w:noWrap/>
            <w:hideMark/>
          </w:tcPr>
          <w:p w14:paraId="278AF4D0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346" w:type="dxa"/>
            <w:noWrap/>
            <w:hideMark/>
          </w:tcPr>
          <w:p w14:paraId="18DE9F5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783BA7D9" w14:textId="220860D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DB41E5" w14:textId="5DFA479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7DA197" w14:textId="06FE66D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AD16F1" w14:textId="42EB8E5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4D6727A4" w14:textId="2715C6C8" w:rsidTr="00E52B73">
        <w:trPr>
          <w:trHeight w:val="300"/>
        </w:trPr>
        <w:tc>
          <w:tcPr>
            <w:tcW w:w="1966" w:type="dxa"/>
            <w:noWrap/>
            <w:hideMark/>
          </w:tcPr>
          <w:p w14:paraId="6DB62C6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543" w:type="dxa"/>
            <w:noWrap/>
            <w:hideMark/>
          </w:tcPr>
          <w:p w14:paraId="00D20772" w14:textId="727FBF8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ell Survival</w:t>
            </w:r>
          </w:p>
        </w:tc>
        <w:tc>
          <w:tcPr>
            <w:tcW w:w="1346" w:type="dxa"/>
            <w:noWrap/>
            <w:hideMark/>
          </w:tcPr>
          <w:p w14:paraId="1474517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28" w:type="dxa"/>
          </w:tcPr>
          <w:p w14:paraId="42D50525" w14:textId="3678639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37834C" w14:textId="6599A3C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77B5A2" w14:textId="68BC70D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7FCC8F" w14:textId="61C1A18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083DFE26" w14:textId="7FD192E0" w:rsidTr="00E52B73">
        <w:trPr>
          <w:trHeight w:val="300"/>
        </w:trPr>
        <w:tc>
          <w:tcPr>
            <w:tcW w:w="1966" w:type="dxa"/>
            <w:noWrap/>
            <w:hideMark/>
          </w:tcPr>
          <w:p w14:paraId="09688DE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Trastuzumab</w:t>
            </w:r>
          </w:p>
        </w:tc>
        <w:tc>
          <w:tcPr>
            <w:tcW w:w="1543" w:type="dxa"/>
            <w:noWrap/>
            <w:hideMark/>
          </w:tcPr>
          <w:p w14:paraId="0B1834C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3AAC8A2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8" w:type="dxa"/>
          </w:tcPr>
          <w:p w14:paraId="32E9B2CE" w14:textId="43923E66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2F9D72" w14:textId="522DECE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5FC8926" w14:textId="2042CCE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262E53" w14:textId="5C5FDCF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0A7DABA5" w14:textId="076539F6" w:rsidTr="00E52B73">
        <w:trPr>
          <w:trHeight w:val="300"/>
        </w:trPr>
        <w:tc>
          <w:tcPr>
            <w:tcW w:w="1966" w:type="dxa"/>
            <w:noWrap/>
            <w:hideMark/>
          </w:tcPr>
          <w:p w14:paraId="4D4BBFCF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ertuzumab</w:t>
            </w:r>
          </w:p>
        </w:tc>
        <w:tc>
          <w:tcPr>
            <w:tcW w:w="1543" w:type="dxa"/>
            <w:noWrap/>
            <w:hideMark/>
          </w:tcPr>
          <w:p w14:paraId="6E0A5764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1346" w:type="dxa"/>
            <w:noWrap/>
            <w:hideMark/>
          </w:tcPr>
          <w:p w14:paraId="1DC78673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8" w:type="dxa"/>
          </w:tcPr>
          <w:p w14:paraId="21B92D00" w14:textId="5C70AA0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6C29AE" w14:textId="46E6364E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16D3967" w14:textId="3DBC05CC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40169B" w14:textId="64ADC14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62A46" w:rsidRPr="0040371C" w14:paraId="14685E9D" w14:textId="2C5894CA" w:rsidTr="00E52B73">
        <w:trPr>
          <w:trHeight w:val="300"/>
        </w:trPr>
        <w:tc>
          <w:tcPr>
            <w:tcW w:w="1966" w:type="dxa"/>
            <w:noWrap/>
            <w:hideMark/>
          </w:tcPr>
          <w:p w14:paraId="122E7F75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Nimotuzumab</w:t>
            </w:r>
          </w:p>
        </w:tc>
        <w:tc>
          <w:tcPr>
            <w:tcW w:w="1543" w:type="dxa"/>
            <w:noWrap/>
            <w:hideMark/>
          </w:tcPr>
          <w:p w14:paraId="1CDC6CEB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4F4B3CC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8" w:type="dxa"/>
          </w:tcPr>
          <w:p w14:paraId="72C7AF45" w14:textId="167A6B6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94D898" w14:textId="08BE26C1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50DB81" w14:textId="71374650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01C0B4" w14:textId="78DCCC2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53FEF27D" w14:textId="0BB32F3C" w:rsidTr="00E52B73">
        <w:trPr>
          <w:trHeight w:val="300"/>
        </w:trPr>
        <w:tc>
          <w:tcPr>
            <w:tcW w:w="1966" w:type="dxa"/>
            <w:noWrap/>
            <w:hideMark/>
          </w:tcPr>
          <w:p w14:paraId="0302743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etuximab</w:t>
            </w:r>
          </w:p>
        </w:tc>
        <w:tc>
          <w:tcPr>
            <w:tcW w:w="1543" w:type="dxa"/>
            <w:noWrap/>
            <w:hideMark/>
          </w:tcPr>
          <w:p w14:paraId="10315141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4F06D3FA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8" w:type="dxa"/>
          </w:tcPr>
          <w:p w14:paraId="263BA636" w14:textId="200C12B5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F2CF96" w14:textId="01E17A7B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27B9C8" w14:textId="709157C8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0F1535" w14:textId="4991150A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62A46" w:rsidRPr="0040371C" w14:paraId="21677236" w14:textId="6D1AC1F7" w:rsidTr="00E52B73">
        <w:trPr>
          <w:trHeight w:val="300"/>
        </w:trPr>
        <w:tc>
          <w:tcPr>
            <w:tcW w:w="1966" w:type="dxa"/>
            <w:noWrap/>
            <w:hideMark/>
          </w:tcPr>
          <w:p w14:paraId="76A988FD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anitumumab</w:t>
            </w:r>
          </w:p>
        </w:tc>
        <w:tc>
          <w:tcPr>
            <w:tcW w:w="1543" w:type="dxa"/>
            <w:noWrap/>
            <w:hideMark/>
          </w:tcPr>
          <w:p w14:paraId="60F93B1C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ER1/EGFR</w:t>
            </w:r>
          </w:p>
        </w:tc>
        <w:tc>
          <w:tcPr>
            <w:tcW w:w="1346" w:type="dxa"/>
            <w:noWrap/>
            <w:hideMark/>
          </w:tcPr>
          <w:p w14:paraId="545D7BE9" w14:textId="77777777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28" w:type="dxa"/>
          </w:tcPr>
          <w:p w14:paraId="66558CAE" w14:textId="4A8B231D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85DFE78" w14:textId="42247549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901B64" w14:textId="12E18314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1778C24" w14:textId="5DE0F9DF" w:rsidR="00462A46" w:rsidRPr="0040371C" w:rsidRDefault="00462A46" w:rsidP="00462A4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9F9DDC0" w14:textId="77777777" w:rsidR="0040371C" w:rsidRDefault="0040371C" w:rsidP="00043C01">
      <w:pPr>
        <w:jc w:val="center"/>
      </w:pPr>
    </w:p>
    <w:p w14:paraId="20A30454" w14:textId="77777777" w:rsidR="005114EE" w:rsidRDefault="005114EE" w:rsidP="00043C01">
      <w:pPr>
        <w:jc w:val="center"/>
      </w:pPr>
    </w:p>
    <w:p w14:paraId="354CF221" w14:textId="754985E8" w:rsidR="009F0058" w:rsidRDefault="009F0058" w:rsidP="00043C01">
      <w:pPr>
        <w:jc w:val="center"/>
      </w:pPr>
      <w:r>
        <w:t>1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21"/>
        <w:gridCol w:w="2824"/>
        <w:gridCol w:w="1061"/>
        <w:gridCol w:w="1061"/>
        <w:gridCol w:w="1061"/>
        <w:gridCol w:w="1061"/>
        <w:gridCol w:w="1061"/>
      </w:tblGrid>
      <w:tr w:rsidR="00E52B73" w:rsidRPr="0040371C" w14:paraId="1123E4F8" w14:textId="2D1F2B87" w:rsidTr="00E52B73">
        <w:trPr>
          <w:trHeight w:val="300"/>
        </w:trPr>
        <w:tc>
          <w:tcPr>
            <w:tcW w:w="1205" w:type="dxa"/>
            <w:noWrap/>
            <w:hideMark/>
          </w:tcPr>
          <w:p w14:paraId="11D8784B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910" w:type="dxa"/>
            <w:noWrap/>
            <w:hideMark/>
          </w:tcPr>
          <w:p w14:paraId="388B9948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47" w:type="dxa"/>
            <w:noWrap/>
            <w:hideMark/>
          </w:tcPr>
          <w:p w14:paraId="5E84364C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47" w:type="dxa"/>
          </w:tcPr>
          <w:p w14:paraId="45628B3B" w14:textId="25CD1EC4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47" w:type="dxa"/>
          </w:tcPr>
          <w:p w14:paraId="4616057F" w14:textId="3B72AD2A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47" w:type="dxa"/>
          </w:tcPr>
          <w:p w14:paraId="1FD59A2F" w14:textId="2E88A1D2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47" w:type="dxa"/>
          </w:tcPr>
          <w:p w14:paraId="6088C321" w14:textId="14196692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F07E89" w:rsidRPr="0040371C" w14:paraId="4B72A771" w14:textId="3DABEFB4" w:rsidTr="00E52B73">
        <w:trPr>
          <w:trHeight w:val="300"/>
        </w:trPr>
        <w:tc>
          <w:tcPr>
            <w:tcW w:w="1205" w:type="dxa"/>
            <w:noWrap/>
            <w:hideMark/>
          </w:tcPr>
          <w:p w14:paraId="569EA375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910" w:type="dxa"/>
            <w:noWrap/>
            <w:hideMark/>
          </w:tcPr>
          <w:p w14:paraId="1EF1A3FC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1047" w:type="dxa"/>
            <w:noWrap/>
            <w:hideMark/>
          </w:tcPr>
          <w:p w14:paraId="372CC44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2C928A3" w14:textId="7249AE7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44312C86" w14:textId="7088F85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0817B18C" w14:textId="551700A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10030395" w14:textId="6C7CF81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0E3D17C7" w14:textId="1543CA96" w:rsidTr="00E52B73">
        <w:trPr>
          <w:trHeight w:val="300"/>
        </w:trPr>
        <w:tc>
          <w:tcPr>
            <w:tcW w:w="1205" w:type="dxa"/>
            <w:noWrap/>
            <w:hideMark/>
          </w:tcPr>
          <w:p w14:paraId="088E771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910" w:type="dxa"/>
            <w:noWrap/>
            <w:hideMark/>
          </w:tcPr>
          <w:p w14:paraId="5C7C5DF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047" w:type="dxa"/>
            <w:noWrap/>
            <w:hideMark/>
          </w:tcPr>
          <w:p w14:paraId="2A2CA831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7FD70FDD" w14:textId="0FB64CF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38428532" w14:textId="70E1847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64BFA47F" w14:textId="6E80C09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7168B55" w14:textId="11472FD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150516CE" w14:textId="46CC2345" w:rsidTr="00E52B73">
        <w:trPr>
          <w:trHeight w:val="300"/>
        </w:trPr>
        <w:tc>
          <w:tcPr>
            <w:tcW w:w="1205" w:type="dxa"/>
            <w:noWrap/>
            <w:hideMark/>
          </w:tcPr>
          <w:p w14:paraId="58C5D4B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910" w:type="dxa"/>
            <w:noWrap/>
            <w:hideMark/>
          </w:tcPr>
          <w:p w14:paraId="387DEC0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047" w:type="dxa"/>
            <w:noWrap/>
            <w:hideMark/>
          </w:tcPr>
          <w:p w14:paraId="51D5E02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575CA061" w14:textId="09C7FC4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668FED43" w14:textId="625149EB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071F9F7" w14:textId="5C6923F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4F8F41C9" w14:textId="7BFADF31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6D2F87D1" w14:textId="600BBB08" w:rsidTr="00E52B73">
        <w:trPr>
          <w:trHeight w:val="300"/>
        </w:trPr>
        <w:tc>
          <w:tcPr>
            <w:tcW w:w="1205" w:type="dxa"/>
            <w:noWrap/>
            <w:hideMark/>
          </w:tcPr>
          <w:p w14:paraId="7F48A01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910" w:type="dxa"/>
            <w:noWrap/>
            <w:hideMark/>
          </w:tcPr>
          <w:p w14:paraId="2033A37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47" w:type="dxa"/>
            <w:noWrap/>
            <w:hideMark/>
          </w:tcPr>
          <w:p w14:paraId="781232B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49589043" w14:textId="03A1E3D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17A9F961" w14:textId="16A2F17E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3D13033D" w14:textId="06B5245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1D701321" w14:textId="7303846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3C04E78A" w14:textId="7651CF87" w:rsidTr="00E52B73">
        <w:trPr>
          <w:trHeight w:val="300"/>
        </w:trPr>
        <w:tc>
          <w:tcPr>
            <w:tcW w:w="1205" w:type="dxa"/>
            <w:noWrap/>
            <w:hideMark/>
          </w:tcPr>
          <w:p w14:paraId="537A3CC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2910" w:type="dxa"/>
            <w:noWrap/>
            <w:hideMark/>
          </w:tcPr>
          <w:p w14:paraId="1379C49B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1047" w:type="dxa"/>
            <w:noWrap/>
            <w:hideMark/>
          </w:tcPr>
          <w:p w14:paraId="417837E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1C9AAA0D" w14:textId="3F2EBFB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26C104C4" w14:textId="0417395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3B936B79" w14:textId="543FB7C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218EDD7F" w14:textId="68FB44D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1FD7F17D" w14:textId="75C628E2" w:rsidTr="00E52B73">
        <w:trPr>
          <w:trHeight w:val="300"/>
        </w:trPr>
        <w:tc>
          <w:tcPr>
            <w:tcW w:w="1205" w:type="dxa"/>
            <w:noWrap/>
            <w:hideMark/>
          </w:tcPr>
          <w:p w14:paraId="23337E7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2910" w:type="dxa"/>
            <w:noWrap/>
            <w:hideMark/>
          </w:tcPr>
          <w:p w14:paraId="09865858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47" w:type="dxa"/>
            <w:noWrap/>
            <w:hideMark/>
          </w:tcPr>
          <w:p w14:paraId="01F7F0A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7424C37D" w14:textId="59F0118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666E8904" w14:textId="09FF1B1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4E1B57F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0A0B88B6" w14:textId="4BF04E7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07E89" w:rsidRPr="0040371C" w14:paraId="15F2C881" w14:textId="399B86FA" w:rsidTr="00E52B73">
        <w:trPr>
          <w:trHeight w:val="300"/>
        </w:trPr>
        <w:tc>
          <w:tcPr>
            <w:tcW w:w="1205" w:type="dxa"/>
            <w:noWrap/>
            <w:hideMark/>
          </w:tcPr>
          <w:p w14:paraId="3A581271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RC</w:t>
            </w:r>
          </w:p>
        </w:tc>
        <w:tc>
          <w:tcPr>
            <w:tcW w:w="2910" w:type="dxa"/>
            <w:noWrap/>
            <w:hideMark/>
          </w:tcPr>
          <w:p w14:paraId="5FC85536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47" w:type="dxa"/>
            <w:noWrap/>
            <w:hideMark/>
          </w:tcPr>
          <w:p w14:paraId="2379E27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58FDD7DD" w14:textId="5824E96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2E0ADCEB" w14:textId="51AB60B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1E95E7F5" w14:textId="2B7983A4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77F07240" w14:textId="3F5726A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71B3A54C" w14:textId="1B860C9C" w:rsidTr="00E52B73">
        <w:trPr>
          <w:trHeight w:val="300"/>
        </w:trPr>
        <w:tc>
          <w:tcPr>
            <w:tcW w:w="1205" w:type="dxa"/>
            <w:noWrap/>
            <w:hideMark/>
          </w:tcPr>
          <w:p w14:paraId="1E02B05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2910" w:type="dxa"/>
            <w:noWrap/>
            <w:hideMark/>
          </w:tcPr>
          <w:p w14:paraId="6833CB46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1047" w:type="dxa"/>
            <w:noWrap/>
            <w:hideMark/>
          </w:tcPr>
          <w:p w14:paraId="260A3C2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5A5C88AA" w14:textId="7308501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63B41A3A" w14:textId="1ABF177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009E7698" w14:textId="6E3F3FDE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5A38685A" w14:textId="0D72A25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2D59E76F" w14:textId="444D4DAB" w:rsidTr="00E52B73">
        <w:trPr>
          <w:trHeight w:val="300"/>
        </w:trPr>
        <w:tc>
          <w:tcPr>
            <w:tcW w:w="1205" w:type="dxa"/>
            <w:noWrap/>
            <w:hideMark/>
          </w:tcPr>
          <w:p w14:paraId="13D946BA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C-Jun</w:t>
            </w:r>
          </w:p>
        </w:tc>
        <w:tc>
          <w:tcPr>
            <w:tcW w:w="2910" w:type="dxa"/>
            <w:noWrap/>
            <w:hideMark/>
          </w:tcPr>
          <w:p w14:paraId="117B19A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otility/Invasion</w:t>
            </w:r>
          </w:p>
        </w:tc>
        <w:tc>
          <w:tcPr>
            <w:tcW w:w="1047" w:type="dxa"/>
            <w:noWrap/>
            <w:hideMark/>
          </w:tcPr>
          <w:p w14:paraId="3A92D09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33002CE9" w14:textId="1D0A6AE8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2C182B40" w14:textId="35098196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64A9738F" w14:textId="17D4D325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53C31801" w14:textId="01CBD7D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1F84F4F4" w14:textId="1AB2DE7D" w:rsidTr="00E52B73">
        <w:trPr>
          <w:trHeight w:val="300"/>
        </w:trPr>
        <w:tc>
          <w:tcPr>
            <w:tcW w:w="1205" w:type="dxa"/>
            <w:noWrap/>
            <w:hideMark/>
          </w:tcPr>
          <w:p w14:paraId="6D10635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2910" w:type="dxa"/>
            <w:noWrap/>
            <w:hideMark/>
          </w:tcPr>
          <w:p w14:paraId="28BFEE8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47" w:type="dxa"/>
            <w:noWrap/>
            <w:hideMark/>
          </w:tcPr>
          <w:p w14:paraId="662E768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3FCC5BB" w14:textId="139C188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756B77D3" w14:textId="3C97BAE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5B0E21FF" w14:textId="5AB4F4E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483B2381" w14:textId="042488A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F07E89" w:rsidRPr="0040371C" w14:paraId="7F6569AD" w14:textId="7F0DEA98" w:rsidTr="00E52B73">
        <w:trPr>
          <w:trHeight w:val="300"/>
        </w:trPr>
        <w:tc>
          <w:tcPr>
            <w:tcW w:w="1205" w:type="dxa"/>
            <w:noWrap/>
            <w:hideMark/>
          </w:tcPr>
          <w:p w14:paraId="4AB5F00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2910" w:type="dxa"/>
            <w:noWrap/>
            <w:hideMark/>
          </w:tcPr>
          <w:p w14:paraId="40C74AD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liferation/Cell Cycle Progression</w:t>
            </w:r>
          </w:p>
        </w:tc>
        <w:tc>
          <w:tcPr>
            <w:tcW w:w="1047" w:type="dxa"/>
            <w:noWrap/>
            <w:hideMark/>
          </w:tcPr>
          <w:p w14:paraId="388FCAD7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150CE6A9" w14:textId="6666E5C9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1405CDEA" w14:textId="4676297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53EDBBC9" w14:textId="6B24202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6249DD84" w14:textId="089B734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7D445D8C" w14:textId="21F366EB" w:rsidTr="00E52B73">
        <w:trPr>
          <w:trHeight w:val="300"/>
        </w:trPr>
        <w:tc>
          <w:tcPr>
            <w:tcW w:w="1205" w:type="dxa"/>
            <w:noWrap/>
            <w:hideMark/>
          </w:tcPr>
          <w:p w14:paraId="70940E4D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910" w:type="dxa"/>
            <w:noWrap/>
            <w:hideMark/>
          </w:tcPr>
          <w:p w14:paraId="7AF594EF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ngiogenesis/Survival</w:t>
            </w:r>
          </w:p>
        </w:tc>
        <w:tc>
          <w:tcPr>
            <w:tcW w:w="1047" w:type="dxa"/>
            <w:noWrap/>
            <w:hideMark/>
          </w:tcPr>
          <w:p w14:paraId="3A5F837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42B6AB54" w14:textId="148A46EF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A0754C2" w14:textId="3E20901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11C00464" w14:textId="63F34B84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0E751A97" w14:textId="4EA2E20C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F07E89" w:rsidRPr="0040371C" w14:paraId="0433BFC0" w14:textId="378F55AF" w:rsidTr="00E52B73">
        <w:trPr>
          <w:trHeight w:val="300"/>
        </w:trPr>
        <w:tc>
          <w:tcPr>
            <w:tcW w:w="1205" w:type="dxa"/>
            <w:noWrap/>
            <w:hideMark/>
          </w:tcPr>
          <w:p w14:paraId="42C5CFD3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Hydralazine</w:t>
            </w:r>
          </w:p>
        </w:tc>
        <w:tc>
          <w:tcPr>
            <w:tcW w:w="2910" w:type="dxa"/>
            <w:noWrap/>
            <w:hideMark/>
          </w:tcPr>
          <w:p w14:paraId="39C2B72E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rotein X</w:t>
            </w:r>
          </w:p>
        </w:tc>
        <w:tc>
          <w:tcPr>
            <w:tcW w:w="1047" w:type="dxa"/>
            <w:noWrap/>
            <w:hideMark/>
          </w:tcPr>
          <w:p w14:paraId="7DFA3E4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07733128" w14:textId="33B406F2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00924B3A" w14:textId="22EA094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10D6F19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47" w:type="dxa"/>
          </w:tcPr>
          <w:p w14:paraId="20FE1D19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F07E89" w:rsidRPr="0040371C" w14:paraId="7F938FD8" w14:textId="12888738" w:rsidTr="00E52B73">
        <w:trPr>
          <w:trHeight w:val="300"/>
        </w:trPr>
        <w:tc>
          <w:tcPr>
            <w:tcW w:w="1205" w:type="dxa"/>
            <w:noWrap/>
            <w:hideMark/>
          </w:tcPr>
          <w:p w14:paraId="504FE4C4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lastRenderedPageBreak/>
              <w:t>Hydralazine</w:t>
            </w:r>
          </w:p>
        </w:tc>
        <w:tc>
          <w:tcPr>
            <w:tcW w:w="2910" w:type="dxa"/>
            <w:noWrap/>
            <w:hideMark/>
          </w:tcPr>
          <w:p w14:paraId="24082000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47" w:type="dxa"/>
            <w:noWrap/>
            <w:hideMark/>
          </w:tcPr>
          <w:p w14:paraId="66C06FF2" w14:textId="77777777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674D4839" w14:textId="21135430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1BD06F92" w14:textId="0243C8FA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47" w:type="dxa"/>
          </w:tcPr>
          <w:p w14:paraId="1AB824B2" w14:textId="315C900D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47" w:type="dxa"/>
          </w:tcPr>
          <w:p w14:paraId="256480BB" w14:textId="59C6C0D3" w:rsidR="00F07E89" w:rsidRPr="0040371C" w:rsidRDefault="00F07E89" w:rsidP="00F07E8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2122DA8" w14:textId="77777777" w:rsidR="0040371C" w:rsidRDefault="0040371C" w:rsidP="00043C01">
      <w:pPr>
        <w:jc w:val="center"/>
      </w:pPr>
    </w:p>
    <w:p w14:paraId="2D24CD2A" w14:textId="596D6EFE" w:rsidR="009F0058" w:rsidRDefault="009F0058" w:rsidP="00043C01">
      <w:pPr>
        <w:jc w:val="center"/>
      </w:pPr>
      <w:r>
        <w:t>17</w:t>
      </w:r>
    </w:p>
    <w:tbl>
      <w:tblPr>
        <w:tblStyle w:val="TableGrid"/>
        <w:tblW w:w="10664" w:type="dxa"/>
        <w:tblLook w:val="04A0" w:firstRow="1" w:lastRow="0" w:firstColumn="1" w:lastColumn="0" w:noHBand="0" w:noVBand="1"/>
      </w:tblPr>
      <w:tblGrid>
        <w:gridCol w:w="1578"/>
        <w:gridCol w:w="3320"/>
        <w:gridCol w:w="1410"/>
        <w:gridCol w:w="1089"/>
        <w:gridCol w:w="1089"/>
        <w:gridCol w:w="1089"/>
        <w:gridCol w:w="1089"/>
      </w:tblGrid>
      <w:tr w:rsidR="00E52B73" w:rsidRPr="0040371C" w14:paraId="4F031941" w14:textId="50C51BEC" w:rsidTr="00E52B73">
        <w:trPr>
          <w:trHeight w:val="304"/>
        </w:trPr>
        <w:tc>
          <w:tcPr>
            <w:tcW w:w="1578" w:type="dxa"/>
            <w:noWrap/>
            <w:hideMark/>
          </w:tcPr>
          <w:p w14:paraId="1C57FA40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3320" w:type="dxa"/>
            <w:noWrap/>
            <w:hideMark/>
          </w:tcPr>
          <w:p w14:paraId="762824D1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410" w:type="dxa"/>
            <w:noWrap/>
            <w:hideMark/>
          </w:tcPr>
          <w:p w14:paraId="7D194F46" w14:textId="77777777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33B97E0" w14:textId="0043293E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68676F5A" w14:textId="14D59EA9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2795B94E" w14:textId="13D94F4D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34CD01EE" w14:textId="0572D4D8" w:rsidR="00E52B73" w:rsidRPr="0040371C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6689F" w:rsidRPr="0040371C" w14:paraId="6F060607" w14:textId="0DFEC7E7" w:rsidTr="00E52B73">
        <w:trPr>
          <w:trHeight w:val="304"/>
        </w:trPr>
        <w:tc>
          <w:tcPr>
            <w:tcW w:w="1578" w:type="dxa"/>
            <w:noWrap/>
            <w:hideMark/>
          </w:tcPr>
          <w:p w14:paraId="44ECB0F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KK4</w:t>
            </w:r>
          </w:p>
        </w:tc>
        <w:tc>
          <w:tcPr>
            <w:tcW w:w="3320" w:type="dxa"/>
            <w:noWrap/>
            <w:hideMark/>
          </w:tcPr>
          <w:p w14:paraId="474D280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10" w:type="dxa"/>
            <w:noWrap/>
            <w:hideMark/>
          </w:tcPr>
          <w:p w14:paraId="7606696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0389C6" w14:textId="3B166B23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5DA393" w14:textId="4B896E1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7191A3" w14:textId="3CE2011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247A8D6" w14:textId="6C3F0DA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5E851032" w14:textId="1A7D4A3D" w:rsidTr="00E52B73">
        <w:trPr>
          <w:trHeight w:val="304"/>
        </w:trPr>
        <w:tc>
          <w:tcPr>
            <w:tcW w:w="1578" w:type="dxa"/>
            <w:noWrap/>
            <w:hideMark/>
          </w:tcPr>
          <w:p w14:paraId="55223F8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3320" w:type="dxa"/>
            <w:noWrap/>
            <w:hideMark/>
          </w:tcPr>
          <w:p w14:paraId="1DEC7AD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1410" w:type="dxa"/>
            <w:noWrap/>
            <w:hideMark/>
          </w:tcPr>
          <w:p w14:paraId="143208B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51F843" w14:textId="6618DFCD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41DA32" w14:textId="7250407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ABB98E" w14:textId="4550E16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5BFB4" w14:textId="49FC0D7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1B5FEB4F" w14:textId="219F9436" w:rsidTr="00E52B73">
        <w:trPr>
          <w:trHeight w:val="304"/>
        </w:trPr>
        <w:tc>
          <w:tcPr>
            <w:tcW w:w="1578" w:type="dxa"/>
            <w:noWrap/>
            <w:hideMark/>
          </w:tcPr>
          <w:p w14:paraId="31CB457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FZD</w:t>
            </w:r>
          </w:p>
        </w:tc>
        <w:tc>
          <w:tcPr>
            <w:tcW w:w="3320" w:type="dxa"/>
            <w:noWrap/>
            <w:hideMark/>
          </w:tcPr>
          <w:p w14:paraId="5E342D3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1410" w:type="dxa"/>
            <w:noWrap/>
            <w:hideMark/>
          </w:tcPr>
          <w:p w14:paraId="12B741B1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499FA3" w14:textId="634E9D4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377887" w14:textId="0BC506B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1DDA16" w14:textId="4AE393D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0596AA" w14:textId="659E99C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05833B45" w14:textId="15F7828E" w:rsidTr="00E52B73">
        <w:trPr>
          <w:trHeight w:val="304"/>
        </w:trPr>
        <w:tc>
          <w:tcPr>
            <w:tcW w:w="1578" w:type="dxa"/>
            <w:noWrap/>
            <w:hideMark/>
          </w:tcPr>
          <w:p w14:paraId="49D2FE8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RP6</w:t>
            </w:r>
          </w:p>
        </w:tc>
        <w:tc>
          <w:tcPr>
            <w:tcW w:w="3320" w:type="dxa"/>
            <w:noWrap/>
            <w:hideMark/>
          </w:tcPr>
          <w:p w14:paraId="3E7B7029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/GSK3/APC</w:t>
            </w:r>
          </w:p>
        </w:tc>
        <w:tc>
          <w:tcPr>
            <w:tcW w:w="1410" w:type="dxa"/>
            <w:noWrap/>
            <w:hideMark/>
          </w:tcPr>
          <w:p w14:paraId="208ABD0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DB0341" w14:textId="5F0B76C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C0BAF73" w14:textId="221BE9A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2BDFA69" w14:textId="6C72D2BE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5839DB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5A25B42E" w14:textId="2F9ED1F7" w:rsidTr="00E52B73">
        <w:trPr>
          <w:trHeight w:val="304"/>
        </w:trPr>
        <w:tc>
          <w:tcPr>
            <w:tcW w:w="1578" w:type="dxa"/>
            <w:noWrap/>
            <w:hideMark/>
          </w:tcPr>
          <w:p w14:paraId="16858B9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Axin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/GSK3/APC</w:t>
            </w:r>
          </w:p>
        </w:tc>
        <w:tc>
          <w:tcPr>
            <w:tcW w:w="3320" w:type="dxa"/>
            <w:noWrap/>
            <w:hideMark/>
          </w:tcPr>
          <w:p w14:paraId="1C495C01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10" w:type="dxa"/>
            <w:noWrap/>
            <w:hideMark/>
          </w:tcPr>
          <w:p w14:paraId="455B49A9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0CE284" w14:textId="729BB11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293DD6" w14:textId="23409CCE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489D9CF" w14:textId="17AB8922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E9C83E" w14:textId="107E3C9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15A9B526" w14:textId="4B1B6A1C" w:rsidTr="00E52B73">
        <w:trPr>
          <w:trHeight w:val="304"/>
        </w:trPr>
        <w:tc>
          <w:tcPr>
            <w:tcW w:w="1578" w:type="dxa"/>
            <w:noWrap/>
            <w:hideMark/>
          </w:tcPr>
          <w:p w14:paraId="737E361A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3320" w:type="dxa"/>
            <w:noWrap/>
            <w:hideMark/>
          </w:tcPr>
          <w:p w14:paraId="4BEE8B2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Ubiquitination</w:t>
            </w:r>
          </w:p>
        </w:tc>
        <w:tc>
          <w:tcPr>
            <w:tcW w:w="1410" w:type="dxa"/>
            <w:noWrap/>
            <w:hideMark/>
          </w:tcPr>
          <w:p w14:paraId="195CBC1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73C6B1" w14:textId="1FEABB2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9BEDEF" w14:textId="23E0311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83379B7" w14:textId="721083C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C2A33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6AD415CE" w14:textId="77C4E2E9" w:rsidTr="00E52B73">
        <w:trPr>
          <w:trHeight w:val="304"/>
        </w:trPr>
        <w:tc>
          <w:tcPr>
            <w:tcW w:w="1578" w:type="dxa"/>
            <w:noWrap/>
            <w:hideMark/>
          </w:tcPr>
          <w:p w14:paraId="2A973C0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3320" w:type="dxa"/>
            <w:noWrap/>
            <w:hideMark/>
          </w:tcPr>
          <w:p w14:paraId="06E60454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1410" w:type="dxa"/>
            <w:noWrap/>
            <w:hideMark/>
          </w:tcPr>
          <w:p w14:paraId="4140B7B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0AE4F8F" w14:textId="6228924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AC4B35" w14:textId="37A4878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F771B7" w14:textId="2AB891A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41F376" w14:textId="55E62EE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1F2ED6E8" w14:textId="3A3996B0" w:rsidTr="00E52B73">
        <w:trPr>
          <w:trHeight w:val="304"/>
        </w:trPr>
        <w:tc>
          <w:tcPr>
            <w:tcW w:w="1578" w:type="dxa"/>
            <w:noWrap/>
            <w:hideMark/>
          </w:tcPr>
          <w:p w14:paraId="6555807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B-Catenin</w:t>
            </w:r>
          </w:p>
        </w:tc>
        <w:tc>
          <w:tcPr>
            <w:tcW w:w="3320" w:type="dxa"/>
            <w:noWrap/>
            <w:hideMark/>
          </w:tcPr>
          <w:p w14:paraId="1C2F109B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 (in the nucleus)</w:t>
            </w:r>
          </w:p>
        </w:tc>
        <w:tc>
          <w:tcPr>
            <w:tcW w:w="1410" w:type="dxa"/>
            <w:noWrap/>
            <w:hideMark/>
          </w:tcPr>
          <w:p w14:paraId="549CD1F0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184911" w14:textId="498063E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326AD" w14:textId="3DF0BA8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292749" w14:textId="05B8854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56B574" w14:textId="7AA28F3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68E991EB" w14:textId="6C4EDD8C" w:rsidTr="00E52B73">
        <w:trPr>
          <w:trHeight w:val="304"/>
        </w:trPr>
        <w:tc>
          <w:tcPr>
            <w:tcW w:w="1578" w:type="dxa"/>
            <w:noWrap/>
            <w:hideMark/>
          </w:tcPr>
          <w:p w14:paraId="62F7394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</w:t>
            </w:r>
          </w:p>
        </w:tc>
        <w:tc>
          <w:tcPr>
            <w:tcW w:w="3320" w:type="dxa"/>
            <w:noWrap/>
            <w:hideMark/>
          </w:tcPr>
          <w:p w14:paraId="415D3F12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Target Genes (</w:t>
            </w:r>
            <w:proofErr w:type="spellStart"/>
            <w:r w:rsidRPr="0040371C">
              <w:rPr>
                <w:rFonts w:ascii="Aptos Narrow" w:eastAsia="Times New Roman" w:hAnsi="Aptos Narrow" w:cs="Times New Roman"/>
                <w:color w:val="000000"/>
              </w:rPr>
              <w:t>Myc</w:t>
            </w:r>
            <w:proofErr w:type="spellEnd"/>
            <w:r w:rsidRPr="0040371C">
              <w:rPr>
                <w:rFonts w:ascii="Aptos Narrow" w:eastAsia="Times New Roman" w:hAnsi="Aptos Narrow" w:cs="Times New Roman"/>
                <w:color w:val="000000"/>
              </w:rPr>
              <w:t>, Cyclin D1, Axin2, DKK4, CD44, TCF1)</w:t>
            </w:r>
          </w:p>
        </w:tc>
        <w:tc>
          <w:tcPr>
            <w:tcW w:w="1410" w:type="dxa"/>
            <w:noWrap/>
            <w:hideMark/>
          </w:tcPr>
          <w:p w14:paraId="31496D0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49710F" w14:textId="25D169C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690478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95E7C7F" w14:textId="58AE0204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96239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6689F" w:rsidRPr="0040371C" w14:paraId="7CAF33B4" w14:textId="27F23BE6" w:rsidTr="00E52B73">
        <w:trPr>
          <w:trHeight w:val="304"/>
        </w:trPr>
        <w:tc>
          <w:tcPr>
            <w:tcW w:w="1578" w:type="dxa"/>
            <w:noWrap/>
            <w:hideMark/>
          </w:tcPr>
          <w:p w14:paraId="638FCA6C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/TCF</w:t>
            </w:r>
          </w:p>
        </w:tc>
        <w:tc>
          <w:tcPr>
            <w:tcW w:w="3320" w:type="dxa"/>
            <w:noWrap/>
            <w:hideMark/>
          </w:tcPr>
          <w:p w14:paraId="1E557A3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10" w:type="dxa"/>
            <w:noWrap/>
            <w:hideMark/>
          </w:tcPr>
          <w:p w14:paraId="503E2F73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0F495A" w14:textId="528C5739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508E915" w14:textId="5730F34F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E25290" w14:textId="12DD542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F0A965" w14:textId="495DF4E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6689F" w:rsidRPr="0040371C" w14:paraId="48F56015" w14:textId="25EAB753" w:rsidTr="00E52B73">
        <w:trPr>
          <w:trHeight w:val="304"/>
        </w:trPr>
        <w:tc>
          <w:tcPr>
            <w:tcW w:w="1578" w:type="dxa"/>
            <w:noWrap/>
            <w:hideMark/>
          </w:tcPr>
          <w:p w14:paraId="685F73EE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NKD1</w:t>
            </w:r>
          </w:p>
        </w:tc>
        <w:tc>
          <w:tcPr>
            <w:tcW w:w="3320" w:type="dxa"/>
            <w:noWrap/>
            <w:hideMark/>
          </w:tcPr>
          <w:p w14:paraId="30EF4EE6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DVL</w:t>
            </w:r>
          </w:p>
        </w:tc>
        <w:tc>
          <w:tcPr>
            <w:tcW w:w="1410" w:type="dxa"/>
            <w:noWrap/>
            <w:hideMark/>
          </w:tcPr>
          <w:p w14:paraId="67B2946F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AC4C63" w14:textId="01333DAB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03B5D4" w14:textId="4CA3D78C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C1EDE0" w14:textId="4FF121F8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87BDE0" w14:textId="3488D806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6689F" w:rsidRPr="0040371C" w14:paraId="6F44FA2D" w14:textId="0EC2C14D" w:rsidTr="00E52B73">
        <w:trPr>
          <w:trHeight w:val="304"/>
        </w:trPr>
        <w:tc>
          <w:tcPr>
            <w:tcW w:w="1578" w:type="dxa"/>
            <w:noWrap/>
            <w:hideMark/>
          </w:tcPr>
          <w:p w14:paraId="0873E5D7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LEF-1</w:t>
            </w:r>
          </w:p>
        </w:tc>
        <w:tc>
          <w:tcPr>
            <w:tcW w:w="3320" w:type="dxa"/>
            <w:noWrap/>
            <w:hideMark/>
          </w:tcPr>
          <w:p w14:paraId="61452545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PITX2</w:t>
            </w:r>
          </w:p>
        </w:tc>
        <w:tc>
          <w:tcPr>
            <w:tcW w:w="1410" w:type="dxa"/>
            <w:noWrap/>
            <w:hideMark/>
          </w:tcPr>
          <w:p w14:paraId="34B3C2CD" w14:textId="77777777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A30B924" w14:textId="7463ECF1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F8F164" w14:textId="036856CD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80D8D2" w14:textId="70B118D5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7E6815" w14:textId="00D42810" w:rsidR="0086689F" w:rsidRPr="0040371C" w:rsidRDefault="0086689F" w:rsidP="0086689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0371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03FB3A1D" w14:textId="77777777" w:rsidR="0040371C" w:rsidRDefault="0040371C" w:rsidP="00043C01">
      <w:pPr>
        <w:jc w:val="center"/>
      </w:pPr>
    </w:p>
    <w:p w14:paraId="219265FF" w14:textId="5C09FCF1" w:rsidR="009F0058" w:rsidRDefault="009F0058" w:rsidP="00043C01">
      <w:pPr>
        <w:jc w:val="center"/>
      </w:pPr>
      <w:r>
        <w:t>18</w:t>
      </w:r>
    </w:p>
    <w:tbl>
      <w:tblPr>
        <w:tblStyle w:val="TableGrid"/>
        <w:tblW w:w="8798" w:type="dxa"/>
        <w:tblLook w:val="04A0" w:firstRow="1" w:lastRow="0" w:firstColumn="1" w:lastColumn="0" w:noHBand="0" w:noVBand="1"/>
      </w:tblPr>
      <w:tblGrid>
        <w:gridCol w:w="1983"/>
        <w:gridCol w:w="1370"/>
        <w:gridCol w:w="1089"/>
        <w:gridCol w:w="1089"/>
        <w:gridCol w:w="1089"/>
        <w:gridCol w:w="1089"/>
        <w:gridCol w:w="1089"/>
      </w:tblGrid>
      <w:tr w:rsidR="00E52B73" w:rsidRPr="009B5307" w14:paraId="6D395B9A" w14:textId="4825473E" w:rsidTr="00AD36F5">
        <w:trPr>
          <w:trHeight w:val="300"/>
        </w:trPr>
        <w:tc>
          <w:tcPr>
            <w:tcW w:w="1983" w:type="dxa"/>
            <w:noWrap/>
            <w:hideMark/>
          </w:tcPr>
          <w:p w14:paraId="5BC9F904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370" w:type="dxa"/>
            <w:noWrap/>
            <w:hideMark/>
          </w:tcPr>
          <w:p w14:paraId="6E62F15B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64D22745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E22D085" w14:textId="383177BF" w:rsidR="00E52B73" w:rsidRPr="00E52B73" w:rsidRDefault="00E52B73" w:rsidP="00E52B73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0FF2F95F" w14:textId="0C7AB602" w:rsidR="00E52B73" w:rsidRPr="00E52B73" w:rsidRDefault="00E52B73" w:rsidP="00E52B73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592B0192" w14:textId="099618CF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61E81507" w14:textId="38958FBE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506A7D" w:rsidRPr="009B5307" w14:paraId="532C2569" w14:textId="4F7C934A" w:rsidTr="00AD36F5">
        <w:trPr>
          <w:trHeight w:val="300"/>
        </w:trPr>
        <w:tc>
          <w:tcPr>
            <w:tcW w:w="1983" w:type="dxa"/>
            <w:noWrap/>
            <w:hideMark/>
          </w:tcPr>
          <w:p w14:paraId="4C7C257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51B6569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089" w:type="dxa"/>
            <w:noWrap/>
            <w:hideMark/>
          </w:tcPr>
          <w:p w14:paraId="5B25C60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7A533D" w14:textId="4C01281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0C7D9C5C" w14:textId="18C3562F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92B5C5D" w14:textId="5FA3360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835DDD" w14:textId="58ED252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5073A73" w14:textId="4396849C" w:rsidTr="00AD36F5">
        <w:trPr>
          <w:trHeight w:val="300"/>
        </w:trPr>
        <w:tc>
          <w:tcPr>
            <w:tcW w:w="1983" w:type="dxa"/>
            <w:noWrap/>
            <w:hideMark/>
          </w:tcPr>
          <w:p w14:paraId="5FA3FF9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3190300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038F219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95E4E" w14:textId="636CC589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05A2314" w14:textId="15606291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006A3B7A" w14:textId="135BC10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7872E4" w14:textId="6453DC2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37CA4B1" w14:textId="060595AB" w:rsidTr="00AD36F5">
        <w:trPr>
          <w:trHeight w:val="300"/>
        </w:trPr>
        <w:tc>
          <w:tcPr>
            <w:tcW w:w="1983" w:type="dxa"/>
            <w:noWrap/>
            <w:hideMark/>
          </w:tcPr>
          <w:p w14:paraId="215A1CE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19139C9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206A279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BA039F" w14:textId="10D1D783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4441B60C" w14:textId="2DB20C0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1F4B6CA8" w14:textId="4209A66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43C76" w14:textId="1CB7EAE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7D0773D" w14:textId="3F3EFFCA" w:rsidTr="00AD36F5">
        <w:trPr>
          <w:trHeight w:val="300"/>
        </w:trPr>
        <w:tc>
          <w:tcPr>
            <w:tcW w:w="1983" w:type="dxa"/>
            <w:noWrap/>
            <w:hideMark/>
          </w:tcPr>
          <w:p w14:paraId="7FC6EAE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0D2F4A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PP</w:t>
            </w:r>
          </w:p>
        </w:tc>
        <w:tc>
          <w:tcPr>
            <w:tcW w:w="1089" w:type="dxa"/>
            <w:noWrap/>
            <w:hideMark/>
          </w:tcPr>
          <w:p w14:paraId="6A4FF0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00B0F4" w14:textId="486763F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BF89D5F" w14:textId="31DCF93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6EE7C524" w14:textId="398194E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82F156" w14:textId="105F220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48777DB9" w14:textId="17160784" w:rsidTr="00AD36F5">
        <w:trPr>
          <w:trHeight w:val="300"/>
        </w:trPr>
        <w:tc>
          <w:tcPr>
            <w:tcW w:w="1983" w:type="dxa"/>
            <w:noWrap/>
            <w:hideMark/>
          </w:tcPr>
          <w:p w14:paraId="337B0B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1278950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089" w:type="dxa"/>
            <w:noWrap/>
            <w:hideMark/>
          </w:tcPr>
          <w:p w14:paraId="36FAA42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D9EB57" w14:textId="41728DB0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8D16093" w14:textId="650840CF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432B2154" w14:textId="07427ED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AA6D34" w14:textId="0BB0DC3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A878301" w14:textId="6658D60B" w:rsidTr="00AD36F5">
        <w:trPr>
          <w:trHeight w:val="300"/>
        </w:trPr>
        <w:tc>
          <w:tcPr>
            <w:tcW w:w="1983" w:type="dxa"/>
            <w:noWrap/>
            <w:hideMark/>
          </w:tcPr>
          <w:p w14:paraId="2B1F061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603958B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AA</w:t>
            </w:r>
          </w:p>
        </w:tc>
        <w:tc>
          <w:tcPr>
            <w:tcW w:w="1089" w:type="dxa"/>
            <w:noWrap/>
            <w:hideMark/>
          </w:tcPr>
          <w:p w14:paraId="130CBBA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9EEC95" w14:textId="62B2710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6BD9E49" w14:textId="14D61B47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918641F" w14:textId="6FAFDCD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7C5EA54" w14:textId="04CD17B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F771216" w14:textId="1D1433DC" w:rsidTr="00AD36F5">
        <w:trPr>
          <w:trHeight w:val="300"/>
        </w:trPr>
        <w:tc>
          <w:tcPr>
            <w:tcW w:w="1983" w:type="dxa"/>
            <w:noWrap/>
            <w:hideMark/>
          </w:tcPr>
          <w:p w14:paraId="6BB9A3F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BD3219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089" w:type="dxa"/>
            <w:noWrap/>
            <w:hideMark/>
          </w:tcPr>
          <w:p w14:paraId="7DBBFA1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6620DF" w14:textId="5D45696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3782CBFF" w14:textId="22850B1E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2B163984" w14:textId="156E95B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EA95872" w14:textId="4B14579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42D41614" w14:textId="412A6A07" w:rsidTr="00AD36F5">
        <w:trPr>
          <w:trHeight w:val="300"/>
        </w:trPr>
        <w:tc>
          <w:tcPr>
            <w:tcW w:w="1983" w:type="dxa"/>
            <w:noWrap/>
            <w:hideMark/>
          </w:tcPr>
          <w:p w14:paraId="05FDB10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707D4DF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12257A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490584" w14:textId="2FD312A3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56BA78C" w14:textId="74E13D0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1332598D" w14:textId="4E7322A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A222E2" w14:textId="66723DC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01DFB04" w14:textId="615461A5" w:rsidTr="00AD36F5">
        <w:trPr>
          <w:trHeight w:val="300"/>
        </w:trPr>
        <w:tc>
          <w:tcPr>
            <w:tcW w:w="1983" w:type="dxa"/>
            <w:noWrap/>
            <w:hideMark/>
          </w:tcPr>
          <w:p w14:paraId="5D5FE4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/Epi-</w:t>
            </w: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Lipoixins</w:t>
            </w:r>
            <w:proofErr w:type="spellEnd"/>
          </w:p>
        </w:tc>
        <w:tc>
          <w:tcPr>
            <w:tcW w:w="1370" w:type="dxa"/>
            <w:noWrap/>
            <w:hideMark/>
          </w:tcPr>
          <w:p w14:paraId="42C8C19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PO</w:t>
            </w:r>
          </w:p>
        </w:tc>
        <w:tc>
          <w:tcPr>
            <w:tcW w:w="1089" w:type="dxa"/>
            <w:noWrap/>
            <w:hideMark/>
          </w:tcPr>
          <w:p w14:paraId="2AB796B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A5DB68" w14:textId="4F7EBCF9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3E7BC107" w14:textId="7FEFCF6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D32D04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6C3B3C" w14:textId="1AFDAA61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5C8796E1" w14:textId="45B1C049" w:rsidTr="00AD36F5">
        <w:trPr>
          <w:trHeight w:val="300"/>
        </w:trPr>
        <w:tc>
          <w:tcPr>
            <w:tcW w:w="1983" w:type="dxa"/>
            <w:noWrap/>
            <w:hideMark/>
          </w:tcPr>
          <w:p w14:paraId="7933B10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PP</w:t>
            </w:r>
          </w:p>
        </w:tc>
        <w:tc>
          <w:tcPr>
            <w:tcW w:w="1370" w:type="dxa"/>
            <w:noWrap/>
            <w:hideMark/>
          </w:tcPr>
          <w:p w14:paraId="4F1C2F7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D</w:t>
            </w:r>
          </w:p>
        </w:tc>
        <w:tc>
          <w:tcPr>
            <w:tcW w:w="1089" w:type="dxa"/>
            <w:noWrap/>
            <w:hideMark/>
          </w:tcPr>
          <w:p w14:paraId="0754D54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973FD0B" w14:textId="7D72D5D0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2611A345" w14:textId="2DF548F6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4F2A9A05" w14:textId="3204C32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638211" w14:textId="4A73AF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6E37F750" w14:textId="628A1C00" w:rsidTr="00AD36F5">
        <w:trPr>
          <w:trHeight w:val="300"/>
        </w:trPr>
        <w:tc>
          <w:tcPr>
            <w:tcW w:w="1983" w:type="dxa"/>
            <w:noWrap/>
            <w:hideMark/>
          </w:tcPr>
          <w:p w14:paraId="58B4208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370" w:type="dxa"/>
            <w:noWrap/>
            <w:hideMark/>
          </w:tcPr>
          <w:p w14:paraId="1150153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P3</w:t>
            </w:r>
          </w:p>
        </w:tc>
        <w:tc>
          <w:tcPr>
            <w:tcW w:w="1089" w:type="dxa"/>
            <w:noWrap/>
            <w:hideMark/>
          </w:tcPr>
          <w:p w14:paraId="484A875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81BC84" w14:textId="2E792C2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1A4AD29" w14:textId="35FCE068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67611B7E" w14:textId="7BBF4CE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689568" w14:textId="5321D96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1A412ED" w14:textId="59D6B5DD" w:rsidTr="00AD36F5">
        <w:trPr>
          <w:trHeight w:val="300"/>
        </w:trPr>
        <w:tc>
          <w:tcPr>
            <w:tcW w:w="1983" w:type="dxa"/>
            <w:noWrap/>
            <w:hideMark/>
          </w:tcPr>
          <w:p w14:paraId="7417B3E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LC</w:t>
            </w:r>
          </w:p>
        </w:tc>
        <w:tc>
          <w:tcPr>
            <w:tcW w:w="1370" w:type="dxa"/>
            <w:noWrap/>
            <w:hideMark/>
          </w:tcPr>
          <w:p w14:paraId="4C5E21F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AG</w:t>
            </w:r>
          </w:p>
        </w:tc>
        <w:tc>
          <w:tcPr>
            <w:tcW w:w="1089" w:type="dxa"/>
            <w:noWrap/>
            <w:hideMark/>
          </w:tcPr>
          <w:p w14:paraId="5249508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997CA3" w14:textId="4AE9395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0297E41F" w14:textId="77777777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1D0BC90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82B36E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79B2DC3E" w14:textId="3F94AC0D" w:rsidTr="00AD36F5">
        <w:trPr>
          <w:trHeight w:val="300"/>
        </w:trPr>
        <w:tc>
          <w:tcPr>
            <w:tcW w:w="1983" w:type="dxa"/>
            <w:noWrap/>
            <w:hideMark/>
          </w:tcPr>
          <w:p w14:paraId="6E7708E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lastRenderedPageBreak/>
              <w:t>PI3K</w:t>
            </w:r>
          </w:p>
        </w:tc>
        <w:tc>
          <w:tcPr>
            <w:tcW w:w="1370" w:type="dxa"/>
            <w:noWrap/>
            <w:hideMark/>
          </w:tcPr>
          <w:p w14:paraId="679D7AF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1F82D85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DF0739" w14:textId="1558263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8C13106" w14:textId="4139C3D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5993FCC" w14:textId="48B841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3313D1E" w14:textId="549E654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54869F7" w14:textId="71280E16" w:rsidTr="00AD36F5">
        <w:trPr>
          <w:trHeight w:val="300"/>
        </w:trPr>
        <w:tc>
          <w:tcPr>
            <w:tcW w:w="1983" w:type="dxa"/>
            <w:noWrap/>
            <w:hideMark/>
          </w:tcPr>
          <w:p w14:paraId="5DB837C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370" w:type="dxa"/>
            <w:noWrap/>
            <w:hideMark/>
          </w:tcPr>
          <w:p w14:paraId="7F408D8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6A81814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524569" w14:textId="71BFBC1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C179D40" w14:textId="601B8CBC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28B14E6A" w14:textId="3143DD2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1A0C0E" w14:textId="5BA0A10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FE045BE" w14:textId="7455CE4E" w:rsidTr="00AD36F5">
        <w:trPr>
          <w:trHeight w:val="300"/>
        </w:trPr>
        <w:tc>
          <w:tcPr>
            <w:tcW w:w="1983" w:type="dxa"/>
            <w:noWrap/>
            <w:hideMark/>
          </w:tcPr>
          <w:p w14:paraId="4615E9E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370" w:type="dxa"/>
            <w:noWrap/>
            <w:hideMark/>
          </w:tcPr>
          <w:p w14:paraId="51BBB74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2972457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870FE7" w14:textId="63A08916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20CEB753" w14:textId="08AB26E9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1AD86D5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E8595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1867158E" w14:textId="7FB30F52" w:rsidTr="00AD36F5">
        <w:trPr>
          <w:trHeight w:val="300"/>
        </w:trPr>
        <w:tc>
          <w:tcPr>
            <w:tcW w:w="1983" w:type="dxa"/>
            <w:noWrap/>
            <w:hideMark/>
          </w:tcPr>
          <w:p w14:paraId="79E05D7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370" w:type="dxa"/>
            <w:noWrap/>
            <w:hideMark/>
          </w:tcPr>
          <w:p w14:paraId="2F6F91F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89" w:type="dxa"/>
            <w:noWrap/>
            <w:hideMark/>
          </w:tcPr>
          <w:p w14:paraId="663EF5C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47A4B0" w14:textId="66A87288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66606E9B" w14:textId="54C251DF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135FB580" w14:textId="13873619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C2BAF4" w14:textId="3C4F290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47DB6A0D" w14:textId="51BFFB5E" w:rsidTr="00AD36F5">
        <w:trPr>
          <w:trHeight w:val="300"/>
        </w:trPr>
        <w:tc>
          <w:tcPr>
            <w:tcW w:w="1983" w:type="dxa"/>
            <w:noWrap/>
            <w:hideMark/>
          </w:tcPr>
          <w:p w14:paraId="45B2A8A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70" w:type="dxa"/>
            <w:noWrap/>
            <w:hideMark/>
          </w:tcPr>
          <w:p w14:paraId="71FCCDC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NF</w:t>
            </w:r>
          </w:p>
        </w:tc>
        <w:tc>
          <w:tcPr>
            <w:tcW w:w="1089" w:type="dxa"/>
            <w:noWrap/>
            <w:hideMark/>
          </w:tcPr>
          <w:p w14:paraId="0A6E631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E032DE" w14:textId="6ED0F472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1121ADC6" w14:textId="3DCBB393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4D1B28E1" w14:textId="0270932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5FC1083" w14:textId="43E663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08D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10AA3D2C" w14:textId="7DFF72F4" w:rsidTr="00AD36F5">
        <w:trPr>
          <w:trHeight w:val="300"/>
        </w:trPr>
        <w:tc>
          <w:tcPr>
            <w:tcW w:w="1983" w:type="dxa"/>
            <w:noWrap/>
            <w:hideMark/>
          </w:tcPr>
          <w:p w14:paraId="47805D9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NF</w:t>
            </w:r>
          </w:p>
        </w:tc>
        <w:tc>
          <w:tcPr>
            <w:tcW w:w="1370" w:type="dxa"/>
            <w:noWrap/>
            <w:hideMark/>
          </w:tcPr>
          <w:p w14:paraId="229481F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089" w:type="dxa"/>
            <w:noWrap/>
            <w:hideMark/>
          </w:tcPr>
          <w:p w14:paraId="364BAFF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B6A4A9" w14:textId="08585441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F106F9A" w14:textId="4AB4E6E4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BE9F0E1" w14:textId="559012C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CAB37D" w14:textId="78751A63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1706B4A3" w14:textId="5A4FBD5F" w:rsidTr="00AD36F5">
        <w:trPr>
          <w:trHeight w:val="300"/>
        </w:trPr>
        <w:tc>
          <w:tcPr>
            <w:tcW w:w="1983" w:type="dxa"/>
            <w:noWrap/>
            <w:hideMark/>
          </w:tcPr>
          <w:p w14:paraId="6DF97B6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370" w:type="dxa"/>
            <w:noWrap/>
            <w:hideMark/>
          </w:tcPr>
          <w:p w14:paraId="1700F88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89" w:type="dxa"/>
            <w:noWrap/>
            <w:hideMark/>
          </w:tcPr>
          <w:p w14:paraId="1B4A936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C8D9A0" w14:textId="3FA5093F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0AADB906" w14:textId="190AA687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4020BB28" w14:textId="5FB6CA02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B8B89C" w14:textId="3F82336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86F39D8" w14:textId="3D1EA083" w:rsidTr="00AD36F5">
        <w:trPr>
          <w:trHeight w:val="300"/>
        </w:trPr>
        <w:tc>
          <w:tcPr>
            <w:tcW w:w="1983" w:type="dxa"/>
            <w:noWrap/>
            <w:hideMark/>
          </w:tcPr>
          <w:p w14:paraId="774C843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4D7A0CC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089" w:type="dxa"/>
            <w:noWrap/>
            <w:hideMark/>
          </w:tcPr>
          <w:p w14:paraId="5E47ED8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3BB4E6" w14:textId="3960823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2288B30F" w14:textId="48A3398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B009090" w14:textId="4E73239C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B6CF63" w14:textId="00FB2F4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2F4BA177" w14:textId="5E0278FF" w:rsidTr="00AD36F5">
        <w:trPr>
          <w:trHeight w:val="300"/>
        </w:trPr>
        <w:tc>
          <w:tcPr>
            <w:tcW w:w="1983" w:type="dxa"/>
            <w:noWrap/>
            <w:hideMark/>
          </w:tcPr>
          <w:p w14:paraId="2E0ACDF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6F8D376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17944C9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37DCAC" w14:textId="46713B8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947C4BF" w14:textId="38E29129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1FE8BC8F" w14:textId="3229F7B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967F55" w14:textId="3F5121A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45998366" w14:textId="75B06730" w:rsidTr="00AD36F5">
        <w:trPr>
          <w:trHeight w:val="300"/>
        </w:trPr>
        <w:tc>
          <w:tcPr>
            <w:tcW w:w="1983" w:type="dxa"/>
            <w:noWrap/>
            <w:hideMark/>
          </w:tcPr>
          <w:p w14:paraId="037E0CD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370" w:type="dxa"/>
            <w:noWrap/>
            <w:hideMark/>
          </w:tcPr>
          <w:p w14:paraId="15BED625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5529F49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886BC6" w14:textId="01054399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02B23A94" w14:textId="66E7B6AC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0B7390E1" w14:textId="0F11958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89C5B4" w14:textId="2685480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395AABF3" w14:textId="3A3777CE" w:rsidTr="00AD36F5">
        <w:trPr>
          <w:trHeight w:val="300"/>
        </w:trPr>
        <w:tc>
          <w:tcPr>
            <w:tcW w:w="1983" w:type="dxa"/>
            <w:noWrap/>
            <w:hideMark/>
          </w:tcPr>
          <w:p w14:paraId="2D52B68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70" w:type="dxa"/>
            <w:noWrap/>
            <w:hideMark/>
          </w:tcPr>
          <w:p w14:paraId="5930FDA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PARÎ³</w:t>
            </w:r>
          </w:p>
        </w:tc>
        <w:tc>
          <w:tcPr>
            <w:tcW w:w="1089" w:type="dxa"/>
            <w:noWrap/>
            <w:hideMark/>
          </w:tcPr>
          <w:p w14:paraId="4780F5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D2AEA" w14:textId="41FEF5BC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3AAC81D" w14:textId="6257CA16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7CFBE30A" w14:textId="30A238A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41E23A" w14:textId="622A297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06D5B2A8" w14:textId="4DB61605" w:rsidTr="00AD36F5">
        <w:trPr>
          <w:trHeight w:val="300"/>
        </w:trPr>
        <w:tc>
          <w:tcPr>
            <w:tcW w:w="1983" w:type="dxa"/>
            <w:noWrap/>
            <w:hideMark/>
          </w:tcPr>
          <w:p w14:paraId="66835A0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T</w:t>
            </w:r>
          </w:p>
        </w:tc>
        <w:tc>
          <w:tcPr>
            <w:tcW w:w="1370" w:type="dxa"/>
            <w:noWrap/>
            <w:hideMark/>
          </w:tcPr>
          <w:p w14:paraId="5822773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3D4478A9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972A97F" w14:textId="1961DB9D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438E9D81" w14:textId="290066BA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5D7792E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4CC1D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30E4D52C" w14:textId="7466B69B" w:rsidTr="00AD36F5">
        <w:trPr>
          <w:trHeight w:val="300"/>
        </w:trPr>
        <w:tc>
          <w:tcPr>
            <w:tcW w:w="1983" w:type="dxa"/>
            <w:noWrap/>
            <w:hideMark/>
          </w:tcPr>
          <w:p w14:paraId="4F33808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370" w:type="dxa"/>
            <w:noWrap/>
            <w:hideMark/>
          </w:tcPr>
          <w:p w14:paraId="05D7201A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28F7437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FF5F21" w14:textId="69D0F39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423F5D07" w14:textId="145833E1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2378446F" w14:textId="5A644BF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E60DFF" w14:textId="06856EA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A4D1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54C3D14C" w14:textId="2DFC1FF6" w:rsidTr="00AD36F5">
        <w:trPr>
          <w:trHeight w:val="300"/>
        </w:trPr>
        <w:tc>
          <w:tcPr>
            <w:tcW w:w="1983" w:type="dxa"/>
            <w:noWrap/>
            <w:hideMark/>
          </w:tcPr>
          <w:p w14:paraId="55D2CCC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370" w:type="dxa"/>
            <w:noWrap/>
            <w:hideMark/>
          </w:tcPr>
          <w:p w14:paraId="1305E4C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ranscription</w:t>
            </w:r>
          </w:p>
        </w:tc>
        <w:tc>
          <w:tcPr>
            <w:tcW w:w="1089" w:type="dxa"/>
            <w:noWrap/>
            <w:hideMark/>
          </w:tcPr>
          <w:p w14:paraId="64275A65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DCC668" w14:textId="15CAE1E6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17C80B2C" w14:textId="16CAFB0F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3C62E6BA" w14:textId="54C40346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3A368D" w14:textId="47F3E8B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67D7BED0" w14:textId="5D932B07" w:rsidTr="00AD36F5">
        <w:trPr>
          <w:trHeight w:val="300"/>
        </w:trPr>
        <w:tc>
          <w:tcPr>
            <w:tcW w:w="1983" w:type="dxa"/>
            <w:noWrap/>
            <w:hideMark/>
          </w:tcPr>
          <w:p w14:paraId="77412D11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AB1</w:t>
            </w:r>
          </w:p>
        </w:tc>
        <w:tc>
          <w:tcPr>
            <w:tcW w:w="1370" w:type="dxa"/>
            <w:noWrap/>
            <w:hideMark/>
          </w:tcPr>
          <w:p w14:paraId="1A6AEAED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R1</w:t>
            </w:r>
          </w:p>
        </w:tc>
        <w:tc>
          <w:tcPr>
            <w:tcW w:w="1089" w:type="dxa"/>
            <w:noWrap/>
            <w:hideMark/>
          </w:tcPr>
          <w:p w14:paraId="12C3426B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2DDAA78" w14:textId="2348F0A6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2E25B31D" w14:textId="040E2A6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71E69065" w14:textId="4AFA264F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3E5F43" w14:textId="7334B190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6E6D0D0D" w14:textId="2713B6D7" w:rsidTr="00AD36F5">
        <w:trPr>
          <w:trHeight w:val="300"/>
        </w:trPr>
        <w:tc>
          <w:tcPr>
            <w:tcW w:w="1983" w:type="dxa"/>
            <w:noWrap/>
            <w:hideMark/>
          </w:tcPr>
          <w:p w14:paraId="5AC01764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70" w:type="dxa"/>
            <w:noWrap/>
            <w:hideMark/>
          </w:tcPr>
          <w:p w14:paraId="164E2B67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4FE3BA4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A1EDAD" w14:textId="4044DDB5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6F931184" w14:textId="2E7D2428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Inhibition</w:t>
            </w:r>
          </w:p>
        </w:tc>
        <w:tc>
          <w:tcPr>
            <w:tcW w:w="1089" w:type="dxa"/>
          </w:tcPr>
          <w:p w14:paraId="3A5A242E" w14:textId="6AEF5ADB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2ADCE4" w14:textId="478CDAC5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506A7D" w:rsidRPr="009B5307" w14:paraId="19C86372" w14:textId="23DBBC56" w:rsidTr="00AD36F5">
        <w:trPr>
          <w:trHeight w:val="300"/>
        </w:trPr>
        <w:tc>
          <w:tcPr>
            <w:tcW w:w="1983" w:type="dxa"/>
            <w:noWrap/>
            <w:hideMark/>
          </w:tcPr>
          <w:p w14:paraId="689AA9D3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OCS</w:t>
            </w:r>
          </w:p>
        </w:tc>
        <w:tc>
          <w:tcPr>
            <w:tcW w:w="1370" w:type="dxa"/>
            <w:noWrap/>
            <w:hideMark/>
          </w:tcPr>
          <w:p w14:paraId="1071F87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JAK</w:t>
            </w:r>
          </w:p>
        </w:tc>
        <w:tc>
          <w:tcPr>
            <w:tcW w:w="1089" w:type="dxa"/>
            <w:noWrap/>
            <w:hideMark/>
          </w:tcPr>
          <w:p w14:paraId="7F55CDE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8996BB" w14:textId="2B8E08AE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348D5994" w14:textId="77777777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</w:p>
        </w:tc>
        <w:tc>
          <w:tcPr>
            <w:tcW w:w="1089" w:type="dxa"/>
          </w:tcPr>
          <w:p w14:paraId="3FD507B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A967EA0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506A7D" w:rsidRPr="009B5307" w14:paraId="5DD8916E" w14:textId="21B90734" w:rsidTr="00AD36F5">
        <w:trPr>
          <w:trHeight w:val="300"/>
        </w:trPr>
        <w:tc>
          <w:tcPr>
            <w:tcW w:w="1983" w:type="dxa"/>
            <w:noWrap/>
            <w:hideMark/>
          </w:tcPr>
          <w:p w14:paraId="379BC822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AA</w:t>
            </w:r>
          </w:p>
        </w:tc>
        <w:tc>
          <w:tcPr>
            <w:tcW w:w="1370" w:type="dxa"/>
            <w:noWrap/>
            <w:hideMark/>
          </w:tcPr>
          <w:p w14:paraId="6E599146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7D270ADC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AD4FD3" w14:textId="15C00B14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FDE9732" w14:textId="11E0E69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52561521" w14:textId="7B7D7AC4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757884" w14:textId="01B1A258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506A7D" w:rsidRPr="009B5307" w14:paraId="3A97BC39" w14:textId="31BADB73" w:rsidTr="00AD36F5">
        <w:trPr>
          <w:trHeight w:val="300"/>
        </w:trPr>
        <w:tc>
          <w:tcPr>
            <w:tcW w:w="1983" w:type="dxa"/>
            <w:noWrap/>
            <w:hideMark/>
          </w:tcPr>
          <w:p w14:paraId="58501E5F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PO</w:t>
            </w:r>
          </w:p>
        </w:tc>
        <w:tc>
          <w:tcPr>
            <w:tcW w:w="1370" w:type="dxa"/>
            <w:noWrap/>
            <w:hideMark/>
          </w:tcPr>
          <w:p w14:paraId="14AA148E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5BE35098" w14:textId="77777777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EE0883B" w14:textId="0375B4AB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31E41378" w14:textId="7BFB7423" w:rsidR="00506A7D" w:rsidRPr="00E52B73" w:rsidRDefault="00506A7D" w:rsidP="00506A7D">
            <w:pPr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</w:pPr>
            <w:r w:rsidRPr="00E52B73">
              <w:rPr>
                <w:rFonts w:ascii="Aptos Narrow" w:eastAsia="Times New Roman" w:hAnsi="Aptos Narrow" w:cs="Times New Roman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089" w:type="dxa"/>
          </w:tcPr>
          <w:p w14:paraId="68819135" w14:textId="33C9421D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DAC9491" w14:textId="16ADB73A" w:rsidR="00506A7D" w:rsidRPr="009B5307" w:rsidRDefault="00506A7D" w:rsidP="00506A7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2FD34C6E" w14:textId="77777777" w:rsidR="009B5307" w:rsidRDefault="009B5307" w:rsidP="00043C01">
      <w:pPr>
        <w:jc w:val="center"/>
      </w:pPr>
    </w:p>
    <w:p w14:paraId="670AE9A7" w14:textId="68A3A540" w:rsidR="009F0058" w:rsidRDefault="009F0058" w:rsidP="00043C01">
      <w:pPr>
        <w:jc w:val="center"/>
      </w:pPr>
      <w:r>
        <w:t>19</w:t>
      </w:r>
    </w:p>
    <w:tbl>
      <w:tblPr>
        <w:tblStyle w:val="TableGrid"/>
        <w:tblW w:w="9188" w:type="dxa"/>
        <w:tblLook w:val="04A0" w:firstRow="1" w:lastRow="0" w:firstColumn="1" w:lastColumn="0" w:noHBand="0" w:noVBand="1"/>
      </w:tblPr>
      <w:tblGrid>
        <w:gridCol w:w="2159"/>
        <w:gridCol w:w="1584"/>
        <w:gridCol w:w="1089"/>
        <w:gridCol w:w="1089"/>
        <w:gridCol w:w="1089"/>
        <w:gridCol w:w="1089"/>
        <w:gridCol w:w="1089"/>
      </w:tblGrid>
      <w:tr w:rsidR="00E52B73" w:rsidRPr="009B5307" w14:paraId="0AC32DDF" w14:textId="42ACEAD7" w:rsidTr="00E52B73">
        <w:trPr>
          <w:trHeight w:val="300"/>
        </w:trPr>
        <w:tc>
          <w:tcPr>
            <w:tcW w:w="2159" w:type="dxa"/>
            <w:noWrap/>
            <w:hideMark/>
          </w:tcPr>
          <w:p w14:paraId="6A000596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584" w:type="dxa"/>
            <w:noWrap/>
            <w:hideMark/>
          </w:tcPr>
          <w:p w14:paraId="1DE33020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2FB9ECEE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33702B6C" w14:textId="6FDE5654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4B1E425" w14:textId="641DD025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46916EA2" w14:textId="7B9CA73A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7EBA16A3" w14:textId="78D097DE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0F019B" w:rsidRPr="009B5307" w14:paraId="022EB3BD" w14:textId="6E9BB65D" w:rsidTr="00E52B73">
        <w:trPr>
          <w:trHeight w:val="300"/>
        </w:trPr>
        <w:tc>
          <w:tcPr>
            <w:tcW w:w="2159" w:type="dxa"/>
            <w:noWrap/>
            <w:hideMark/>
          </w:tcPr>
          <w:p w14:paraId="7CC37B75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yrosine kinase receptor</w:t>
            </w:r>
          </w:p>
        </w:tc>
        <w:tc>
          <w:tcPr>
            <w:tcW w:w="1584" w:type="dxa"/>
            <w:noWrap/>
            <w:hideMark/>
          </w:tcPr>
          <w:p w14:paraId="7264213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065B934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F722B7" w14:textId="008B61F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87875CD" w14:textId="1DF95B0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576262" w14:textId="07099945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B01255" w14:textId="3BAAE068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0810ED29" w14:textId="73A2BF31" w:rsidTr="00E52B73">
        <w:trPr>
          <w:trHeight w:val="300"/>
        </w:trPr>
        <w:tc>
          <w:tcPr>
            <w:tcW w:w="2159" w:type="dxa"/>
            <w:noWrap/>
            <w:hideMark/>
          </w:tcPr>
          <w:p w14:paraId="54B2071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4CC5F3D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4,5)P2</w:t>
            </w:r>
          </w:p>
        </w:tc>
        <w:tc>
          <w:tcPr>
            <w:tcW w:w="1089" w:type="dxa"/>
            <w:noWrap/>
            <w:hideMark/>
          </w:tcPr>
          <w:p w14:paraId="61294A36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16B155" w14:textId="7E3AF83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90E5B9" w14:textId="0226B1C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602713" w14:textId="1649A44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58DA0DA" w14:textId="256FCAE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7DC593C8" w14:textId="776127A2" w:rsidTr="00E52B73">
        <w:trPr>
          <w:trHeight w:val="300"/>
        </w:trPr>
        <w:tc>
          <w:tcPr>
            <w:tcW w:w="2159" w:type="dxa"/>
            <w:noWrap/>
            <w:hideMark/>
          </w:tcPr>
          <w:p w14:paraId="0C66F4D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64CAD53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3,4,5)P3</w:t>
            </w:r>
          </w:p>
        </w:tc>
        <w:tc>
          <w:tcPr>
            <w:tcW w:w="1089" w:type="dxa"/>
            <w:noWrap/>
            <w:hideMark/>
          </w:tcPr>
          <w:p w14:paraId="54633A6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A65809" w14:textId="3750E62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752CDA" w14:textId="64D13E2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FACD6C6" w14:textId="2F21A30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53A6623" w14:textId="34F1B3B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7475C78D" w14:textId="169095A3" w:rsidTr="00E52B73">
        <w:trPr>
          <w:trHeight w:val="300"/>
        </w:trPr>
        <w:tc>
          <w:tcPr>
            <w:tcW w:w="2159" w:type="dxa"/>
            <w:noWrap/>
            <w:hideMark/>
          </w:tcPr>
          <w:p w14:paraId="1FC3493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584" w:type="dxa"/>
            <w:noWrap/>
            <w:hideMark/>
          </w:tcPr>
          <w:p w14:paraId="21DD33B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89" w:type="dxa"/>
            <w:noWrap/>
            <w:hideMark/>
          </w:tcPr>
          <w:p w14:paraId="3E16318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459359E" w14:textId="359AC7A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B16786" w14:textId="796571F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7A3A162" w14:textId="0B28967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3C94A75" w14:textId="2633E49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34AF839D" w14:textId="573173C8" w:rsidTr="00E52B73">
        <w:trPr>
          <w:trHeight w:val="300"/>
        </w:trPr>
        <w:tc>
          <w:tcPr>
            <w:tcW w:w="2159" w:type="dxa"/>
            <w:noWrap/>
            <w:hideMark/>
          </w:tcPr>
          <w:p w14:paraId="6575541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PtdIns</w:t>
            </w:r>
            <w:proofErr w:type="spellEnd"/>
            <w:r w:rsidRPr="009B5307">
              <w:rPr>
                <w:rFonts w:ascii="Aptos Narrow" w:eastAsia="Times New Roman" w:hAnsi="Aptos Narrow" w:cs="Times New Roman"/>
                <w:color w:val="000000"/>
              </w:rPr>
              <w:t>(3,4,5)P3</w:t>
            </w:r>
          </w:p>
        </w:tc>
        <w:tc>
          <w:tcPr>
            <w:tcW w:w="1584" w:type="dxa"/>
            <w:noWrap/>
            <w:hideMark/>
          </w:tcPr>
          <w:p w14:paraId="61272D73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089" w:type="dxa"/>
            <w:noWrap/>
            <w:hideMark/>
          </w:tcPr>
          <w:p w14:paraId="370778B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262FA2" w14:textId="0DE9345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7266D" w14:textId="43D14B4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F2845D" w14:textId="13757F2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339561" w14:textId="2FD5C4EF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3FCAADA6" w14:textId="42D3345D" w:rsidTr="00E52B73">
        <w:trPr>
          <w:trHeight w:val="300"/>
        </w:trPr>
        <w:tc>
          <w:tcPr>
            <w:tcW w:w="2159" w:type="dxa"/>
            <w:noWrap/>
            <w:hideMark/>
          </w:tcPr>
          <w:p w14:paraId="4C58E42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584" w:type="dxa"/>
            <w:noWrap/>
            <w:hideMark/>
          </w:tcPr>
          <w:p w14:paraId="0936201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C78C28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D8E255" w14:textId="4688F68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A9525C" w14:textId="4F4187B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FF9201" w14:textId="1D9AAE1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8CA156" w14:textId="36F0C84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47EC4C35" w14:textId="658E3E78" w:rsidTr="00E52B73">
        <w:trPr>
          <w:trHeight w:val="300"/>
        </w:trPr>
        <w:tc>
          <w:tcPr>
            <w:tcW w:w="2159" w:type="dxa"/>
            <w:noWrap/>
            <w:hideMark/>
          </w:tcPr>
          <w:p w14:paraId="5D748A9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2</w:t>
            </w:r>
          </w:p>
        </w:tc>
        <w:tc>
          <w:tcPr>
            <w:tcW w:w="1584" w:type="dxa"/>
            <w:noWrap/>
            <w:hideMark/>
          </w:tcPr>
          <w:p w14:paraId="5AF612D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2D3E3E6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A977E7" w14:textId="0F671AA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CEA666" w14:textId="4A499CC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F666E4" w14:textId="52157C6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FF75CF" w14:textId="4E3F781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106DA936" w14:textId="00040425" w:rsidTr="00E52B73">
        <w:trPr>
          <w:trHeight w:val="300"/>
        </w:trPr>
        <w:tc>
          <w:tcPr>
            <w:tcW w:w="2159" w:type="dxa"/>
            <w:noWrap/>
            <w:hideMark/>
          </w:tcPr>
          <w:p w14:paraId="4F346AD7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28F38EE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089" w:type="dxa"/>
            <w:noWrap/>
            <w:hideMark/>
          </w:tcPr>
          <w:p w14:paraId="22BEE54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08C0D7" w14:textId="5E08BD8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BE5C26" w14:textId="61633B4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5EDB99" w14:textId="387751A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1FBF35" w14:textId="73EF350A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121CD09C" w14:textId="3E3A0B95" w:rsidTr="00E52B73">
        <w:trPr>
          <w:trHeight w:val="300"/>
        </w:trPr>
        <w:tc>
          <w:tcPr>
            <w:tcW w:w="2159" w:type="dxa"/>
            <w:noWrap/>
            <w:hideMark/>
          </w:tcPr>
          <w:p w14:paraId="5A0131B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7ADE178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1089" w:type="dxa"/>
            <w:noWrap/>
            <w:hideMark/>
          </w:tcPr>
          <w:p w14:paraId="353A215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467CA3B" w14:textId="4EF495A1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9FA95" w14:textId="36E54B9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7547C2" w14:textId="1BF6D68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DB36E5" w14:textId="3AD2B84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419C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0F019B" w:rsidRPr="009B5307" w14:paraId="77DD1AFF" w14:textId="22DB2A5E" w:rsidTr="00E52B73">
        <w:trPr>
          <w:trHeight w:val="300"/>
        </w:trPr>
        <w:tc>
          <w:tcPr>
            <w:tcW w:w="2159" w:type="dxa"/>
            <w:noWrap/>
            <w:hideMark/>
          </w:tcPr>
          <w:p w14:paraId="767B9C47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7F27450D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089" w:type="dxa"/>
            <w:noWrap/>
            <w:hideMark/>
          </w:tcPr>
          <w:p w14:paraId="20910E4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C0AFC84" w14:textId="4DA58002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F48D8A" w14:textId="15928A7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F842055" w14:textId="6791B6F6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F51D9B" w14:textId="40F4F23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68586BBE" w14:textId="7476A676" w:rsidTr="00E52B73">
        <w:trPr>
          <w:trHeight w:val="300"/>
        </w:trPr>
        <w:tc>
          <w:tcPr>
            <w:tcW w:w="2159" w:type="dxa"/>
            <w:noWrap/>
            <w:hideMark/>
          </w:tcPr>
          <w:p w14:paraId="78618FBC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51D41D1A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089" w:type="dxa"/>
            <w:noWrap/>
            <w:hideMark/>
          </w:tcPr>
          <w:p w14:paraId="516D476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14B609" w14:textId="49CE58B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29E99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DE587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6DCF4C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467059B6" w14:textId="1DF37672" w:rsidTr="00E52B73">
        <w:trPr>
          <w:trHeight w:val="300"/>
        </w:trPr>
        <w:tc>
          <w:tcPr>
            <w:tcW w:w="2159" w:type="dxa"/>
            <w:noWrap/>
            <w:hideMark/>
          </w:tcPr>
          <w:p w14:paraId="232A3C81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265FEA98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089" w:type="dxa"/>
            <w:noWrap/>
            <w:hideMark/>
          </w:tcPr>
          <w:p w14:paraId="48B798DE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8F7163" w14:textId="0B4AAFDE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742B8D2" w14:textId="31D60B09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AE13F5D" w14:textId="5C24F01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13C670" w14:textId="0FFDAB3C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37FB629E" w14:textId="7B5D836A" w:rsidTr="00E52B73">
        <w:trPr>
          <w:trHeight w:val="300"/>
        </w:trPr>
        <w:tc>
          <w:tcPr>
            <w:tcW w:w="2159" w:type="dxa"/>
            <w:noWrap/>
            <w:hideMark/>
          </w:tcPr>
          <w:p w14:paraId="5F2E6585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584" w:type="dxa"/>
            <w:noWrap/>
            <w:hideMark/>
          </w:tcPr>
          <w:p w14:paraId="11F98752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GSK3</w:t>
            </w:r>
          </w:p>
        </w:tc>
        <w:tc>
          <w:tcPr>
            <w:tcW w:w="1089" w:type="dxa"/>
            <w:noWrap/>
            <w:hideMark/>
          </w:tcPr>
          <w:p w14:paraId="2CC90CC3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9FA00D2" w14:textId="46E13C2D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2BF9D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40F8A9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D87792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0F019B" w:rsidRPr="009B5307" w14:paraId="4FBA3A58" w14:textId="72D49ABC" w:rsidTr="00E52B73">
        <w:trPr>
          <w:trHeight w:val="300"/>
        </w:trPr>
        <w:tc>
          <w:tcPr>
            <w:tcW w:w="2159" w:type="dxa"/>
            <w:noWrap/>
            <w:hideMark/>
          </w:tcPr>
          <w:p w14:paraId="42030FB4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584" w:type="dxa"/>
            <w:noWrap/>
            <w:hideMark/>
          </w:tcPr>
          <w:p w14:paraId="0A7E5119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089" w:type="dxa"/>
            <w:noWrap/>
            <w:hideMark/>
          </w:tcPr>
          <w:p w14:paraId="2AF9E45B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42589A" w14:textId="5F03A0F3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0E3FE2" w14:textId="7B722704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F784B9" w14:textId="101C158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14102B3" w14:textId="119EE28F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0F019B" w:rsidRPr="009B5307" w14:paraId="029FAA68" w14:textId="782E98DF" w:rsidTr="00E52B73">
        <w:trPr>
          <w:trHeight w:val="300"/>
        </w:trPr>
        <w:tc>
          <w:tcPr>
            <w:tcW w:w="2159" w:type="dxa"/>
            <w:noWrap/>
            <w:hideMark/>
          </w:tcPr>
          <w:p w14:paraId="365D2028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584" w:type="dxa"/>
            <w:noWrap/>
            <w:hideMark/>
          </w:tcPr>
          <w:p w14:paraId="2DA75E5F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Tumor Growth</w:t>
            </w:r>
          </w:p>
        </w:tc>
        <w:tc>
          <w:tcPr>
            <w:tcW w:w="1089" w:type="dxa"/>
            <w:noWrap/>
            <w:hideMark/>
          </w:tcPr>
          <w:p w14:paraId="08DC3310" w14:textId="77777777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9AE91E" w14:textId="294284F0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F54CFF" w14:textId="654FC0FB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4120F6" w14:textId="72144C1A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EAB974D" w14:textId="17663F8C" w:rsidR="000F019B" w:rsidRPr="009B5307" w:rsidRDefault="000F019B" w:rsidP="000F019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8D3465C" w14:textId="77777777" w:rsidR="009B5307" w:rsidRDefault="009B5307" w:rsidP="00043C01">
      <w:pPr>
        <w:jc w:val="center"/>
      </w:pPr>
    </w:p>
    <w:p w14:paraId="5934BA63" w14:textId="77777777" w:rsidR="009B5307" w:rsidRDefault="009F0058" w:rsidP="00043C01">
      <w:pPr>
        <w:jc w:val="center"/>
      </w:pPr>
      <w:r>
        <w:lastRenderedPageBreak/>
        <w:t>20</w:t>
      </w:r>
      <w:r w:rsidR="009B5307">
        <w:br/>
      </w:r>
    </w:p>
    <w:tbl>
      <w:tblPr>
        <w:tblStyle w:val="TableGrid"/>
        <w:tblW w:w="8380" w:type="dxa"/>
        <w:tblLook w:val="04A0" w:firstRow="1" w:lastRow="0" w:firstColumn="1" w:lastColumn="0" w:noHBand="0" w:noVBand="1"/>
      </w:tblPr>
      <w:tblGrid>
        <w:gridCol w:w="960"/>
        <w:gridCol w:w="1975"/>
        <w:gridCol w:w="1089"/>
        <w:gridCol w:w="1089"/>
        <w:gridCol w:w="1089"/>
        <w:gridCol w:w="1089"/>
        <w:gridCol w:w="1089"/>
      </w:tblGrid>
      <w:tr w:rsidR="00E52B73" w:rsidRPr="009B5307" w14:paraId="260351C5" w14:textId="4A088000" w:rsidTr="00DD551D">
        <w:trPr>
          <w:trHeight w:val="300"/>
        </w:trPr>
        <w:tc>
          <w:tcPr>
            <w:tcW w:w="960" w:type="dxa"/>
            <w:noWrap/>
            <w:hideMark/>
          </w:tcPr>
          <w:p w14:paraId="56DF3AD6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975" w:type="dxa"/>
            <w:noWrap/>
            <w:hideMark/>
          </w:tcPr>
          <w:p w14:paraId="4CE0F989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6DD1D5C8" w14:textId="7777777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29813938" w14:textId="4926788D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283B86EF" w14:textId="60B79000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50B46621" w14:textId="3C3EB19F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43236348" w14:textId="10102057" w:rsidR="00E52B73" w:rsidRPr="009B530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3837AA" w:rsidRPr="009B5307" w14:paraId="0329A3BD" w14:textId="03D26E5A" w:rsidTr="00DD551D">
        <w:trPr>
          <w:trHeight w:val="300"/>
        </w:trPr>
        <w:tc>
          <w:tcPr>
            <w:tcW w:w="960" w:type="dxa"/>
            <w:noWrap/>
            <w:hideMark/>
          </w:tcPr>
          <w:p w14:paraId="6864ACA2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Reg IV</w:t>
            </w:r>
          </w:p>
        </w:tc>
        <w:tc>
          <w:tcPr>
            <w:tcW w:w="1975" w:type="dxa"/>
            <w:noWrap/>
            <w:hideMark/>
          </w:tcPr>
          <w:p w14:paraId="793FBA4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089" w:type="dxa"/>
            <w:noWrap/>
            <w:hideMark/>
          </w:tcPr>
          <w:p w14:paraId="1CDA70E4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1AF780" w14:textId="126D8B74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CB0612" w14:textId="0FA1A9D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6D0BC3" w14:textId="2E38EDA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E028B8" w14:textId="0554854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1965F236" w14:textId="10C7015B" w:rsidTr="00DD551D">
        <w:trPr>
          <w:trHeight w:val="300"/>
        </w:trPr>
        <w:tc>
          <w:tcPr>
            <w:tcW w:w="960" w:type="dxa"/>
            <w:noWrap/>
            <w:hideMark/>
          </w:tcPr>
          <w:p w14:paraId="6F7B330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975" w:type="dxa"/>
            <w:noWrap/>
            <w:hideMark/>
          </w:tcPr>
          <w:p w14:paraId="64612AD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7EB5A41D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8A16FC3" w14:textId="0F8BA88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72E5B3" w14:textId="13B7F1A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B7B213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8BC72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70CDC9AD" w14:textId="742FDA66" w:rsidTr="00DD551D">
        <w:trPr>
          <w:trHeight w:val="300"/>
        </w:trPr>
        <w:tc>
          <w:tcPr>
            <w:tcW w:w="960" w:type="dxa"/>
            <w:noWrap/>
            <w:hideMark/>
          </w:tcPr>
          <w:p w14:paraId="7709B6E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975" w:type="dxa"/>
            <w:noWrap/>
            <w:hideMark/>
          </w:tcPr>
          <w:p w14:paraId="4ABA284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62A8623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AE060B" w14:textId="7BCDE0A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86CAD" w14:textId="786BEED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815174" w14:textId="59029C06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DA6B38" w14:textId="168A275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0929963C" w14:textId="78A17241" w:rsidTr="00DD551D">
        <w:trPr>
          <w:trHeight w:val="300"/>
        </w:trPr>
        <w:tc>
          <w:tcPr>
            <w:tcW w:w="960" w:type="dxa"/>
            <w:noWrap/>
            <w:hideMark/>
          </w:tcPr>
          <w:p w14:paraId="21BED3E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75" w:type="dxa"/>
            <w:noWrap/>
            <w:hideMark/>
          </w:tcPr>
          <w:p w14:paraId="30D5227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B97C9E7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595E82" w14:textId="3095126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0BAB33C" w14:textId="5FB77E7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834334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4A92EB5" w14:textId="6762DF4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468F90D1" w14:textId="2F8C873B" w:rsidTr="00DD551D">
        <w:trPr>
          <w:trHeight w:val="300"/>
        </w:trPr>
        <w:tc>
          <w:tcPr>
            <w:tcW w:w="960" w:type="dxa"/>
            <w:noWrap/>
            <w:hideMark/>
          </w:tcPr>
          <w:p w14:paraId="1B754441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5" w:type="dxa"/>
            <w:noWrap/>
            <w:hideMark/>
          </w:tcPr>
          <w:p w14:paraId="7CC83DE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089" w:type="dxa"/>
            <w:noWrap/>
            <w:hideMark/>
          </w:tcPr>
          <w:p w14:paraId="28FB2A3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50BA32" w14:textId="509B4DA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00D92C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28CEF40" w14:textId="54288964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2C9D7A" w14:textId="41DA1BA2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3CE9A1FD" w14:textId="2550D5C8" w:rsidTr="00DD551D">
        <w:trPr>
          <w:trHeight w:val="300"/>
        </w:trPr>
        <w:tc>
          <w:tcPr>
            <w:tcW w:w="960" w:type="dxa"/>
            <w:noWrap/>
            <w:hideMark/>
          </w:tcPr>
          <w:p w14:paraId="0CB3800A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5" w:type="dxa"/>
            <w:noWrap/>
            <w:hideMark/>
          </w:tcPr>
          <w:p w14:paraId="5D43B880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PD</w:t>
            </w:r>
          </w:p>
        </w:tc>
        <w:tc>
          <w:tcPr>
            <w:tcW w:w="1089" w:type="dxa"/>
            <w:noWrap/>
            <w:hideMark/>
          </w:tcPr>
          <w:p w14:paraId="0A0A018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CFF38E" w14:textId="0FF6DDB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DF30D7" w14:textId="1D7B372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29FB1C" w14:textId="322B9AC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2628EF" w14:textId="201D229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44585140" w14:textId="10CC487E" w:rsidTr="00DD551D">
        <w:trPr>
          <w:trHeight w:val="300"/>
        </w:trPr>
        <w:tc>
          <w:tcPr>
            <w:tcW w:w="960" w:type="dxa"/>
            <w:noWrap/>
            <w:hideMark/>
          </w:tcPr>
          <w:p w14:paraId="69F829B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975" w:type="dxa"/>
            <w:noWrap/>
            <w:hideMark/>
          </w:tcPr>
          <w:p w14:paraId="70665F1F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Bcl-xL</w:t>
            </w:r>
            <w:proofErr w:type="spellEnd"/>
          </w:p>
        </w:tc>
        <w:tc>
          <w:tcPr>
            <w:tcW w:w="1089" w:type="dxa"/>
            <w:noWrap/>
            <w:hideMark/>
          </w:tcPr>
          <w:p w14:paraId="225C2731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AF3368" w14:textId="0CA4824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D97333" w14:textId="1B00B00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395B11" w14:textId="4DDE32F0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05D35C" w14:textId="18C5C4D8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50BE0C80" w14:textId="0145561B" w:rsidTr="00DD551D">
        <w:trPr>
          <w:trHeight w:val="300"/>
        </w:trPr>
        <w:tc>
          <w:tcPr>
            <w:tcW w:w="960" w:type="dxa"/>
            <w:noWrap/>
            <w:hideMark/>
          </w:tcPr>
          <w:p w14:paraId="0B31E4E9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P-1</w:t>
            </w:r>
          </w:p>
        </w:tc>
        <w:tc>
          <w:tcPr>
            <w:tcW w:w="1975" w:type="dxa"/>
            <w:noWrap/>
            <w:hideMark/>
          </w:tcPr>
          <w:p w14:paraId="14277E43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089" w:type="dxa"/>
            <w:noWrap/>
            <w:hideMark/>
          </w:tcPr>
          <w:p w14:paraId="4A238BF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144B32" w14:textId="70FF233C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24A46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D94B7F" w14:textId="60550F2E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04EC0D" w14:textId="1191F76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3837AA" w:rsidRPr="009B5307" w14:paraId="11A2F64C" w14:textId="4279F39A" w:rsidTr="00DD551D">
        <w:trPr>
          <w:trHeight w:val="300"/>
        </w:trPr>
        <w:tc>
          <w:tcPr>
            <w:tcW w:w="960" w:type="dxa"/>
            <w:noWrap/>
            <w:hideMark/>
          </w:tcPr>
          <w:p w14:paraId="25F26F0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DPD</w:t>
            </w:r>
          </w:p>
        </w:tc>
        <w:tc>
          <w:tcPr>
            <w:tcW w:w="1975" w:type="dxa"/>
            <w:noWrap/>
            <w:hideMark/>
          </w:tcPr>
          <w:p w14:paraId="609B3CC8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5-FU resistance</w:t>
            </w:r>
          </w:p>
        </w:tc>
        <w:tc>
          <w:tcPr>
            <w:tcW w:w="1089" w:type="dxa"/>
            <w:noWrap/>
            <w:hideMark/>
          </w:tcPr>
          <w:p w14:paraId="3E77B68C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6416FC" w14:textId="6C04553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9B530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1DA07BF7" w14:textId="046E1853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  <w:r w:rsidRPr="009B530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089" w:type="dxa"/>
          </w:tcPr>
          <w:p w14:paraId="3A44866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8340B2" w14:textId="2EF895A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3837AA" w:rsidRPr="009B5307" w14:paraId="4C0AD98C" w14:textId="1B0B1BC5" w:rsidTr="00DD551D">
        <w:trPr>
          <w:trHeight w:val="300"/>
        </w:trPr>
        <w:tc>
          <w:tcPr>
            <w:tcW w:w="960" w:type="dxa"/>
            <w:noWrap/>
            <w:hideMark/>
          </w:tcPr>
          <w:p w14:paraId="33CF887E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B5307">
              <w:rPr>
                <w:rFonts w:ascii="Aptos Narrow" w:eastAsia="Times New Roman" w:hAnsi="Aptos Narrow" w:cs="Times New Roman"/>
                <w:color w:val="000000"/>
              </w:rPr>
              <w:t>Bcl-xL</w:t>
            </w:r>
            <w:proofErr w:type="spellEnd"/>
          </w:p>
        </w:tc>
        <w:tc>
          <w:tcPr>
            <w:tcW w:w="1975" w:type="dxa"/>
            <w:noWrap/>
            <w:hideMark/>
          </w:tcPr>
          <w:p w14:paraId="3BB41D2B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 of apoptosis</w:t>
            </w:r>
          </w:p>
        </w:tc>
        <w:tc>
          <w:tcPr>
            <w:tcW w:w="1089" w:type="dxa"/>
            <w:noWrap/>
            <w:hideMark/>
          </w:tcPr>
          <w:p w14:paraId="07CFDAD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07E960" w14:textId="601394EB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4501DC6" w14:textId="0EA7CD78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183B576" w14:textId="3A344A6D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350978" w14:textId="5BC0AA35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3837AA" w:rsidRPr="009B5307" w14:paraId="20F2854C" w14:textId="0D39EFAC" w:rsidTr="00DD551D">
        <w:trPr>
          <w:trHeight w:val="300"/>
        </w:trPr>
        <w:tc>
          <w:tcPr>
            <w:tcW w:w="960" w:type="dxa"/>
            <w:noWrap/>
            <w:hideMark/>
          </w:tcPr>
          <w:p w14:paraId="5748A43A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75" w:type="dxa"/>
            <w:noWrap/>
            <w:hideMark/>
          </w:tcPr>
          <w:p w14:paraId="18D13325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Inhibition of apoptosis</w:t>
            </w:r>
          </w:p>
        </w:tc>
        <w:tc>
          <w:tcPr>
            <w:tcW w:w="1089" w:type="dxa"/>
            <w:noWrap/>
            <w:hideMark/>
          </w:tcPr>
          <w:p w14:paraId="2CA3BF66" w14:textId="77777777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3A0DC29" w14:textId="6A44EC70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4AB4AC" w14:textId="5682399A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2983E0" w14:textId="031814F6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AC48B1" w14:textId="094E8D19" w:rsidR="003837AA" w:rsidRPr="009B5307" w:rsidRDefault="003837AA" w:rsidP="003837AA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B530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0AE9FF3" w14:textId="5AADD0EB" w:rsidR="009F0058" w:rsidRDefault="009F0058" w:rsidP="00043C01">
      <w:pPr>
        <w:jc w:val="center"/>
      </w:pPr>
    </w:p>
    <w:p w14:paraId="479A1B64" w14:textId="36B48D62" w:rsidR="009F0058" w:rsidRDefault="009F0058" w:rsidP="00043C01">
      <w:pPr>
        <w:jc w:val="center"/>
      </w:pPr>
      <w:r>
        <w:t>21</w:t>
      </w:r>
    </w:p>
    <w:tbl>
      <w:tblPr>
        <w:tblStyle w:val="TableGrid"/>
        <w:tblW w:w="7716" w:type="dxa"/>
        <w:tblLook w:val="04A0" w:firstRow="1" w:lastRow="0" w:firstColumn="1" w:lastColumn="0" w:noHBand="0" w:noVBand="1"/>
      </w:tblPr>
      <w:tblGrid>
        <w:gridCol w:w="1256"/>
        <w:gridCol w:w="1015"/>
        <w:gridCol w:w="1089"/>
        <w:gridCol w:w="1089"/>
        <w:gridCol w:w="1089"/>
        <w:gridCol w:w="1089"/>
        <w:gridCol w:w="1089"/>
      </w:tblGrid>
      <w:tr w:rsidR="00E52B73" w:rsidRPr="004B5BA9" w14:paraId="476082EF" w14:textId="7D1D75B7" w:rsidTr="00DD551D">
        <w:trPr>
          <w:trHeight w:val="300"/>
        </w:trPr>
        <w:tc>
          <w:tcPr>
            <w:tcW w:w="1256" w:type="dxa"/>
            <w:noWrap/>
            <w:hideMark/>
          </w:tcPr>
          <w:p w14:paraId="59D292DE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015" w:type="dxa"/>
            <w:noWrap/>
            <w:hideMark/>
          </w:tcPr>
          <w:p w14:paraId="7E593DD7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40A65039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7A129E1E" w14:textId="4228B69B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227973D5" w14:textId="1B94B7D3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E39E703" w14:textId="0D8ED620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3E604FE8" w14:textId="4C4761AB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C10F8" w:rsidRPr="004B5BA9" w14:paraId="25194FD8" w14:textId="0894EE07" w:rsidTr="00DD551D">
        <w:trPr>
          <w:trHeight w:val="300"/>
        </w:trPr>
        <w:tc>
          <w:tcPr>
            <w:tcW w:w="1256" w:type="dxa"/>
            <w:noWrap/>
            <w:hideMark/>
          </w:tcPr>
          <w:p w14:paraId="5C8BD7B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umor cells</w:t>
            </w:r>
          </w:p>
        </w:tc>
        <w:tc>
          <w:tcPr>
            <w:tcW w:w="1015" w:type="dxa"/>
            <w:noWrap/>
            <w:hideMark/>
          </w:tcPr>
          <w:p w14:paraId="7BDED5C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1</w:t>
            </w:r>
          </w:p>
        </w:tc>
        <w:tc>
          <w:tcPr>
            <w:tcW w:w="1089" w:type="dxa"/>
            <w:noWrap/>
            <w:hideMark/>
          </w:tcPr>
          <w:p w14:paraId="2EBD094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472E75" w14:textId="32BB964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27F8AC" w14:textId="26FF442F" w:rsidR="006C10F8" w:rsidRPr="00D75638" w:rsidRDefault="006C10F8" w:rsidP="006C10F8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7C4048" w14:textId="5448B9B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BAFDC5" w14:textId="1C1F9BC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726289A7" w14:textId="5AABAD55" w:rsidTr="00DD551D">
        <w:trPr>
          <w:trHeight w:val="300"/>
        </w:trPr>
        <w:tc>
          <w:tcPr>
            <w:tcW w:w="1256" w:type="dxa"/>
            <w:noWrap/>
            <w:hideMark/>
          </w:tcPr>
          <w:p w14:paraId="5718D8A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1</w:t>
            </w:r>
          </w:p>
        </w:tc>
        <w:tc>
          <w:tcPr>
            <w:tcW w:w="1015" w:type="dxa"/>
            <w:noWrap/>
            <w:hideMark/>
          </w:tcPr>
          <w:p w14:paraId="6F3C479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89" w:type="dxa"/>
            <w:noWrap/>
            <w:hideMark/>
          </w:tcPr>
          <w:p w14:paraId="7692A21F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484DCC" w14:textId="61801BD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0B9912" w14:textId="5FE55E7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2571D2" w14:textId="63B0E84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8C33E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6D6C6420" w14:textId="526F1A3F" w:rsidTr="00DD551D">
        <w:trPr>
          <w:trHeight w:val="300"/>
        </w:trPr>
        <w:tc>
          <w:tcPr>
            <w:tcW w:w="1256" w:type="dxa"/>
            <w:noWrap/>
            <w:hideMark/>
          </w:tcPr>
          <w:p w14:paraId="4947B864" w14:textId="77777777" w:rsidR="006C10F8" w:rsidRPr="004B5BA9" w:rsidRDefault="006C10F8" w:rsidP="006C10F8">
            <w:pPr>
              <w:jc w:val="right"/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2-Oct</w:t>
            </w:r>
          </w:p>
        </w:tc>
        <w:tc>
          <w:tcPr>
            <w:tcW w:w="1015" w:type="dxa"/>
            <w:noWrap/>
            <w:hideMark/>
          </w:tcPr>
          <w:p w14:paraId="5F799D6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2</w:t>
            </w:r>
          </w:p>
        </w:tc>
        <w:tc>
          <w:tcPr>
            <w:tcW w:w="1089" w:type="dxa"/>
            <w:noWrap/>
            <w:hideMark/>
          </w:tcPr>
          <w:p w14:paraId="5797964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5D75C0" w14:textId="67A29EC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34E762" w14:textId="4EFD20E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4ED3BB" w14:textId="050A154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1D7589" w14:textId="03A8BD0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6A69B7B7" w14:textId="60AD7ED4" w:rsidTr="00DD551D">
        <w:trPr>
          <w:trHeight w:val="300"/>
        </w:trPr>
        <w:tc>
          <w:tcPr>
            <w:tcW w:w="1256" w:type="dxa"/>
            <w:noWrap/>
            <w:hideMark/>
          </w:tcPr>
          <w:p w14:paraId="724A0D0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L2</w:t>
            </w:r>
          </w:p>
        </w:tc>
        <w:tc>
          <w:tcPr>
            <w:tcW w:w="1015" w:type="dxa"/>
            <w:noWrap/>
            <w:hideMark/>
          </w:tcPr>
          <w:p w14:paraId="1DE25A2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89" w:type="dxa"/>
            <w:noWrap/>
            <w:hideMark/>
          </w:tcPr>
          <w:p w14:paraId="0FA93BD9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3A3589B" w14:textId="562931A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4D9512" w14:textId="32137B0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E78179" w14:textId="659D6EC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E5F05D5" w14:textId="7B694A5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27DEED01" w14:textId="05B32173" w:rsidTr="00DD551D">
        <w:trPr>
          <w:trHeight w:val="300"/>
        </w:trPr>
        <w:tc>
          <w:tcPr>
            <w:tcW w:w="1256" w:type="dxa"/>
            <w:noWrap/>
            <w:hideMark/>
          </w:tcPr>
          <w:p w14:paraId="74B9D70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187BD2F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6158D48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4755B1" w14:textId="0562E81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879CBF" w14:textId="3062F5F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16FE03" w14:textId="1DBBEF9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1B8CA3" w14:textId="1155519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12973AD6" w14:textId="53A0B937" w:rsidTr="00DD551D">
        <w:trPr>
          <w:trHeight w:val="300"/>
        </w:trPr>
        <w:tc>
          <w:tcPr>
            <w:tcW w:w="1256" w:type="dxa"/>
            <w:noWrap/>
            <w:hideMark/>
          </w:tcPr>
          <w:p w14:paraId="2E3719A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12DFF0C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HP-1/2</w:t>
            </w:r>
          </w:p>
        </w:tc>
        <w:tc>
          <w:tcPr>
            <w:tcW w:w="1089" w:type="dxa"/>
            <w:noWrap/>
            <w:hideMark/>
          </w:tcPr>
          <w:p w14:paraId="3425360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75C199" w14:textId="64B1505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C48C20" w14:textId="1BB1A2C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EE5A01" w14:textId="4DEBB8E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FFCF32" w14:textId="1128801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559A5836" w14:textId="0CA074F6" w:rsidTr="00DD551D">
        <w:trPr>
          <w:trHeight w:val="300"/>
        </w:trPr>
        <w:tc>
          <w:tcPr>
            <w:tcW w:w="1256" w:type="dxa"/>
            <w:noWrap/>
            <w:hideMark/>
          </w:tcPr>
          <w:p w14:paraId="4EB8DA5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249E0B9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5E2F3F4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83CDA7" w14:textId="437D387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6EEE14" w14:textId="5F81B57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B3B4D9" w14:textId="0610D1E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2D9424" w14:textId="59C72249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E167BC5" w14:textId="6D405356" w:rsidTr="00DD551D">
        <w:trPr>
          <w:trHeight w:val="300"/>
        </w:trPr>
        <w:tc>
          <w:tcPr>
            <w:tcW w:w="1256" w:type="dxa"/>
            <w:noWrap/>
            <w:hideMark/>
          </w:tcPr>
          <w:p w14:paraId="1D36E0EB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5D5F4DEB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BATF</w:t>
            </w:r>
          </w:p>
        </w:tc>
        <w:tc>
          <w:tcPr>
            <w:tcW w:w="1089" w:type="dxa"/>
            <w:noWrap/>
            <w:hideMark/>
          </w:tcPr>
          <w:p w14:paraId="2C3D1334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5D25B1" w14:textId="35EB2DB4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9FD491" w14:textId="40CD368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7C9FD8E" w14:textId="672177B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111F6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3C016DC5" w14:textId="5CFC103E" w:rsidTr="00DD551D">
        <w:trPr>
          <w:trHeight w:val="300"/>
        </w:trPr>
        <w:tc>
          <w:tcPr>
            <w:tcW w:w="1256" w:type="dxa"/>
            <w:noWrap/>
            <w:hideMark/>
          </w:tcPr>
          <w:p w14:paraId="7F97122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D-1</w:t>
            </w:r>
          </w:p>
        </w:tc>
        <w:tc>
          <w:tcPr>
            <w:tcW w:w="1015" w:type="dxa"/>
            <w:noWrap/>
            <w:hideMark/>
          </w:tcPr>
          <w:p w14:paraId="61A036F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89" w:type="dxa"/>
            <w:noWrap/>
            <w:hideMark/>
          </w:tcPr>
          <w:p w14:paraId="5A6A531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F680C5" w14:textId="1A45266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6964DF" w14:textId="623F070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080FC9" w14:textId="4E526CA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527620" w14:textId="477B373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73D63A17" w14:textId="233822D4" w:rsidTr="00DD551D">
        <w:trPr>
          <w:trHeight w:val="300"/>
        </w:trPr>
        <w:tc>
          <w:tcPr>
            <w:tcW w:w="1256" w:type="dxa"/>
            <w:noWrap/>
            <w:hideMark/>
          </w:tcPr>
          <w:p w14:paraId="1DDCFA0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15" w:type="dxa"/>
            <w:noWrap/>
            <w:hideMark/>
          </w:tcPr>
          <w:p w14:paraId="4171BC9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435D782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73A80F" w14:textId="24F5F9E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7A40663" w14:textId="26FD707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9CE29A" w14:textId="4B1F30A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CAE01A5" w14:textId="5D030E8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3B5ACC02" w14:textId="53E1B9E6" w:rsidTr="00DD551D">
        <w:trPr>
          <w:trHeight w:val="300"/>
        </w:trPr>
        <w:tc>
          <w:tcPr>
            <w:tcW w:w="1256" w:type="dxa"/>
            <w:noWrap/>
            <w:hideMark/>
          </w:tcPr>
          <w:p w14:paraId="7C7F75B8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15" w:type="dxa"/>
            <w:noWrap/>
            <w:hideMark/>
          </w:tcPr>
          <w:p w14:paraId="40D40D4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220F2DBF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ADCD96" w14:textId="155C92B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22C0D8" w14:textId="08BE5595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5A58C8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0D57C3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4E29726C" w14:textId="7C2EA669" w:rsidTr="00DD551D">
        <w:trPr>
          <w:trHeight w:val="300"/>
        </w:trPr>
        <w:tc>
          <w:tcPr>
            <w:tcW w:w="1256" w:type="dxa"/>
            <w:noWrap/>
            <w:hideMark/>
          </w:tcPr>
          <w:p w14:paraId="2551377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HP-1/2</w:t>
            </w:r>
          </w:p>
        </w:tc>
        <w:tc>
          <w:tcPr>
            <w:tcW w:w="1015" w:type="dxa"/>
            <w:noWrap/>
            <w:hideMark/>
          </w:tcPr>
          <w:p w14:paraId="37CA197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089" w:type="dxa"/>
            <w:noWrap/>
            <w:hideMark/>
          </w:tcPr>
          <w:p w14:paraId="5F40A5E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A3106B" w14:textId="1B75C0F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C2173B7" w14:textId="6658F62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4B2FAD7" w14:textId="756CD705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14DC4C7" w14:textId="5950418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199569AF" w14:textId="133B767B" w:rsidTr="00DD551D">
        <w:trPr>
          <w:trHeight w:val="300"/>
        </w:trPr>
        <w:tc>
          <w:tcPr>
            <w:tcW w:w="1256" w:type="dxa"/>
            <w:noWrap/>
            <w:hideMark/>
          </w:tcPr>
          <w:p w14:paraId="27177B78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15" w:type="dxa"/>
            <w:noWrap/>
            <w:hideMark/>
          </w:tcPr>
          <w:p w14:paraId="4AE8631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502E418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886376" w14:textId="0F77891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4532276" w14:textId="7DE74014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3D07F3" w14:textId="78492D88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66E91E" w14:textId="76EFC47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6BB226E" w14:textId="37B64154" w:rsidTr="00DD551D">
        <w:trPr>
          <w:trHeight w:val="300"/>
        </w:trPr>
        <w:tc>
          <w:tcPr>
            <w:tcW w:w="1256" w:type="dxa"/>
            <w:noWrap/>
            <w:hideMark/>
          </w:tcPr>
          <w:p w14:paraId="14041F8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7D3AB71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89" w:type="dxa"/>
            <w:noWrap/>
            <w:hideMark/>
          </w:tcPr>
          <w:p w14:paraId="508FC66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1109D8" w14:textId="77D2D8EC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4BC284" w14:textId="278B66E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F505B6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E8FAE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28FE1900" w14:textId="328E035B" w:rsidTr="00DD551D">
        <w:trPr>
          <w:trHeight w:val="300"/>
        </w:trPr>
        <w:tc>
          <w:tcPr>
            <w:tcW w:w="1256" w:type="dxa"/>
            <w:noWrap/>
            <w:hideMark/>
          </w:tcPr>
          <w:p w14:paraId="4424949A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4A65AC17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89" w:type="dxa"/>
            <w:noWrap/>
            <w:hideMark/>
          </w:tcPr>
          <w:p w14:paraId="3987C78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0A9100" w14:textId="0B8145B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26F226" w14:textId="29F65759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D237DCC" w14:textId="2A64A0A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9DB661" w14:textId="675202CB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0F78A924" w14:textId="0749699F" w:rsidTr="00DD551D">
        <w:trPr>
          <w:trHeight w:val="300"/>
        </w:trPr>
        <w:tc>
          <w:tcPr>
            <w:tcW w:w="1256" w:type="dxa"/>
            <w:noWrap/>
            <w:hideMark/>
          </w:tcPr>
          <w:p w14:paraId="3711ED1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15" w:type="dxa"/>
            <w:noWrap/>
            <w:hideMark/>
          </w:tcPr>
          <w:p w14:paraId="45C262C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FoxO1</w:t>
            </w:r>
          </w:p>
        </w:tc>
        <w:tc>
          <w:tcPr>
            <w:tcW w:w="1089" w:type="dxa"/>
            <w:noWrap/>
            <w:hideMark/>
          </w:tcPr>
          <w:p w14:paraId="4D534B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5F37F1B" w14:textId="0BFC535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C4CF088" w14:textId="2312C1E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65AF89" w14:textId="7175312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60BEC25" w14:textId="50420AAD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C10F8" w:rsidRPr="004B5BA9" w14:paraId="033494F7" w14:textId="63677BBC" w:rsidTr="00DD551D">
        <w:trPr>
          <w:trHeight w:val="300"/>
        </w:trPr>
        <w:tc>
          <w:tcPr>
            <w:tcW w:w="1256" w:type="dxa"/>
            <w:noWrap/>
            <w:hideMark/>
          </w:tcPr>
          <w:p w14:paraId="22FD73B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JNK</w:t>
            </w:r>
          </w:p>
        </w:tc>
        <w:tc>
          <w:tcPr>
            <w:tcW w:w="1015" w:type="dxa"/>
            <w:noWrap/>
            <w:hideMark/>
          </w:tcPr>
          <w:p w14:paraId="704DF3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89" w:type="dxa"/>
            <w:noWrap/>
            <w:hideMark/>
          </w:tcPr>
          <w:p w14:paraId="7977C7B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B22B88" w14:textId="6A15393E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0FCBE2" w14:textId="6047F60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402B55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6F47100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C10F8" w:rsidRPr="004B5BA9" w14:paraId="2275465E" w14:textId="1F2DCB62" w:rsidTr="00DD551D">
        <w:trPr>
          <w:trHeight w:val="300"/>
        </w:trPr>
        <w:tc>
          <w:tcPr>
            <w:tcW w:w="1256" w:type="dxa"/>
            <w:noWrap/>
            <w:hideMark/>
          </w:tcPr>
          <w:p w14:paraId="13437C1C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015" w:type="dxa"/>
            <w:noWrap/>
            <w:hideMark/>
          </w:tcPr>
          <w:p w14:paraId="1EFCF061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ATc1</w:t>
            </w:r>
          </w:p>
        </w:tc>
        <w:tc>
          <w:tcPr>
            <w:tcW w:w="1089" w:type="dxa"/>
            <w:noWrap/>
            <w:hideMark/>
          </w:tcPr>
          <w:p w14:paraId="689E782D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B7508E" w14:textId="4B41F22A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DB6138" w14:textId="0F420743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E02320" w14:textId="37EBFF0F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3B06921" w14:textId="10A05C0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C10F8" w:rsidRPr="004B5BA9" w14:paraId="305CFB1C" w14:textId="6851F431" w:rsidTr="00DD551D">
        <w:trPr>
          <w:trHeight w:val="300"/>
        </w:trPr>
        <w:tc>
          <w:tcPr>
            <w:tcW w:w="1256" w:type="dxa"/>
            <w:noWrap/>
            <w:hideMark/>
          </w:tcPr>
          <w:p w14:paraId="08194CD5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CR-B7-CD28</w:t>
            </w:r>
          </w:p>
        </w:tc>
        <w:tc>
          <w:tcPr>
            <w:tcW w:w="1015" w:type="dxa"/>
            <w:noWrap/>
            <w:hideMark/>
          </w:tcPr>
          <w:p w14:paraId="4DA54232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NFATc1</w:t>
            </w:r>
          </w:p>
        </w:tc>
        <w:tc>
          <w:tcPr>
            <w:tcW w:w="1089" w:type="dxa"/>
            <w:noWrap/>
            <w:hideMark/>
          </w:tcPr>
          <w:p w14:paraId="57E9688E" w14:textId="77777777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1DD1B" w14:textId="795D1692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23DB8F" w14:textId="43B622D0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11DA36" w14:textId="73A4C461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ED1E5C" w14:textId="72F72F76" w:rsidR="006C10F8" w:rsidRPr="004B5BA9" w:rsidRDefault="006C10F8" w:rsidP="006C10F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5563210F" w14:textId="77777777" w:rsidR="004B5BA9" w:rsidRDefault="004B5BA9" w:rsidP="00043C01">
      <w:pPr>
        <w:jc w:val="center"/>
      </w:pPr>
    </w:p>
    <w:p w14:paraId="7C53461A" w14:textId="4120BE0A" w:rsidR="009F0058" w:rsidRDefault="009F0058" w:rsidP="00043C01">
      <w:pPr>
        <w:jc w:val="center"/>
      </w:pPr>
      <w:r>
        <w:lastRenderedPageBreak/>
        <w:t>22</w:t>
      </w:r>
    </w:p>
    <w:tbl>
      <w:tblPr>
        <w:tblStyle w:val="TableGrid"/>
        <w:tblW w:w="8101" w:type="dxa"/>
        <w:tblLook w:val="04A0" w:firstRow="1" w:lastRow="0" w:firstColumn="1" w:lastColumn="0" w:noHBand="0" w:noVBand="1"/>
      </w:tblPr>
      <w:tblGrid>
        <w:gridCol w:w="1402"/>
        <w:gridCol w:w="1254"/>
        <w:gridCol w:w="1089"/>
        <w:gridCol w:w="1089"/>
        <w:gridCol w:w="1089"/>
        <w:gridCol w:w="1089"/>
        <w:gridCol w:w="1089"/>
      </w:tblGrid>
      <w:tr w:rsidR="00E52B73" w:rsidRPr="004B5BA9" w14:paraId="772F7D8B" w14:textId="50DBD7EF" w:rsidTr="00DD551D">
        <w:trPr>
          <w:trHeight w:val="300"/>
        </w:trPr>
        <w:tc>
          <w:tcPr>
            <w:tcW w:w="1402" w:type="dxa"/>
            <w:noWrap/>
            <w:hideMark/>
          </w:tcPr>
          <w:p w14:paraId="4A634D4B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54" w:type="dxa"/>
            <w:noWrap/>
            <w:hideMark/>
          </w:tcPr>
          <w:p w14:paraId="5E9920F1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3391B091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7EAC87FE" w14:textId="50464563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0DA3C537" w14:textId="72BBF73B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CF7D720" w14:textId="517BA52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6B049E4B" w14:textId="188A8E79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46145" w:rsidRPr="004B5BA9" w14:paraId="44CBA6E9" w14:textId="79CDD933" w:rsidTr="00DD551D">
        <w:trPr>
          <w:trHeight w:val="300"/>
        </w:trPr>
        <w:tc>
          <w:tcPr>
            <w:tcW w:w="1402" w:type="dxa"/>
            <w:noWrap/>
            <w:hideMark/>
          </w:tcPr>
          <w:p w14:paraId="73F039A6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LC</w:t>
            </w:r>
          </w:p>
        </w:tc>
        <w:tc>
          <w:tcPr>
            <w:tcW w:w="1254" w:type="dxa"/>
            <w:noWrap/>
            <w:hideMark/>
          </w:tcPr>
          <w:p w14:paraId="61E094C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089" w:type="dxa"/>
            <w:noWrap/>
            <w:hideMark/>
          </w:tcPr>
          <w:p w14:paraId="7FB7AF43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6CD653" w14:textId="5F6EDC9B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5C9BA1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912845E" w14:textId="47A84322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66CFA52" w14:textId="7E79E6C3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725C034D" w14:textId="24C7B3F8" w:rsidTr="00DD551D">
        <w:trPr>
          <w:trHeight w:val="300"/>
        </w:trPr>
        <w:tc>
          <w:tcPr>
            <w:tcW w:w="1402" w:type="dxa"/>
            <w:noWrap/>
            <w:hideMark/>
          </w:tcPr>
          <w:p w14:paraId="53CEFF0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4" w:type="dxa"/>
            <w:noWrap/>
            <w:hideMark/>
          </w:tcPr>
          <w:p w14:paraId="4719925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089" w:type="dxa"/>
            <w:noWrap/>
            <w:hideMark/>
          </w:tcPr>
          <w:p w14:paraId="3B1010A9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C10C27" w14:textId="3B121DB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98CC9F" w14:textId="7E21D84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4FEF36" w14:textId="175492EA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198B459" w14:textId="2596B5BC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6CFBBF76" w14:textId="1AFC1E4B" w:rsidTr="00DD551D">
        <w:trPr>
          <w:trHeight w:val="300"/>
        </w:trPr>
        <w:tc>
          <w:tcPr>
            <w:tcW w:w="1402" w:type="dxa"/>
            <w:noWrap/>
            <w:hideMark/>
          </w:tcPr>
          <w:p w14:paraId="4EF78DF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/MAPK</w:t>
            </w:r>
          </w:p>
        </w:tc>
        <w:tc>
          <w:tcPr>
            <w:tcW w:w="1254" w:type="dxa"/>
            <w:noWrap/>
            <w:hideMark/>
          </w:tcPr>
          <w:p w14:paraId="0A0F2E35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MP3</w:t>
            </w:r>
          </w:p>
        </w:tc>
        <w:tc>
          <w:tcPr>
            <w:tcW w:w="1089" w:type="dxa"/>
            <w:noWrap/>
            <w:hideMark/>
          </w:tcPr>
          <w:p w14:paraId="036C4E1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A0B877" w14:textId="410BF065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772199" w14:textId="737229C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22E4E2" w14:textId="1371F5FA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B39070" w14:textId="21C6C08B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75E51D16" w14:textId="16890B7A" w:rsidTr="00DD551D">
        <w:trPr>
          <w:trHeight w:val="300"/>
        </w:trPr>
        <w:tc>
          <w:tcPr>
            <w:tcW w:w="1402" w:type="dxa"/>
            <w:noWrap/>
            <w:hideMark/>
          </w:tcPr>
          <w:p w14:paraId="10ECF12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LGF</w:t>
            </w:r>
          </w:p>
        </w:tc>
        <w:tc>
          <w:tcPr>
            <w:tcW w:w="1254" w:type="dxa"/>
            <w:noWrap/>
            <w:hideMark/>
          </w:tcPr>
          <w:p w14:paraId="6CED26F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089" w:type="dxa"/>
            <w:noWrap/>
            <w:hideMark/>
          </w:tcPr>
          <w:p w14:paraId="60FD7101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20CD80" w14:textId="257AD3C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78F960" w14:textId="7DB8999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89FF9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31F2D8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46145" w:rsidRPr="004B5BA9" w14:paraId="02E61009" w14:textId="5E97FADC" w:rsidTr="00DD551D">
        <w:trPr>
          <w:trHeight w:val="300"/>
        </w:trPr>
        <w:tc>
          <w:tcPr>
            <w:tcW w:w="1402" w:type="dxa"/>
            <w:noWrap/>
            <w:hideMark/>
          </w:tcPr>
          <w:p w14:paraId="7199BA25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VEGFR1</w:t>
            </w:r>
          </w:p>
        </w:tc>
        <w:tc>
          <w:tcPr>
            <w:tcW w:w="1254" w:type="dxa"/>
            <w:noWrap/>
            <w:hideMark/>
          </w:tcPr>
          <w:p w14:paraId="3186FFA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089" w:type="dxa"/>
            <w:noWrap/>
            <w:hideMark/>
          </w:tcPr>
          <w:p w14:paraId="230B486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4810E0" w14:textId="0BB6AC7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33D554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77FADE1" w14:textId="15F633B1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3E500D" w14:textId="60D566C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28407AC8" w14:textId="3B1E08B6" w:rsidTr="00DD551D">
        <w:trPr>
          <w:trHeight w:val="300"/>
        </w:trPr>
        <w:tc>
          <w:tcPr>
            <w:tcW w:w="1402" w:type="dxa"/>
            <w:noWrap/>
            <w:hideMark/>
          </w:tcPr>
          <w:p w14:paraId="4F01D09B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TGFÎ²1</w:t>
            </w:r>
          </w:p>
        </w:tc>
        <w:tc>
          <w:tcPr>
            <w:tcW w:w="1254" w:type="dxa"/>
            <w:noWrap/>
            <w:hideMark/>
          </w:tcPr>
          <w:p w14:paraId="13ACB204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089" w:type="dxa"/>
            <w:noWrap/>
            <w:hideMark/>
          </w:tcPr>
          <w:p w14:paraId="6335F68D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0FDA0E" w14:textId="7A020679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C4BA95" w14:textId="2DE8426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A410CE8" w14:textId="2129C5CD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98CB23" w14:textId="75D457F9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316D08CF" w14:textId="5039C6F1" w:rsidTr="00DD551D">
        <w:trPr>
          <w:trHeight w:val="300"/>
        </w:trPr>
        <w:tc>
          <w:tcPr>
            <w:tcW w:w="1402" w:type="dxa"/>
            <w:noWrap/>
            <w:hideMark/>
          </w:tcPr>
          <w:p w14:paraId="4CB3124A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olarization</w:t>
            </w:r>
          </w:p>
        </w:tc>
        <w:tc>
          <w:tcPr>
            <w:tcW w:w="1254" w:type="dxa"/>
            <w:noWrap/>
            <w:hideMark/>
          </w:tcPr>
          <w:p w14:paraId="0CD16D3D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MP9</w:t>
            </w:r>
          </w:p>
        </w:tc>
        <w:tc>
          <w:tcPr>
            <w:tcW w:w="1089" w:type="dxa"/>
            <w:noWrap/>
            <w:hideMark/>
          </w:tcPr>
          <w:p w14:paraId="59587428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A99A88" w14:textId="741C6E0F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A6566AC" w14:textId="4247D3C4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391E889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F92B99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46145" w:rsidRPr="004B5BA9" w14:paraId="43843883" w14:textId="629F26D6" w:rsidTr="00DD551D">
        <w:trPr>
          <w:trHeight w:val="300"/>
        </w:trPr>
        <w:tc>
          <w:tcPr>
            <w:tcW w:w="1402" w:type="dxa"/>
            <w:noWrap/>
            <w:hideMark/>
          </w:tcPr>
          <w:p w14:paraId="3EF7C4B7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LC</w:t>
            </w:r>
          </w:p>
        </w:tc>
        <w:tc>
          <w:tcPr>
            <w:tcW w:w="1254" w:type="dxa"/>
            <w:noWrap/>
            <w:hideMark/>
          </w:tcPr>
          <w:p w14:paraId="4242805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0C41631E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C7C608" w14:textId="58E8856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E3E1862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EA1BCA8" w14:textId="5A95FB4C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CF357F" w14:textId="6E3FE570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46145" w:rsidRPr="004B5BA9" w14:paraId="02C9A69D" w14:textId="28F00237" w:rsidTr="00DD551D">
        <w:trPr>
          <w:trHeight w:val="300"/>
        </w:trPr>
        <w:tc>
          <w:tcPr>
            <w:tcW w:w="1402" w:type="dxa"/>
            <w:noWrap/>
            <w:hideMark/>
          </w:tcPr>
          <w:p w14:paraId="4278BF6C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acrophages</w:t>
            </w:r>
          </w:p>
        </w:tc>
        <w:tc>
          <w:tcPr>
            <w:tcW w:w="1254" w:type="dxa"/>
            <w:noWrap/>
            <w:hideMark/>
          </w:tcPr>
          <w:p w14:paraId="2D54772A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089" w:type="dxa"/>
            <w:noWrap/>
            <w:hideMark/>
          </w:tcPr>
          <w:p w14:paraId="1C6C5370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C79789" w14:textId="6B529622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70EA24B" w14:textId="5893CD16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91BB0B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3C15E46" w14:textId="77777777" w:rsidR="00E46145" w:rsidRPr="004B5BA9" w:rsidRDefault="00E46145" w:rsidP="00E4614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368326A4" w14:textId="77777777" w:rsidR="004B5BA9" w:rsidRDefault="004B5BA9" w:rsidP="00043C01">
      <w:pPr>
        <w:jc w:val="center"/>
      </w:pPr>
    </w:p>
    <w:p w14:paraId="3E59893B" w14:textId="77777777" w:rsidR="0080649F" w:rsidRDefault="0080649F" w:rsidP="00043C01">
      <w:pPr>
        <w:jc w:val="center"/>
      </w:pPr>
    </w:p>
    <w:p w14:paraId="6F14F415" w14:textId="77777777" w:rsidR="0080649F" w:rsidRDefault="0080649F" w:rsidP="00043C01">
      <w:pPr>
        <w:jc w:val="center"/>
      </w:pPr>
    </w:p>
    <w:p w14:paraId="20E85DBE" w14:textId="0BF2723B" w:rsidR="009F0058" w:rsidRDefault="009F0058" w:rsidP="00043C01">
      <w:pPr>
        <w:jc w:val="center"/>
      </w:pPr>
      <w:r>
        <w:t>23</w:t>
      </w:r>
    </w:p>
    <w:tbl>
      <w:tblPr>
        <w:tblStyle w:val="TableGrid"/>
        <w:tblW w:w="8715" w:type="dxa"/>
        <w:tblLook w:val="04A0" w:firstRow="1" w:lastRow="0" w:firstColumn="1" w:lastColumn="0" w:noHBand="0" w:noVBand="1"/>
      </w:tblPr>
      <w:tblGrid>
        <w:gridCol w:w="960"/>
        <w:gridCol w:w="2310"/>
        <w:gridCol w:w="1089"/>
        <w:gridCol w:w="1089"/>
        <w:gridCol w:w="1089"/>
        <w:gridCol w:w="1089"/>
        <w:gridCol w:w="1089"/>
      </w:tblGrid>
      <w:tr w:rsidR="00E52B73" w:rsidRPr="004B5BA9" w14:paraId="7C915E9D" w14:textId="0187679F" w:rsidTr="0080649F">
        <w:trPr>
          <w:trHeight w:val="300"/>
        </w:trPr>
        <w:tc>
          <w:tcPr>
            <w:tcW w:w="960" w:type="dxa"/>
            <w:noWrap/>
            <w:hideMark/>
          </w:tcPr>
          <w:p w14:paraId="026C45FC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310" w:type="dxa"/>
            <w:noWrap/>
            <w:hideMark/>
          </w:tcPr>
          <w:p w14:paraId="0EC57FC9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49C3EE14" w14:textId="77777777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42760046" w14:textId="74BC084C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6568B78C" w14:textId="7FB50560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429F02F2" w14:textId="2BDC9A1D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6940E2FE" w14:textId="30AD740F" w:rsidR="00E52B73" w:rsidRPr="004B5BA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A2A3C" w:rsidRPr="004B5BA9" w14:paraId="0D012FE3" w14:textId="43DF820E" w:rsidTr="0080649F">
        <w:trPr>
          <w:trHeight w:val="300"/>
        </w:trPr>
        <w:tc>
          <w:tcPr>
            <w:tcW w:w="960" w:type="dxa"/>
            <w:noWrap/>
            <w:hideMark/>
          </w:tcPr>
          <w:p w14:paraId="6FE795B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22673784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089" w:type="dxa"/>
            <w:noWrap/>
            <w:hideMark/>
          </w:tcPr>
          <w:p w14:paraId="6CC9990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B98204" w14:textId="3590EBF8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9DA949" w14:textId="12FDDDC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D3AA2" w14:textId="0A6FC9E9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0F5A1A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1C282B1F" w14:textId="480C9579" w:rsidTr="0080649F">
        <w:trPr>
          <w:trHeight w:val="300"/>
        </w:trPr>
        <w:tc>
          <w:tcPr>
            <w:tcW w:w="960" w:type="dxa"/>
            <w:noWrap/>
            <w:hideMark/>
          </w:tcPr>
          <w:p w14:paraId="0196D8B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10" w:type="dxa"/>
            <w:noWrap/>
            <w:hideMark/>
          </w:tcPr>
          <w:p w14:paraId="1305396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1089" w:type="dxa"/>
            <w:noWrap/>
            <w:hideMark/>
          </w:tcPr>
          <w:p w14:paraId="4A78ECF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434F385" w14:textId="13B96B6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181635" w14:textId="3032DB76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CF2664" w14:textId="2A4845D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7007F3B" w14:textId="1C7994B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407E7711" w14:textId="42EC947A" w:rsidTr="0080649F">
        <w:trPr>
          <w:trHeight w:val="300"/>
        </w:trPr>
        <w:tc>
          <w:tcPr>
            <w:tcW w:w="960" w:type="dxa"/>
            <w:noWrap/>
            <w:hideMark/>
          </w:tcPr>
          <w:p w14:paraId="4C0AFC7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Sos</w:t>
            </w:r>
          </w:p>
        </w:tc>
        <w:tc>
          <w:tcPr>
            <w:tcW w:w="2310" w:type="dxa"/>
            <w:noWrap/>
            <w:hideMark/>
          </w:tcPr>
          <w:p w14:paraId="5C83F72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89" w:type="dxa"/>
            <w:noWrap/>
            <w:hideMark/>
          </w:tcPr>
          <w:p w14:paraId="4DAEA86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FB740EE" w14:textId="661382E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D15BFA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908E1E4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4CEABF0" w14:textId="7F4AB66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15A56112" w14:textId="4D02C136" w:rsidTr="0080649F">
        <w:trPr>
          <w:trHeight w:val="300"/>
        </w:trPr>
        <w:tc>
          <w:tcPr>
            <w:tcW w:w="960" w:type="dxa"/>
            <w:noWrap/>
            <w:hideMark/>
          </w:tcPr>
          <w:p w14:paraId="4EAA9B3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10" w:type="dxa"/>
            <w:noWrap/>
            <w:hideMark/>
          </w:tcPr>
          <w:p w14:paraId="02129216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89" w:type="dxa"/>
            <w:noWrap/>
            <w:hideMark/>
          </w:tcPr>
          <w:p w14:paraId="1D7B1370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448521" w14:textId="58D36B2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95E4F0" w14:textId="2A1A1D7A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BB1F29" w14:textId="3B07847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EA7735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7C6CC9E7" w14:textId="3E5E3465" w:rsidTr="0080649F">
        <w:trPr>
          <w:trHeight w:val="300"/>
        </w:trPr>
        <w:tc>
          <w:tcPr>
            <w:tcW w:w="960" w:type="dxa"/>
            <w:noWrap/>
            <w:hideMark/>
          </w:tcPr>
          <w:p w14:paraId="0489AE8F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10" w:type="dxa"/>
            <w:noWrap/>
            <w:hideMark/>
          </w:tcPr>
          <w:p w14:paraId="30FA4E36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89" w:type="dxa"/>
            <w:noWrap/>
            <w:hideMark/>
          </w:tcPr>
          <w:p w14:paraId="0D97322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34BD54" w14:textId="6243740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FB9A32" w14:textId="46E9A278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F0CDBA9" w14:textId="31AD1736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53BB7B" w14:textId="70444E4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6E4018A7" w14:textId="2E57A6BF" w:rsidTr="0080649F">
        <w:trPr>
          <w:trHeight w:val="300"/>
        </w:trPr>
        <w:tc>
          <w:tcPr>
            <w:tcW w:w="960" w:type="dxa"/>
            <w:noWrap/>
            <w:hideMark/>
          </w:tcPr>
          <w:p w14:paraId="748A8FC9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310" w:type="dxa"/>
            <w:noWrap/>
            <w:hideMark/>
          </w:tcPr>
          <w:p w14:paraId="02BB0F6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5D49AB5E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CBF975" w14:textId="7BDB4D8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424C46" w14:textId="0C0AA492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3A4B5FD" w14:textId="3A741FED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0E6AB7E" w14:textId="077CEBD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A2A3C" w:rsidRPr="004B5BA9" w14:paraId="26E5DEE2" w14:textId="55C1CC54" w:rsidTr="0080649F">
        <w:trPr>
          <w:trHeight w:val="300"/>
        </w:trPr>
        <w:tc>
          <w:tcPr>
            <w:tcW w:w="960" w:type="dxa"/>
            <w:noWrap/>
            <w:hideMark/>
          </w:tcPr>
          <w:p w14:paraId="2BFEB7E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310" w:type="dxa"/>
            <w:noWrap/>
            <w:hideMark/>
          </w:tcPr>
          <w:p w14:paraId="65E1EEDC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089" w:type="dxa"/>
            <w:noWrap/>
            <w:hideMark/>
          </w:tcPr>
          <w:p w14:paraId="279554E0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856D34" w14:textId="1591CA4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CAFF0D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6C8A0F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D3CD2A" w14:textId="5E715BE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6AB45528" w14:textId="3A2EDC77" w:rsidTr="0080649F">
        <w:trPr>
          <w:trHeight w:val="300"/>
        </w:trPr>
        <w:tc>
          <w:tcPr>
            <w:tcW w:w="960" w:type="dxa"/>
            <w:noWrap/>
            <w:hideMark/>
          </w:tcPr>
          <w:p w14:paraId="5BA43ED8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310" w:type="dxa"/>
            <w:noWrap/>
            <w:hideMark/>
          </w:tcPr>
          <w:p w14:paraId="470BCDE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89" w:type="dxa"/>
            <w:noWrap/>
            <w:hideMark/>
          </w:tcPr>
          <w:p w14:paraId="2AE69379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9782AB" w14:textId="6645B6B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7FAE44" w14:textId="0F5839C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CC9886" w14:textId="13F991C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04179B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A2A3C" w:rsidRPr="004B5BA9" w14:paraId="7A7FEE16" w14:textId="25A96BB8" w:rsidTr="0080649F">
        <w:trPr>
          <w:trHeight w:val="300"/>
        </w:trPr>
        <w:tc>
          <w:tcPr>
            <w:tcW w:w="960" w:type="dxa"/>
            <w:noWrap/>
            <w:hideMark/>
          </w:tcPr>
          <w:p w14:paraId="2333D552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310" w:type="dxa"/>
            <w:noWrap/>
            <w:hideMark/>
          </w:tcPr>
          <w:p w14:paraId="168B72F3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7EC584AD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51D986" w14:textId="0E1B4032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82E301" w14:textId="46AC43E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9643BD" w14:textId="685B42FB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B197F4" w14:textId="3DE0300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A2A3C" w:rsidRPr="004B5BA9" w14:paraId="694C619C" w14:textId="29453454" w:rsidTr="0080649F">
        <w:trPr>
          <w:trHeight w:val="300"/>
        </w:trPr>
        <w:tc>
          <w:tcPr>
            <w:tcW w:w="960" w:type="dxa"/>
            <w:noWrap/>
            <w:hideMark/>
          </w:tcPr>
          <w:p w14:paraId="18DDAAF8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10" w:type="dxa"/>
            <w:noWrap/>
            <w:hideMark/>
          </w:tcPr>
          <w:p w14:paraId="0AF4B201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089" w:type="dxa"/>
            <w:noWrap/>
            <w:hideMark/>
          </w:tcPr>
          <w:p w14:paraId="685D95E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EED43D0" w14:textId="467A7DC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301D72" w14:textId="59B4F35E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F53FD3" w14:textId="10258B6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19E5C2B" w14:textId="5C9F0E00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A2A3C" w:rsidRPr="004B5BA9" w14:paraId="0427E381" w14:textId="04485264" w:rsidTr="0080649F">
        <w:trPr>
          <w:trHeight w:val="300"/>
        </w:trPr>
        <w:tc>
          <w:tcPr>
            <w:tcW w:w="960" w:type="dxa"/>
            <w:noWrap/>
            <w:hideMark/>
          </w:tcPr>
          <w:p w14:paraId="32497B55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10" w:type="dxa"/>
            <w:noWrap/>
            <w:hideMark/>
          </w:tcPr>
          <w:p w14:paraId="480D47AA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Cell growth &amp; proliferation</w:t>
            </w:r>
          </w:p>
        </w:tc>
        <w:tc>
          <w:tcPr>
            <w:tcW w:w="1089" w:type="dxa"/>
            <w:noWrap/>
            <w:hideMark/>
          </w:tcPr>
          <w:p w14:paraId="40833227" w14:textId="77777777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1C157C" w14:textId="64381D4C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C63A5E7" w14:textId="0DE934D1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8D8108" w14:textId="0B619755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9C0908" w14:textId="5CE8FC33" w:rsidR="004A2A3C" w:rsidRPr="004B5BA9" w:rsidRDefault="004A2A3C" w:rsidP="004A2A3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B5BA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4298B1D3" w14:textId="77777777" w:rsidR="004B5BA9" w:rsidRDefault="004B5BA9" w:rsidP="00043C01">
      <w:pPr>
        <w:jc w:val="center"/>
      </w:pPr>
    </w:p>
    <w:p w14:paraId="1B31D42C" w14:textId="3FD4B243" w:rsidR="009F0058" w:rsidRDefault="009F0058" w:rsidP="00043C01">
      <w:pPr>
        <w:jc w:val="center"/>
      </w:pPr>
      <w:r>
        <w:t>24</w:t>
      </w:r>
    </w:p>
    <w:tbl>
      <w:tblPr>
        <w:tblStyle w:val="TableGrid"/>
        <w:tblW w:w="9249" w:type="dxa"/>
        <w:tblLook w:val="04A0" w:firstRow="1" w:lastRow="0" w:firstColumn="1" w:lastColumn="0" w:noHBand="0" w:noVBand="1"/>
      </w:tblPr>
      <w:tblGrid>
        <w:gridCol w:w="960"/>
        <w:gridCol w:w="2844"/>
        <w:gridCol w:w="1089"/>
        <w:gridCol w:w="1089"/>
        <w:gridCol w:w="1089"/>
        <w:gridCol w:w="1089"/>
        <w:gridCol w:w="1089"/>
      </w:tblGrid>
      <w:tr w:rsidR="00E52B73" w:rsidRPr="009D2339" w14:paraId="70D6B977" w14:textId="2970793E" w:rsidTr="0080649F">
        <w:trPr>
          <w:trHeight w:val="300"/>
        </w:trPr>
        <w:tc>
          <w:tcPr>
            <w:tcW w:w="960" w:type="dxa"/>
            <w:noWrap/>
            <w:hideMark/>
          </w:tcPr>
          <w:p w14:paraId="00EE82D8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2844" w:type="dxa"/>
            <w:noWrap/>
            <w:hideMark/>
          </w:tcPr>
          <w:p w14:paraId="591E47BF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79B35BD3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5773D22B" w14:textId="32CCA3E8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41271F0D" w14:textId="20BDD8F8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5AE7FACA" w14:textId="6D79DB53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08D0B3A" w14:textId="05748FF0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26C19" w:rsidRPr="009D2339" w14:paraId="48AFABDA" w14:textId="3BCE3013" w:rsidTr="00626C19">
        <w:trPr>
          <w:trHeight w:val="458"/>
        </w:trPr>
        <w:tc>
          <w:tcPr>
            <w:tcW w:w="960" w:type="dxa"/>
            <w:noWrap/>
            <w:hideMark/>
          </w:tcPr>
          <w:p w14:paraId="7896085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L</w:t>
            </w:r>
          </w:p>
        </w:tc>
        <w:tc>
          <w:tcPr>
            <w:tcW w:w="2844" w:type="dxa"/>
            <w:noWrap/>
            <w:hideMark/>
          </w:tcPr>
          <w:p w14:paraId="2ECA99B2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</w:t>
            </w:r>
          </w:p>
        </w:tc>
        <w:tc>
          <w:tcPr>
            <w:tcW w:w="1089" w:type="dxa"/>
            <w:noWrap/>
            <w:hideMark/>
          </w:tcPr>
          <w:p w14:paraId="2D76FC09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641957" w14:textId="2A57BC7A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844565" w14:textId="11C8A955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171A59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15AB32E" w14:textId="0C816521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17BB62BA" w14:textId="6F20B844" w:rsidTr="0080649F">
        <w:trPr>
          <w:trHeight w:val="300"/>
        </w:trPr>
        <w:tc>
          <w:tcPr>
            <w:tcW w:w="960" w:type="dxa"/>
            <w:noWrap/>
            <w:hideMark/>
          </w:tcPr>
          <w:p w14:paraId="1660A81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ANK</w:t>
            </w:r>
          </w:p>
        </w:tc>
        <w:tc>
          <w:tcPr>
            <w:tcW w:w="2844" w:type="dxa"/>
            <w:noWrap/>
            <w:hideMark/>
          </w:tcPr>
          <w:p w14:paraId="151CF7F6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89" w:type="dxa"/>
            <w:noWrap/>
            <w:hideMark/>
          </w:tcPr>
          <w:p w14:paraId="1361530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91F53C" w14:textId="02E64D7F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47D1B9C" w14:textId="5A14CC7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4A01C9" w14:textId="1B418B5C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336A3E" w14:textId="5B115471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4D4AE2FE" w14:textId="66AB000C" w:rsidTr="0080649F">
        <w:trPr>
          <w:trHeight w:val="300"/>
        </w:trPr>
        <w:tc>
          <w:tcPr>
            <w:tcW w:w="960" w:type="dxa"/>
            <w:noWrap/>
            <w:hideMark/>
          </w:tcPr>
          <w:p w14:paraId="0AC746F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844" w:type="dxa"/>
            <w:noWrap/>
            <w:hideMark/>
          </w:tcPr>
          <w:p w14:paraId="19FA8A4A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89" w:type="dxa"/>
            <w:noWrap/>
            <w:hideMark/>
          </w:tcPr>
          <w:p w14:paraId="3B97E57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3A7695" w14:textId="5837A4F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7718F2" w14:textId="6AF3C51E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2DBFAC" w14:textId="3C8C083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1F183A" w14:textId="5F57E71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26C19" w:rsidRPr="009D2339" w14:paraId="185D4AC9" w14:textId="31F86CBD" w:rsidTr="0080649F">
        <w:trPr>
          <w:trHeight w:val="300"/>
        </w:trPr>
        <w:tc>
          <w:tcPr>
            <w:tcW w:w="960" w:type="dxa"/>
            <w:noWrap/>
            <w:hideMark/>
          </w:tcPr>
          <w:p w14:paraId="4CF2FF2B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2844" w:type="dxa"/>
            <w:noWrap/>
            <w:hideMark/>
          </w:tcPr>
          <w:p w14:paraId="2133E6BF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89" w:type="dxa"/>
            <w:noWrap/>
            <w:hideMark/>
          </w:tcPr>
          <w:p w14:paraId="5F27E3DC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8CCBB7B" w14:textId="3778C36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91CC8C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2706C2C" w14:textId="6322EE8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2A1D6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26C19" w:rsidRPr="009D2339" w14:paraId="0199E1DD" w14:textId="0CEE585B" w:rsidTr="0080649F">
        <w:trPr>
          <w:trHeight w:val="300"/>
        </w:trPr>
        <w:tc>
          <w:tcPr>
            <w:tcW w:w="960" w:type="dxa"/>
            <w:noWrap/>
            <w:hideMark/>
          </w:tcPr>
          <w:p w14:paraId="4E0ACF05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Cbl</w:t>
            </w:r>
            <w:proofErr w:type="spellEnd"/>
            <w:r w:rsidRPr="009D2339">
              <w:rPr>
                <w:rFonts w:ascii="Aptos Narrow" w:eastAsia="Times New Roman" w:hAnsi="Aptos Narrow" w:cs="Times New Roman"/>
                <w:color w:val="000000"/>
              </w:rPr>
              <w:t>-b</w:t>
            </w:r>
          </w:p>
        </w:tc>
        <w:tc>
          <w:tcPr>
            <w:tcW w:w="2844" w:type="dxa"/>
            <w:noWrap/>
            <w:hideMark/>
          </w:tcPr>
          <w:p w14:paraId="0FB4D008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D2339">
              <w:rPr>
                <w:rFonts w:ascii="Aptos Narrow" w:eastAsia="Times New Roman" w:hAnsi="Aptos Narrow" w:cs="Times New Roman"/>
                <w:color w:val="000000"/>
              </w:rPr>
              <w:t>Src</w:t>
            </w:r>
            <w:proofErr w:type="spellEnd"/>
          </w:p>
        </w:tc>
        <w:tc>
          <w:tcPr>
            <w:tcW w:w="1089" w:type="dxa"/>
            <w:noWrap/>
            <w:hideMark/>
          </w:tcPr>
          <w:p w14:paraId="269D74E3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B9D649" w14:textId="048FE900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C62B60" w14:textId="24DE0756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C061CB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5746E35" w14:textId="57A3204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26C19" w:rsidRPr="009D2339" w14:paraId="726A87C0" w14:textId="4005C174" w:rsidTr="0080649F">
        <w:trPr>
          <w:trHeight w:val="300"/>
        </w:trPr>
        <w:tc>
          <w:tcPr>
            <w:tcW w:w="960" w:type="dxa"/>
            <w:noWrap/>
            <w:hideMark/>
          </w:tcPr>
          <w:p w14:paraId="077A9402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lastRenderedPageBreak/>
              <w:t>ERK</w:t>
            </w:r>
          </w:p>
        </w:tc>
        <w:tc>
          <w:tcPr>
            <w:tcW w:w="2844" w:type="dxa"/>
            <w:noWrap/>
            <w:hideMark/>
          </w:tcPr>
          <w:p w14:paraId="048CD777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Tumor migration and metastasis</w:t>
            </w:r>
          </w:p>
        </w:tc>
        <w:tc>
          <w:tcPr>
            <w:tcW w:w="1089" w:type="dxa"/>
            <w:noWrap/>
            <w:hideMark/>
          </w:tcPr>
          <w:p w14:paraId="2A329AD4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1F3F87A" w14:textId="1FEA6896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19FF1E" w14:textId="74CC3665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DB50BD" w14:textId="4E2534A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B53514" w14:textId="28196E74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26C19" w:rsidRPr="009D2339" w14:paraId="7A92F5DC" w14:textId="46FB45E6" w:rsidTr="0080649F">
        <w:trPr>
          <w:trHeight w:val="300"/>
        </w:trPr>
        <w:tc>
          <w:tcPr>
            <w:tcW w:w="960" w:type="dxa"/>
            <w:noWrap/>
            <w:hideMark/>
          </w:tcPr>
          <w:p w14:paraId="7BE6B2F1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844" w:type="dxa"/>
            <w:noWrap/>
            <w:hideMark/>
          </w:tcPr>
          <w:p w14:paraId="5C6BB638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Tumor migration and metastasis</w:t>
            </w:r>
          </w:p>
        </w:tc>
        <w:tc>
          <w:tcPr>
            <w:tcW w:w="1089" w:type="dxa"/>
            <w:noWrap/>
            <w:hideMark/>
          </w:tcPr>
          <w:p w14:paraId="2B3A6720" w14:textId="77777777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607C99" w14:textId="7EBB162F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6FCA75" w14:textId="594FBDD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B553B6" w14:textId="046146A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927B6" w14:textId="72AF0FE2" w:rsidR="00626C19" w:rsidRPr="009D2339" w:rsidRDefault="00626C19" w:rsidP="00626C1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CC8291C" w14:textId="77777777" w:rsidR="009D2339" w:rsidRDefault="009D2339" w:rsidP="00043C01">
      <w:pPr>
        <w:jc w:val="center"/>
      </w:pPr>
    </w:p>
    <w:p w14:paraId="48EEABAE" w14:textId="4BED216E" w:rsidR="009F0058" w:rsidRDefault="009F0058" w:rsidP="00043C01">
      <w:pPr>
        <w:jc w:val="center"/>
      </w:pPr>
      <w:r>
        <w:t>25</w:t>
      </w:r>
    </w:p>
    <w:tbl>
      <w:tblPr>
        <w:tblStyle w:val="TableGrid"/>
        <w:tblW w:w="7833" w:type="dxa"/>
        <w:tblLook w:val="04A0" w:firstRow="1" w:lastRow="0" w:firstColumn="1" w:lastColumn="0" w:noHBand="0" w:noVBand="1"/>
      </w:tblPr>
      <w:tblGrid>
        <w:gridCol w:w="1148"/>
        <w:gridCol w:w="1240"/>
        <w:gridCol w:w="1089"/>
        <w:gridCol w:w="1089"/>
        <w:gridCol w:w="1089"/>
        <w:gridCol w:w="1089"/>
        <w:gridCol w:w="1089"/>
      </w:tblGrid>
      <w:tr w:rsidR="00E52B73" w:rsidRPr="009D2339" w14:paraId="552A8BA4" w14:textId="0686407C" w:rsidTr="00E91F16">
        <w:trPr>
          <w:trHeight w:val="300"/>
        </w:trPr>
        <w:tc>
          <w:tcPr>
            <w:tcW w:w="1148" w:type="dxa"/>
            <w:noWrap/>
            <w:hideMark/>
          </w:tcPr>
          <w:p w14:paraId="77C8BE78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tarter</w:t>
            </w:r>
          </w:p>
        </w:tc>
        <w:tc>
          <w:tcPr>
            <w:tcW w:w="1240" w:type="dxa"/>
            <w:noWrap/>
            <w:hideMark/>
          </w:tcPr>
          <w:p w14:paraId="6B3FF2F5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ceptor</w:t>
            </w:r>
          </w:p>
        </w:tc>
        <w:tc>
          <w:tcPr>
            <w:tcW w:w="1089" w:type="dxa"/>
            <w:noWrap/>
            <w:hideMark/>
          </w:tcPr>
          <w:p w14:paraId="0F589A77" w14:textId="77777777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lation</w:t>
            </w:r>
          </w:p>
        </w:tc>
        <w:tc>
          <w:tcPr>
            <w:tcW w:w="1089" w:type="dxa"/>
          </w:tcPr>
          <w:p w14:paraId="54191805" w14:textId="5A1A6575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20D8BB33" w14:textId="0D2AF1F5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6764999B" w14:textId="29DACDB9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965B0DE" w14:textId="5366AC35" w:rsidR="00E52B73" w:rsidRPr="009D2339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9667FD" w:rsidRPr="009D2339" w14:paraId="427F70DD" w14:textId="47557E3A" w:rsidTr="00E91F16">
        <w:trPr>
          <w:trHeight w:val="300"/>
        </w:trPr>
        <w:tc>
          <w:tcPr>
            <w:tcW w:w="1148" w:type="dxa"/>
            <w:noWrap/>
            <w:hideMark/>
          </w:tcPr>
          <w:p w14:paraId="5C3BE63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ine</w:t>
            </w:r>
          </w:p>
        </w:tc>
        <w:tc>
          <w:tcPr>
            <w:tcW w:w="1240" w:type="dxa"/>
            <w:noWrap/>
            <w:hideMark/>
          </w:tcPr>
          <w:p w14:paraId="00FB014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089" w:type="dxa"/>
            <w:noWrap/>
            <w:hideMark/>
          </w:tcPr>
          <w:p w14:paraId="386CD6F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64CEFE" w14:textId="1839048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597480" w14:textId="6BA337F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D857BB" w14:textId="4BFD3AC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7AA608C" w14:textId="5ECE5EC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3D67596" w14:textId="6348AA92" w:rsidTr="00E91F16">
        <w:trPr>
          <w:trHeight w:val="300"/>
        </w:trPr>
        <w:tc>
          <w:tcPr>
            <w:tcW w:w="1148" w:type="dxa"/>
            <w:noWrap/>
            <w:hideMark/>
          </w:tcPr>
          <w:p w14:paraId="2E1996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tamate</w:t>
            </w:r>
          </w:p>
        </w:tc>
        <w:tc>
          <w:tcPr>
            <w:tcW w:w="1240" w:type="dxa"/>
            <w:noWrap/>
            <w:hideMark/>
          </w:tcPr>
          <w:p w14:paraId="26BE830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75B60B2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322542" w14:textId="5E703F6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B30EE2" w14:textId="194BD7F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5C4A111" w14:textId="4CC4AD6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63F6F3" w14:textId="33E552E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3701C1F" w14:textId="68598A81" w:rsidTr="00E91F16">
        <w:trPr>
          <w:trHeight w:val="300"/>
        </w:trPr>
        <w:tc>
          <w:tcPr>
            <w:tcW w:w="1148" w:type="dxa"/>
            <w:noWrap/>
            <w:hideMark/>
          </w:tcPr>
          <w:p w14:paraId="3569F21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ycine</w:t>
            </w:r>
          </w:p>
        </w:tc>
        <w:tc>
          <w:tcPr>
            <w:tcW w:w="1240" w:type="dxa"/>
            <w:noWrap/>
            <w:hideMark/>
          </w:tcPr>
          <w:p w14:paraId="3C79BD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2576A3A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ECFB1" w14:textId="133D5CB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DFEB64" w14:textId="55BF4B7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3595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266C31" w14:textId="7FA96BE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43774ADA" w14:textId="6B625D15" w:rsidTr="00E91F16">
        <w:trPr>
          <w:trHeight w:val="300"/>
        </w:trPr>
        <w:tc>
          <w:tcPr>
            <w:tcW w:w="1148" w:type="dxa"/>
            <w:noWrap/>
            <w:hideMark/>
          </w:tcPr>
          <w:p w14:paraId="0EF3B9C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ysteine</w:t>
            </w:r>
          </w:p>
        </w:tc>
        <w:tc>
          <w:tcPr>
            <w:tcW w:w="1240" w:type="dxa"/>
            <w:noWrap/>
            <w:hideMark/>
          </w:tcPr>
          <w:p w14:paraId="372B3CC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089" w:type="dxa"/>
            <w:noWrap/>
            <w:hideMark/>
          </w:tcPr>
          <w:p w14:paraId="10C728D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68E7DB" w14:textId="341B7DF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E0B063" w14:textId="26BE057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99E9E3" w14:textId="303DECD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AE7BAA" w14:textId="39CBE43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74BAA18A" w14:textId="7F0CC770" w:rsidTr="00E91F16">
        <w:trPr>
          <w:trHeight w:val="300"/>
        </w:trPr>
        <w:tc>
          <w:tcPr>
            <w:tcW w:w="1148" w:type="dxa"/>
            <w:noWrap/>
            <w:hideMark/>
          </w:tcPr>
          <w:p w14:paraId="527F593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SH</w:t>
            </w:r>
          </w:p>
        </w:tc>
        <w:tc>
          <w:tcPr>
            <w:tcW w:w="1240" w:type="dxa"/>
            <w:noWrap/>
            <w:hideMark/>
          </w:tcPr>
          <w:p w14:paraId="7A8FADB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089" w:type="dxa"/>
            <w:noWrap/>
            <w:hideMark/>
          </w:tcPr>
          <w:p w14:paraId="7508FC0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26BF8A" w14:textId="2DE0F5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9672B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84C13BE" w14:textId="52B4B1F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9E23D6" w14:textId="5DFFF1B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99EAFC1" w14:textId="66FBE94D" w:rsidTr="00E91F16">
        <w:trPr>
          <w:trHeight w:val="300"/>
        </w:trPr>
        <w:tc>
          <w:tcPr>
            <w:tcW w:w="1148" w:type="dxa"/>
            <w:noWrap/>
            <w:hideMark/>
          </w:tcPr>
          <w:p w14:paraId="36D4201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02E0276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089" w:type="dxa"/>
            <w:noWrap/>
            <w:hideMark/>
          </w:tcPr>
          <w:p w14:paraId="6C53E5A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EB2024" w14:textId="69375C1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955794" w14:textId="62E58BA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3220A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31AFC1C" w14:textId="3EE804F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3820E166" w14:textId="6184B800" w:rsidTr="00E91F16">
        <w:trPr>
          <w:trHeight w:val="300"/>
        </w:trPr>
        <w:tc>
          <w:tcPr>
            <w:tcW w:w="1148" w:type="dxa"/>
            <w:noWrap/>
            <w:hideMark/>
          </w:tcPr>
          <w:p w14:paraId="07C97FC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5837575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5E1DCB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BCC051" w14:textId="0BD44E5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1F53E8" w14:textId="1B2AD66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93B98F" w14:textId="791BA50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426975" w14:textId="1154DB6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0F9FAB98" w14:textId="298CA73C" w:rsidTr="00E91F16">
        <w:trPr>
          <w:trHeight w:val="300"/>
        </w:trPr>
        <w:tc>
          <w:tcPr>
            <w:tcW w:w="1148" w:type="dxa"/>
            <w:noWrap/>
            <w:hideMark/>
          </w:tcPr>
          <w:p w14:paraId="6073E30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240" w:type="dxa"/>
            <w:noWrap/>
            <w:hideMark/>
          </w:tcPr>
          <w:p w14:paraId="58D9E06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Redox control</w:t>
            </w:r>
          </w:p>
        </w:tc>
        <w:tc>
          <w:tcPr>
            <w:tcW w:w="1089" w:type="dxa"/>
            <w:noWrap/>
            <w:hideMark/>
          </w:tcPr>
          <w:p w14:paraId="3983C81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8C67D2" w14:textId="4535B4C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64A8EEB" w14:textId="556F7C9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F8686A" w14:textId="34979B2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CA6627" w14:textId="1E61EC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759B9509" w14:textId="48C017A0" w:rsidTr="00E91F16">
        <w:trPr>
          <w:trHeight w:val="300"/>
        </w:trPr>
        <w:tc>
          <w:tcPr>
            <w:tcW w:w="1148" w:type="dxa"/>
            <w:noWrap/>
            <w:hideMark/>
          </w:tcPr>
          <w:p w14:paraId="7B86912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240" w:type="dxa"/>
            <w:noWrap/>
            <w:hideMark/>
          </w:tcPr>
          <w:p w14:paraId="747B62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-6-P</w:t>
            </w:r>
          </w:p>
        </w:tc>
        <w:tc>
          <w:tcPr>
            <w:tcW w:w="1089" w:type="dxa"/>
            <w:noWrap/>
            <w:hideMark/>
          </w:tcPr>
          <w:p w14:paraId="3C6E7C1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FA388BB" w14:textId="41C59AB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818F5E5" w14:textId="310A900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C5720A8" w14:textId="3728AA5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58C841C" w14:textId="08A401C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569E40DE" w14:textId="57C657F2" w:rsidTr="00E91F16">
        <w:trPr>
          <w:trHeight w:val="300"/>
        </w:trPr>
        <w:tc>
          <w:tcPr>
            <w:tcW w:w="1148" w:type="dxa"/>
            <w:noWrap/>
            <w:hideMark/>
          </w:tcPr>
          <w:p w14:paraId="6CB15ED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Glucose-6-P</w:t>
            </w:r>
          </w:p>
        </w:tc>
        <w:tc>
          <w:tcPr>
            <w:tcW w:w="1240" w:type="dxa"/>
            <w:noWrap/>
            <w:hideMark/>
          </w:tcPr>
          <w:p w14:paraId="6B8F957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089" w:type="dxa"/>
            <w:noWrap/>
            <w:hideMark/>
          </w:tcPr>
          <w:p w14:paraId="7E67290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5715A8" w14:textId="363B36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559FBD" w14:textId="7D44561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F28C869" w14:textId="2E1BD72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A9D5AC2" w14:textId="42330BF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902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3DAF3A92" w14:textId="2B1F0947" w:rsidTr="00E91F16">
        <w:trPr>
          <w:trHeight w:val="300"/>
        </w:trPr>
        <w:tc>
          <w:tcPr>
            <w:tcW w:w="1148" w:type="dxa"/>
            <w:noWrap/>
            <w:hideMark/>
          </w:tcPr>
          <w:p w14:paraId="102B759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EP</w:t>
            </w:r>
          </w:p>
        </w:tc>
        <w:tc>
          <w:tcPr>
            <w:tcW w:w="1240" w:type="dxa"/>
            <w:noWrap/>
            <w:hideMark/>
          </w:tcPr>
          <w:p w14:paraId="6E4A0B3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089" w:type="dxa"/>
            <w:noWrap/>
            <w:hideMark/>
          </w:tcPr>
          <w:p w14:paraId="299E6C5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9B532D9" w14:textId="211C55A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16D38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0B3AB54" w14:textId="7D18A25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C09ABE" w14:textId="3B5F55C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28A46459" w14:textId="2E3FBF33" w:rsidTr="00E91F16">
        <w:trPr>
          <w:trHeight w:val="300"/>
        </w:trPr>
        <w:tc>
          <w:tcPr>
            <w:tcW w:w="1148" w:type="dxa"/>
            <w:noWrap/>
            <w:hideMark/>
          </w:tcPr>
          <w:p w14:paraId="0666BB4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240" w:type="dxa"/>
            <w:noWrap/>
            <w:hideMark/>
          </w:tcPr>
          <w:p w14:paraId="2E2B23C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4809523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3AED05" w14:textId="2A2679D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4D5B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96D5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793A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2BB4ADEF" w14:textId="79E525EC" w:rsidTr="00E91F16">
        <w:trPr>
          <w:trHeight w:val="300"/>
        </w:trPr>
        <w:tc>
          <w:tcPr>
            <w:tcW w:w="1148" w:type="dxa"/>
            <w:noWrap/>
            <w:hideMark/>
          </w:tcPr>
          <w:p w14:paraId="45AA65A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240" w:type="dxa"/>
            <w:noWrap/>
            <w:hideMark/>
          </w:tcPr>
          <w:p w14:paraId="350B724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089" w:type="dxa"/>
            <w:noWrap/>
            <w:hideMark/>
          </w:tcPr>
          <w:p w14:paraId="132C75E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913210" w14:textId="59B30AE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BB7B0C" w14:textId="41A7089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ECC45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436513F" w14:textId="536B8D7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7BCAAD75" w14:textId="24EDD204" w:rsidTr="00E91F16">
        <w:trPr>
          <w:trHeight w:val="300"/>
        </w:trPr>
        <w:tc>
          <w:tcPr>
            <w:tcW w:w="1148" w:type="dxa"/>
            <w:noWrap/>
            <w:hideMark/>
          </w:tcPr>
          <w:p w14:paraId="4D81837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OAA</w:t>
            </w:r>
          </w:p>
        </w:tc>
        <w:tc>
          <w:tcPr>
            <w:tcW w:w="1240" w:type="dxa"/>
            <w:noWrap/>
            <w:hideMark/>
          </w:tcPr>
          <w:p w14:paraId="7C9C42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089" w:type="dxa"/>
            <w:noWrap/>
            <w:hideMark/>
          </w:tcPr>
          <w:p w14:paraId="11BC31A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1D5370" w14:textId="44B5432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02BE6C0" w14:textId="400091A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9E9E1F" w14:textId="3518DAE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A24EDB8" w14:textId="1802828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44D0EC1A" w14:textId="03980C6E" w:rsidTr="00E91F16">
        <w:trPr>
          <w:trHeight w:val="300"/>
        </w:trPr>
        <w:tc>
          <w:tcPr>
            <w:tcW w:w="1148" w:type="dxa"/>
            <w:noWrap/>
            <w:hideMark/>
          </w:tcPr>
          <w:p w14:paraId="296D6C1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alate</w:t>
            </w:r>
          </w:p>
        </w:tc>
        <w:tc>
          <w:tcPr>
            <w:tcW w:w="1240" w:type="dxa"/>
            <w:noWrap/>
            <w:hideMark/>
          </w:tcPr>
          <w:p w14:paraId="65D9BC9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089" w:type="dxa"/>
            <w:noWrap/>
            <w:hideMark/>
          </w:tcPr>
          <w:p w14:paraId="6D25238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B2B1CC" w14:textId="78DE6B8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19B7F4" w14:textId="70E0412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218E5B" w14:textId="15923D4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5F3451" w14:textId="11B83EC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1388C114" w14:textId="3C986E6B" w:rsidTr="00E91F16">
        <w:trPr>
          <w:trHeight w:val="300"/>
        </w:trPr>
        <w:tc>
          <w:tcPr>
            <w:tcW w:w="1148" w:type="dxa"/>
            <w:noWrap/>
            <w:hideMark/>
          </w:tcPr>
          <w:p w14:paraId="1DFE773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Fumarate</w:t>
            </w:r>
          </w:p>
        </w:tc>
        <w:tc>
          <w:tcPr>
            <w:tcW w:w="1240" w:type="dxa"/>
            <w:noWrap/>
            <w:hideMark/>
          </w:tcPr>
          <w:p w14:paraId="4631382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089" w:type="dxa"/>
            <w:noWrap/>
            <w:hideMark/>
          </w:tcPr>
          <w:p w14:paraId="6944E81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3B472C" w14:textId="07D0595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2B4788" w14:textId="0DA7F4B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D0CD3F" w14:textId="2645046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B5EC393" w14:textId="644DAC6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80D65EA" w14:textId="7BA5BDD3" w:rsidTr="00E91F16">
        <w:trPr>
          <w:trHeight w:val="300"/>
        </w:trPr>
        <w:tc>
          <w:tcPr>
            <w:tcW w:w="1148" w:type="dxa"/>
            <w:noWrap/>
            <w:hideMark/>
          </w:tcPr>
          <w:p w14:paraId="0063E66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240" w:type="dxa"/>
            <w:noWrap/>
            <w:hideMark/>
          </w:tcPr>
          <w:p w14:paraId="138996A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-CoA</w:t>
            </w:r>
          </w:p>
        </w:tc>
        <w:tc>
          <w:tcPr>
            <w:tcW w:w="1089" w:type="dxa"/>
            <w:noWrap/>
            <w:hideMark/>
          </w:tcPr>
          <w:p w14:paraId="2064DA0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328EF2" w14:textId="5F0007B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9C5737" w14:textId="6A5323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7040D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D733A77" w14:textId="12DC40F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9667FD" w:rsidRPr="009D2339" w14:paraId="60863DD3" w14:textId="4E055102" w:rsidTr="00E91F16">
        <w:trPr>
          <w:trHeight w:val="300"/>
        </w:trPr>
        <w:tc>
          <w:tcPr>
            <w:tcW w:w="1148" w:type="dxa"/>
            <w:noWrap/>
            <w:hideMark/>
          </w:tcPr>
          <w:p w14:paraId="150B9B7A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-CoA</w:t>
            </w:r>
          </w:p>
        </w:tc>
        <w:tc>
          <w:tcPr>
            <w:tcW w:w="1240" w:type="dxa"/>
            <w:noWrap/>
            <w:hideMark/>
          </w:tcPr>
          <w:p w14:paraId="79584626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089" w:type="dxa"/>
            <w:noWrap/>
            <w:hideMark/>
          </w:tcPr>
          <w:p w14:paraId="4A880DC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35E122" w14:textId="1F35D32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7EFCC7" w14:textId="1283306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D0194EA" w14:textId="40C71E8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BAB106" w14:textId="0B5F112F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5F2D8C97" w14:textId="5AEC4F38" w:rsidTr="00E91F16">
        <w:trPr>
          <w:trHeight w:val="300"/>
        </w:trPr>
        <w:tc>
          <w:tcPr>
            <w:tcW w:w="1148" w:type="dxa"/>
            <w:noWrap/>
            <w:hideMark/>
          </w:tcPr>
          <w:p w14:paraId="18FEA50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Î±-Keto</w:t>
            </w:r>
          </w:p>
        </w:tc>
        <w:tc>
          <w:tcPr>
            <w:tcW w:w="1240" w:type="dxa"/>
            <w:noWrap/>
            <w:hideMark/>
          </w:tcPr>
          <w:p w14:paraId="7C0D4A5D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089" w:type="dxa"/>
            <w:noWrap/>
            <w:hideMark/>
          </w:tcPr>
          <w:p w14:paraId="24EACFAB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56A52A" w14:textId="6EF22B7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E578255" w14:textId="4DE448B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A7FEBF" w14:textId="14909AFD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E4B256" w14:textId="2AAADDC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2F8CEE00" w14:textId="269264DC" w:rsidTr="00E91F16">
        <w:trPr>
          <w:trHeight w:val="300"/>
        </w:trPr>
        <w:tc>
          <w:tcPr>
            <w:tcW w:w="1148" w:type="dxa"/>
            <w:noWrap/>
            <w:hideMark/>
          </w:tcPr>
          <w:p w14:paraId="717762E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socitrate</w:t>
            </w:r>
          </w:p>
        </w:tc>
        <w:tc>
          <w:tcPr>
            <w:tcW w:w="1240" w:type="dxa"/>
            <w:noWrap/>
            <w:hideMark/>
          </w:tcPr>
          <w:p w14:paraId="0C1A474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089" w:type="dxa"/>
            <w:noWrap/>
            <w:hideMark/>
          </w:tcPr>
          <w:p w14:paraId="672C74E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C2BD67E" w14:textId="5B79C20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9E5597" w14:textId="49C66CE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340F95" w14:textId="4CDC7C93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46A1CB" w14:textId="6DAC2AB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6ADC9561" w14:textId="26FF92AD" w:rsidTr="00E91F16">
        <w:trPr>
          <w:trHeight w:val="300"/>
        </w:trPr>
        <w:tc>
          <w:tcPr>
            <w:tcW w:w="1148" w:type="dxa"/>
            <w:noWrap/>
            <w:hideMark/>
          </w:tcPr>
          <w:p w14:paraId="4C933F0E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Citrate</w:t>
            </w:r>
          </w:p>
        </w:tc>
        <w:tc>
          <w:tcPr>
            <w:tcW w:w="1240" w:type="dxa"/>
            <w:noWrap/>
            <w:hideMark/>
          </w:tcPr>
          <w:p w14:paraId="47E6D9B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7E3C502C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0079FD" w14:textId="69156C1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0AE169" w14:textId="5C4C73EB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AAC23A" w14:textId="2C3F251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E9FA91" w14:textId="69C1873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9667FD" w:rsidRPr="009D2339" w14:paraId="32B82E4F" w14:textId="197D202C" w:rsidTr="00E91F16">
        <w:trPr>
          <w:trHeight w:val="300"/>
        </w:trPr>
        <w:tc>
          <w:tcPr>
            <w:tcW w:w="1148" w:type="dxa"/>
            <w:noWrap/>
            <w:hideMark/>
          </w:tcPr>
          <w:p w14:paraId="2B5B8B9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DH</w:t>
            </w:r>
          </w:p>
        </w:tc>
        <w:tc>
          <w:tcPr>
            <w:tcW w:w="1240" w:type="dxa"/>
            <w:noWrap/>
            <w:hideMark/>
          </w:tcPr>
          <w:p w14:paraId="7206381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etyl-CoA</w:t>
            </w:r>
          </w:p>
        </w:tc>
        <w:tc>
          <w:tcPr>
            <w:tcW w:w="1089" w:type="dxa"/>
            <w:noWrap/>
            <w:hideMark/>
          </w:tcPr>
          <w:p w14:paraId="73A2418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A45BBF" w14:textId="75DFCD18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3F4CAF1" w14:textId="7C07D95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047F6FF" w14:textId="0D7E5C8A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3DB8BA0" w14:textId="40A2536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41F67A74" w14:textId="714992DB" w:rsidTr="00E91F16">
        <w:trPr>
          <w:trHeight w:val="300"/>
        </w:trPr>
        <w:tc>
          <w:tcPr>
            <w:tcW w:w="1148" w:type="dxa"/>
            <w:noWrap/>
            <w:hideMark/>
          </w:tcPr>
          <w:p w14:paraId="5ED55FF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KM2</w:t>
            </w:r>
          </w:p>
        </w:tc>
        <w:tc>
          <w:tcPr>
            <w:tcW w:w="1240" w:type="dxa"/>
            <w:noWrap/>
            <w:hideMark/>
          </w:tcPr>
          <w:p w14:paraId="3ACE9930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089" w:type="dxa"/>
            <w:noWrap/>
            <w:hideMark/>
          </w:tcPr>
          <w:p w14:paraId="22D78AD9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499144A" w14:textId="25CC1AC4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8B7CED0" w14:textId="54297F5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93D8D7" w14:textId="4C43AD7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8F27E8D" w14:textId="298EB56E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0DB2BB7F" w14:textId="43DB1E3F" w:rsidTr="00E91F16">
        <w:trPr>
          <w:trHeight w:val="300"/>
        </w:trPr>
        <w:tc>
          <w:tcPr>
            <w:tcW w:w="1148" w:type="dxa"/>
            <w:noWrap/>
            <w:hideMark/>
          </w:tcPr>
          <w:p w14:paraId="27C482E4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DH</w:t>
            </w:r>
          </w:p>
        </w:tc>
        <w:tc>
          <w:tcPr>
            <w:tcW w:w="1240" w:type="dxa"/>
            <w:noWrap/>
            <w:hideMark/>
          </w:tcPr>
          <w:p w14:paraId="38DE3AFF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Succinate</w:t>
            </w:r>
          </w:p>
        </w:tc>
        <w:tc>
          <w:tcPr>
            <w:tcW w:w="1089" w:type="dxa"/>
            <w:noWrap/>
            <w:hideMark/>
          </w:tcPr>
          <w:p w14:paraId="408A1E2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5F9681" w14:textId="222B8D39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EC414E8" w14:textId="570761B5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8243EF6" w14:textId="73816C2C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9048AC" w14:textId="51E8C42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10504F61" w14:textId="651AC4A8" w:rsidTr="00E91F16">
        <w:trPr>
          <w:trHeight w:val="300"/>
        </w:trPr>
        <w:tc>
          <w:tcPr>
            <w:tcW w:w="1148" w:type="dxa"/>
            <w:noWrap/>
            <w:hideMark/>
          </w:tcPr>
          <w:p w14:paraId="1CCFB30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ME1</w:t>
            </w:r>
          </w:p>
        </w:tc>
        <w:tc>
          <w:tcPr>
            <w:tcW w:w="1240" w:type="dxa"/>
            <w:noWrap/>
            <w:hideMark/>
          </w:tcPr>
          <w:p w14:paraId="67130C38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60C8BEE5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C987F4" w14:textId="570F359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64EB42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EF7516C" w14:textId="471FD802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0FB87C3" w14:textId="69B9DF90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9667FD" w:rsidRPr="009D2339" w14:paraId="1701066B" w14:textId="0F585D4B" w:rsidTr="00E91F16">
        <w:trPr>
          <w:trHeight w:val="300"/>
        </w:trPr>
        <w:tc>
          <w:tcPr>
            <w:tcW w:w="1148" w:type="dxa"/>
            <w:noWrap/>
            <w:hideMark/>
          </w:tcPr>
          <w:p w14:paraId="7401FD33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DH</w:t>
            </w:r>
          </w:p>
        </w:tc>
        <w:tc>
          <w:tcPr>
            <w:tcW w:w="1240" w:type="dxa"/>
            <w:noWrap/>
            <w:hideMark/>
          </w:tcPr>
          <w:p w14:paraId="0B5B79E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089" w:type="dxa"/>
            <w:noWrap/>
            <w:hideMark/>
          </w:tcPr>
          <w:p w14:paraId="4F5F5307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2A426AB" w14:textId="4A21570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5E05D65" w14:textId="513C3791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BFFB081" w14:textId="77777777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B232FCA" w14:textId="1AC27786" w:rsidR="009667FD" w:rsidRPr="009D2339" w:rsidRDefault="009667FD" w:rsidP="009667FD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4A0705CA" w14:textId="77777777" w:rsidR="009667FD" w:rsidRDefault="009667FD" w:rsidP="00043C01">
      <w:pPr>
        <w:jc w:val="center"/>
      </w:pPr>
    </w:p>
    <w:p w14:paraId="671AE892" w14:textId="77777777" w:rsidR="009667FD" w:rsidRDefault="009667FD" w:rsidP="00043C01">
      <w:pPr>
        <w:jc w:val="center"/>
      </w:pPr>
    </w:p>
    <w:p w14:paraId="1C1D1E3C" w14:textId="0A75DFE4" w:rsidR="009F0058" w:rsidRDefault="009F0058" w:rsidP="00043C01">
      <w:pPr>
        <w:jc w:val="center"/>
      </w:pPr>
      <w:r>
        <w:t>2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84"/>
        <w:gridCol w:w="1295"/>
        <w:gridCol w:w="1747"/>
        <w:gridCol w:w="1331"/>
        <w:gridCol w:w="1331"/>
        <w:gridCol w:w="1331"/>
        <w:gridCol w:w="1331"/>
      </w:tblGrid>
      <w:tr w:rsidR="00E52B73" w:rsidRPr="00A95395" w14:paraId="2C1A67FB" w14:textId="1B9EA00C" w:rsidTr="00353E95">
        <w:trPr>
          <w:trHeight w:val="300"/>
        </w:trPr>
        <w:tc>
          <w:tcPr>
            <w:tcW w:w="984" w:type="dxa"/>
            <w:noWrap/>
            <w:hideMark/>
          </w:tcPr>
          <w:p w14:paraId="04720A12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lastRenderedPageBreak/>
              <w:t>Start Gene</w:t>
            </w:r>
          </w:p>
        </w:tc>
        <w:tc>
          <w:tcPr>
            <w:tcW w:w="1295" w:type="dxa"/>
            <w:noWrap/>
            <w:hideMark/>
          </w:tcPr>
          <w:p w14:paraId="25F8FD14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 Gene</w:t>
            </w:r>
          </w:p>
        </w:tc>
        <w:tc>
          <w:tcPr>
            <w:tcW w:w="1747" w:type="dxa"/>
            <w:noWrap/>
            <w:hideMark/>
          </w:tcPr>
          <w:p w14:paraId="5C11A601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31" w:type="dxa"/>
          </w:tcPr>
          <w:p w14:paraId="6F393301" w14:textId="50C69195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31" w:type="dxa"/>
          </w:tcPr>
          <w:p w14:paraId="29790AEC" w14:textId="62E9F5C8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31" w:type="dxa"/>
          </w:tcPr>
          <w:p w14:paraId="27CF8132" w14:textId="0726D5E0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31" w:type="dxa"/>
          </w:tcPr>
          <w:p w14:paraId="2F6EAD40" w14:textId="0EAF986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1D08AF" w:rsidRPr="00A95395" w14:paraId="5FE67A15" w14:textId="02649B83" w:rsidTr="00353E95">
        <w:trPr>
          <w:trHeight w:val="300"/>
        </w:trPr>
        <w:tc>
          <w:tcPr>
            <w:tcW w:w="984" w:type="dxa"/>
            <w:noWrap/>
            <w:hideMark/>
          </w:tcPr>
          <w:p w14:paraId="0C13C614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6DA2A21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747" w:type="dxa"/>
            <w:noWrap/>
            <w:hideMark/>
          </w:tcPr>
          <w:p w14:paraId="1331285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F59A37F" w14:textId="3A29C4A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C6E142B" w14:textId="79E1531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F89E9B1" w14:textId="4FC21C2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68AEABB5" w14:textId="53DBBA6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57A9D95" w14:textId="2BA124EA" w:rsidTr="00353E95">
        <w:trPr>
          <w:trHeight w:val="300"/>
        </w:trPr>
        <w:tc>
          <w:tcPr>
            <w:tcW w:w="984" w:type="dxa"/>
            <w:noWrap/>
            <w:hideMark/>
          </w:tcPr>
          <w:p w14:paraId="27E672F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295" w:type="dxa"/>
            <w:noWrap/>
            <w:hideMark/>
          </w:tcPr>
          <w:p w14:paraId="4ED52075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747" w:type="dxa"/>
            <w:noWrap/>
            <w:hideMark/>
          </w:tcPr>
          <w:p w14:paraId="614B0138" w14:textId="6E094FA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C8A8FD7" w14:textId="2E1668C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D2339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07BAC6A" w14:textId="78D477F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0E908FF1" w14:textId="3514F80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011E3A5" w14:textId="221386D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3757D4E1" w14:textId="5146043C" w:rsidTr="00353E95">
        <w:trPr>
          <w:trHeight w:val="300"/>
        </w:trPr>
        <w:tc>
          <w:tcPr>
            <w:tcW w:w="984" w:type="dxa"/>
            <w:noWrap/>
            <w:hideMark/>
          </w:tcPr>
          <w:p w14:paraId="1BFC279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KC?</w:t>
            </w:r>
          </w:p>
        </w:tc>
        <w:tc>
          <w:tcPr>
            <w:tcW w:w="1295" w:type="dxa"/>
            <w:noWrap/>
            <w:hideMark/>
          </w:tcPr>
          <w:p w14:paraId="33885447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747" w:type="dxa"/>
            <w:noWrap/>
            <w:hideMark/>
          </w:tcPr>
          <w:p w14:paraId="10160203" w14:textId="5B074FB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4351833" w14:textId="5C6DD30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44894923" w14:textId="3C82968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636254BB" w14:textId="64BE67C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61D49EB" w14:textId="7F93C7B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309BE84" w14:textId="0754D920" w:rsidTr="00353E95">
        <w:trPr>
          <w:trHeight w:val="300"/>
        </w:trPr>
        <w:tc>
          <w:tcPr>
            <w:tcW w:w="984" w:type="dxa"/>
            <w:noWrap/>
            <w:hideMark/>
          </w:tcPr>
          <w:p w14:paraId="3F8E808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295" w:type="dxa"/>
            <w:noWrap/>
            <w:hideMark/>
          </w:tcPr>
          <w:p w14:paraId="58E564C7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747" w:type="dxa"/>
            <w:noWrap/>
            <w:hideMark/>
          </w:tcPr>
          <w:p w14:paraId="735806CC" w14:textId="57B7D86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63FD964" w14:textId="1E747D0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1BD1BAF" w14:textId="3E04199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1925331" w14:textId="3558B6B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5D1A4A5C" w14:textId="622833E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2DE85F1A" w14:textId="161275C0" w:rsidTr="00353E95">
        <w:trPr>
          <w:trHeight w:val="300"/>
        </w:trPr>
        <w:tc>
          <w:tcPr>
            <w:tcW w:w="984" w:type="dxa"/>
            <w:noWrap/>
            <w:hideMark/>
          </w:tcPr>
          <w:p w14:paraId="77DE91E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RMA3</w:t>
            </w:r>
          </w:p>
        </w:tc>
        <w:tc>
          <w:tcPr>
            <w:tcW w:w="1295" w:type="dxa"/>
            <w:noWrap/>
            <w:hideMark/>
          </w:tcPr>
          <w:p w14:paraId="30908E2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747" w:type="dxa"/>
            <w:noWrap/>
            <w:hideMark/>
          </w:tcPr>
          <w:p w14:paraId="34AB6256" w14:textId="79FE0F1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3CE86F7" w14:textId="75EE2CA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1715359" w14:textId="3E5583A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1FB16A8" w14:textId="490D9EF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D3C0FF4" w14:textId="3B5C0A4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4066DE53" w14:textId="36174989" w:rsidTr="00353E95">
        <w:trPr>
          <w:trHeight w:val="300"/>
        </w:trPr>
        <w:tc>
          <w:tcPr>
            <w:tcW w:w="984" w:type="dxa"/>
            <w:noWrap/>
            <w:hideMark/>
          </w:tcPr>
          <w:p w14:paraId="4695247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GTR1</w:t>
            </w:r>
          </w:p>
        </w:tc>
        <w:tc>
          <w:tcPr>
            <w:tcW w:w="1295" w:type="dxa"/>
            <w:noWrap/>
            <w:hideMark/>
          </w:tcPr>
          <w:p w14:paraId="62A4AFA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747" w:type="dxa"/>
            <w:noWrap/>
            <w:hideMark/>
          </w:tcPr>
          <w:p w14:paraId="62F3DCB4" w14:textId="0015448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3E32393" w14:textId="23F6F50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4105E1A" w14:textId="71A95FE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73452774" w14:textId="14DE75C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66CE70F" w14:textId="5503D63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6C44CFF" w14:textId="70D57DDC" w:rsidTr="00353E95">
        <w:trPr>
          <w:trHeight w:val="300"/>
        </w:trPr>
        <w:tc>
          <w:tcPr>
            <w:tcW w:w="984" w:type="dxa"/>
            <w:noWrap/>
            <w:hideMark/>
          </w:tcPr>
          <w:p w14:paraId="456BF66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OS</w:t>
            </w:r>
          </w:p>
        </w:tc>
        <w:tc>
          <w:tcPr>
            <w:tcW w:w="1295" w:type="dxa"/>
            <w:noWrap/>
            <w:hideMark/>
          </w:tcPr>
          <w:p w14:paraId="59D9E9D2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747" w:type="dxa"/>
            <w:noWrap/>
            <w:hideMark/>
          </w:tcPr>
          <w:p w14:paraId="17EC13E7" w14:textId="7BE9EB8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A65FF6E" w14:textId="56089AD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6B565B54" w14:textId="09D236B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0D67386F" w14:textId="414DAFE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31" w:type="dxa"/>
          </w:tcPr>
          <w:p w14:paraId="494A6445" w14:textId="0F3E805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D08AF" w:rsidRPr="00A95395" w14:paraId="3F1E56A1" w14:textId="66ADB3A1" w:rsidTr="00353E95">
        <w:trPr>
          <w:trHeight w:val="300"/>
        </w:trPr>
        <w:tc>
          <w:tcPr>
            <w:tcW w:w="984" w:type="dxa"/>
            <w:noWrap/>
            <w:hideMark/>
          </w:tcPr>
          <w:p w14:paraId="43CAC8C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95" w:type="dxa"/>
            <w:noWrap/>
            <w:hideMark/>
          </w:tcPr>
          <w:p w14:paraId="5586251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747" w:type="dxa"/>
            <w:noWrap/>
            <w:hideMark/>
          </w:tcPr>
          <w:p w14:paraId="164A6556" w14:textId="3EFDB96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C17CEAF" w14:textId="7C46B2F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42805FED" w14:textId="4A2E49A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E27B7A1" w14:textId="5C62F46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0D11F99" w14:textId="6BCF049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9408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1D08AF" w:rsidRPr="00A95395" w14:paraId="10EF4E5A" w14:textId="4FF67428" w:rsidTr="00353E95">
        <w:trPr>
          <w:trHeight w:val="300"/>
        </w:trPr>
        <w:tc>
          <w:tcPr>
            <w:tcW w:w="984" w:type="dxa"/>
            <w:noWrap/>
            <w:hideMark/>
          </w:tcPr>
          <w:p w14:paraId="09EE35C9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1295" w:type="dxa"/>
            <w:noWrap/>
            <w:hideMark/>
          </w:tcPr>
          <w:p w14:paraId="1292049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HC</w:t>
            </w:r>
          </w:p>
        </w:tc>
        <w:tc>
          <w:tcPr>
            <w:tcW w:w="1747" w:type="dxa"/>
            <w:noWrap/>
            <w:hideMark/>
          </w:tcPr>
          <w:p w14:paraId="06C6BA8C" w14:textId="59B855C8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552E1E6" w14:textId="12DD463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281CF55" w14:textId="0FC66C1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5DB0B75" w14:textId="7DC24FF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CD3115A" w14:textId="7FF0E7E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3C7C0FC" w14:textId="6D3B1A3A" w:rsidTr="00353E95">
        <w:trPr>
          <w:trHeight w:val="300"/>
        </w:trPr>
        <w:tc>
          <w:tcPr>
            <w:tcW w:w="984" w:type="dxa"/>
            <w:noWrap/>
            <w:hideMark/>
          </w:tcPr>
          <w:p w14:paraId="479D7CB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295" w:type="dxa"/>
            <w:noWrap/>
            <w:hideMark/>
          </w:tcPr>
          <w:p w14:paraId="7FC6E7F3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747" w:type="dxa"/>
            <w:noWrap/>
            <w:hideMark/>
          </w:tcPr>
          <w:p w14:paraId="0CBD4333" w14:textId="47DA465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7C5E6A3" w14:textId="4DDC81A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9FD6742" w14:textId="3AAEF61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5AF3286" w14:textId="5B4632E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F6A2094" w14:textId="54185CD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0D2D7E14" w14:textId="610BBEB5" w:rsidTr="00353E95">
        <w:trPr>
          <w:trHeight w:val="300"/>
        </w:trPr>
        <w:tc>
          <w:tcPr>
            <w:tcW w:w="984" w:type="dxa"/>
            <w:noWrap/>
            <w:hideMark/>
          </w:tcPr>
          <w:p w14:paraId="31436C0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0292F76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747" w:type="dxa"/>
            <w:noWrap/>
            <w:hideMark/>
          </w:tcPr>
          <w:p w14:paraId="5B2A9F48" w14:textId="41027C5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D95DCD6" w14:textId="1F66C84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D05D7A5" w14:textId="6524D87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5E3DE6C" w14:textId="2F1BF048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AA00B96" w14:textId="57FD864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5C3D49C8" w14:textId="34F61A03" w:rsidTr="00353E95">
        <w:trPr>
          <w:trHeight w:val="300"/>
        </w:trPr>
        <w:tc>
          <w:tcPr>
            <w:tcW w:w="984" w:type="dxa"/>
            <w:noWrap/>
            <w:hideMark/>
          </w:tcPr>
          <w:p w14:paraId="254A857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NG II</w:t>
            </w:r>
          </w:p>
        </w:tc>
        <w:tc>
          <w:tcPr>
            <w:tcW w:w="1295" w:type="dxa"/>
            <w:noWrap/>
            <w:hideMark/>
          </w:tcPr>
          <w:p w14:paraId="36EF8CB6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747" w:type="dxa"/>
            <w:noWrap/>
            <w:hideMark/>
          </w:tcPr>
          <w:p w14:paraId="1EF5F178" w14:textId="4FCB289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9321714" w14:textId="3F4D6F7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5AECE2D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351FC14B" w14:textId="2970795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050BCD4" w14:textId="341500E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09B78BFF" w14:textId="76BC2091" w:rsidTr="00353E95">
        <w:trPr>
          <w:trHeight w:val="300"/>
        </w:trPr>
        <w:tc>
          <w:tcPr>
            <w:tcW w:w="984" w:type="dxa"/>
            <w:noWrap/>
            <w:hideMark/>
          </w:tcPr>
          <w:p w14:paraId="3644588C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295" w:type="dxa"/>
            <w:noWrap/>
            <w:hideMark/>
          </w:tcPr>
          <w:p w14:paraId="7705B2F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747" w:type="dxa"/>
            <w:noWrap/>
            <w:hideMark/>
          </w:tcPr>
          <w:p w14:paraId="30B0CD0F" w14:textId="47EC0C2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CF5D38E" w14:textId="4D01E23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1C4A68C" w14:textId="5190C82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CF3547E" w14:textId="5DDDD99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A3A62AC" w14:textId="71A7C9B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1D08AF" w:rsidRPr="00A95395" w14:paraId="1C87D81E" w14:textId="790AC8F8" w:rsidTr="00353E95">
        <w:trPr>
          <w:trHeight w:val="300"/>
        </w:trPr>
        <w:tc>
          <w:tcPr>
            <w:tcW w:w="984" w:type="dxa"/>
            <w:noWrap/>
            <w:hideMark/>
          </w:tcPr>
          <w:p w14:paraId="61827D6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10</w:t>
            </w:r>
          </w:p>
        </w:tc>
        <w:tc>
          <w:tcPr>
            <w:tcW w:w="1295" w:type="dxa"/>
            <w:noWrap/>
            <w:hideMark/>
          </w:tcPr>
          <w:p w14:paraId="66124C28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747" w:type="dxa"/>
            <w:noWrap/>
            <w:hideMark/>
          </w:tcPr>
          <w:p w14:paraId="67009603" w14:textId="4816093F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1433315D" w14:textId="5C4F9C5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AAB3766" w14:textId="2ACBB02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9CBB9EC" w14:textId="27678F5C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2DCCD5F8" w14:textId="24D1413E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412ACDF2" w14:textId="45B81105" w:rsidTr="00353E95">
        <w:trPr>
          <w:trHeight w:val="300"/>
        </w:trPr>
        <w:tc>
          <w:tcPr>
            <w:tcW w:w="984" w:type="dxa"/>
            <w:noWrap/>
            <w:hideMark/>
          </w:tcPr>
          <w:p w14:paraId="227AC76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ALT1</w:t>
            </w:r>
          </w:p>
        </w:tc>
        <w:tc>
          <w:tcPr>
            <w:tcW w:w="1295" w:type="dxa"/>
            <w:noWrap/>
            <w:hideMark/>
          </w:tcPr>
          <w:p w14:paraId="5B3F647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ÎºBÎ±</w:t>
            </w:r>
          </w:p>
        </w:tc>
        <w:tc>
          <w:tcPr>
            <w:tcW w:w="1747" w:type="dxa"/>
            <w:noWrap/>
            <w:hideMark/>
          </w:tcPr>
          <w:p w14:paraId="29FF45F0" w14:textId="5460D91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0730D0A" w14:textId="752D78F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D319AED" w14:textId="44947089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04B4FAA" w14:textId="436548E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171CBD4" w14:textId="0AC0A36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11463086" w14:textId="68B84424" w:rsidTr="00353E95">
        <w:trPr>
          <w:trHeight w:val="300"/>
        </w:trPr>
        <w:tc>
          <w:tcPr>
            <w:tcW w:w="984" w:type="dxa"/>
            <w:noWrap/>
            <w:hideMark/>
          </w:tcPr>
          <w:p w14:paraId="222B9AE0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7DE154AB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747" w:type="dxa"/>
            <w:noWrap/>
            <w:hideMark/>
          </w:tcPr>
          <w:p w14:paraId="487A2765" w14:textId="5BE9E996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E2681B1" w14:textId="6C8680E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4947B20" w14:textId="0DAE1E0D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0CB335A" w14:textId="1FAA16CA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01B117E" w14:textId="1B491231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04E74103" w14:textId="6914E5C9" w:rsidTr="00353E95">
        <w:trPr>
          <w:trHeight w:val="300"/>
        </w:trPr>
        <w:tc>
          <w:tcPr>
            <w:tcW w:w="984" w:type="dxa"/>
            <w:noWrap/>
            <w:hideMark/>
          </w:tcPr>
          <w:p w14:paraId="4CC04E8F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0892A18A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747" w:type="dxa"/>
            <w:noWrap/>
            <w:hideMark/>
          </w:tcPr>
          <w:p w14:paraId="7C4BD996" w14:textId="6A728843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378FFF6B" w14:textId="7F0B4054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2A3D905" w14:textId="6BC389E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5C6B5A43" w14:textId="4AF38B52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31" w:type="dxa"/>
          </w:tcPr>
          <w:p w14:paraId="61C02E94" w14:textId="5D4B93A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1D08AF" w:rsidRPr="00A95395" w14:paraId="21A468FA" w14:textId="7FBDA9AB" w:rsidTr="00353E95">
        <w:trPr>
          <w:trHeight w:val="300"/>
        </w:trPr>
        <w:tc>
          <w:tcPr>
            <w:tcW w:w="984" w:type="dxa"/>
            <w:noWrap/>
            <w:hideMark/>
          </w:tcPr>
          <w:p w14:paraId="36B5CAC2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295" w:type="dxa"/>
            <w:noWrap/>
            <w:hideMark/>
          </w:tcPr>
          <w:p w14:paraId="773056EE" w14:textId="77777777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urvival</w:t>
            </w:r>
          </w:p>
        </w:tc>
        <w:tc>
          <w:tcPr>
            <w:tcW w:w="1747" w:type="dxa"/>
            <w:noWrap/>
            <w:hideMark/>
          </w:tcPr>
          <w:p w14:paraId="1483DC3A" w14:textId="746B9D0B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70BF9043" w14:textId="6DAFDBD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40F9A00D" w14:textId="478D3635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0F8095A3" w14:textId="37B0161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31" w:type="dxa"/>
          </w:tcPr>
          <w:p w14:paraId="2A22FF8E" w14:textId="376B5950" w:rsidR="001D08AF" w:rsidRPr="00A95395" w:rsidRDefault="001D08AF" w:rsidP="001D08AF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4131A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E9F44E3" w14:textId="77777777" w:rsidR="009D2339" w:rsidRDefault="009D2339" w:rsidP="00043C01">
      <w:pPr>
        <w:jc w:val="center"/>
      </w:pPr>
    </w:p>
    <w:p w14:paraId="0BACC617" w14:textId="4A858B38" w:rsidR="009F0058" w:rsidRDefault="009F0058" w:rsidP="00043C01">
      <w:pPr>
        <w:jc w:val="center"/>
      </w:pPr>
      <w:r>
        <w:t>27</w:t>
      </w:r>
    </w:p>
    <w:tbl>
      <w:tblPr>
        <w:tblStyle w:val="TableGrid"/>
        <w:tblW w:w="8449" w:type="dxa"/>
        <w:tblLook w:val="04A0" w:firstRow="1" w:lastRow="0" w:firstColumn="1" w:lastColumn="0" w:noHBand="0" w:noVBand="1"/>
      </w:tblPr>
      <w:tblGrid>
        <w:gridCol w:w="1290"/>
        <w:gridCol w:w="1001"/>
        <w:gridCol w:w="1484"/>
        <w:gridCol w:w="1270"/>
        <w:gridCol w:w="6"/>
        <w:gridCol w:w="1077"/>
        <w:gridCol w:w="45"/>
        <w:gridCol w:w="1122"/>
        <w:gridCol w:w="16"/>
        <w:gridCol w:w="1138"/>
      </w:tblGrid>
      <w:tr w:rsidR="00E52B73" w:rsidRPr="00A95395" w14:paraId="1B59047C" w14:textId="1D8D7020" w:rsidTr="00781DDB">
        <w:trPr>
          <w:trHeight w:val="300"/>
        </w:trPr>
        <w:tc>
          <w:tcPr>
            <w:tcW w:w="1290" w:type="dxa"/>
            <w:noWrap/>
            <w:hideMark/>
          </w:tcPr>
          <w:p w14:paraId="04BF4D41" w14:textId="77777777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Start</w:t>
            </w:r>
          </w:p>
        </w:tc>
        <w:tc>
          <w:tcPr>
            <w:tcW w:w="1001" w:type="dxa"/>
            <w:noWrap/>
            <w:hideMark/>
          </w:tcPr>
          <w:p w14:paraId="3A037B40" w14:textId="77777777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Receiver</w:t>
            </w:r>
          </w:p>
        </w:tc>
        <w:tc>
          <w:tcPr>
            <w:tcW w:w="1484" w:type="dxa"/>
            <w:noWrap/>
            <w:hideMark/>
          </w:tcPr>
          <w:p w14:paraId="329C086A" w14:textId="77777777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95395">
              <w:rPr>
                <w:rFonts w:ascii="Calibri" w:eastAsia="Times New Roman" w:hAnsi="Calibri" w:cs="Calibri"/>
                <w:b/>
                <w:bCs/>
                <w:color w:val="000000"/>
              </w:rPr>
              <w:t>Relationship</w:t>
            </w:r>
          </w:p>
        </w:tc>
        <w:tc>
          <w:tcPr>
            <w:tcW w:w="1270" w:type="dxa"/>
          </w:tcPr>
          <w:p w14:paraId="4F5F07DD" w14:textId="4151470D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3" w:type="dxa"/>
            <w:gridSpan w:val="2"/>
          </w:tcPr>
          <w:p w14:paraId="1C7E0938" w14:textId="63DE454E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83" w:type="dxa"/>
            <w:gridSpan w:val="3"/>
          </w:tcPr>
          <w:p w14:paraId="5613370B" w14:textId="19A068F7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38" w:type="dxa"/>
          </w:tcPr>
          <w:p w14:paraId="3A337C69" w14:textId="0186603D" w:rsidR="00E52B73" w:rsidRPr="00A95395" w:rsidRDefault="00E52B73" w:rsidP="00E52B73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781DDB" w:rsidRPr="00A95395" w14:paraId="097AA9B0" w14:textId="3CCA660A" w:rsidTr="00781DDB">
        <w:trPr>
          <w:trHeight w:val="300"/>
        </w:trPr>
        <w:tc>
          <w:tcPr>
            <w:tcW w:w="1290" w:type="dxa"/>
            <w:noWrap/>
            <w:hideMark/>
          </w:tcPr>
          <w:p w14:paraId="410DD3F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4A89E9D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27DDF7D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5C5D835" w14:textId="4BC97B64" w:rsidR="00781DDB" w:rsidRPr="00A95395" w:rsidRDefault="00781DDB" w:rsidP="00781DDB">
            <w:pPr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17FD13B" w14:textId="32167A2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BB95C29" w14:textId="1F6C6F8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1115228" w14:textId="0A6B31A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6C686B54" w14:textId="16146EC4" w:rsidTr="00781DDB">
        <w:trPr>
          <w:trHeight w:val="300"/>
        </w:trPr>
        <w:tc>
          <w:tcPr>
            <w:tcW w:w="1290" w:type="dxa"/>
            <w:noWrap/>
            <w:hideMark/>
          </w:tcPr>
          <w:p w14:paraId="41CC749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5BA1B2C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484" w:type="dxa"/>
            <w:noWrap/>
            <w:hideMark/>
          </w:tcPr>
          <w:p w14:paraId="655441A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3BC64956" w14:textId="0C21CB1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6C0AEC67" w14:textId="65E403B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8EA252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39A01BBD" w14:textId="1B422A0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13C230E6" w14:textId="446316F9" w:rsidTr="00781DDB">
        <w:trPr>
          <w:trHeight w:val="300"/>
        </w:trPr>
        <w:tc>
          <w:tcPr>
            <w:tcW w:w="1290" w:type="dxa"/>
            <w:noWrap/>
            <w:hideMark/>
          </w:tcPr>
          <w:p w14:paraId="7CEA5B6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b2</w:t>
            </w:r>
          </w:p>
        </w:tc>
        <w:tc>
          <w:tcPr>
            <w:tcW w:w="1001" w:type="dxa"/>
            <w:noWrap/>
            <w:hideMark/>
          </w:tcPr>
          <w:p w14:paraId="45C1F2E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484" w:type="dxa"/>
            <w:noWrap/>
            <w:hideMark/>
          </w:tcPr>
          <w:p w14:paraId="3C90A2C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357A8171" w14:textId="6F4EFC4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374846B4" w14:textId="235972A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2875168A" w14:textId="1E005AC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2EEE7BEF" w14:textId="162084D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2567C866" w14:textId="77C9664A" w:rsidTr="00781DDB">
        <w:trPr>
          <w:trHeight w:val="300"/>
        </w:trPr>
        <w:tc>
          <w:tcPr>
            <w:tcW w:w="1290" w:type="dxa"/>
            <w:noWrap/>
            <w:hideMark/>
          </w:tcPr>
          <w:p w14:paraId="1BDA914B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os</w:t>
            </w:r>
          </w:p>
        </w:tc>
        <w:tc>
          <w:tcPr>
            <w:tcW w:w="1001" w:type="dxa"/>
            <w:noWrap/>
            <w:hideMark/>
          </w:tcPr>
          <w:p w14:paraId="2B04A46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484" w:type="dxa"/>
            <w:noWrap/>
            <w:hideMark/>
          </w:tcPr>
          <w:p w14:paraId="6C23685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46632E6" w14:textId="00F80B7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05D7AE5" w14:textId="07CD312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466228B" w14:textId="106EFF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D47D32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4D592D77" w14:textId="30542551" w:rsidTr="00781DDB">
        <w:trPr>
          <w:trHeight w:val="300"/>
        </w:trPr>
        <w:tc>
          <w:tcPr>
            <w:tcW w:w="1290" w:type="dxa"/>
            <w:noWrap/>
            <w:hideMark/>
          </w:tcPr>
          <w:p w14:paraId="197FBA6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s</w:t>
            </w:r>
          </w:p>
        </w:tc>
        <w:tc>
          <w:tcPr>
            <w:tcW w:w="1001" w:type="dxa"/>
            <w:noWrap/>
            <w:hideMark/>
          </w:tcPr>
          <w:p w14:paraId="541F215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484" w:type="dxa"/>
            <w:noWrap/>
            <w:hideMark/>
          </w:tcPr>
          <w:p w14:paraId="494DEBB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25AC0E1F" w14:textId="42C3DA0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5DDD5284" w14:textId="4D31E49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72866EC" w14:textId="0D5A923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401450C" w14:textId="7894FB7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7F15A1D9" w14:textId="1DA13E0E" w:rsidTr="00781DDB">
        <w:trPr>
          <w:trHeight w:val="300"/>
        </w:trPr>
        <w:tc>
          <w:tcPr>
            <w:tcW w:w="1290" w:type="dxa"/>
            <w:noWrap/>
            <w:hideMark/>
          </w:tcPr>
          <w:p w14:paraId="7132017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Raf</w:t>
            </w:r>
          </w:p>
        </w:tc>
        <w:tc>
          <w:tcPr>
            <w:tcW w:w="1001" w:type="dxa"/>
            <w:noWrap/>
            <w:hideMark/>
          </w:tcPr>
          <w:p w14:paraId="266F779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484" w:type="dxa"/>
            <w:noWrap/>
            <w:hideMark/>
          </w:tcPr>
          <w:p w14:paraId="1D4BC6C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20096B61" w14:textId="360A237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98368F1" w14:textId="0E1B5B8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4DD65D33" w14:textId="66A7DBA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33C25D9F" w14:textId="067F78B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303AC33A" w14:textId="2EBD1CA9" w:rsidTr="00781DDB">
        <w:trPr>
          <w:trHeight w:val="300"/>
        </w:trPr>
        <w:tc>
          <w:tcPr>
            <w:tcW w:w="1290" w:type="dxa"/>
            <w:noWrap/>
            <w:hideMark/>
          </w:tcPr>
          <w:p w14:paraId="7BEEEEB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EK1/2</w:t>
            </w:r>
          </w:p>
        </w:tc>
        <w:tc>
          <w:tcPr>
            <w:tcW w:w="1001" w:type="dxa"/>
            <w:noWrap/>
            <w:hideMark/>
          </w:tcPr>
          <w:p w14:paraId="1848466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RK1/2</w:t>
            </w:r>
          </w:p>
        </w:tc>
        <w:tc>
          <w:tcPr>
            <w:tcW w:w="1484" w:type="dxa"/>
            <w:noWrap/>
            <w:hideMark/>
          </w:tcPr>
          <w:p w14:paraId="27C0F31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7AD024E" w14:textId="3DFE85B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D37D6FD" w14:textId="4A925E3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2801411C" w14:textId="5A00E22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532B8E1C" w14:textId="6345F95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595ADC0B" w14:textId="1506338F" w:rsidTr="00781DDB">
        <w:trPr>
          <w:trHeight w:val="300"/>
        </w:trPr>
        <w:tc>
          <w:tcPr>
            <w:tcW w:w="1290" w:type="dxa"/>
            <w:noWrap/>
            <w:hideMark/>
          </w:tcPr>
          <w:p w14:paraId="596043F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001" w:type="dxa"/>
            <w:noWrap/>
            <w:hideMark/>
          </w:tcPr>
          <w:p w14:paraId="5D1B2D0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484" w:type="dxa"/>
            <w:noWrap/>
            <w:hideMark/>
          </w:tcPr>
          <w:p w14:paraId="769BFD8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477463F" w14:textId="685D556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5FB68300" w14:textId="67A7F05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29F49F8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28981EA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6A10EB5A" w14:textId="38318DDA" w:rsidTr="00781DDB">
        <w:trPr>
          <w:trHeight w:val="300"/>
        </w:trPr>
        <w:tc>
          <w:tcPr>
            <w:tcW w:w="1290" w:type="dxa"/>
            <w:noWrap/>
            <w:hideMark/>
          </w:tcPr>
          <w:p w14:paraId="0DB8795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kt</w:t>
            </w:r>
          </w:p>
        </w:tc>
        <w:tc>
          <w:tcPr>
            <w:tcW w:w="1001" w:type="dxa"/>
            <w:noWrap/>
            <w:hideMark/>
          </w:tcPr>
          <w:p w14:paraId="79132B2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TSC1/2</w:t>
            </w:r>
          </w:p>
        </w:tc>
        <w:tc>
          <w:tcPr>
            <w:tcW w:w="1484" w:type="dxa"/>
            <w:noWrap/>
            <w:hideMark/>
          </w:tcPr>
          <w:p w14:paraId="6F6AAA3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0A358A26" w14:textId="6E90ACF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5BE8AC8E" w14:textId="02B5E66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601BB3EB" w14:textId="6ECB7E7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21D22267" w14:textId="0E7B4CA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654ACDC4" w14:textId="5F3E803B" w:rsidTr="00781DDB">
        <w:trPr>
          <w:trHeight w:val="300"/>
        </w:trPr>
        <w:tc>
          <w:tcPr>
            <w:tcW w:w="1290" w:type="dxa"/>
            <w:noWrap/>
            <w:hideMark/>
          </w:tcPr>
          <w:p w14:paraId="2621C0C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TEN</w:t>
            </w:r>
          </w:p>
        </w:tc>
        <w:tc>
          <w:tcPr>
            <w:tcW w:w="1001" w:type="dxa"/>
            <w:noWrap/>
            <w:hideMark/>
          </w:tcPr>
          <w:p w14:paraId="77ED470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64CB460A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751BA349" w14:textId="7A3C4A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6746CF14" w14:textId="17546EB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7BCA36F7" w14:textId="0FC067F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17AB9247" w14:textId="2B39936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909998F" w14:textId="3A4676AC" w:rsidTr="00781DDB">
        <w:trPr>
          <w:trHeight w:val="300"/>
        </w:trPr>
        <w:tc>
          <w:tcPr>
            <w:tcW w:w="1290" w:type="dxa"/>
            <w:noWrap/>
            <w:hideMark/>
          </w:tcPr>
          <w:p w14:paraId="01C4B3C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TSC1/2</w:t>
            </w:r>
          </w:p>
        </w:tc>
        <w:tc>
          <w:tcPr>
            <w:tcW w:w="1001" w:type="dxa"/>
            <w:noWrap/>
            <w:hideMark/>
          </w:tcPr>
          <w:p w14:paraId="72313EB1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484" w:type="dxa"/>
            <w:noWrap/>
            <w:hideMark/>
          </w:tcPr>
          <w:p w14:paraId="663EF9F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70BD70D2" w14:textId="4EF4677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0E7D7640" w14:textId="1D28E510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C43781B" w14:textId="6362220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03637290" w14:textId="5AD8378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326FD431" w14:textId="10FC01D6" w:rsidTr="00781DDB">
        <w:trPr>
          <w:trHeight w:val="300"/>
        </w:trPr>
        <w:tc>
          <w:tcPr>
            <w:tcW w:w="1290" w:type="dxa"/>
            <w:noWrap/>
            <w:hideMark/>
          </w:tcPr>
          <w:p w14:paraId="2054C85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01" w:type="dxa"/>
            <w:noWrap/>
            <w:hideMark/>
          </w:tcPr>
          <w:p w14:paraId="6F96465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6K1</w:t>
            </w:r>
          </w:p>
        </w:tc>
        <w:tc>
          <w:tcPr>
            <w:tcW w:w="1484" w:type="dxa"/>
            <w:noWrap/>
            <w:hideMark/>
          </w:tcPr>
          <w:p w14:paraId="73161D5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699391E6" w14:textId="08042DD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F753DE8" w14:textId="57C571F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2EDF2A9C" w14:textId="46BFA36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42728188" w14:textId="6629E80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679D882B" w14:textId="34A1FFBF" w:rsidTr="00781DDB">
        <w:trPr>
          <w:trHeight w:val="300"/>
        </w:trPr>
        <w:tc>
          <w:tcPr>
            <w:tcW w:w="1290" w:type="dxa"/>
            <w:noWrap/>
            <w:hideMark/>
          </w:tcPr>
          <w:p w14:paraId="072C29F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mTORC1</w:t>
            </w:r>
          </w:p>
        </w:tc>
        <w:tc>
          <w:tcPr>
            <w:tcW w:w="1001" w:type="dxa"/>
            <w:noWrap/>
            <w:hideMark/>
          </w:tcPr>
          <w:p w14:paraId="44523A6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4E-BP1</w:t>
            </w:r>
          </w:p>
        </w:tc>
        <w:tc>
          <w:tcPr>
            <w:tcW w:w="1484" w:type="dxa"/>
            <w:noWrap/>
            <w:hideMark/>
          </w:tcPr>
          <w:p w14:paraId="219837B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276" w:type="dxa"/>
            <w:gridSpan w:val="2"/>
          </w:tcPr>
          <w:p w14:paraId="16420CB8" w14:textId="2360318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75D921B6" w14:textId="7713CD1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45DD085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4B96F103" w14:textId="70B7BE2B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6D90CFED" w14:textId="57F4BF57" w:rsidTr="00781DDB">
        <w:trPr>
          <w:trHeight w:val="300"/>
        </w:trPr>
        <w:tc>
          <w:tcPr>
            <w:tcW w:w="1290" w:type="dxa"/>
            <w:noWrap/>
            <w:hideMark/>
          </w:tcPr>
          <w:p w14:paraId="217DD807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RS1</w:t>
            </w:r>
          </w:p>
        </w:tc>
        <w:tc>
          <w:tcPr>
            <w:tcW w:w="1001" w:type="dxa"/>
            <w:noWrap/>
            <w:hideMark/>
          </w:tcPr>
          <w:p w14:paraId="73D5486D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I3K</w:t>
            </w:r>
          </w:p>
        </w:tc>
        <w:tc>
          <w:tcPr>
            <w:tcW w:w="1484" w:type="dxa"/>
            <w:noWrap/>
            <w:hideMark/>
          </w:tcPr>
          <w:p w14:paraId="58486D2A" w14:textId="05BE72B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669A6788" w14:textId="3C5800D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01FE3FE" w14:textId="4DAF33D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635D4C5D" w14:textId="40ECB03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0D476ADF" w14:textId="7A394CD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2123C9EE" w14:textId="09B525EC" w:rsidTr="00781DDB">
        <w:trPr>
          <w:trHeight w:val="300"/>
        </w:trPr>
        <w:tc>
          <w:tcPr>
            <w:tcW w:w="1290" w:type="dxa"/>
            <w:noWrap/>
            <w:hideMark/>
          </w:tcPr>
          <w:p w14:paraId="6785B7F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GF1R/IR</w:t>
            </w:r>
          </w:p>
        </w:tc>
        <w:tc>
          <w:tcPr>
            <w:tcW w:w="1001" w:type="dxa"/>
            <w:noWrap/>
            <w:hideMark/>
          </w:tcPr>
          <w:p w14:paraId="0FEFB57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RS1</w:t>
            </w:r>
          </w:p>
        </w:tc>
        <w:tc>
          <w:tcPr>
            <w:tcW w:w="1484" w:type="dxa"/>
            <w:noWrap/>
            <w:hideMark/>
          </w:tcPr>
          <w:p w14:paraId="7A120A58" w14:textId="3CD64622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7ABFFBC9" w14:textId="1726512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7C758C5A" w14:textId="1170276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57C8A28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15CCD59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3DD25E3C" w14:textId="63B7840C" w:rsidTr="00781DDB">
        <w:trPr>
          <w:trHeight w:val="300"/>
        </w:trPr>
        <w:tc>
          <w:tcPr>
            <w:tcW w:w="1290" w:type="dxa"/>
            <w:noWrap/>
            <w:hideMark/>
          </w:tcPr>
          <w:p w14:paraId="750681F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Growth factor</w:t>
            </w:r>
          </w:p>
        </w:tc>
        <w:tc>
          <w:tcPr>
            <w:tcW w:w="1001" w:type="dxa"/>
            <w:noWrap/>
            <w:hideMark/>
          </w:tcPr>
          <w:p w14:paraId="15B46D5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484" w:type="dxa"/>
            <w:noWrap/>
            <w:hideMark/>
          </w:tcPr>
          <w:p w14:paraId="45D2AA0C" w14:textId="4B7E3D5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511A1DEE" w14:textId="7D1B28D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  <w:gridSpan w:val="2"/>
          </w:tcPr>
          <w:p w14:paraId="0576A390" w14:textId="0622B71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22" w:type="dxa"/>
          </w:tcPr>
          <w:p w14:paraId="12519CE6" w14:textId="5330E2E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  <w:tc>
          <w:tcPr>
            <w:tcW w:w="1154" w:type="dxa"/>
            <w:gridSpan w:val="2"/>
          </w:tcPr>
          <w:p w14:paraId="5FFCE38B" w14:textId="0345863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Inhibition</w:t>
            </w:r>
          </w:p>
        </w:tc>
      </w:tr>
      <w:tr w:rsidR="00781DDB" w:rsidRPr="00A95395" w14:paraId="37580142" w14:textId="007C009F" w:rsidTr="00781DDB">
        <w:trPr>
          <w:trHeight w:val="300"/>
        </w:trPr>
        <w:tc>
          <w:tcPr>
            <w:tcW w:w="1290" w:type="dxa"/>
            <w:noWrap/>
            <w:hideMark/>
          </w:tcPr>
          <w:p w14:paraId="4A75EF6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296E0076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484" w:type="dxa"/>
            <w:noWrap/>
            <w:hideMark/>
          </w:tcPr>
          <w:p w14:paraId="7C1471A0" w14:textId="243EEE9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D5911A5" w14:textId="0977641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195B40BD" w14:textId="7CD7C61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303092DA" w14:textId="157CB4B9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527E8CC9" w14:textId="1D3B733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C5991DF" w14:textId="5F15B6F9" w:rsidTr="00781DDB">
        <w:trPr>
          <w:trHeight w:val="300"/>
        </w:trPr>
        <w:tc>
          <w:tcPr>
            <w:tcW w:w="1290" w:type="dxa"/>
            <w:noWrap/>
            <w:hideMark/>
          </w:tcPr>
          <w:p w14:paraId="46351DD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lastRenderedPageBreak/>
              <w:t>EGFR</w:t>
            </w:r>
          </w:p>
        </w:tc>
        <w:tc>
          <w:tcPr>
            <w:tcW w:w="1001" w:type="dxa"/>
            <w:noWrap/>
            <w:hideMark/>
          </w:tcPr>
          <w:p w14:paraId="7EC5906C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484" w:type="dxa"/>
            <w:noWrap/>
            <w:hideMark/>
          </w:tcPr>
          <w:p w14:paraId="7C427398" w14:textId="64ED8C0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E297501" w14:textId="6DD5566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0F16CA9A" w14:textId="7CD7A2D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5F195927" w14:textId="6C2DCEA8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6A7E202E" w14:textId="0CBF6FB5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25720C0C" w14:textId="12EC32C6" w:rsidTr="00781DDB">
        <w:trPr>
          <w:trHeight w:val="300"/>
        </w:trPr>
        <w:tc>
          <w:tcPr>
            <w:tcW w:w="1290" w:type="dxa"/>
            <w:noWrap/>
            <w:hideMark/>
          </w:tcPr>
          <w:p w14:paraId="333DD109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EGFR</w:t>
            </w:r>
          </w:p>
        </w:tc>
        <w:tc>
          <w:tcPr>
            <w:tcW w:w="1001" w:type="dxa"/>
            <w:noWrap/>
            <w:hideMark/>
          </w:tcPr>
          <w:p w14:paraId="6589028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LC</w:t>
            </w:r>
          </w:p>
        </w:tc>
        <w:tc>
          <w:tcPr>
            <w:tcW w:w="1484" w:type="dxa"/>
            <w:noWrap/>
            <w:hideMark/>
          </w:tcPr>
          <w:p w14:paraId="543236ED" w14:textId="741BF57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BB7E07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40D0389" w14:textId="07C9653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  <w:gridSpan w:val="2"/>
          </w:tcPr>
          <w:p w14:paraId="1F9B4CFF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22" w:type="dxa"/>
          </w:tcPr>
          <w:p w14:paraId="0A648151" w14:textId="345DFEBD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4CC1BA6B" w14:textId="24BF71B3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  <w:tr w:rsidR="00781DDB" w:rsidRPr="00A95395" w14:paraId="15D56DF9" w14:textId="64D678C0" w:rsidTr="00781DDB">
        <w:trPr>
          <w:trHeight w:val="300"/>
        </w:trPr>
        <w:tc>
          <w:tcPr>
            <w:tcW w:w="1290" w:type="dxa"/>
            <w:noWrap/>
            <w:hideMark/>
          </w:tcPr>
          <w:p w14:paraId="2344FC0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LC</w:t>
            </w:r>
          </w:p>
        </w:tc>
        <w:tc>
          <w:tcPr>
            <w:tcW w:w="1001" w:type="dxa"/>
            <w:noWrap/>
            <w:hideMark/>
          </w:tcPr>
          <w:p w14:paraId="28867ACE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PKC</w:t>
            </w:r>
          </w:p>
        </w:tc>
        <w:tc>
          <w:tcPr>
            <w:tcW w:w="1484" w:type="dxa"/>
            <w:noWrap/>
            <w:hideMark/>
          </w:tcPr>
          <w:p w14:paraId="4A2202E2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06727D5C" w14:textId="40E9D87C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357AE853" w14:textId="77900D2A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12E35065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154" w:type="dxa"/>
            <w:gridSpan w:val="2"/>
          </w:tcPr>
          <w:p w14:paraId="358FE2B9" w14:textId="31D3C87F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781DDB" w:rsidRPr="00A95395" w14:paraId="43C1B4F8" w14:textId="6F88E92F" w:rsidTr="00781DDB">
        <w:trPr>
          <w:trHeight w:val="300"/>
        </w:trPr>
        <w:tc>
          <w:tcPr>
            <w:tcW w:w="1290" w:type="dxa"/>
            <w:noWrap/>
            <w:hideMark/>
          </w:tcPr>
          <w:p w14:paraId="37E8A314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JAK</w:t>
            </w:r>
          </w:p>
        </w:tc>
        <w:tc>
          <w:tcPr>
            <w:tcW w:w="1001" w:type="dxa"/>
            <w:noWrap/>
            <w:hideMark/>
          </w:tcPr>
          <w:p w14:paraId="72C503E3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STAT</w:t>
            </w:r>
          </w:p>
        </w:tc>
        <w:tc>
          <w:tcPr>
            <w:tcW w:w="1484" w:type="dxa"/>
            <w:noWrap/>
            <w:hideMark/>
          </w:tcPr>
          <w:p w14:paraId="0B332290" w14:textId="77777777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276" w:type="dxa"/>
            <w:gridSpan w:val="2"/>
          </w:tcPr>
          <w:p w14:paraId="1328DECF" w14:textId="6622DDD1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  <w:gridSpan w:val="2"/>
          </w:tcPr>
          <w:p w14:paraId="46D6D82E" w14:textId="6C560176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22" w:type="dxa"/>
          </w:tcPr>
          <w:p w14:paraId="7266B1B3" w14:textId="15026E4E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  <w:tc>
          <w:tcPr>
            <w:tcW w:w="1154" w:type="dxa"/>
            <w:gridSpan w:val="2"/>
          </w:tcPr>
          <w:p w14:paraId="68BC0328" w14:textId="0A349634" w:rsidR="00781DDB" w:rsidRPr="00A95395" w:rsidRDefault="00781DDB" w:rsidP="00781DDB">
            <w:pPr>
              <w:rPr>
                <w:rFonts w:ascii="Calibri" w:eastAsia="Times New Roman" w:hAnsi="Calibri" w:cs="Calibri"/>
                <w:color w:val="000000"/>
              </w:rPr>
            </w:pPr>
            <w:r w:rsidRPr="00A95395">
              <w:rPr>
                <w:rFonts w:ascii="Calibri" w:eastAsia="Times New Roman" w:hAnsi="Calibri" w:cs="Calibri"/>
                <w:color w:val="000000"/>
              </w:rPr>
              <w:t>Activation</w:t>
            </w:r>
          </w:p>
        </w:tc>
      </w:tr>
    </w:tbl>
    <w:p w14:paraId="1B795846" w14:textId="77777777" w:rsidR="00A95395" w:rsidRDefault="00A95395" w:rsidP="00043C01">
      <w:pPr>
        <w:jc w:val="center"/>
      </w:pPr>
    </w:p>
    <w:p w14:paraId="6A94ED6E" w14:textId="1B862AF0" w:rsidR="009F0058" w:rsidRDefault="009F0058" w:rsidP="00043C01">
      <w:pPr>
        <w:jc w:val="center"/>
      </w:pPr>
      <w:r>
        <w:t>28</w:t>
      </w:r>
    </w:p>
    <w:tbl>
      <w:tblPr>
        <w:tblStyle w:val="TableGrid"/>
        <w:tblW w:w="8886" w:type="dxa"/>
        <w:tblLook w:val="04A0" w:firstRow="1" w:lastRow="0" w:firstColumn="1" w:lastColumn="0" w:noHBand="0" w:noVBand="1"/>
      </w:tblPr>
      <w:tblGrid>
        <w:gridCol w:w="1158"/>
        <w:gridCol w:w="1158"/>
        <w:gridCol w:w="1314"/>
        <w:gridCol w:w="1314"/>
        <w:gridCol w:w="1314"/>
        <w:gridCol w:w="1314"/>
        <w:gridCol w:w="1314"/>
      </w:tblGrid>
      <w:tr w:rsidR="00E52B73" w:rsidRPr="00A95395" w14:paraId="248546E1" w14:textId="0EE761AD" w:rsidTr="001D160D">
        <w:trPr>
          <w:trHeight w:val="300"/>
        </w:trPr>
        <w:tc>
          <w:tcPr>
            <w:tcW w:w="1158" w:type="dxa"/>
            <w:noWrap/>
            <w:hideMark/>
          </w:tcPr>
          <w:p w14:paraId="25367697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158" w:type="dxa"/>
            <w:noWrap/>
            <w:hideMark/>
          </w:tcPr>
          <w:p w14:paraId="3570504E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14" w:type="dxa"/>
            <w:noWrap/>
            <w:hideMark/>
          </w:tcPr>
          <w:p w14:paraId="30C584D2" w14:textId="77777777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4" w:type="dxa"/>
          </w:tcPr>
          <w:p w14:paraId="34DC8CD2" w14:textId="7D7B7E0A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11C70888" w14:textId="46B4DD9D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4" w:type="dxa"/>
          </w:tcPr>
          <w:p w14:paraId="5D9AD574" w14:textId="4DB59231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17FBB868" w14:textId="6E267F3D" w:rsidR="00E52B73" w:rsidRPr="00A95395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635566" w:rsidRPr="00A95395" w14:paraId="3F424054" w14:textId="3EB70EB7" w:rsidTr="001D160D">
        <w:trPr>
          <w:trHeight w:val="300"/>
        </w:trPr>
        <w:tc>
          <w:tcPr>
            <w:tcW w:w="1158" w:type="dxa"/>
            <w:noWrap/>
            <w:hideMark/>
          </w:tcPr>
          <w:p w14:paraId="27FCF05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PSMA</w:t>
            </w:r>
          </w:p>
        </w:tc>
        <w:tc>
          <w:tcPr>
            <w:tcW w:w="1158" w:type="dxa"/>
            <w:noWrap/>
            <w:hideMark/>
          </w:tcPr>
          <w:p w14:paraId="2D9E1CB1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314" w:type="dxa"/>
            <w:noWrap/>
            <w:hideMark/>
          </w:tcPr>
          <w:p w14:paraId="25BF8446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77BDAC8" w14:textId="1666795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4300F76" w14:textId="4BCC4BA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FBC5DAC" w14:textId="6A35D71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8624522" w14:textId="0C9EB28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2D249107" w14:textId="1CCFD070" w:rsidTr="001D160D">
        <w:trPr>
          <w:trHeight w:val="300"/>
        </w:trPr>
        <w:tc>
          <w:tcPr>
            <w:tcW w:w="1158" w:type="dxa"/>
            <w:noWrap/>
            <w:hideMark/>
          </w:tcPr>
          <w:p w14:paraId="6BAABA9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0FC63304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4" w:type="dxa"/>
            <w:noWrap/>
            <w:hideMark/>
          </w:tcPr>
          <w:p w14:paraId="419FDE6B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614B82E" w14:textId="7449BED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4D0F25A3" w14:textId="25D9ACA4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B7C190C" w14:textId="7CAC9AEA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2D9E2B0" w14:textId="4535EB4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635566" w:rsidRPr="00A95395" w14:paraId="0FA6873F" w14:textId="245CAA3D" w:rsidTr="001D160D">
        <w:trPr>
          <w:trHeight w:val="300"/>
        </w:trPr>
        <w:tc>
          <w:tcPr>
            <w:tcW w:w="1158" w:type="dxa"/>
            <w:noWrap/>
            <w:hideMark/>
          </w:tcPr>
          <w:p w14:paraId="6EDC916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Wogonin</w:t>
            </w:r>
          </w:p>
        </w:tc>
        <w:tc>
          <w:tcPr>
            <w:tcW w:w="1158" w:type="dxa"/>
            <w:noWrap/>
            <w:hideMark/>
          </w:tcPr>
          <w:p w14:paraId="1EC42BA3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14" w:type="dxa"/>
            <w:noWrap/>
            <w:hideMark/>
          </w:tcPr>
          <w:p w14:paraId="66CADDA9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5D914B0" w14:textId="4C2A4B5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646AC68" w14:textId="4110D5B0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1FBA434" w14:textId="2E88E0B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DD721A6" w14:textId="543C6349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46EC0972" w14:textId="7E09B08A" w:rsidTr="001D160D">
        <w:trPr>
          <w:trHeight w:val="300"/>
        </w:trPr>
        <w:tc>
          <w:tcPr>
            <w:tcW w:w="1158" w:type="dxa"/>
            <w:noWrap/>
            <w:hideMark/>
          </w:tcPr>
          <w:p w14:paraId="029F301E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158" w:type="dxa"/>
            <w:noWrap/>
            <w:hideMark/>
          </w:tcPr>
          <w:p w14:paraId="3005932A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60EB88CD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82CBD7F" w14:textId="0D9831C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F135466" w14:textId="3DE2917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54C6927F" w14:textId="04C008AF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60EEEF6C" w14:textId="2BB9D750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635566" w:rsidRPr="00A95395" w14:paraId="259BCA8D" w14:textId="31F790D0" w:rsidTr="001D160D">
        <w:trPr>
          <w:trHeight w:val="300"/>
        </w:trPr>
        <w:tc>
          <w:tcPr>
            <w:tcW w:w="1158" w:type="dxa"/>
            <w:noWrap/>
            <w:hideMark/>
          </w:tcPr>
          <w:p w14:paraId="6833469C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158" w:type="dxa"/>
            <w:noWrap/>
            <w:hideMark/>
          </w:tcPr>
          <w:p w14:paraId="1228B39A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314" w:type="dxa"/>
            <w:noWrap/>
            <w:hideMark/>
          </w:tcPr>
          <w:p w14:paraId="3E7EE81F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2D1DED" w14:textId="22BA607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910C949" w14:textId="37F42601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017B3EC7" w14:textId="117C0365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70240925" w14:textId="1385F234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12C403E7" w14:textId="2DC0F34F" w:rsidTr="001D160D">
        <w:trPr>
          <w:trHeight w:val="300"/>
        </w:trPr>
        <w:tc>
          <w:tcPr>
            <w:tcW w:w="1158" w:type="dxa"/>
            <w:noWrap/>
            <w:hideMark/>
          </w:tcPr>
          <w:p w14:paraId="64B63C2B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A95395">
              <w:rPr>
                <w:rFonts w:ascii="Aptos Narrow" w:eastAsia="Times New Roman" w:hAnsi="Aptos Narrow" w:cs="Times New Roman"/>
                <w:color w:val="000000"/>
              </w:rPr>
              <w:t>Cyto.C</w:t>
            </w:r>
            <w:proofErr w:type="spellEnd"/>
          </w:p>
        </w:tc>
        <w:tc>
          <w:tcPr>
            <w:tcW w:w="1158" w:type="dxa"/>
            <w:noWrap/>
            <w:hideMark/>
          </w:tcPr>
          <w:p w14:paraId="3E2F1942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314" w:type="dxa"/>
            <w:noWrap/>
            <w:hideMark/>
          </w:tcPr>
          <w:p w14:paraId="2FE8D870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A900F36" w14:textId="6505379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2832BC95" w14:textId="3854224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5E42D8AB" w14:textId="37FF11B9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57EF016" w14:textId="0EB45A76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635566" w:rsidRPr="00A95395" w14:paraId="43BC367A" w14:textId="01FE5057" w:rsidTr="001D160D">
        <w:trPr>
          <w:trHeight w:val="300"/>
        </w:trPr>
        <w:tc>
          <w:tcPr>
            <w:tcW w:w="1158" w:type="dxa"/>
            <w:noWrap/>
            <w:hideMark/>
          </w:tcPr>
          <w:p w14:paraId="04D665C6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Caspase-3/9</w:t>
            </w:r>
          </w:p>
        </w:tc>
        <w:tc>
          <w:tcPr>
            <w:tcW w:w="1158" w:type="dxa"/>
            <w:noWrap/>
            <w:hideMark/>
          </w:tcPr>
          <w:p w14:paraId="300B20E4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314" w:type="dxa"/>
            <w:noWrap/>
            <w:hideMark/>
          </w:tcPr>
          <w:p w14:paraId="35F99B01" w14:textId="77777777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9791F3C" w14:textId="178BAC8B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36B89FEA" w14:textId="2C62B3AE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45CCA50" w14:textId="5D9AF39C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46CA1517" w14:textId="14A97C13" w:rsidR="00635566" w:rsidRPr="00A95395" w:rsidRDefault="00635566" w:rsidP="00635566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6B6E9A7C" w14:textId="77777777" w:rsidR="00A95395" w:rsidRDefault="00A95395" w:rsidP="00043C01">
      <w:pPr>
        <w:jc w:val="center"/>
      </w:pPr>
    </w:p>
    <w:p w14:paraId="35CD7765" w14:textId="51F88410" w:rsidR="009F0058" w:rsidRDefault="009F0058" w:rsidP="00043C01">
      <w:pPr>
        <w:jc w:val="center"/>
      </w:pPr>
      <w:r>
        <w:t>29</w:t>
      </w:r>
    </w:p>
    <w:tbl>
      <w:tblPr>
        <w:tblStyle w:val="TableGrid"/>
        <w:tblW w:w="10163" w:type="dxa"/>
        <w:tblLook w:val="04A0" w:firstRow="1" w:lastRow="0" w:firstColumn="1" w:lastColumn="0" w:noHBand="0" w:noVBand="1"/>
      </w:tblPr>
      <w:tblGrid>
        <w:gridCol w:w="1570"/>
        <w:gridCol w:w="1869"/>
        <w:gridCol w:w="2056"/>
        <w:gridCol w:w="1167"/>
        <w:gridCol w:w="1167"/>
        <w:gridCol w:w="1167"/>
        <w:gridCol w:w="1167"/>
      </w:tblGrid>
      <w:tr w:rsidR="00E52B73" w:rsidRPr="00191261" w14:paraId="7AA782D5" w14:textId="05A8D5E3" w:rsidTr="00C54D49">
        <w:trPr>
          <w:trHeight w:val="298"/>
        </w:trPr>
        <w:tc>
          <w:tcPr>
            <w:tcW w:w="1570" w:type="dxa"/>
            <w:noWrap/>
            <w:hideMark/>
          </w:tcPr>
          <w:p w14:paraId="39DEE420" w14:textId="33113086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69" w:type="dxa"/>
            <w:noWrap/>
            <w:hideMark/>
          </w:tcPr>
          <w:p w14:paraId="36E2739F" w14:textId="719F0E64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56" w:type="dxa"/>
            <w:noWrap/>
            <w:hideMark/>
          </w:tcPr>
          <w:p w14:paraId="287A65FE" w14:textId="30C09F05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67" w:type="dxa"/>
          </w:tcPr>
          <w:p w14:paraId="02EABBF0" w14:textId="18D69873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67" w:type="dxa"/>
          </w:tcPr>
          <w:p w14:paraId="05CF9039" w14:textId="402257E2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67" w:type="dxa"/>
          </w:tcPr>
          <w:p w14:paraId="39220D8D" w14:textId="0AE61DCF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67" w:type="dxa"/>
          </w:tcPr>
          <w:p w14:paraId="6A6EBAE1" w14:textId="0DAA98CC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54D49" w:rsidRPr="00191261" w14:paraId="55AEDC99" w14:textId="3C53C25D" w:rsidTr="00C54D49">
        <w:trPr>
          <w:trHeight w:val="298"/>
        </w:trPr>
        <w:tc>
          <w:tcPr>
            <w:tcW w:w="1570" w:type="dxa"/>
            <w:noWrap/>
            <w:hideMark/>
          </w:tcPr>
          <w:p w14:paraId="0753231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T</w:t>
            </w:r>
          </w:p>
        </w:tc>
        <w:tc>
          <w:tcPr>
            <w:tcW w:w="1869" w:type="dxa"/>
            <w:noWrap/>
            <w:hideMark/>
          </w:tcPr>
          <w:p w14:paraId="1B76BB3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2056" w:type="dxa"/>
            <w:noWrap/>
            <w:hideMark/>
          </w:tcPr>
          <w:p w14:paraId="34F92936" w14:textId="530A772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E916E82" w14:textId="78C9ED1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0901D2" w14:textId="2468D4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4544E69" w14:textId="449FF54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151102C" w14:textId="611ED95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0CFF737A" w14:textId="5B5ADD63" w:rsidTr="00C54D49">
        <w:trPr>
          <w:trHeight w:val="298"/>
        </w:trPr>
        <w:tc>
          <w:tcPr>
            <w:tcW w:w="1570" w:type="dxa"/>
            <w:noWrap/>
            <w:hideMark/>
          </w:tcPr>
          <w:p w14:paraId="3051CD9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869" w:type="dxa"/>
            <w:noWrap/>
            <w:hideMark/>
          </w:tcPr>
          <w:p w14:paraId="4D483AC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ycogen</w:t>
            </w:r>
          </w:p>
        </w:tc>
        <w:tc>
          <w:tcPr>
            <w:tcW w:w="2056" w:type="dxa"/>
            <w:noWrap/>
            <w:hideMark/>
          </w:tcPr>
          <w:p w14:paraId="67038483" w14:textId="579651E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ADC52EE" w14:textId="7599070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69CA992" w14:textId="64B3DBE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7EC12CE" w14:textId="479281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69A3BA2" w14:textId="48E32C1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5D60F76D" w14:textId="15D93DEC" w:rsidTr="00C54D49">
        <w:trPr>
          <w:trHeight w:val="298"/>
        </w:trPr>
        <w:tc>
          <w:tcPr>
            <w:tcW w:w="1570" w:type="dxa"/>
            <w:noWrap/>
            <w:hideMark/>
          </w:tcPr>
          <w:p w14:paraId="3EFDD9A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lucose</w:t>
            </w:r>
          </w:p>
        </w:tc>
        <w:tc>
          <w:tcPr>
            <w:tcW w:w="1869" w:type="dxa"/>
            <w:noWrap/>
            <w:hideMark/>
          </w:tcPr>
          <w:p w14:paraId="2B93965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2056" w:type="dxa"/>
            <w:noWrap/>
            <w:hideMark/>
          </w:tcPr>
          <w:p w14:paraId="57FB43B2" w14:textId="354393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469B5B0" w14:textId="0AAEC38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7D33EF" w14:textId="6308B5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A294440" w14:textId="5A84FF7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C2C29F6" w14:textId="27A20E8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38E01A2" w14:textId="2C594A3B" w:rsidTr="00C54D49">
        <w:trPr>
          <w:trHeight w:val="298"/>
        </w:trPr>
        <w:tc>
          <w:tcPr>
            <w:tcW w:w="1570" w:type="dxa"/>
            <w:noWrap/>
            <w:hideMark/>
          </w:tcPr>
          <w:p w14:paraId="6C0102C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869" w:type="dxa"/>
            <w:noWrap/>
            <w:hideMark/>
          </w:tcPr>
          <w:p w14:paraId="7DD4D25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ctate</w:t>
            </w:r>
          </w:p>
        </w:tc>
        <w:tc>
          <w:tcPr>
            <w:tcW w:w="2056" w:type="dxa"/>
            <w:noWrap/>
            <w:hideMark/>
          </w:tcPr>
          <w:p w14:paraId="6895BD5A" w14:textId="49B59A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7DA3693" w14:textId="0BF219F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4D0826C7" w14:textId="288B53D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8818675" w14:textId="3B48841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C102C38" w14:textId="0F140FE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0499AE1" w14:textId="40F542A4" w:rsidTr="00C54D49">
        <w:trPr>
          <w:trHeight w:val="298"/>
        </w:trPr>
        <w:tc>
          <w:tcPr>
            <w:tcW w:w="1570" w:type="dxa"/>
            <w:noWrap/>
            <w:hideMark/>
          </w:tcPr>
          <w:p w14:paraId="09E178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yruvate</w:t>
            </w:r>
          </w:p>
        </w:tc>
        <w:tc>
          <w:tcPr>
            <w:tcW w:w="1869" w:type="dxa"/>
            <w:noWrap/>
            <w:hideMark/>
          </w:tcPr>
          <w:p w14:paraId="29E4E96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2056" w:type="dxa"/>
            <w:noWrap/>
            <w:hideMark/>
          </w:tcPr>
          <w:p w14:paraId="4DDA06F4" w14:textId="25CBB46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37A401B" w14:textId="5AE463C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90F8833" w14:textId="38EE49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1C0A5403" w14:textId="7A41116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345C70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61BE33EC" w14:textId="2A94E57C" w:rsidTr="00C54D49">
        <w:trPr>
          <w:trHeight w:val="298"/>
        </w:trPr>
        <w:tc>
          <w:tcPr>
            <w:tcW w:w="1570" w:type="dxa"/>
            <w:noWrap/>
            <w:hideMark/>
          </w:tcPr>
          <w:p w14:paraId="62C7743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1869" w:type="dxa"/>
            <w:noWrap/>
            <w:hideMark/>
          </w:tcPr>
          <w:p w14:paraId="18C250F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TCA</w:t>
            </w:r>
          </w:p>
        </w:tc>
        <w:tc>
          <w:tcPr>
            <w:tcW w:w="2056" w:type="dxa"/>
            <w:noWrap/>
            <w:hideMark/>
          </w:tcPr>
          <w:p w14:paraId="71A8547D" w14:textId="70FC69F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3C7147D" w14:textId="19125BD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8BEC96E" w14:textId="09A9BF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D34964C" w14:textId="680051B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576A9B0" w14:textId="0FB3205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7174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6BA77B83" w14:textId="1A137CCB" w:rsidTr="00C54D49">
        <w:trPr>
          <w:trHeight w:val="298"/>
        </w:trPr>
        <w:tc>
          <w:tcPr>
            <w:tcW w:w="1570" w:type="dxa"/>
            <w:noWrap/>
            <w:hideMark/>
          </w:tcPr>
          <w:p w14:paraId="58DACFF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1869" w:type="dxa"/>
            <w:noWrap/>
            <w:hideMark/>
          </w:tcPr>
          <w:p w14:paraId="5D68C11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16C3ABEE" w14:textId="6782D61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D24692" w14:textId="6F20959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5BB0D0" w14:textId="502B174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8A73A21" w14:textId="6F4C319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26E01A5" w14:textId="65EC29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DAC4C83" w14:textId="54205B8E" w:rsidTr="00C54D49">
        <w:trPr>
          <w:trHeight w:val="298"/>
        </w:trPr>
        <w:tc>
          <w:tcPr>
            <w:tcW w:w="1570" w:type="dxa"/>
            <w:noWrap/>
            <w:hideMark/>
          </w:tcPr>
          <w:p w14:paraId="133A375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hospholipids</w:t>
            </w:r>
          </w:p>
        </w:tc>
        <w:tc>
          <w:tcPr>
            <w:tcW w:w="1869" w:type="dxa"/>
            <w:noWrap/>
            <w:hideMark/>
          </w:tcPr>
          <w:p w14:paraId="3B68F97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4537184E" w14:textId="4923FBA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618C0E" w14:textId="501738F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3EB63D5" w14:textId="2027F66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865275B" w14:textId="2D4553A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BA3C6EB" w14:textId="3007D90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F6A895C" w14:textId="69CD50ED" w:rsidTr="00C54D49">
        <w:trPr>
          <w:trHeight w:val="298"/>
        </w:trPr>
        <w:tc>
          <w:tcPr>
            <w:tcW w:w="1570" w:type="dxa"/>
            <w:noWrap/>
            <w:hideMark/>
          </w:tcPr>
          <w:p w14:paraId="0600382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869" w:type="dxa"/>
            <w:noWrap/>
            <w:hideMark/>
          </w:tcPr>
          <w:p w14:paraId="5177D01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56" w:type="dxa"/>
            <w:noWrap/>
            <w:hideMark/>
          </w:tcPr>
          <w:p w14:paraId="7C77EA75" w14:textId="78A0FB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6600A00" w14:textId="25F037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7F59115" w14:textId="382576F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A68671" w14:textId="554CDC1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3805793" w14:textId="381D625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93B8B1A" w14:textId="0FE2B960" w:rsidTr="00C54D49">
        <w:trPr>
          <w:trHeight w:val="298"/>
        </w:trPr>
        <w:tc>
          <w:tcPr>
            <w:tcW w:w="1570" w:type="dxa"/>
            <w:noWrap/>
            <w:hideMark/>
          </w:tcPr>
          <w:p w14:paraId="552455D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6DFD83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31B71F61" w14:textId="271637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9C62C7E" w14:textId="0B9BE99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2BFBA4B" w14:textId="10517A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7EE5279" w14:textId="57A68F7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CDEA114" w14:textId="5A5389E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42A1430" w14:textId="7820F53A" w:rsidTr="00C54D49">
        <w:trPr>
          <w:trHeight w:val="298"/>
        </w:trPr>
        <w:tc>
          <w:tcPr>
            <w:tcW w:w="1570" w:type="dxa"/>
            <w:noWrap/>
            <w:hideMark/>
          </w:tcPr>
          <w:p w14:paraId="5C544D7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69" w:type="dxa"/>
            <w:noWrap/>
            <w:hideMark/>
          </w:tcPr>
          <w:p w14:paraId="292DCDF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56" w:type="dxa"/>
            <w:noWrap/>
            <w:hideMark/>
          </w:tcPr>
          <w:p w14:paraId="5D4250FE" w14:textId="569DCF9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78AAD10" w14:textId="61D9EF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6B7AACB4" w14:textId="34875D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36CA370" w14:textId="4477AD4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9C6D2C9" w14:textId="51DEA0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702CFBB" w14:textId="2671C111" w:rsidTr="00C54D49">
        <w:trPr>
          <w:trHeight w:val="298"/>
        </w:trPr>
        <w:tc>
          <w:tcPr>
            <w:tcW w:w="1570" w:type="dxa"/>
            <w:noWrap/>
            <w:hideMark/>
          </w:tcPr>
          <w:p w14:paraId="6D554F3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869" w:type="dxa"/>
            <w:noWrap/>
            <w:hideMark/>
          </w:tcPr>
          <w:p w14:paraId="7CCC489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2056" w:type="dxa"/>
            <w:noWrap/>
            <w:hideMark/>
          </w:tcPr>
          <w:p w14:paraId="4409CCCE" w14:textId="3F6E843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47BE296" w14:textId="65B688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A227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2E9D49FC" w14:textId="2F6AF00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75085F92" w14:textId="796D14F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D475F4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2BDE0495" w14:textId="0A965D53" w:rsidTr="00C54D49">
        <w:trPr>
          <w:trHeight w:val="298"/>
        </w:trPr>
        <w:tc>
          <w:tcPr>
            <w:tcW w:w="1570" w:type="dxa"/>
            <w:noWrap/>
            <w:hideMark/>
          </w:tcPr>
          <w:p w14:paraId="51E80B0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69" w:type="dxa"/>
            <w:noWrap/>
            <w:hideMark/>
          </w:tcPr>
          <w:p w14:paraId="4DFCF4E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7C4CDD98" w14:textId="5D7B625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BD1072B" w14:textId="26AE31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E697907" w14:textId="3B4A81F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586E12A" w14:textId="3E3FE1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278E1F2" w14:textId="64C843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18C28EC6" w14:textId="332F8DAF" w:rsidTr="00C54D49">
        <w:trPr>
          <w:trHeight w:val="298"/>
        </w:trPr>
        <w:tc>
          <w:tcPr>
            <w:tcW w:w="1570" w:type="dxa"/>
            <w:noWrap/>
            <w:hideMark/>
          </w:tcPr>
          <w:p w14:paraId="7F62A56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869" w:type="dxa"/>
            <w:noWrap/>
            <w:hideMark/>
          </w:tcPr>
          <w:p w14:paraId="0670B2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056" w:type="dxa"/>
            <w:noWrap/>
            <w:hideMark/>
          </w:tcPr>
          <w:p w14:paraId="2C88D791" w14:textId="44F2B1D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C0F3911" w14:textId="03B293B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BDF9211" w14:textId="3468747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425B455F" w14:textId="6A270B0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42811C56" w14:textId="71D7455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6DD41136" w14:textId="4BCD42B3" w:rsidTr="00C54D49">
        <w:trPr>
          <w:trHeight w:val="298"/>
        </w:trPr>
        <w:tc>
          <w:tcPr>
            <w:tcW w:w="1570" w:type="dxa"/>
            <w:noWrap/>
            <w:hideMark/>
          </w:tcPr>
          <w:p w14:paraId="7AEC052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69" w:type="dxa"/>
            <w:noWrap/>
            <w:hideMark/>
          </w:tcPr>
          <w:p w14:paraId="4B8E0D4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23A0E092" w14:textId="2E4431F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850BA29" w14:textId="74D92C4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009D250" w14:textId="2647BD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C84B9AD" w14:textId="7AC76FA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AD3E3DC" w14:textId="6A8BE9E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1D2B8A8D" w14:textId="6237058E" w:rsidTr="00C54D49">
        <w:trPr>
          <w:trHeight w:val="298"/>
        </w:trPr>
        <w:tc>
          <w:tcPr>
            <w:tcW w:w="1570" w:type="dxa"/>
            <w:noWrap/>
            <w:hideMark/>
          </w:tcPr>
          <w:p w14:paraId="7BA52C1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1869" w:type="dxa"/>
            <w:noWrap/>
            <w:hideMark/>
          </w:tcPr>
          <w:p w14:paraId="0A9968B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RNA-DNA synthesis</w:t>
            </w:r>
          </w:p>
        </w:tc>
        <w:tc>
          <w:tcPr>
            <w:tcW w:w="2056" w:type="dxa"/>
            <w:noWrap/>
            <w:hideMark/>
          </w:tcPr>
          <w:p w14:paraId="3A52FFC9" w14:textId="2BEE31A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16C741F7" w14:textId="4A8513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6F5EB370" w14:textId="2947A9D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73DD120B" w14:textId="50144DC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030A1AB3" w14:textId="14983D7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6A160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0B01BB13" w14:textId="46833168" w:rsidTr="00C54D49">
        <w:trPr>
          <w:trHeight w:val="298"/>
        </w:trPr>
        <w:tc>
          <w:tcPr>
            <w:tcW w:w="1570" w:type="dxa"/>
            <w:noWrap/>
            <w:hideMark/>
          </w:tcPr>
          <w:p w14:paraId="2A6F167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02BDCBD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4642C80F" w14:textId="42D721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EBD4FC1" w14:textId="00C49BE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000DD4AF" w14:textId="7371EB2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20B32BB" w14:textId="35F80CE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2A60280" w14:textId="2F7B118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5E263CBC" w14:textId="615898AB" w:rsidTr="00C54D49">
        <w:trPr>
          <w:trHeight w:val="298"/>
        </w:trPr>
        <w:tc>
          <w:tcPr>
            <w:tcW w:w="1570" w:type="dxa"/>
            <w:noWrap/>
            <w:hideMark/>
          </w:tcPr>
          <w:p w14:paraId="5C72874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30BD155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2056" w:type="dxa"/>
            <w:noWrap/>
            <w:hideMark/>
          </w:tcPr>
          <w:p w14:paraId="60E8CDA6" w14:textId="596AFE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C285BFA" w14:textId="3118310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C451CCE" w14:textId="3D4BB2A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EE5C272" w14:textId="0812E1D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F615F96" w14:textId="1F5CB90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BA68216" w14:textId="40708795" w:rsidTr="00C54D49">
        <w:trPr>
          <w:trHeight w:val="298"/>
        </w:trPr>
        <w:tc>
          <w:tcPr>
            <w:tcW w:w="1570" w:type="dxa"/>
            <w:noWrap/>
            <w:hideMark/>
          </w:tcPr>
          <w:p w14:paraId="7BF4D38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869" w:type="dxa"/>
            <w:noWrap/>
            <w:hideMark/>
          </w:tcPr>
          <w:p w14:paraId="7A64F7E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56" w:type="dxa"/>
            <w:noWrap/>
            <w:hideMark/>
          </w:tcPr>
          <w:p w14:paraId="0E883D5B" w14:textId="1BA1CD2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5FDF37DB" w14:textId="081E1B6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4CC7D5C" w14:textId="188CFA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380E470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16C8BB7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1F8F273E" w14:textId="55FAC289" w:rsidTr="00C54D49">
        <w:trPr>
          <w:trHeight w:val="298"/>
        </w:trPr>
        <w:tc>
          <w:tcPr>
            <w:tcW w:w="1570" w:type="dxa"/>
            <w:noWrap/>
            <w:hideMark/>
          </w:tcPr>
          <w:p w14:paraId="5DD9380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HIF</w:t>
            </w:r>
          </w:p>
        </w:tc>
        <w:tc>
          <w:tcPr>
            <w:tcW w:w="1869" w:type="dxa"/>
            <w:noWrap/>
            <w:hideMark/>
          </w:tcPr>
          <w:p w14:paraId="7147E4B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191261">
              <w:rPr>
                <w:rFonts w:ascii="Aptos Narrow" w:eastAsia="Times New Roman" w:hAnsi="Aptos Narrow" w:cs="Times New Roman"/>
                <w:color w:val="000000"/>
              </w:rPr>
              <w:t>AcCoA</w:t>
            </w:r>
            <w:proofErr w:type="spellEnd"/>
          </w:p>
        </w:tc>
        <w:tc>
          <w:tcPr>
            <w:tcW w:w="2056" w:type="dxa"/>
            <w:noWrap/>
            <w:hideMark/>
          </w:tcPr>
          <w:p w14:paraId="6E1E682B" w14:textId="550D8AB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EBE37BD" w14:textId="060D54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C4FFB03" w14:textId="76AB45B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1005F503" w14:textId="576DCCB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4F953580" w14:textId="4332BF2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F496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07E215A8" w14:textId="38F58F26" w:rsidTr="00C54D49">
        <w:trPr>
          <w:trHeight w:val="298"/>
        </w:trPr>
        <w:tc>
          <w:tcPr>
            <w:tcW w:w="1570" w:type="dxa"/>
            <w:noWrap/>
            <w:hideMark/>
          </w:tcPr>
          <w:p w14:paraId="51E1457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lastRenderedPageBreak/>
              <w:t>PI3K</w:t>
            </w:r>
          </w:p>
        </w:tc>
        <w:tc>
          <w:tcPr>
            <w:tcW w:w="1869" w:type="dxa"/>
            <w:noWrap/>
            <w:hideMark/>
          </w:tcPr>
          <w:p w14:paraId="4A330587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2056" w:type="dxa"/>
            <w:noWrap/>
            <w:hideMark/>
          </w:tcPr>
          <w:p w14:paraId="2267EC54" w14:textId="638FF12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436581A" w14:textId="4879DF0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30A9C13" w14:textId="239F4FE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3F816DB6" w14:textId="2BDAE71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635AAED7" w14:textId="0CDBCF7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7854392F" w14:textId="5822F503" w:rsidTr="00C54D49">
        <w:trPr>
          <w:trHeight w:val="298"/>
        </w:trPr>
        <w:tc>
          <w:tcPr>
            <w:tcW w:w="1570" w:type="dxa"/>
            <w:noWrap/>
            <w:hideMark/>
          </w:tcPr>
          <w:p w14:paraId="076577E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9" w:type="dxa"/>
            <w:noWrap/>
            <w:hideMark/>
          </w:tcPr>
          <w:p w14:paraId="5AB63A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Fats</w:t>
            </w:r>
          </w:p>
        </w:tc>
        <w:tc>
          <w:tcPr>
            <w:tcW w:w="2056" w:type="dxa"/>
            <w:noWrap/>
            <w:hideMark/>
          </w:tcPr>
          <w:p w14:paraId="1BED43F1" w14:textId="1EA9FAF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B4C8BFA" w14:textId="4E65136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2EE8FFF" w14:textId="31CA496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501E4EFA" w14:textId="03564F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35C8B353" w14:textId="67B3376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1AADECE" w14:textId="1BF87752" w:rsidTr="00C54D49">
        <w:trPr>
          <w:trHeight w:val="298"/>
        </w:trPr>
        <w:tc>
          <w:tcPr>
            <w:tcW w:w="1570" w:type="dxa"/>
            <w:noWrap/>
            <w:hideMark/>
          </w:tcPr>
          <w:p w14:paraId="5222A8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869" w:type="dxa"/>
            <w:noWrap/>
            <w:hideMark/>
          </w:tcPr>
          <w:p w14:paraId="16AADE6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hospholipids</w:t>
            </w:r>
          </w:p>
        </w:tc>
        <w:tc>
          <w:tcPr>
            <w:tcW w:w="2056" w:type="dxa"/>
            <w:noWrap/>
            <w:hideMark/>
          </w:tcPr>
          <w:p w14:paraId="34231A0B" w14:textId="6041EF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6E9E638F" w14:textId="6CBEEA2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60C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67" w:type="dxa"/>
          </w:tcPr>
          <w:p w14:paraId="2B6E794C" w14:textId="7457AA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26064AC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67" w:type="dxa"/>
          </w:tcPr>
          <w:p w14:paraId="5A6F5A6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265B28B0" w14:textId="1BBB666F" w:rsidTr="00C54D49">
        <w:trPr>
          <w:trHeight w:val="298"/>
        </w:trPr>
        <w:tc>
          <w:tcPr>
            <w:tcW w:w="1570" w:type="dxa"/>
            <w:noWrap/>
            <w:hideMark/>
          </w:tcPr>
          <w:p w14:paraId="5332514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869" w:type="dxa"/>
            <w:noWrap/>
            <w:hideMark/>
          </w:tcPr>
          <w:p w14:paraId="4C645BA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D</w:t>
            </w:r>
          </w:p>
        </w:tc>
        <w:tc>
          <w:tcPr>
            <w:tcW w:w="2056" w:type="dxa"/>
            <w:noWrap/>
            <w:hideMark/>
          </w:tcPr>
          <w:p w14:paraId="411D9147" w14:textId="5556E6D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413366B" w14:textId="09A5C0E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B1F3A05" w14:textId="3A70EAD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7F5569B7" w14:textId="213ABB9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67" w:type="dxa"/>
          </w:tcPr>
          <w:p w14:paraId="0AC596EE" w14:textId="6161AAE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40B4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319FD308" w14:textId="77777777" w:rsidR="00191261" w:rsidRDefault="00191261" w:rsidP="00043C01">
      <w:pPr>
        <w:jc w:val="center"/>
      </w:pPr>
    </w:p>
    <w:p w14:paraId="060D4ECA" w14:textId="2100CFD1" w:rsidR="009F0058" w:rsidRDefault="009F0058" w:rsidP="00043C01">
      <w:pPr>
        <w:jc w:val="center"/>
      </w:pPr>
      <w:r>
        <w:t>30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231"/>
        <w:gridCol w:w="3265"/>
        <w:gridCol w:w="1349"/>
        <w:gridCol w:w="1089"/>
        <w:gridCol w:w="1089"/>
        <w:gridCol w:w="1089"/>
        <w:gridCol w:w="1089"/>
      </w:tblGrid>
      <w:tr w:rsidR="00E52B73" w:rsidRPr="00191261" w14:paraId="0C0738C3" w14:textId="3F24BEEB" w:rsidTr="00C54D49">
        <w:trPr>
          <w:trHeight w:val="299"/>
        </w:trPr>
        <w:tc>
          <w:tcPr>
            <w:tcW w:w="1231" w:type="dxa"/>
            <w:noWrap/>
            <w:hideMark/>
          </w:tcPr>
          <w:p w14:paraId="52E1CCB8" w14:textId="10943DEF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3265" w:type="dxa"/>
            <w:noWrap/>
            <w:hideMark/>
          </w:tcPr>
          <w:p w14:paraId="3B77A1B6" w14:textId="27053CEC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49" w:type="dxa"/>
            <w:noWrap/>
            <w:hideMark/>
          </w:tcPr>
          <w:p w14:paraId="7783880C" w14:textId="676FB920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44B28D06" w14:textId="48AE32FB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54281B3D" w14:textId="73DEB34C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7FBD2525" w14:textId="0100D33B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646EC3D" w14:textId="7544FC53" w:rsidR="00E52B73" w:rsidRPr="0019126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C54D49" w:rsidRPr="00191261" w14:paraId="28D79521" w14:textId="60A7766A" w:rsidTr="00C54D49">
        <w:trPr>
          <w:trHeight w:val="299"/>
        </w:trPr>
        <w:tc>
          <w:tcPr>
            <w:tcW w:w="1231" w:type="dxa"/>
            <w:noWrap/>
            <w:hideMark/>
          </w:tcPr>
          <w:p w14:paraId="0C1942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40252BAF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1349" w:type="dxa"/>
            <w:noWrap/>
            <w:hideMark/>
          </w:tcPr>
          <w:p w14:paraId="6D09B7A8" w14:textId="671C302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78177C" w14:textId="194E195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3C237B" w14:textId="484E9E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76B6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C47C93F" w14:textId="47CED1E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8640467" w14:textId="4EBF4A8B" w:rsidTr="00C54D49">
        <w:trPr>
          <w:trHeight w:val="299"/>
        </w:trPr>
        <w:tc>
          <w:tcPr>
            <w:tcW w:w="1231" w:type="dxa"/>
            <w:noWrap/>
            <w:hideMark/>
          </w:tcPr>
          <w:p w14:paraId="7180D87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76FC75D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1349" w:type="dxa"/>
            <w:noWrap/>
            <w:hideMark/>
          </w:tcPr>
          <w:p w14:paraId="4E428137" w14:textId="67637B0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91A4B9" w14:textId="642F386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15F98DE" w14:textId="0B1AA0A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B9B9D00" w14:textId="31185D9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E2CF0F" w14:textId="645697C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275EA8E5" w14:textId="6755EC44" w:rsidTr="00C54D49">
        <w:trPr>
          <w:trHeight w:val="299"/>
        </w:trPr>
        <w:tc>
          <w:tcPr>
            <w:tcW w:w="1231" w:type="dxa"/>
            <w:noWrap/>
            <w:hideMark/>
          </w:tcPr>
          <w:p w14:paraId="6009D30F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mad1/5/8</w:t>
            </w:r>
          </w:p>
        </w:tc>
        <w:tc>
          <w:tcPr>
            <w:tcW w:w="3265" w:type="dxa"/>
            <w:noWrap/>
            <w:hideMark/>
          </w:tcPr>
          <w:p w14:paraId="73F2D90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md4</w:t>
            </w:r>
          </w:p>
        </w:tc>
        <w:tc>
          <w:tcPr>
            <w:tcW w:w="1349" w:type="dxa"/>
            <w:noWrap/>
            <w:hideMark/>
          </w:tcPr>
          <w:p w14:paraId="467C3DE1" w14:textId="6B1E473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CA0824" w14:textId="0294D0A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79E914" w14:textId="1791C32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55E7CF" w14:textId="0ECAFED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AADAC0" w14:textId="690899F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1F88250" w14:textId="4D12DB03" w:rsidTr="00C54D49">
        <w:trPr>
          <w:trHeight w:val="299"/>
        </w:trPr>
        <w:tc>
          <w:tcPr>
            <w:tcW w:w="1231" w:type="dxa"/>
            <w:noWrap/>
            <w:hideMark/>
          </w:tcPr>
          <w:p w14:paraId="75822FF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md4</w:t>
            </w:r>
          </w:p>
        </w:tc>
        <w:tc>
          <w:tcPr>
            <w:tcW w:w="3265" w:type="dxa"/>
            <w:noWrap/>
            <w:hideMark/>
          </w:tcPr>
          <w:p w14:paraId="1E76B0E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349" w:type="dxa"/>
            <w:noWrap/>
            <w:hideMark/>
          </w:tcPr>
          <w:p w14:paraId="4A6C90B6" w14:textId="14CC051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97CAEE" w14:textId="2215070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1DB01E3" w14:textId="4DF816D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68E225" w14:textId="442F157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DB8A066" w14:textId="0A082E5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A4725DD" w14:textId="285271B5" w:rsidTr="00C54D49">
        <w:trPr>
          <w:trHeight w:val="299"/>
        </w:trPr>
        <w:tc>
          <w:tcPr>
            <w:tcW w:w="1231" w:type="dxa"/>
            <w:noWrap/>
            <w:hideMark/>
          </w:tcPr>
          <w:p w14:paraId="75AC1BF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3265" w:type="dxa"/>
            <w:noWrap/>
            <w:hideMark/>
          </w:tcPr>
          <w:p w14:paraId="66BAAC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349" w:type="dxa"/>
            <w:noWrap/>
            <w:hideMark/>
          </w:tcPr>
          <w:p w14:paraId="22769537" w14:textId="78C4412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7BA4B9F" w14:textId="096326F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5FC9B6C" w14:textId="4190287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DE0E971" w14:textId="216EFC1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689933" w14:textId="76E6989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02A157CB" w14:textId="29910025" w:rsidTr="00C54D49">
        <w:trPr>
          <w:trHeight w:val="299"/>
        </w:trPr>
        <w:tc>
          <w:tcPr>
            <w:tcW w:w="1231" w:type="dxa"/>
            <w:noWrap/>
            <w:hideMark/>
          </w:tcPr>
          <w:p w14:paraId="568462A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3265" w:type="dxa"/>
            <w:noWrap/>
            <w:hideMark/>
          </w:tcPr>
          <w:p w14:paraId="2FCA8D6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49" w:type="dxa"/>
            <w:noWrap/>
            <w:hideMark/>
          </w:tcPr>
          <w:p w14:paraId="08A02468" w14:textId="7A10736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F78A065" w14:textId="465AF4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B2A6E1C" w14:textId="526E381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ABF5552" w14:textId="39CAB3B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9390860" w14:textId="0779DD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E703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B6BE016" w14:textId="2182C4F6" w:rsidTr="00C54D49">
        <w:trPr>
          <w:trHeight w:val="299"/>
        </w:trPr>
        <w:tc>
          <w:tcPr>
            <w:tcW w:w="1231" w:type="dxa"/>
            <w:noWrap/>
            <w:hideMark/>
          </w:tcPr>
          <w:p w14:paraId="02B1A81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3265" w:type="dxa"/>
            <w:noWrap/>
            <w:hideMark/>
          </w:tcPr>
          <w:p w14:paraId="748A4DA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349" w:type="dxa"/>
            <w:noWrap/>
            <w:hideMark/>
          </w:tcPr>
          <w:p w14:paraId="78D2D615" w14:textId="232F985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CFAF90" w14:textId="735D58F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02E966B" w14:textId="696A039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CACD76" w14:textId="3F4523A0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38F544" w14:textId="6933A4A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1164259" w14:textId="4C52AA8D" w:rsidTr="00C54D49">
        <w:trPr>
          <w:trHeight w:val="299"/>
        </w:trPr>
        <w:tc>
          <w:tcPr>
            <w:tcW w:w="1231" w:type="dxa"/>
            <w:noWrap/>
            <w:hideMark/>
          </w:tcPr>
          <w:p w14:paraId="04807A99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RASSF1</w:t>
            </w:r>
          </w:p>
        </w:tc>
        <w:tc>
          <w:tcPr>
            <w:tcW w:w="3265" w:type="dxa"/>
            <w:noWrap/>
            <w:hideMark/>
          </w:tcPr>
          <w:p w14:paraId="4FEBE17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1349" w:type="dxa"/>
            <w:noWrap/>
            <w:hideMark/>
          </w:tcPr>
          <w:p w14:paraId="2734D684" w14:textId="4B7EC8E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594102C" w14:textId="5F29EBB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80396B" w14:textId="2319D8F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A65BF16" w14:textId="232229C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C607CFE" w14:textId="7D40B8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6E189069" w14:textId="796BCFB8" w:rsidTr="00C54D49">
        <w:trPr>
          <w:trHeight w:val="299"/>
        </w:trPr>
        <w:tc>
          <w:tcPr>
            <w:tcW w:w="1231" w:type="dxa"/>
            <w:noWrap/>
            <w:hideMark/>
          </w:tcPr>
          <w:p w14:paraId="3DFC133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ST1/2</w:t>
            </w:r>
          </w:p>
        </w:tc>
        <w:tc>
          <w:tcPr>
            <w:tcW w:w="3265" w:type="dxa"/>
            <w:noWrap/>
            <w:hideMark/>
          </w:tcPr>
          <w:p w14:paraId="0A7B133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V1</w:t>
            </w:r>
          </w:p>
        </w:tc>
        <w:tc>
          <w:tcPr>
            <w:tcW w:w="1349" w:type="dxa"/>
            <w:noWrap/>
            <w:hideMark/>
          </w:tcPr>
          <w:p w14:paraId="2E9D92E1" w14:textId="159756A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8C6A57" w14:textId="6644C77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1BA12B4" w14:textId="31A5F67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0CCB4B" w14:textId="5A748C1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DDFC30D" w14:textId="36F19B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182CEE70" w14:textId="4138069A" w:rsidTr="00C54D49">
        <w:trPr>
          <w:trHeight w:val="299"/>
        </w:trPr>
        <w:tc>
          <w:tcPr>
            <w:tcW w:w="1231" w:type="dxa"/>
            <w:noWrap/>
            <w:hideMark/>
          </w:tcPr>
          <w:p w14:paraId="3F6901B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SAV1</w:t>
            </w:r>
          </w:p>
        </w:tc>
        <w:tc>
          <w:tcPr>
            <w:tcW w:w="3265" w:type="dxa"/>
            <w:noWrap/>
            <w:hideMark/>
          </w:tcPr>
          <w:p w14:paraId="3A73567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49" w:type="dxa"/>
            <w:noWrap/>
            <w:hideMark/>
          </w:tcPr>
          <w:p w14:paraId="75C81725" w14:textId="4A935B9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F0D30" w14:textId="77A5D17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4F32339" w14:textId="46EC1E0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D6220CF" w14:textId="303AE4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8915706" w14:textId="6DEB2BD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18CCCFC" w14:textId="08533A86" w:rsidTr="00C54D49">
        <w:trPr>
          <w:trHeight w:val="299"/>
        </w:trPr>
        <w:tc>
          <w:tcPr>
            <w:tcW w:w="1231" w:type="dxa"/>
            <w:noWrap/>
            <w:hideMark/>
          </w:tcPr>
          <w:p w14:paraId="0EC40C3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3265" w:type="dxa"/>
            <w:noWrap/>
            <w:hideMark/>
          </w:tcPr>
          <w:p w14:paraId="121659E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OB1</w:t>
            </w:r>
          </w:p>
        </w:tc>
        <w:tc>
          <w:tcPr>
            <w:tcW w:w="1349" w:type="dxa"/>
            <w:noWrap/>
            <w:hideMark/>
          </w:tcPr>
          <w:p w14:paraId="7E84A3CC" w14:textId="0DA88A4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17C0D2" w14:textId="2E60D99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AB0BD98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BF8CCD1" w14:textId="5E63973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2D6593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600D1217" w14:textId="736EC1AC" w:rsidTr="00C54D49">
        <w:trPr>
          <w:trHeight w:val="299"/>
        </w:trPr>
        <w:tc>
          <w:tcPr>
            <w:tcW w:w="1231" w:type="dxa"/>
            <w:noWrap/>
            <w:hideMark/>
          </w:tcPr>
          <w:p w14:paraId="51A0AD66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MOB1</w:t>
            </w:r>
          </w:p>
        </w:tc>
        <w:tc>
          <w:tcPr>
            <w:tcW w:w="3265" w:type="dxa"/>
            <w:noWrap/>
            <w:hideMark/>
          </w:tcPr>
          <w:p w14:paraId="1C28F155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69BF0419" w14:textId="6A7D62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9564BC" w14:textId="713162B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42EFEB4" w14:textId="6B4999C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08C6B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ABB3AA9" w14:textId="71FE19EB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80E9B92" w14:textId="5D52D779" w:rsidTr="00C54D49">
        <w:trPr>
          <w:trHeight w:val="299"/>
        </w:trPr>
        <w:tc>
          <w:tcPr>
            <w:tcW w:w="1231" w:type="dxa"/>
            <w:noWrap/>
            <w:hideMark/>
          </w:tcPr>
          <w:p w14:paraId="707BE27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65" w:type="dxa"/>
            <w:noWrap/>
            <w:hideMark/>
          </w:tcPr>
          <w:p w14:paraId="5BAC78A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49" w:type="dxa"/>
            <w:noWrap/>
            <w:hideMark/>
          </w:tcPr>
          <w:p w14:paraId="029C7A5B" w14:textId="1CFA849A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5076A8" w14:textId="0EA5C4C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2D9284" w14:textId="019C9AC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212A5A" w14:textId="2DADE98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62A006" w14:textId="3C35306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4B7D5703" w14:textId="5AFF928D" w:rsidTr="00C54D49">
        <w:trPr>
          <w:trHeight w:val="299"/>
        </w:trPr>
        <w:tc>
          <w:tcPr>
            <w:tcW w:w="1231" w:type="dxa"/>
            <w:noWrap/>
            <w:hideMark/>
          </w:tcPr>
          <w:p w14:paraId="737317D0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265" w:type="dxa"/>
            <w:noWrap/>
            <w:hideMark/>
          </w:tcPr>
          <w:p w14:paraId="21658D5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ell proliferation and Anti-apoptosis</w:t>
            </w:r>
          </w:p>
        </w:tc>
        <w:tc>
          <w:tcPr>
            <w:tcW w:w="1349" w:type="dxa"/>
            <w:noWrap/>
            <w:hideMark/>
          </w:tcPr>
          <w:p w14:paraId="4FECD392" w14:textId="781960E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78FF47" w14:textId="087AD12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A6302E1" w14:textId="6FEB263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A61673" w14:textId="03E5EA18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3B7EA7C" w14:textId="5F8EA5C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3798C1E3" w14:textId="08AB0E5F" w:rsidTr="00C54D49">
        <w:trPr>
          <w:trHeight w:val="299"/>
        </w:trPr>
        <w:tc>
          <w:tcPr>
            <w:tcW w:w="1231" w:type="dxa"/>
            <w:noWrap/>
            <w:hideMark/>
          </w:tcPr>
          <w:p w14:paraId="227FF92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3265" w:type="dxa"/>
            <w:noWrap/>
            <w:hideMark/>
          </w:tcPr>
          <w:p w14:paraId="22868964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1349" w:type="dxa"/>
            <w:noWrap/>
            <w:hideMark/>
          </w:tcPr>
          <w:p w14:paraId="1E517F99" w14:textId="31E69C4E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05B5EB" w14:textId="6AB663E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B03039" w14:textId="2B25652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5530730" w14:textId="265257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D478A82" w14:textId="7E7A8C45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C54D49" w:rsidRPr="00191261" w14:paraId="2C16023F" w14:textId="60B55306" w:rsidTr="00C54D49">
        <w:trPr>
          <w:trHeight w:val="299"/>
        </w:trPr>
        <w:tc>
          <w:tcPr>
            <w:tcW w:w="1231" w:type="dxa"/>
            <w:noWrap/>
            <w:hideMark/>
          </w:tcPr>
          <w:p w14:paraId="7A52E8D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DK4/6</w:t>
            </w:r>
          </w:p>
        </w:tc>
        <w:tc>
          <w:tcPr>
            <w:tcW w:w="3265" w:type="dxa"/>
            <w:noWrap/>
            <w:hideMark/>
          </w:tcPr>
          <w:p w14:paraId="59BC90D2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49" w:type="dxa"/>
            <w:noWrap/>
            <w:hideMark/>
          </w:tcPr>
          <w:p w14:paraId="320CB204" w14:textId="6BAA8E8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644286" w14:textId="5488650C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5428AD3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73EE49F" w14:textId="3FFBB56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B614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D580A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C54D49" w:rsidRPr="00191261" w14:paraId="023BB1BA" w14:textId="7A938BB9" w:rsidTr="00C54D49">
        <w:trPr>
          <w:trHeight w:val="299"/>
        </w:trPr>
        <w:tc>
          <w:tcPr>
            <w:tcW w:w="1231" w:type="dxa"/>
            <w:noWrap/>
            <w:hideMark/>
          </w:tcPr>
          <w:p w14:paraId="6360E69A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3265" w:type="dxa"/>
            <w:noWrap/>
            <w:hideMark/>
          </w:tcPr>
          <w:p w14:paraId="177B993C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yclin D1</w:t>
            </w:r>
          </w:p>
        </w:tc>
        <w:tc>
          <w:tcPr>
            <w:tcW w:w="1349" w:type="dxa"/>
            <w:noWrap/>
            <w:hideMark/>
          </w:tcPr>
          <w:p w14:paraId="7BB24CDD" w14:textId="35988B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F2DF69" w14:textId="401583B6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507CFC0" w14:textId="54A7048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96442C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661940B" w14:textId="3E64301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43C88447" w14:textId="4D79048B" w:rsidTr="00C54D49">
        <w:trPr>
          <w:trHeight w:val="299"/>
        </w:trPr>
        <w:tc>
          <w:tcPr>
            <w:tcW w:w="1231" w:type="dxa"/>
            <w:noWrap/>
            <w:hideMark/>
          </w:tcPr>
          <w:p w14:paraId="471DCE5D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3265" w:type="dxa"/>
            <w:noWrap/>
            <w:hideMark/>
          </w:tcPr>
          <w:p w14:paraId="5D829C8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76BCCB19" w14:textId="318A3462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818C3AB" w14:textId="146AB6A9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1E3286" w14:textId="26667E9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B032D2" w14:textId="366B643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09A7277" w14:textId="2496F53F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7D0824C1" w14:textId="5BEA0616" w:rsidTr="00C54D49">
        <w:trPr>
          <w:trHeight w:val="299"/>
        </w:trPr>
        <w:tc>
          <w:tcPr>
            <w:tcW w:w="1231" w:type="dxa"/>
            <w:noWrap/>
            <w:hideMark/>
          </w:tcPr>
          <w:p w14:paraId="7E877DEB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3265" w:type="dxa"/>
            <w:noWrap/>
            <w:hideMark/>
          </w:tcPr>
          <w:p w14:paraId="2EF6905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Cell proliferation and Anti-apoptosis</w:t>
            </w:r>
          </w:p>
        </w:tc>
        <w:tc>
          <w:tcPr>
            <w:tcW w:w="1349" w:type="dxa"/>
            <w:noWrap/>
            <w:hideMark/>
          </w:tcPr>
          <w:p w14:paraId="440B354A" w14:textId="424D516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784784C" w14:textId="5CEE273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C7971F" w14:textId="45128FB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BF8660A" w14:textId="50F19C5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6F64A0" w14:textId="4E4B3F8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C54D49" w:rsidRPr="00191261" w14:paraId="5F3B34C9" w14:textId="2797E143" w:rsidTr="00C54D49">
        <w:trPr>
          <w:trHeight w:val="299"/>
        </w:trPr>
        <w:tc>
          <w:tcPr>
            <w:tcW w:w="1231" w:type="dxa"/>
            <w:noWrap/>
            <w:hideMark/>
          </w:tcPr>
          <w:p w14:paraId="3C770E41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BMP2</w:t>
            </w:r>
          </w:p>
        </w:tc>
        <w:tc>
          <w:tcPr>
            <w:tcW w:w="3265" w:type="dxa"/>
            <w:noWrap/>
            <w:hideMark/>
          </w:tcPr>
          <w:p w14:paraId="3E6A9D1E" w14:textId="77777777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49" w:type="dxa"/>
            <w:noWrap/>
            <w:hideMark/>
          </w:tcPr>
          <w:p w14:paraId="1B1A6902" w14:textId="1D38FB84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0AA27F7" w14:textId="37626CA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BA7023" w14:textId="74202FCD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8A97F77" w14:textId="60071B61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4665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98BAD94" w14:textId="37D06553" w:rsidR="00C54D49" w:rsidRPr="00191261" w:rsidRDefault="00C54D49" w:rsidP="00C54D49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9126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615916B" w14:textId="77777777" w:rsidR="00191261" w:rsidRDefault="00191261" w:rsidP="00043C01">
      <w:pPr>
        <w:jc w:val="center"/>
      </w:pPr>
    </w:p>
    <w:p w14:paraId="5B2F5BF7" w14:textId="4B204C10" w:rsidR="009F0058" w:rsidRDefault="009F0058" w:rsidP="009F0058">
      <w:pPr>
        <w:jc w:val="center"/>
      </w:pPr>
      <w:r>
        <w:t>31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08"/>
        <w:gridCol w:w="1877"/>
        <w:gridCol w:w="2070"/>
        <w:gridCol w:w="1089"/>
        <w:gridCol w:w="1089"/>
        <w:gridCol w:w="1170"/>
        <w:gridCol w:w="1147"/>
      </w:tblGrid>
      <w:tr w:rsidR="00E52B73" w:rsidRPr="00DC1701" w14:paraId="2D97D98F" w14:textId="5EB53BA0" w:rsidTr="002D6EAC">
        <w:trPr>
          <w:trHeight w:val="300"/>
        </w:trPr>
        <w:tc>
          <w:tcPr>
            <w:tcW w:w="908" w:type="dxa"/>
            <w:noWrap/>
            <w:hideMark/>
          </w:tcPr>
          <w:p w14:paraId="6659E3D0" w14:textId="1307B898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77" w:type="dxa"/>
            <w:noWrap/>
            <w:hideMark/>
          </w:tcPr>
          <w:p w14:paraId="21858B2A" w14:textId="2986ABE3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70" w:type="dxa"/>
            <w:noWrap/>
            <w:hideMark/>
          </w:tcPr>
          <w:p w14:paraId="1B38939D" w14:textId="0859D5B0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4C7F3CA7" w14:textId="43234918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  <w:noWrap/>
            <w:hideMark/>
          </w:tcPr>
          <w:p w14:paraId="6483C134" w14:textId="1C1F74EF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70" w:type="dxa"/>
          </w:tcPr>
          <w:p w14:paraId="36C16796" w14:textId="0A279252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47" w:type="dxa"/>
          </w:tcPr>
          <w:p w14:paraId="69BD5458" w14:textId="443EA846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D6EAC" w:rsidRPr="00DC1701" w14:paraId="1C40BF60" w14:textId="05EE3178" w:rsidTr="002D6EAC">
        <w:trPr>
          <w:trHeight w:val="300"/>
        </w:trPr>
        <w:tc>
          <w:tcPr>
            <w:tcW w:w="908" w:type="dxa"/>
            <w:noWrap/>
            <w:hideMark/>
          </w:tcPr>
          <w:p w14:paraId="35820B7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58FF40E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2070" w:type="dxa"/>
            <w:noWrap/>
            <w:hideMark/>
          </w:tcPr>
          <w:p w14:paraId="536ABCBB" w14:textId="52CC847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5688FB" w14:textId="1F9145A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40D73CB5" w14:textId="646FCFE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0C6983E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1DEC88F6" w14:textId="7256082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5F268524" w14:textId="7ED59AD3" w:rsidTr="002D6EAC">
        <w:trPr>
          <w:trHeight w:val="300"/>
        </w:trPr>
        <w:tc>
          <w:tcPr>
            <w:tcW w:w="908" w:type="dxa"/>
            <w:noWrap/>
            <w:hideMark/>
          </w:tcPr>
          <w:p w14:paraId="7AFA949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A24944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AK</w:t>
            </w:r>
          </w:p>
        </w:tc>
        <w:tc>
          <w:tcPr>
            <w:tcW w:w="2070" w:type="dxa"/>
            <w:noWrap/>
            <w:hideMark/>
          </w:tcPr>
          <w:p w14:paraId="6859D6E3" w14:textId="0935081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8E77BE" w14:textId="2329944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5995B3FB" w14:textId="35E471F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3538925" w14:textId="00C1022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63A18AD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4491DCAC" w14:textId="106E818D" w:rsidTr="002D6EAC">
        <w:trPr>
          <w:trHeight w:val="300"/>
        </w:trPr>
        <w:tc>
          <w:tcPr>
            <w:tcW w:w="908" w:type="dxa"/>
            <w:noWrap/>
            <w:hideMark/>
          </w:tcPr>
          <w:p w14:paraId="63CE919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06B33934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GF-IR</w:t>
            </w:r>
          </w:p>
        </w:tc>
        <w:tc>
          <w:tcPr>
            <w:tcW w:w="2070" w:type="dxa"/>
            <w:noWrap/>
            <w:hideMark/>
          </w:tcPr>
          <w:p w14:paraId="24A624FB" w14:textId="53C54F6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0847853" w14:textId="0D2AFAC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14E587A7" w14:textId="4FB9FDE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4A0E0138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A6CB12C" w14:textId="6982B9F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16AAB4E2" w14:textId="68963A8C" w:rsidTr="002D6EAC">
        <w:trPr>
          <w:trHeight w:val="300"/>
        </w:trPr>
        <w:tc>
          <w:tcPr>
            <w:tcW w:w="908" w:type="dxa"/>
            <w:noWrap/>
            <w:hideMark/>
          </w:tcPr>
          <w:p w14:paraId="2ACB858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GF-IR</w:t>
            </w:r>
          </w:p>
        </w:tc>
        <w:tc>
          <w:tcPr>
            <w:tcW w:w="1877" w:type="dxa"/>
            <w:noWrap/>
            <w:hideMark/>
          </w:tcPr>
          <w:p w14:paraId="5CCD8997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2070" w:type="dxa"/>
            <w:noWrap/>
            <w:hideMark/>
          </w:tcPr>
          <w:p w14:paraId="54245CFE" w14:textId="1A4EBF6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B17086" w14:textId="34134D5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12104EC6" w14:textId="11FC4A0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4FAAEE8A" w14:textId="077D04A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6650ED24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708271F0" w14:textId="2F298689" w:rsidTr="002D6EAC">
        <w:trPr>
          <w:trHeight w:val="300"/>
        </w:trPr>
        <w:tc>
          <w:tcPr>
            <w:tcW w:w="908" w:type="dxa"/>
            <w:noWrap/>
            <w:hideMark/>
          </w:tcPr>
          <w:p w14:paraId="2DEA095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3K</w:t>
            </w:r>
          </w:p>
        </w:tc>
        <w:tc>
          <w:tcPr>
            <w:tcW w:w="1877" w:type="dxa"/>
            <w:noWrap/>
            <w:hideMark/>
          </w:tcPr>
          <w:p w14:paraId="0675DE4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2K</w:t>
            </w:r>
          </w:p>
        </w:tc>
        <w:tc>
          <w:tcPr>
            <w:tcW w:w="2070" w:type="dxa"/>
            <w:noWrap/>
            <w:hideMark/>
          </w:tcPr>
          <w:p w14:paraId="72DDD536" w14:textId="70F9497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E672CBB" w14:textId="69FCC6E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43495D05" w14:textId="2D4F129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381FEDE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671B0591" w14:textId="5725532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34CA9BDB" w14:textId="71886E79" w:rsidTr="002D6EAC">
        <w:trPr>
          <w:trHeight w:val="300"/>
        </w:trPr>
        <w:tc>
          <w:tcPr>
            <w:tcW w:w="908" w:type="dxa"/>
            <w:noWrap/>
            <w:hideMark/>
          </w:tcPr>
          <w:p w14:paraId="5759FE5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2K</w:t>
            </w:r>
          </w:p>
        </w:tc>
        <w:tc>
          <w:tcPr>
            <w:tcW w:w="1877" w:type="dxa"/>
            <w:noWrap/>
            <w:hideMark/>
          </w:tcPr>
          <w:p w14:paraId="327E6CA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2070" w:type="dxa"/>
            <w:noWrap/>
            <w:hideMark/>
          </w:tcPr>
          <w:p w14:paraId="371A11FD" w14:textId="1AA583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2ABCC62" w14:textId="638B41D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7E30E4E8" w14:textId="1CAEA2E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2EC6A00F" w14:textId="6227C15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1A03159D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5F2AD276" w14:textId="170B7F66" w:rsidTr="002D6EAC">
        <w:trPr>
          <w:trHeight w:val="300"/>
        </w:trPr>
        <w:tc>
          <w:tcPr>
            <w:tcW w:w="908" w:type="dxa"/>
            <w:noWrap/>
            <w:hideMark/>
          </w:tcPr>
          <w:p w14:paraId="5BC9F8E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APK</w:t>
            </w:r>
          </w:p>
        </w:tc>
        <w:tc>
          <w:tcPr>
            <w:tcW w:w="1877" w:type="dxa"/>
            <w:noWrap/>
            <w:hideMark/>
          </w:tcPr>
          <w:p w14:paraId="6E5E6F4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Survival Proliferation</w:t>
            </w:r>
          </w:p>
        </w:tc>
        <w:tc>
          <w:tcPr>
            <w:tcW w:w="2070" w:type="dxa"/>
            <w:noWrap/>
            <w:hideMark/>
          </w:tcPr>
          <w:p w14:paraId="37E12F26" w14:textId="75DB393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35B730D" w14:textId="0FFAE2BF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  <w:noWrap/>
            <w:hideMark/>
          </w:tcPr>
          <w:p w14:paraId="54DA8B9C" w14:textId="4D87F14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70" w:type="dxa"/>
          </w:tcPr>
          <w:p w14:paraId="30FAFCA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2F233CD4" w14:textId="4DF40D3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2D6EAC" w:rsidRPr="00DC1701" w14:paraId="5F350621" w14:textId="1925988A" w:rsidTr="002D6EAC">
        <w:trPr>
          <w:trHeight w:val="300"/>
        </w:trPr>
        <w:tc>
          <w:tcPr>
            <w:tcW w:w="908" w:type="dxa"/>
            <w:noWrap/>
            <w:hideMark/>
          </w:tcPr>
          <w:p w14:paraId="08D8DD3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lastRenderedPageBreak/>
              <w:t>EGCG</w:t>
            </w:r>
          </w:p>
        </w:tc>
        <w:tc>
          <w:tcPr>
            <w:tcW w:w="1877" w:type="dxa"/>
            <w:noWrap/>
            <w:hideMark/>
          </w:tcPr>
          <w:p w14:paraId="02AAA95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MT</w:t>
            </w:r>
          </w:p>
        </w:tc>
        <w:tc>
          <w:tcPr>
            <w:tcW w:w="2070" w:type="dxa"/>
            <w:noWrap/>
            <w:hideMark/>
          </w:tcPr>
          <w:p w14:paraId="682E86AE" w14:textId="0402987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138F9B" w14:textId="26D97DC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5BF19D86" w14:textId="733F4DB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2E2E67B4" w14:textId="2A30D06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2232E8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7" w:type="dxa"/>
          </w:tcPr>
          <w:p w14:paraId="5259B601" w14:textId="26AC7943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0E789DC3" w14:textId="3F7DD87F" w:rsidTr="002D6EAC">
        <w:trPr>
          <w:trHeight w:val="300"/>
        </w:trPr>
        <w:tc>
          <w:tcPr>
            <w:tcW w:w="908" w:type="dxa"/>
            <w:noWrap/>
            <w:hideMark/>
          </w:tcPr>
          <w:p w14:paraId="103901C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605BDF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elomerase</w:t>
            </w:r>
          </w:p>
        </w:tc>
        <w:tc>
          <w:tcPr>
            <w:tcW w:w="2070" w:type="dxa"/>
            <w:noWrap/>
            <w:hideMark/>
          </w:tcPr>
          <w:p w14:paraId="555610BC" w14:textId="6F69D9B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D26C86" w14:textId="7069041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61CCF24F" w14:textId="4F5D1A9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7C76D1F9" w14:textId="2DB859F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9E753E8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11799BBE" w14:textId="2BE5ED0F" w:rsidTr="002D6EAC">
        <w:trPr>
          <w:trHeight w:val="300"/>
        </w:trPr>
        <w:tc>
          <w:tcPr>
            <w:tcW w:w="908" w:type="dxa"/>
            <w:noWrap/>
            <w:hideMark/>
          </w:tcPr>
          <w:p w14:paraId="44490C3E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41678E86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2</w:t>
            </w:r>
          </w:p>
        </w:tc>
        <w:tc>
          <w:tcPr>
            <w:tcW w:w="2070" w:type="dxa"/>
            <w:noWrap/>
            <w:hideMark/>
          </w:tcPr>
          <w:p w14:paraId="3CD38904" w14:textId="7F6825B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0D65AD" w14:textId="3FF6AAAF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1A3C2C3B" w14:textId="5E96208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51EA48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2EC434E9" w14:textId="41B4B73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46136AEA" w14:textId="65B8FE24" w:rsidTr="002D6EAC">
        <w:trPr>
          <w:trHeight w:val="300"/>
        </w:trPr>
        <w:tc>
          <w:tcPr>
            <w:tcW w:w="908" w:type="dxa"/>
            <w:noWrap/>
            <w:hideMark/>
          </w:tcPr>
          <w:p w14:paraId="0158865E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3C277C6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3</w:t>
            </w:r>
          </w:p>
        </w:tc>
        <w:tc>
          <w:tcPr>
            <w:tcW w:w="2070" w:type="dxa"/>
            <w:noWrap/>
            <w:hideMark/>
          </w:tcPr>
          <w:p w14:paraId="51DCFE85" w14:textId="1712EA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2FDF935" w14:textId="74FED1B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261D1DF8" w14:textId="406BB9C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6A223582" w14:textId="1460EC7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04FA951B" w14:textId="4CE665F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1B52B4C9" w14:textId="00FE17FE" w:rsidTr="002D6EAC">
        <w:trPr>
          <w:trHeight w:val="300"/>
        </w:trPr>
        <w:tc>
          <w:tcPr>
            <w:tcW w:w="908" w:type="dxa"/>
            <w:noWrap/>
            <w:hideMark/>
          </w:tcPr>
          <w:p w14:paraId="71F97935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0AABDD2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MP-9</w:t>
            </w:r>
          </w:p>
        </w:tc>
        <w:tc>
          <w:tcPr>
            <w:tcW w:w="2070" w:type="dxa"/>
            <w:noWrap/>
            <w:hideMark/>
          </w:tcPr>
          <w:p w14:paraId="7E507849" w14:textId="295C2D4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E588832" w14:textId="6EC146F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7023752A" w14:textId="7FC3117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18F4D9AD" w14:textId="655C7BD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2EEB1742" w14:textId="3DE2A78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0DC4272F" w14:textId="2116C663" w:rsidTr="002D6EAC">
        <w:trPr>
          <w:trHeight w:val="300"/>
        </w:trPr>
        <w:tc>
          <w:tcPr>
            <w:tcW w:w="908" w:type="dxa"/>
            <w:noWrap/>
            <w:hideMark/>
          </w:tcPr>
          <w:p w14:paraId="4EEE457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25EC5DF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ER2, EGFR (Oncogenes)</w:t>
            </w:r>
          </w:p>
        </w:tc>
        <w:tc>
          <w:tcPr>
            <w:tcW w:w="2070" w:type="dxa"/>
            <w:noWrap/>
            <w:hideMark/>
          </w:tcPr>
          <w:p w14:paraId="77DCD3B8" w14:textId="238483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222A4EA" w14:textId="07CF727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  <w:noWrap/>
            <w:hideMark/>
          </w:tcPr>
          <w:p w14:paraId="6DB32CA2" w14:textId="4A113B7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509320CE" w14:textId="2808463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01C5780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30D7EF24" w14:textId="7CDE716E" w:rsidTr="002D6EAC">
        <w:trPr>
          <w:trHeight w:val="300"/>
        </w:trPr>
        <w:tc>
          <w:tcPr>
            <w:tcW w:w="908" w:type="dxa"/>
            <w:noWrap/>
            <w:hideMark/>
          </w:tcPr>
          <w:p w14:paraId="391FF1F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1991896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, PTEN (Tumor Suppressor Genes)</w:t>
            </w:r>
          </w:p>
        </w:tc>
        <w:tc>
          <w:tcPr>
            <w:tcW w:w="2070" w:type="dxa"/>
            <w:noWrap/>
            <w:hideMark/>
          </w:tcPr>
          <w:p w14:paraId="7F515955" w14:textId="763FAEBD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D68BDBB" w14:textId="5ABFE5D2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6EDD0A10" w14:textId="7981B39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60DFD05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CB27C33" w14:textId="3B417DA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53F86324" w14:textId="686E39FE" w:rsidTr="002D6EAC">
        <w:trPr>
          <w:trHeight w:val="300"/>
        </w:trPr>
        <w:tc>
          <w:tcPr>
            <w:tcW w:w="908" w:type="dxa"/>
            <w:noWrap/>
            <w:hideMark/>
          </w:tcPr>
          <w:p w14:paraId="66FDFE22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390B5830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070" w:type="dxa"/>
            <w:noWrap/>
            <w:hideMark/>
          </w:tcPr>
          <w:p w14:paraId="0342EA41" w14:textId="458DDD9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92FF10" w14:textId="0EE099D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392177A9" w14:textId="7FD4361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A982769" w14:textId="607B8F83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67B3AF72" w14:textId="5A7E051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53610532" w14:textId="00E14B73" w:rsidTr="002D6EAC">
        <w:trPr>
          <w:trHeight w:val="300"/>
        </w:trPr>
        <w:tc>
          <w:tcPr>
            <w:tcW w:w="908" w:type="dxa"/>
            <w:noWrap/>
            <w:hideMark/>
          </w:tcPr>
          <w:p w14:paraId="7B003743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525507B7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070" w:type="dxa"/>
            <w:noWrap/>
            <w:hideMark/>
          </w:tcPr>
          <w:p w14:paraId="2315D36B" w14:textId="781F64E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B812B6E" w14:textId="597A537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175C84D8" w14:textId="17F4EAC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70" w:type="dxa"/>
          </w:tcPr>
          <w:p w14:paraId="3C6941C7" w14:textId="7F3D905E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E1826A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D6EAC" w:rsidRPr="00DC1701" w14:paraId="770990FA" w14:textId="70F8129A" w:rsidTr="002D6EAC">
        <w:trPr>
          <w:trHeight w:val="300"/>
        </w:trPr>
        <w:tc>
          <w:tcPr>
            <w:tcW w:w="908" w:type="dxa"/>
            <w:noWrap/>
            <w:hideMark/>
          </w:tcPr>
          <w:p w14:paraId="4C1127E1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4933BEFA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2070" w:type="dxa"/>
            <w:noWrap/>
            <w:hideMark/>
          </w:tcPr>
          <w:p w14:paraId="6132474C" w14:textId="2E0AC7C6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F7AAE7" w14:textId="44E133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60E61D94" w14:textId="5DCAB44B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2F348D8B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7" w:type="dxa"/>
          </w:tcPr>
          <w:p w14:paraId="77EE89C4" w14:textId="2F9667F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291406FB" w14:textId="27EA14F4" w:rsidTr="002D6EAC">
        <w:trPr>
          <w:trHeight w:val="300"/>
        </w:trPr>
        <w:tc>
          <w:tcPr>
            <w:tcW w:w="908" w:type="dxa"/>
            <w:noWrap/>
            <w:hideMark/>
          </w:tcPr>
          <w:p w14:paraId="450BBB55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6E1E9719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BCL-XL</w:t>
            </w:r>
          </w:p>
        </w:tc>
        <w:tc>
          <w:tcPr>
            <w:tcW w:w="2070" w:type="dxa"/>
            <w:noWrap/>
            <w:hideMark/>
          </w:tcPr>
          <w:p w14:paraId="26979784" w14:textId="5E03C40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9429F5" w14:textId="0E8780B0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209C5921" w14:textId="4473861A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59FF9B2C" w14:textId="77D8690C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5A329B72" w14:textId="381F97C5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D6EAC" w:rsidRPr="00DC1701" w14:paraId="418CA597" w14:textId="7F24287F" w:rsidTr="002D6EAC">
        <w:trPr>
          <w:trHeight w:val="300"/>
        </w:trPr>
        <w:tc>
          <w:tcPr>
            <w:tcW w:w="908" w:type="dxa"/>
            <w:noWrap/>
            <w:hideMark/>
          </w:tcPr>
          <w:p w14:paraId="005C834F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CG</w:t>
            </w:r>
          </w:p>
        </w:tc>
        <w:tc>
          <w:tcPr>
            <w:tcW w:w="1877" w:type="dxa"/>
            <w:noWrap/>
            <w:hideMark/>
          </w:tcPr>
          <w:p w14:paraId="7826230C" w14:textId="77777777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nflammation, Proliferation, Metastasis</w:t>
            </w:r>
          </w:p>
        </w:tc>
        <w:tc>
          <w:tcPr>
            <w:tcW w:w="2070" w:type="dxa"/>
            <w:noWrap/>
            <w:hideMark/>
          </w:tcPr>
          <w:p w14:paraId="6A1B69C9" w14:textId="3336EC6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F456CFC" w14:textId="7F608C71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  <w:noWrap/>
            <w:hideMark/>
          </w:tcPr>
          <w:p w14:paraId="38B637EF" w14:textId="1EEC59A8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70" w:type="dxa"/>
          </w:tcPr>
          <w:p w14:paraId="4D501488" w14:textId="4442D7C9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7" w:type="dxa"/>
          </w:tcPr>
          <w:p w14:paraId="29328E65" w14:textId="2F0E3204" w:rsidR="002D6EAC" w:rsidRPr="00DC1701" w:rsidRDefault="002D6EAC" w:rsidP="002D6EA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4C4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30397871" w14:textId="77777777" w:rsidR="00DC2AFB" w:rsidRDefault="00DC2AFB" w:rsidP="009F0058">
      <w:pPr>
        <w:jc w:val="center"/>
      </w:pPr>
    </w:p>
    <w:p w14:paraId="340BB521" w14:textId="77777777" w:rsidR="00DC2AFB" w:rsidRDefault="00DC2AFB" w:rsidP="009F0058">
      <w:pPr>
        <w:jc w:val="center"/>
      </w:pPr>
    </w:p>
    <w:p w14:paraId="20D11B9D" w14:textId="77777777" w:rsidR="00DC2AFB" w:rsidRDefault="00DC2AFB" w:rsidP="009F0058">
      <w:pPr>
        <w:jc w:val="center"/>
      </w:pPr>
    </w:p>
    <w:p w14:paraId="3CDD37B1" w14:textId="403087A8" w:rsidR="009F0058" w:rsidRDefault="009F0058" w:rsidP="009F0058">
      <w:pPr>
        <w:jc w:val="center"/>
      </w:pPr>
      <w:r>
        <w:t>32</w:t>
      </w:r>
    </w:p>
    <w:tbl>
      <w:tblPr>
        <w:tblStyle w:val="TableGrid"/>
        <w:tblW w:w="9985" w:type="dxa"/>
        <w:tblLook w:val="04A0" w:firstRow="1" w:lastRow="0" w:firstColumn="1" w:lastColumn="0" w:noHBand="0" w:noVBand="1"/>
      </w:tblPr>
      <w:tblGrid>
        <w:gridCol w:w="1539"/>
        <w:gridCol w:w="2146"/>
        <w:gridCol w:w="1620"/>
        <w:gridCol w:w="1352"/>
        <w:gridCol w:w="1089"/>
        <w:gridCol w:w="1089"/>
        <w:gridCol w:w="1150"/>
      </w:tblGrid>
      <w:tr w:rsidR="00E52B73" w:rsidRPr="00DC1701" w14:paraId="4EB8D43F" w14:textId="4E5DA454" w:rsidTr="00E52B73">
        <w:trPr>
          <w:trHeight w:val="293"/>
        </w:trPr>
        <w:tc>
          <w:tcPr>
            <w:tcW w:w="1539" w:type="dxa"/>
            <w:noWrap/>
            <w:hideMark/>
          </w:tcPr>
          <w:p w14:paraId="4225B3E6" w14:textId="20349399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146" w:type="dxa"/>
            <w:noWrap/>
            <w:hideMark/>
          </w:tcPr>
          <w:p w14:paraId="3B73697A" w14:textId="0CF07CDC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620" w:type="dxa"/>
            <w:noWrap/>
            <w:hideMark/>
          </w:tcPr>
          <w:p w14:paraId="55A24EE0" w14:textId="7A0B1A61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52" w:type="dxa"/>
          </w:tcPr>
          <w:p w14:paraId="7CA07593" w14:textId="66BDAF43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1E9E913D" w14:textId="1EEACB0C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79761642" w14:textId="2DADD970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50" w:type="dxa"/>
          </w:tcPr>
          <w:p w14:paraId="4240E9D2" w14:textId="73ABE101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C2AFB" w:rsidRPr="00DC1701" w14:paraId="38DCDD53" w14:textId="24BDF513" w:rsidTr="00E52B73">
        <w:trPr>
          <w:trHeight w:val="293"/>
        </w:trPr>
        <w:tc>
          <w:tcPr>
            <w:tcW w:w="1539" w:type="dxa"/>
            <w:noWrap/>
            <w:hideMark/>
          </w:tcPr>
          <w:p w14:paraId="23B34BC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GF</w:t>
            </w:r>
          </w:p>
        </w:tc>
        <w:tc>
          <w:tcPr>
            <w:tcW w:w="2146" w:type="dxa"/>
            <w:noWrap/>
            <w:hideMark/>
          </w:tcPr>
          <w:p w14:paraId="306FEC4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620" w:type="dxa"/>
            <w:noWrap/>
            <w:hideMark/>
          </w:tcPr>
          <w:p w14:paraId="50C88D2D" w14:textId="145FAF7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38C90A82" w14:textId="3BE0E53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6747627" w14:textId="584843F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66F9818" w14:textId="7A80D0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222AA16B" w14:textId="0221EB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548DB0A9" w14:textId="0BC10FA9" w:rsidTr="00E52B73">
        <w:trPr>
          <w:trHeight w:val="293"/>
        </w:trPr>
        <w:tc>
          <w:tcPr>
            <w:tcW w:w="1539" w:type="dxa"/>
            <w:noWrap/>
            <w:hideMark/>
          </w:tcPr>
          <w:p w14:paraId="0C239B2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2146" w:type="dxa"/>
            <w:noWrap/>
            <w:hideMark/>
          </w:tcPr>
          <w:p w14:paraId="4D043DD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620" w:type="dxa"/>
            <w:noWrap/>
            <w:hideMark/>
          </w:tcPr>
          <w:p w14:paraId="36C59263" w14:textId="1588458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0A4EFEA9" w14:textId="3DC76F2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33DAE53" w14:textId="6764455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882736E" w14:textId="558B6FD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0F92FCCF" w14:textId="6A5113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5E43F02" w14:textId="6B3A2D05" w:rsidTr="00E52B73">
        <w:trPr>
          <w:trHeight w:val="293"/>
        </w:trPr>
        <w:tc>
          <w:tcPr>
            <w:tcW w:w="1539" w:type="dxa"/>
            <w:noWrap/>
            <w:hideMark/>
          </w:tcPr>
          <w:p w14:paraId="5ABF354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2146" w:type="dxa"/>
            <w:noWrap/>
            <w:hideMark/>
          </w:tcPr>
          <w:p w14:paraId="746C0EF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20" w:type="dxa"/>
            <w:noWrap/>
            <w:hideMark/>
          </w:tcPr>
          <w:p w14:paraId="708693E2" w14:textId="7FDD906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6E60B8CD" w14:textId="111D18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25E069" w14:textId="33B76E2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1DE1280" w14:textId="467730E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0" w:type="dxa"/>
          </w:tcPr>
          <w:p w14:paraId="2F7891BE" w14:textId="4368047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1D1F54A1" w14:textId="0D2E8DAE" w:rsidTr="00E52B73">
        <w:trPr>
          <w:trHeight w:val="293"/>
        </w:trPr>
        <w:tc>
          <w:tcPr>
            <w:tcW w:w="1539" w:type="dxa"/>
            <w:noWrap/>
            <w:hideMark/>
          </w:tcPr>
          <w:p w14:paraId="50521DF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</w:t>
            </w:r>
          </w:p>
        </w:tc>
        <w:tc>
          <w:tcPr>
            <w:tcW w:w="2146" w:type="dxa"/>
            <w:noWrap/>
            <w:hideMark/>
          </w:tcPr>
          <w:p w14:paraId="7953AE3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1A507EDB" w14:textId="6F567CD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464D25EE" w14:textId="315D864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15CBB28" w14:textId="0CC579B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DFE0DC6" w14:textId="659B004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26633C4C" w14:textId="087FCD2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C1CDF48" w14:textId="2AB006C2" w:rsidTr="00E52B73">
        <w:trPr>
          <w:trHeight w:val="293"/>
        </w:trPr>
        <w:tc>
          <w:tcPr>
            <w:tcW w:w="1539" w:type="dxa"/>
            <w:noWrap/>
            <w:hideMark/>
          </w:tcPr>
          <w:p w14:paraId="55FE596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146" w:type="dxa"/>
            <w:noWrap/>
            <w:hideMark/>
          </w:tcPr>
          <w:p w14:paraId="19B80DF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620" w:type="dxa"/>
            <w:noWrap/>
            <w:hideMark/>
          </w:tcPr>
          <w:p w14:paraId="44FBD4BB" w14:textId="084F6F6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511C5448" w14:textId="6190DA0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784428" w14:textId="192B78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000D5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230D1D7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019C7336" w14:textId="58EED6FD" w:rsidTr="00E52B73">
        <w:trPr>
          <w:trHeight w:val="293"/>
        </w:trPr>
        <w:tc>
          <w:tcPr>
            <w:tcW w:w="1539" w:type="dxa"/>
            <w:noWrap/>
            <w:hideMark/>
          </w:tcPr>
          <w:p w14:paraId="4AAE7C5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146" w:type="dxa"/>
            <w:noWrap/>
            <w:hideMark/>
          </w:tcPr>
          <w:p w14:paraId="22E5BFE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620" w:type="dxa"/>
            <w:noWrap/>
            <w:hideMark/>
          </w:tcPr>
          <w:p w14:paraId="62FF924D" w14:textId="2BCAE25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0F8FEB62" w14:textId="4329E7C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9E4EFF6" w14:textId="33507FD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DBA972D" w14:textId="06677E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0" w:type="dxa"/>
          </w:tcPr>
          <w:p w14:paraId="5A468F6F" w14:textId="29ED2F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F0F4E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622D044A" w14:textId="2F7D17FB" w:rsidTr="00E52B73">
        <w:trPr>
          <w:trHeight w:val="293"/>
        </w:trPr>
        <w:tc>
          <w:tcPr>
            <w:tcW w:w="1539" w:type="dxa"/>
            <w:noWrap/>
            <w:hideMark/>
          </w:tcPr>
          <w:p w14:paraId="69FC8CE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146" w:type="dxa"/>
            <w:noWrap/>
            <w:hideMark/>
          </w:tcPr>
          <w:p w14:paraId="18B71D5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620" w:type="dxa"/>
            <w:noWrap/>
            <w:hideMark/>
          </w:tcPr>
          <w:p w14:paraId="43EC7ABA" w14:textId="0D91BE5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079D7968" w14:textId="5D362FF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232571" w14:textId="32466A8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D0DD2FF" w14:textId="4B7205E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46646BAC" w14:textId="0B45EF6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6AA7B21B" w14:textId="41B3D55B" w:rsidTr="00E52B73">
        <w:trPr>
          <w:trHeight w:val="293"/>
        </w:trPr>
        <w:tc>
          <w:tcPr>
            <w:tcW w:w="1539" w:type="dxa"/>
            <w:noWrap/>
            <w:hideMark/>
          </w:tcPr>
          <w:p w14:paraId="740A791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146" w:type="dxa"/>
            <w:noWrap/>
            <w:hideMark/>
          </w:tcPr>
          <w:p w14:paraId="50D4BBB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620" w:type="dxa"/>
            <w:noWrap/>
            <w:hideMark/>
          </w:tcPr>
          <w:p w14:paraId="0C31B98B" w14:textId="3C8CB42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57EB06E3" w14:textId="244FFDC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82996F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B0CCDD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25426DE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62D3C87A" w14:textId="2868F882" w:rsidTr="00E52B73">
        <w:trPr>
          <w:trHeight w:val="293"/>
        </w:trPr>
        <w:tc>
          <w:tcPr>
            <w:tcW w:w="1539" w:type="dxa"/>
            <w:noWrap/>
            <w:hideMark/>
          </w:tcPr>
          <w:p w14:paraId="3E68A0E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146" w:type="dxa"/>
            <w:noWrap/>
            <w:hideMark/>
          </w:tcPr>
          <w:p w14:paraId="4EF0C73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A (Cell growth and proliferation)</w:t>
            </w:r>
          </w:p>
        </w:tc>
        <w:tc>
          <w:tcPr>
            <w:tcW w:w="1620" w:type="dxa"/>
            <w:noWrap/>
            <w:hideMark/>
          </w:tcPr>
          <w:p w14:paraId="06180711" w14:textId="6F9B312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19B7F274" w14:textId="4D78A87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22F4B92" w14:textId="5272633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126875" w14:textId="705A900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033E2ECE" w14:textId="14FEA26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15ED8C57" w14:textId="3960BF53" w:rsidTr="00E52B73">
        <w:trPr>
          <w:trHeight w:val="293"/>
        </w:trPr>
        <w:tc>
          <w:tcPr>
            <w:tcW w:w="1539" w:type="dxa"/>
            <w:noWrap/>
            <w:hideMark/>
          </w:tcPr>
          <w:p w14:paraId="71BEDE1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146" w:type="dxa"/>
            <w:noWrap/>
            <w:hideMark/>
          </w:tcPr>
          <w:p w14:paraId="425AF62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20" w:type="dxa"/>
            <w:noWrap/>
            <w:hideMark/>
          </w:tcPr>
          <w:p w14:paraId="36A292FC" w14:textId="727F5B3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279C8578" w14:textId="28E4069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F577DD4" w14:textId="0954ED1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989B62" w14:textId="614E52A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2C8DDC57" w14:textId="07A83A2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2C31751" w14:textId="62AE0859" w:rsidTr="00E52B73">
        <w:trPr>
          <w:trHeight w:val="293"/>
        </w:trPr>
        <w:tc>
          <w:tcPr>
            <w:tcW w:w="1539" w:type="dxa"/>
            <w:noWrap/>
            <w:hideMark/>
          </w:tcPr>
          <w:p w14:paraId="552DA15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2146" w:type="dxa"/>
            <w:noWrap/>
            <w:hideMark/>
          </w:tcPr>
          <w:p w14:paraId="5292BE1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620" w:type="dxa"/>
            <w:noWrap/>
            <w:hideMark/>
          </w:tcPr>
          <w:p w14:paraId="6292BF55" w14:textId="741143C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670B8A6C" w14:textId="4EDCED0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78F6757" w14:textId="1F09EF7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983392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4A33E8C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127902D" w14:textId="0306E8FB" w:rsidTr="00E52B73">
        <w:trPr>
          <w:trHeight w:val="293"/>
        </w:trPr>
        <w:tc>
          <w:tcPr>
            <w:tcW w:w="1539" w:type="dxa"/>
            <w:noWrap/>
            <w:hideMark/>
          </w:tcPr>
          <w:p w14:paraId="016246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146" w:type="dxa"/>
            <w:noWrap/>
            <w:hideMark/>
          </w:tcPr>
          <w:p w14:paraId="3234D928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620" w:type="dxa"/>
            <w:noWrap/>
            <w:hideMark/>
          </w:tcPr>
          <w:p w14:paraId="307B9C4A" w14:textId="5C1F784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25D52620" w14:textId="0C7CEA4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67DADF" w14:textId="467616F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B24A493" w14:textId="1AD2A9C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07CA6882" w14:textId="5BCBDEF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71B56A5" w14:textId="4097AFED" w:rsidTr="00E52B73">
        <w:trPr>
          <w:trHeight w:val="293"/>
        </w:trPr>
        <w:tc>
          <w:tcPr>
            <w:tcW w:w="1539" w:type="dxa"/>
            <w:noWrap/>
            <w:hideMark/>
          </w:tcPr>
          <w:p w14:paraId="35D2BC8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146" w:type="dxa"/>
            <w:noWrap/>
            <w:hideMark/>
          </w:tcPr>
          <w:p w14:paraId="7097E6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DNA (Cell growth and proliferation)</w:t>
            </w:r>
          </w:p>
        </w:tc>
        <w:tc>
          <w:tcPr>
            <w:tcW w:w="1620" w:type="dxa"/>
            <w:noWrap/>
            <w:hideMark/>
          </w:tcPr>
          <w:p w14:paraId="0E705937" w14:textId="307C01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52" w:type="dxa"/>
          </w:tcPr>
          <w:p w14:paraId="42B199AE" w14:textId="2F35428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BEC55AD" w14:textId="3B5B9A7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644E194" w14:textId="1EC76CD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50" w:type="dxa"/>
          </w:tcPr>
          <w:p w14:paraId="6B8EB35E" w14:textId="373623D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552A0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FC79EEB" w14:textId="52C11BFE" w:rsidTr="00E52B73">
        <w:trPr>
          <w:trHeight w:val="293"/>
        </w:trPr>
        <w:tc>
          <w:tcPr>
            <w:tcW w:w="1539" w:type="dxa"/>
            <w:noWrap/>
            <w:hideMark/>
          </w:tcPr>
          <w:p w14:paraId="3ED7AC3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ivantinib</w:t>
            </w:r>
          </w:p>
        </w:tc>
        <w:tc>
          <w:tcPr>
            <w:tcW w:w="2146" w:type="dxa"/>
            <w:noWrap/>
            <w:hideMark/>
          </w:tcPr>
          <w:p w14:paraId="72F7981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ET</w:t>
            </w:r>
          </w:p>
        </w:tc>
        <w:tc>
          <w:tcPr>
            <w:tcW w:w="1620" w:type="dxa"/>
            <w:noWrap/>
            <w:hideMark/>
          </w:tcPr>
          <w:p w14:paraId="1F93AFAF" w14:textId="6608C38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52" w:type="dxa"/>
          </w:tcPr>
          <w:p w14:paraId="030B98D3" w14:textId="2945CB2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56EBAAA" w14:textId="4441521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55BAF5F" w14:textId="63A652A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0" w:type="dxa"/>
          </w:tcPr>
          <w:p w14:paraId="3963B005" w14:textId="3309D51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7E40841D" w14:textId="4423BC67" w:rsidTr="00E52B73">
        <w:trPr>
          <w:trHeight w:val="293"/>
        </w:trPr>
        <w:tc>
          <w:tcPr>
            <w:tcW w:w="1539" w:type="dxa"/>
            <w:noWrap/>
            <w:hideMark/>
          </w:tcPr>
          <w:p w14:paraId="28288F1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etuximab</w:t>
            </w:r>
          </w:p>
        </w:tc>
        <w:tc>
          <w:tcPr>
            <w:tcW w:w="2146" w:type="dxa"/>
            <w:noWrap/>
            <w:hideMark/>
          </w:tcPr>
          <w:p w14:paraId="37071B2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26AAB723" w14:textId="0AFEAEF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52" w:type="dxa"/>
          </w:tcPr>
          <w:p w14:paraId="34785AB1" w14:textId="758F3AA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24039A6" w14:textId="18F7498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9FFA717" w14:textId="0C598B9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4FB9F7DE" w14:textId="1B4068A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61BD999D" w14:textId="61D2F166" w:rsidTr="00E52B73">
        <w:trPr>
          <w:trHeight w:val="293"/>
        </w:trPr>
        <w:tc>
          <w:tcPr>
            <w:tcW w:w="1539" w:type="dxa"/>
            <w:noWrap/>
            <w:hideMark/>
          </w:tcPr>
          <w:p w14:paraId="0C195AE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anitumumab</w:t>
            </w:r>
          </w:p>
        </w:tc>
        <w:tc>
          <w:tcPr>
            <w:tcW w:w="2146" w:type="dxa"/>
            <w:noWrap/>
            <w:hideMark/>
          </w:tcPr>
          <w:p w14:paraId="43C107E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620" w:type="dxa"/>
            <w:noWrap/>
            <w:hideMark/>
          </w:tcPr>
          <w:p w14:paraId="5F58839A" w14:textId="6FEA855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52" w:type="dxa"/>
          </w:tcPr>
          <w:p w14:paraId="32F848E8" w14:textId="12CB292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0503FD1" w14:textId="285C259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483CED7" w14:textId="33C3149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50" w:type="dxa"/>
          </w:tcPr>
          <w:p w14:paraId="7FA2F773" w14:textId="10FAFF2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34C47661" w14:textId="254B60F4" w:rsidTr="00E52B73">
        <w:trPr>
          <w:trHeight w:val="293"/>
        </w:trPr>
        <w:tc>
          <w:tcPr>
            <w:tcW w:w="1539" w:type="dxa"/>
            <w:noWrap/>
            <w:hideMark/>
          </w:tcPr>
          <w:p w14:paraId="41BB00B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DC1701">
              <w:rPr>
                <w:rFonts w:ascii="Aptos Narrow" w:eastAsia="Times New Roman" w:hAnsi="Aptos Narrow" w:cs="Times New Roman"/>
                <w:color w:val="000000"/>
              </w:rPr>
              <w:t>Alpelisib</w:t>
            </w:r>
            <w:proofErr w:type="spellEnd"/>
          </w:p>
        </w:tc>
        <w:tc>
          <w:tcPr>
            <w:tcW w:w="2146" w:type="dxa"/>
            <w:noWrap/>
            <w:hideMark/>
          </w:tcPr>
          <w:p w14:paraId="3E18314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620" w:type="dxa"/>
            <w:noWrap/>
            <w:hideMark/>
          </w:tcPr>
          <w:p w14:paraId="4127F3E5" w14:textId="23FF1A7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52" w:type="dxa"/>
          </w:tcPr>
          <w:p w14:paraId="571A02C2" w14:textId="16F6DEC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ED291E3" w14:textId="76EF3B3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7D338F2" w14:textId="624BD2D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50" w:type="dxa"/>
          </w:tcPr>
          <w:p w14:paraId="5D3C809E" w14:textId="081BF92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81C3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021B555B" w14:textId="77777777" w:rsidR="00DC1701" w:rsidRDefault="00DC1701" w:rsidP="009F0058">
      <w:pPr>
        <w:jc w:val="center"/>
      </w:pPr>
    </w:p>
    <w:p w14:paraId="751D8913" w14:textId="77777777" w:rsidR="00DC2AFB" w:rsidRDefault="00DC2AFB" w:rsidP="009F0058">
      <w:pPr>
        <w:jc w:val="center"/>
      </w:pPr>
    </w:p>
    <w:p w14:paraId="3F2D76CD" w14:textId="75AC7BFD" w:rsidR="009F0058" w:rsidRDefault="009F0058" w:rsidP="009F0058">
      <w:pPr>
        <w:jc w:val="center"/>
      </w:pPr>
      <w:r>
        <w:t>33</w:t>
      </w:r>
    </w:p>
    <w:tbl>
      <w:tblPr>
        <w:tblStyle w:val="TableGrid"/>
        <w:tblW w:w="9888" w:type="dxa"/>
        <w:tblLook w:val="04A0" w:firstRow="1" w:lastRow="0" w:firstColumn="1" w:lastColumn="0" w:noHBand="0" w:noVBand="1"/>
      </w:tblPr>
      <w:tblGrid>
        <w:gridCol w:w="1802"/>
        <w:gridCol w:w="1803"/>
        <w:gridCol w:w="1727"/>
        <w:gridCol w:w="1139"/>
        <w:gridCol w:w="1139"/>
        <w:gridCol w:w="1139"/>
        <w:gridCol w:w="1139"/>
      </w:tblGrid>
      <w:tr w:rsidR="00E52B73" w:rsidRPr="00DC1701" w14:paraId="1D7F33FB" w14:textId="5B25FF36" w:rsidTr="00DC2AFB">
        <w:trPr>
          <w:trHeight w:val="293"/>
        </w:trPr>
        <w:tc>
          <w:tcPr>
            <w:tcW w:w="1802" w:type="dxa"/>
            <w:noWrap/>
            <w:hideMark/>
          </w:tcPr>
          <w:p w14:paraId="686E93F2" w14:textId="44BCE243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803" w:type="dxa"/>
            <w:noWrap/>
            <w:hideMark/>
          </w:tcPr>
          <w:p w14:paraId="752E94DC" w14:textId="61D6F735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727" w:type="dxa"/>
            <w:noWrap/>
            <w:hideMark/>
          </w:tcPr>
          <w:p w14:paraId="1711B5FC" w14:textId="5ADCAA9C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39" w:type="dxa"/>
          </w:tcPr>
          <w:p w14:paraId="1AEC0229" w14:textId="65668E42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39" w:type="dxa"/>
          </w:tcPr>
          <w:p w14:paraId="14F271BD" w14:textId="1A08FCE4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39" w:type="dxa"/>
          </w:tcPr>
          <w:p w14:paraId="5BBCB0DA" w14:textId="0AA25C2E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39" w:type="dxa"/>
          </w:tcPr>
          <w:p w14:paraId="70D98D29" w14:textId="3498BD94" w:rsidR="00E52B73" w:rsidRPr="00DC1701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C2AFB" w:rsidRPr="00DC1701" w14:paraId="128E07AC" w14:textId="76436E10" w:rsidTr="00DC2AFB">
        <w:trPr>
          <w:trHeight w:val="293"/>
        </w:trPr>
        <w:tc>
          <w:tcPr>
            <w:tcW w:w="1802" w:type="dxa"/>
            <w:noWrap/>
            <w:hideMark/>
          </w:tcPr>
          <w:p w14:paraId="33F9D6D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12B3A17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727" w:type="dxa"/>
            <w:noWrap/>
            <w:hideMark/>
          </w:tcPr>
          <w:p w14:paraId="104718C5" w14:textId="09E0392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E3CD2BD" w14:textId="78372A4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F7F5FDB" w14:textId="7578773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E25ED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5E1248" w14:textId="248E91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62D276FC" w14:textId="50D35230" w:rsidTr="00DC2AFB">
        <w:trPr>
          <w:trHeight w:val="293"/>
        </w:trPr>
        <w:tc>
          <w:tcPr>
            <w:tcW w:w="1802" w:type="dxa"/>
            <w:noWrap/>
            <w:hideMark/>
          </w:tcPr>
          <w:p w14:paraId="6DC91D9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5781D87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727" w:type="dxa"/>
            <w:noWrap/>
            <w:hideMark/>
          </w:tcPr>
          <w:p w14:paraId="2B5B2621" w14:textId="1BD2952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08608D2" w14:textId="775E9BF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C4F6D96" w14:textId="76AAD8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5604DA85" w14:textId="0D9069A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400D6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0480FE32" w14:textId="1070E27F" w:rsidTr="00DC2AFB">
        <w:trPr>
          <w:trHeight w:val="293"/>
        </w:trPr>
        <w:tc>
          <w:tcPr>
            <w:tcW w:w="1802" w:type="dxa"/>
            <w:noWrap/>
            <w:hideMark/>
          </w:tcPr>
          <w:p w14:paraId="3F2B87D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0406812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727" w:type="dxa"/>
            <w:noWrap/>
            <w:hideMark/>
          </w:tcPr>
          <w:p w14:paraId="08962E75" w14:textId="5370CB4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26D894F" w14:textId="03935F2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EA10973" w14:textId="2D0E65A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55ADD72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092516FF" w14:textId="0C75F5C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2C3EFAC3" w14:textId="47C1A5AA" w:rsidTr="00DC2AFB">
        <w:trPr>
          <w:trHeight w:val="293"/>
        </w:trPr>
        <w:tc>
          <w:tcPr>
            <w:tcW w:w="1802" w:type="dxa"/>
            <w:noWrap/>
            <w:hideMark/>
          </w:tcPr>
          <w:p w14:paraId="63A486C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39D3462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727" w:type="dxa"/>
            <w:noWrap/>
            <w:hideMark/>
          </w:tcPr>
          <w:p w14:paraId="79361E8D" w14:textId="04CABB4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D996EB0" w14:textId="3BC85B3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2CBF986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AFD3BAE" w14:textId="7830E78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FE762A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E50ACCF" w14:textId="70D52B96" w:rsidTr="00DC2AFB">
        <w:trPr>
          <w:trHeight w:val="293"/>
        </w:trPr>
        <w:tc>
          <w:tcPr>
            <w:tcW w:w="1802" w:type="dxa"/>
            <w:noWrap/>
            <w:hideMark/>
          </w:tcPr>
          <w:p w14:paraId="0726E84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7AA9B2A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727" w:type="dxa"/>
            <w:noWrap/>
            <w:hideMark/>
          </w:tcPr>
          <w:p w14:paraId="5B386A3E" w14:textId="57FD98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22A3855" w14:textId="56F6CDF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676FAC84" w14:textId="5FDBF66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CF6091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45C6701F" w14:textId="2462ABC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F43E55C" w14:textId="6CA7734D" w:rsidTr="00DC2AFB">
        <w:trPr>
          <w:trHeight w:val="293"/>
        </w:trPr>
        <w:tc>
          <w:tcPr>
            <w:tcW w:w="1802" w:type="dxa"/>
            <w:noWrap/>
            <w:hideMark/>
          </w:tcPr>
          <w:p w14:paraId="1802445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1803" w:type="dxa"/>
            <w:noWrap/>
            <w:hideMark/>
          </w:tcPr>
          <w:p w14:paraId="2A04677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yclin A/B1</w:t>
            </w:r>
          </w:p>
        </w:tc>
        <w:tc>
          <w:tcPr>
            <w:tcW w:w="1727" w:type="dxa"/>
            <w:noWrap/>
            <w:hideMark/>
          </w:tcPr>
          <w:p w14:paraId="060314DC" w14:textId="0C66BB8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EE73E99" w14:textId="5548921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03B802E" w14:textId="133A72E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FF48EE" w14:textId="072E2B8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529DCB5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53AC0F86" w14:textId="0504DEF2" w:rsidTr="00DC2AFB">
        <w:trPr>
          <w:trHeight w:val="293"/>
        </w:trPr>
        <w:tc>
          <w:tcPr>
            <w:tcW w:w="1802" w:type="dxa"/>
            <w:noWrap/>
            <w:hideMark/>
          </w:tcPr>
          <w:p w14:paraId="2AC2BF0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803" w:type="dxa"/>
            <w:noWrap/>
            <w:hideMark/>
          </w:tcPr>
          <w:p w14:paraId="0C28649D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/B-Raf</w:t>
            </w:r>
          </w:p>
        </w:tc>
        <w:tc>
          <w:tcPr>
            <w:tcW w:w="1727" w:type="dxa"/>
            <w:noWrap/>
            <w:hideMark/>
          </w:tcPr>
          <w:p w14:paraId="04A89D6D" w14:textId="06F7649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FE7F09C" w14:textId="5C184A06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4B34FA2" w14:textId="5497796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6E98F88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9341D4C" w14:textId="7865055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5D981AAA" w14:textId="1160474A" w:rsidTr="00DC2AFB">
        <w:trPr>
          <w:trHeight w:val="293"/>
        </w:trPr>
        <w:tc>
          <w:tcPr>
            <w:tcW w:w="1802" w:type="dxa"/>
            <w:noWrap/>
            <w:hideMark/>
          </w:tcPr>
          <w:p w14:paraId="0ADC78F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Cyclin A/B1</w:t>
            </w:r>
          </w:p>
        </w:tc>
        <w:tc>
          <w:tcPr>
            <w:tcW w:w="1803" w:type="dxa"/>
            <w:noWrap/>
            <w:hideMark/>
          </w:tcPr>
          <w:p w14:paraId="4719B48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mpaired cell proliferation</w:t>
            </w:r>
          </w:p>
        </w:tc>
        <w:tc>
          <w:tcPr>
            <w:tcW w:w="1727" w:type="dxa"/>
            <w:noWrap/>
            <w:hideMark/>
          </w:tcPr>
          <w:p w14:paraId="402EC714" w14:textId="0155BD4A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39D2A9D" w14:textId="1060668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E5240C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359B8F4A" w14:textId="1149015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BD4E69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15C6A540" w14:textId="5E0D1DEB" w:rsidTr="00DC2AFB">
        <w:trPr>
          <w:trHeight w:val="293"/>
        </w:trPr>
        <w:tc>
          <w:tcPr>
            <w:tcW w:w="1802" w:type="dxa"/>
            <w:noWrap/>
            <w:hideMark/>
          </w:tcPr>
          <w:p w14:paraId="2F43C1C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s/B-Raf</w:t>
            </w:r>
          </w:p>
        </w:tc>
        <w:tc>
          <w:tcPr>
            <w:tcW w:w="1803" w:type="dxa"/>
            <w:noWrap/>
            <w:hideMark/>
          </w:tcPr>
          <w:p w14:paraId="556DB6D9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Impaired cell proliferation</w:t>
            </w:r>
          </w:p>
        </w:tc>
        <w:tc>
          <w:tcPr>
            <w:tcW w:w="1727" w:type="dxa"/>
            <w:noWrap/>
            <w:hideMark/>
          </w:tcPr>
          <w:p w14:paraId="6D0C8E94" w14:textId="53D241E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067CF29" w14:textId="713FBD7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4948A25" w14:textId="4B0C86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419FC1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489A91B8" w14:textId="568B2489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01268296" w14:textId="4F2D303D" w:rsidTr="00DC2AFB">
        <w:trPr>
          <w:trHeight w:val="293"/>
        </w:trPr>
        <w:tc>
          <w:tcPr>
            <w:tcW w:w="1802" w:type="dxa"/>
            <w:noWrap/>
            <w:hideMark/>
          </w:tcPr>
          <w:p w14:paraId="00BE47DE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SC2</w:t>
            </w:r>
          </w:p>
        </w:tc>
        <w:tc>
          <w:tcPr>
            <w:tcW w:w="1803" w:type="dxa"/>
            <w:noWrap/>
            <w:hideMark/>
          </w:tcPr>
          <w:p w14:paraId="1ED7CB4B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27" w:type="dxa"/>
            <w:noWrap/>
            <w:hideMark/>
          </w:tcPr>
          <w:p w14:paraId="579EC633" w14:textId="19FD16B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9A85054" w14:textId="3553B4E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3423FDB" w14:textId="0432892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3A077D1" w14:textId="38C5F10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E2156BC" w14:textId="330589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7E67AE75" w14:textId="56DE5209" w:rsidTr="00DC2AFB">
        <w:trPr>
          <w:trHeight w:val="293"/>
        </w:trPr>
        <w:tc>
          <w:tcPr>
            <w:tcW w:w="1802" w:type="dxa"/>
            <w:noWrap/>
            <w:hideMark/>
          </w:tcPr>
          <w:p w14:paraId="3D6C6D70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Raptor</w:t>
            </w:r>
          </w:p>
        </w:tc>
        <w:tc>
          <w:tcPr>
            <w:tcW w:w="1803" w:type="dxa"/>
            <w:noWrap/>
            <w:hideMark/>
          </w:tcPr>
          <w:p w14:paraId="03AF3D5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727" w:type="dxa"/>
            <w:noWrap/>
            <w:hideMark/>
          </w:tcPr>
          <w:p w14:paraId="74D08412" w14:textId="33CCF53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6E6B5B1" w14:textId="674ED5F5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4864CE2F" w14:textId="2FE1BA9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9FE07C0" w14:textId="1CBD564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17C1A7C" w14:textId="768010A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2D5F931F" w14:textId="183DACF5" w:rsidTr="00DC2AFB">
        <w:trPr>
          <w:trHeight w:val="293"/>
        </w:trPr>
        <w:tc>
          <w:tcPr>
            <w:tcW w:w="1802" w:type="dxa"/>
            <w:noWrap/>
            <w:hideMark/>
          </w:tcPr>
          <w:p w14:paraId="6A9CAB8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mTORC1</w:t>
            </w:r>
          </w:p>
        </w:tc>
        <w:tc>
          <w:tcPr>
            <w:tcW w:w="1803" w:type="dxa"/>
            <w:noWrap/>
            <w:hideMark/>
          </w:tcPr>
          <w:p w14:paraId="176D189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727" w:type="dxa"/>
            <w:noWrap/>
            <w:hideMark/>
          </w:tcPr>
          <w:p w14:paraId="4F55E5D9" w14:textId="5BC7D98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687C5317" w14:textId="5672F70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BD8ED53" w14:textId="2D918B3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120F4A5" w14:textId="26A340A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5615EA" w14:textId="2A0CEB0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3A8D8118" w14:textId="528AF6DB" w:rsidTr="00DC2AFB">
        <w:trPr>
          <w:trHeight w:val="293"/>
        </w:trPr>
        <w:tc>
          <w:tcPr>
            <w:tcW w:w="1802" w:type="dxa"/>
            <w:noWrap/>
            <w:hideMark/>
          </w:tcPr>
          <w:p w14:paraId="469BC53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ppo</w:t>
            </w:r>
          </w:p>
        </w:tc>
        <w:tc>
          <w:tcPr>
            <w:tcW w:w="1803" w:type="dxa"/>
            <w:noWrap/>
            <w:hideMark/>
          </w:tcPr>
          <w:p w14:paraId="60E95DE4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727" w:type="dxa"/>
            <w:noWrap/>
            <w:hideMark/>
          </w:tcPr>
          <w:p w14:paraId="73C3D349" w14:textId="099024E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00D2AC06" w14:textId="137B143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78C9DF5E" w14:textId="6920AA9C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82D0E32" w14:textId="5FF4FBBF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33865773" w14:textId="4CA25E1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DC1701" w14:paraId="4326DA80" w14:textId="33D6DC97" w:rsidTr="00DC2AFB">
        <w:trPr>
          <w:trHeight w:val="293"/>
        </w:trPr>
        <w:tc>
          <w:tcPr>
            <w:tcW w:w="1802" w:type="dxa"/>
            <w:noWrap/>
            <w:hideMark/>
          </w:tcPr>
          <w:p w14:paraId="619E4D0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1803" w:type="dxa"/>
            <w:noWrap/>
            <w:hideMark/>
          </w:tcPr>
          <w:p w14:paraId="10FD370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Warburg effect</w:t>
            </w:r>
          </w:p>
        </w:tc>
        <w:tc>
          <w:tcPr>
            <w:tcW w:w="1727" w:type="dxa"/>
            <w:noWrap/>
            <w:hideMark/>
          </w:tcPr>
          <w:p w14:paraId="5D3486DE" w14:textId="3128245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17875E78" w14:textId="5D496A0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76C28145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54D94A85" w14:textId="546AB27D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A7DB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39" w:type="dxa"/>
          </w:tcPr>
          <w:p w14:paraId="2F0CBCF7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6CE4DDC0" w14:textId="01267148" w:rsidTr="00DC2AFB">
        <w:trPr>
          <w:trHeight w:val="293"/>
        </w:trPr>
        <w:tc>
          <w:tcPr>
            <w:tcW w:w="1802" w:type="dxa"/>
            <w:noWrap/>
            <w:hideMark/>
          </w:tcPr>
          <w:p w14:paraId="449930E6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AMPK</w:t>
            </w:r>
          </w:p>
        </w:tc>
        <w:tc>
          <w:tcPr>
            <w:tcW w:w="1803" w:type="dxa"/>
            <w:noWrap/>
            <w:hideMark/>
          </w:tcPr>
          <w:p w14:paraId="43F5BD93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igenesis</w:t>
            </w:r>
          </w:p>
        </w:tc>
        <w:tc>
          <w:tcPr>
            <w:tcW w:w="1727" w:type="dxa"/>
            <w:noWrap/>
            <w:hideMark/>
          </w:tcPr>
          <w:p w14:paraId="457677F5" w14:textId="57FE1738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4FA24388" w14:textId="2BF652D0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5FD36096" w14:textId="59C75453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3AD47B0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0481556E" w14:textId="0BFF6DD2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DC1701" w14:paraId="5A921D20" w14:textId="0646F78E" w:rsidTr="00DC2AFB">
        <w:trPr>
          <w:trHeight w:val="293"/>
        </w:trPr>
        <w:tc>
          <w:tcPr>
            <w:tcW w:w="1802" w:type="dxa"/>
            <w:noWrap/>
            <w:hideMark/>
          </w:tcPr>
          <w:p w14:paraId="231BF03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Protein synthesis and cell growth</w:t>
            </w:r>
          </w:p>
        </w:tc>
        <w:tc>
          <w:tcPr>
            <w:tcW w:w="1803" w:type="dxa"/>
            <w:noWrap/>
            <w:hideMark/>
          </w:tcPr>
          <w:p w14:paraId="01DBED6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 growth inhibition</w:t>
            </w:r>
          </w:p>
        </w:tc>
        <w:tc>
          <w:tcPr>
            <w:tcW w:w="1727" w:type="dxa"/>
            <w:noWrap/>
            <w:hideMark/>
          </w:tcPr>
          <w:p w14:paraId="6D2FB726" w14:textId="6EF637B1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1DCBCBA0" w14:textId="23D3B49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3405B724" w14:textId="4456AD9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6B93B755" w14:textId="1C4E590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58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39" w:type="dxa"/>
          </w:tcPr>
          <w:p w14:paraId="1CED334A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DC1701" w14:paraId="2A58AF5B" w14:textId="0B2118ED" w:rsidTr="00DC2AFB">
        <w:trPr>
          <w:trHeight w:val="293"/>
        </w:trPr>
        <w:tc>
          <w:tcPr>
            <w:tcW w:w="1802" w:type="dxa"/>
            <w:noWrap/>
            <w:hideMark/>
          </w:tcPr>
          <w:p w14:paraId="327429D2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Oncogenes</w:t>
            </w:r>
          </w:p>
        </w:tc>
        <w:tc>
          <w:tcPr>
            <w:tcW w:w="1803" w:type="dxa"/>
            <w:noWrap/>
            <w:hideMark/>
          </w:tcPr>
          <w:p w14:paraId="2D7524EC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>Tumorigenesis</w:t>
            </w:r>
          </w:p>
        </w:tc>
        <w:tc>
          <w:tcPr>
            <w:tcW w:w="1727" w:type="dxa"/>
            <w:noWrap/>
            <w:hideMark/>
          </w:tcPr>
          <w:p w14:paraId="02163E17" w14:textId="42A3F05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76B888A7" w14:textId="0BC36264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00A572C8" w14:textId="089A857B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39" w:type="dxa"/>
          </w:tcPr>
          <w:p w14:paraId="0FC6036F" w14:textId="77777777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39" w:type="dxa"/>
          </w:tcPr>
          <w:p w14:paraId="3A7E69CE" w14:textId="6124DB3E" w:rsidR="00DC2AFB" w:rsidRPr="00DC1701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C1701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440A4A80" w14:textId="77777777" w:rsidR="00DC1701" w:rsidRDefault="00DC1701" w:rsidP="009F0058">
      <w:pPr>
        <w:jc w:val="center"/>
      </w:pPr>
    </w:p>
    <w:p w14:paraId="789F36E0" w14:textId="6B7394F7" w:rsidR="009F0058" w:rsidRDefault="009F0058" w:rsidP="009F0058">
      <w:pPr>
        <w:jc w:val="center"/>
      </w:pPr>
      <w:r>
        <w:t>34</w:t>
      </w:r>
    </w:p>
    <w:tbl>
      <w:tblPr>
        <w:tblStyle w:val="TableGrid"/>
        <w:tblW w:w="10096" w:type="dxa"/>
        <w:tblLook w:val="04A0" w:firstRow="1" w:lastRow="0" w:firstColumn="1" w:lastColumn="0" w:noHBand="0" w:noVBand="1"/>
      </w:tblPr>
      <w:tblGrid>
        <w:gridCol w:w="2170"/>
        <w:gridCol w:w="2167"/>
        <w:gridCol w:w="1403"/>
        <w:gridCol w:w="1089"/>
        <w:gridCol w:w="1089"/>
        <w:gridCol w:w="1089"/>
        <w:gridCol w:w="1089"/>
      </w:tblGrid>
      <w:tr w:rsidR="00E52B73" w:rsidRPr="00F34EB3" w14:paraId="4AA615DA" w14:textId="04C4E2C1" w:rsidTr="00DC2AFB">
        <w:trPr>
          <w:trHeight w:val="299"/>
        </w:trPr>
        <w:tc>
          <w:tcPr>
            <w:tcW w:w="2170" w:type="dxa"/>
            <w:noWrap/>
            <w:hideMark/>
          </w:tcPr>
          <w:p w14:paraId="6F8BA248" w14:textId="733BF12F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167" w:type="dxa"/>
            <w:noWrap/>
            <w:hideMark/>
          </w:tcPr>
          <w:p w14:paraId="5ADDA3C2" w14:textId="74DC2F17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403" w:type="dxa"/>
            <w:noWrap/>
            <w:hideMark/>
          </w:tcPr>
          <w:p w14:paraId="03E03035" w14:textId="3E7F5498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68E3562" w14:textId="5D7A492C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30F5A3FE" w14:textId="78078D07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103BC8CD" w14:textId="089407D4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60932D46" w14:textId="51E3714C" w:rsidR="00E52B73" w:rsidRPr="00F34EB3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C2AFB" w:rsidRPr="00F34EB3" w14:paraId="448F16E7" w14:textId="50AD5BE1" w:rsidTr="00DC2AFB">
        <w:trPr>
          <w:trHeight w:val="299"/>
        </w:trPr>
        <w:tc>
          <w:tcPr>
            <w:tcW w:w="2170" w:type="dxa"/>
            <w:noWrap/>
            <w:hideMark/>
          </w:tcPr>
          <w:p w14:paraId="60A139AA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incRNA-P21</w:t>
            </w:r>
          </w:p>
        </w:tc>
        <w:tc>
          <w:tcPr>
            <w:tcW w:w="2167" w:type="dxa"/>
            <w:noWrap/>
            <w:hideMark/>
          </w:tcPr>
          <w:p w14:paraId="242E170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1403" w:type="dxa"/>
            <w:noWrap/>
            <w:hideMark/>
          </w:tcPr>
          <w:p w14:paraId="17376E4C" w14:textId="2D45256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85216E" w14:textId="1175E85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805115B" w14:textId="69206A4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5AAB7F5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15FF717" w14:textId="6F8478C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9700CFF" w14:textId="57C36EA7" w:rsidTr="00DC2AFB">
        <w:trPr>
          <w:trHeight w:val="299"/>
        </w:trPr>
        <w:tc>
          <w:tcPr>
            <w:tcW w:w="2170" w:type="dxa"/>
            <w:noWrap/>
            <w:hideMark/>
          </w:tcPr>
          <w:p w14:paraId="406E65B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ALAT1</w:t>
            </w:r>
          </w:p>
        </w:tc>
        <w:tc>
          <w:tcPr>
            <w:tcW w:w="2167" w:type="dxa"/>
            <w:noWrap/>
            <w:hideMark/>
          </w:tcPr>
          <w:p w14:paraId="664140D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1403" w:type="dxa"/>
            <w:noWrap/>
            <w:hideMark/>
          </w:tcPr>
          <w:p w14:paraId="7060B797" w14:textId="3B3B07C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76738E" w14:textId="735FF60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A400447" w14:textId="4BF1FA3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F78D8D4" w14:textId="6EDB7FF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2326E3" w14:textId="481B956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73D4C72E" w14:textId="4D4A3B29" w:rsidTr="00DC2AFB">
        <w:trPr>
          <w:trHeight w:val="299"/>
        </w:trPr>
        <w:tc>
          <w:tcPr>
            <w:tcW w:w="2170" w:type="dxa"/>
            <w:noWrap/>
            <w:hideMark/>
          </w:tcPr>
          <w:p w14:paraId="6AAF774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2167" w:type="dxa"/>
            <w:noWrap/>
            <w:hideMark/>
          </w:tcPr>
          <w:p w14:paraId="687F435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AP2Î±</w:t>
            </w:r>
          </w:p>
        </w:tc>
        <w:tc>
          <w:tcPr>
            <w:tcW w:w="1403" w:type="dxa"/>
            <w:noWrap/>
            <w:hideMark/>
          </w:tcPr>
          <w:p w14:paraId="75485AEA" w14:textId="42F956C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686D243" w14:textId="303BABD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B3C453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3CC6DA9" w14:textId="75C900B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497B71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2AE5683C" w14:textId="593FB1D0" w:rsidTr="00DC2AFB">
        <w:trPr>
          <w:trHeight w:val="299"/>
        </w:trPr>
        <w:tc>
          <w:tcPr>
            <w:tcW w:w="2170" w:type="dxa"/>
            <w:noWrap/>
            <w:hideMark/>
          </w:tcPr>
          <w:p w14:paraId="44EA196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L</w:t>
            </w:r>
          </w:p>
        </w:tc>
        <w:tc>
          <w:tcPr>
            <w:tcW w:w="2167" w:type="dxa"/>
            <w:noWrap/>
            <w:hideMark/>
          </w:tcPr>
          <w:p w14:paraId="63DE9C8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6E28B645" w14:textId="044B31D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5ED1C3" w14:textId="1A6D4BE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4CDA3B6" w14:textId="3004FAB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B95592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B89BF74" w14:textId="653EB7E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3CF1BD07" w14:textId="164FBD00" w:rsidTr="00DC2AFB">
        <w:trPr>
          <w:trHeight w:val="299"/>
        </w:trPr>
        <w:tc>
          <w:tcPr>
            <w:tcW w:w="2170" w:type="dxa"/>
            <w:noWrap/>
            <w:hideMark/>
          </w:tcPr>
          <w:p w14:paraId="3DDC805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ALAT1</w:t>
            </w:r>
          </w:p>
        </w:tc>
        <w:tc>
          <w:tcPr>
            <w:tcW w:w="2167" w:type="dxa"/>
            <w:noWrap/>
            <w:hideMark/>
          </w:tcPr>
          <w:p w14:paraId="4F3377F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ASC11</w:t>
            </w:r>
          </w:p>
        </w:tc>
        <w:tc>
          <w:tcPr>
            <w:tcW w:w="1403" w:type="dxa"/>
            <w:noWrap/>
            <w:hideMark/>
          </w:tcPr>
          <w:p w14:paraId="048D5490" w14:textId="45D85D1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4FE943" w14:textId="6E0508D9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62557B" w14:textId="4A13AD6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C1267F1" w14:textId="3B2D728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92A5235" w14:textId="3222EB7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5F3438EB" w14:textId="10E79BC2" w:rsidTr="00DC2AFB">
        <w:trPr>
          <w:trHeight w:val="299"/>
        </w:trPr>
        <w:tc>
          <w:tcPr>
            <w:tcW w:w="2170" w:type="dxa"/>
            <w:noWrap/>
            <w:hideMark/>
          </w:tcPr>
          <w:p w14:paraId="20ED8F8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ASC11</w:t>
            </w:r>
          </w:p>
        </w:tc>
        <w:tc>
          <w:tcPr>
            <w:tcW w:w="2167" w:type="dxa"/>
            <w:noWrap/>
            <w:hideMark/>
          </w:tcPr>
          <w:p w14:paraId="54A8340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YC</w:t>
            </w:r>
          </w:p>
        </w:tc>
        <w:tc>
          <w:tcPr>
            <w:tcW w:w="1403" w:type="dxa"/>
            <w:noWrap/>
            <w:hideMark/>
          </w:tcPr>
          <w:p w14:paraId="53E04E99" w14:textId="439AD49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5831359" w14:textId="7C3C902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204662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F26A3" w14:textId="598F7D3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78A07C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55CB884A" w14:textId="671920FB" w:rsidTr="00DC2AFB">
        <w:trPr>
          <w:trHeight w:val="299"/>
        </w:trPr>
        <w:tc>
          <w:tcPr>
            <w:tcW w:w="2170" w:type="dxa"/>
            <w:noWrap/>
            <w:hideMark/>
          </w:tcPr>
          <w:p w14:paraId="71787A7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2167" w:type="dxa"/>
            <w:noWrap/>
            <w:hideMark/>
          </w:tcPr>
          <w:p w14:paraId="35FE308C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AP2Î±</w:t>
            </w:r>
          </w:p>
        </w:tc>
        <w:tc>
          <w:tcPr>
            <w:tcW w:w="1403" w:type="dxa"/>
            <w:noWrap/>
            <w:hideMark/>
          </w:tcPr>
          <w:p w14:paraId="7399291F" w14:textId="21E614E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E97FF64" w14:textId="4896390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396C62B" w14:textId="6FF1121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A1338E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E7A5865" w14:textId="00AF40E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8FC354D" w14:textId="6FE9C761" w:rsidTr="00DC2AFB">
        <w:trPr>
          <w:trHeight w:val="299"/>
        </w:trPr>
        <w:tc>
          <w:tcPr>
            <w:tcW w:w="2170" w:type="dxa"/>
            <w:noWrap/>
            <w:hideMark/>
          </w:tcPr>
          <w:p w14:paraId="7C386CC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CAT2</w:t>
            </w:r>
          </w:p>
        </w:tc>
        <w:tc>
          <w:tcPr>
            <w:tcW w:w="2167" w:type="dxa"/>
            <w:noWrap/>
            <w:hideMark/>
          </w:tcPr>
          <w:p w14:paraId="1BB2E03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3850A5FA" w14:textId="445D6CB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D81C92E" w14:textId="461716A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53E4EB" w14:textId="0E5051A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692CF44" w14:textId="70C4389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266DCB" w14:textId="5E5A3C4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0A618CA" w14:textId="0BD513A9" w:rsidTr="00DC2AFB">
        <w:trPr>
          <w:trHeight w:val="299"/>
        </w:trPr>
        <w:tc>
          <w:tcPr>
            <w:tcW w:w="2170" w:type="dxa"/>
            <w:noWrap/>
            <w:hideMark/>
          </w:tcPr>
          <w:p w14:paraId="4E957768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04-5p</w:t>
            </w:r>
          </w:p>
        </w:tc>
        <w:tc>
          <w:tcPr>
            <w:tcW w:w="2167" w:type="dxa"/>
            <w:noWrap/>
            <w:hideMark/>
          </w:tcPr>
          <w:p w14:paraId="57129F9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REB1</w:t>
            </w:r>
          </w:p>
        </w:tc>
        <w:tc>
          <w:tcPr>
            <w:tcW w:w="1403" w:type="dxa"/>
            <w:noWrap/>
            <w:hideMark/>
          </w:tcPr>
          <w:p w14:paraId="0081DA73" w14:textId="51CF2FD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835B4F" w14:textId="7ECC5B8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C0ADB04" w14:textId="3A5A38C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85FFDE9" w14:textId="32BCECB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9C7A01" w14:textId="46C85A5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222E9980" w14:textId="2D2E43B9" w:rsidTr="00DC2AFB">
        <w:trPr>
          <w:trHeight w:val="299"/>
        </w:trPr>
        <w:tc>
          <w:tcPr>
            <w:tcW w:w="2170" w:type="dxa"/>
            <w:noWrap/>
            <w:hideMark/>
          </w:tcPr>
          <w:p w14:paraId="4F11BAE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04-5p</w:t>
            </w:r>
          </w:p>
        </w:tc>
        <w:tc>
          <w:tcPr>
            <w:tcW w:w="2167" w:type="dxa"/>
            <w:noWrap/>
            <w:hideMark/>
          </w:tcPr>
          <w:p w14:paraId="763BF3C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03" w:type="dxa"/>
            <w:noWrap/>
            <w:hideMark/>
          </w:tcPr>
          <w:p w14:paraId="75037F11" w14:textId="09032C39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D420085" w14:textId="00E054F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F4B436" w14:textId="32412FD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2E8DE6E" w14:textId="14D261A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AA1414" w14:textId="0F3FD23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797DEC15" w14:textId="7AC3D04C" w:rsidTr="00DC2AFB">
        <w:trPr>
          <w:trHeight w:val="299"/>
        </w:trPr>
        <w:tc>
          <w:tcPr>
            <w:tcW w:w="2170" w:type="dxa"/>
            <w:noWrap/>
            <w:hideMark/>
          </w:tcPr>
          <w:p w14:paraId="70C393B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204-5p</w:t>
            </w:r>
          </w:p>
        </w:tc>
        <w:tc>
          <w:tcPr>
            <w:tcW w:w="2167" w:type="dxa"/>
            <w:noWrap/>
            <w:hideMark/>
          </w:tcPr>
          <w:p w14:paraId="1A07F4D5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RAB22A</w:t>
            </w:r>
          </w:p>
        </w:tc>
        <w:tc>
          <w:tcPr>
            <w:tcW w:w="1403" w:type="dxa"/>
            <w:noWrap/>
            <w:hideMark/>
          </w:tcPr>
          <w:p w14:paraId="3E485F54" w14:textId="5A20D5E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81E0C54" w14:textId="3928323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B9BD957" w14:textId="1D18A93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451AEF9E" w14:textId="65F830F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674B8D" w14:textId="1E71654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94947F7" w14:textId="558B3F0C" w:rsidTr="00DC2AFB">
        <w:trPr>
          <w:trHeight w:val="299"/>
        </w:trPr>
        <w:tc>
          <w:tcPr>
            <w:tcW w:w="2170" w:type="dxa"/>
            <w:noWrap/>
            <w:hideMark/>
          </w:tcPr>
          <w:p w14:paraId="6ED6E84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TD903</w:t>
            </w:r>
          </w:p>
        </w:tc>
        <w:tc>
          <w:tcPr>
            <w:tcW w:w="2167" w:type="dxa"/>
            <w:noWrap/>
            <w:hideMark/>
          </w:tcPr>
          <w:p w14:paraId="4599AF0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675</w:t>
            </w:r>
          </w:p>
        </w:tc>
        <w:tc>
          <w:tcPr>
            <w:tcW w:w="1403" w:type="dxa"/>
            <w:noWrap/>
            <w:hideMark/>
          </w:tcPr>
          <w:p w14:paraId="33DB90A8" w14:textId="06703D7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FE2B26" w14:textId="561B417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5727A3F" w14:textId="2CA70BD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FEA12D" w14:textId="7D7B0E2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87A11D1" w14:textId="7F47E71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3808954" w14:textId="53430C6A" w:rsidTr="00DC2AFB">
        <w:trPr>
          <w:trHeight w:val="299"/>
        </w:trPr>
        <w:tc>
          <w:tcPr>
            <w:tcW w:w="2170" w:type="dxa"/>
            <w:noWrap/>
            <w:hideMark/>
          </w:tcPr>
          <w:p w14:paraId="5B5A746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675</w:t>
            </w:r>
          </w:p>
        </w:tc>
        <w:tc>
          <w:tcPr>
            <w:tcW w:w="2167" w:type="dxa"/>
            <w:noWrap/>
            <w:hideMark/>
          </w:tcPr>
          <w:p w14:paraId="383114B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1403" w:type="dxa"/>
            <w:noWrap/>
            <w:hideMark/>
          </w:tcPr>
          <w:p w14:paraId="4DF4CD9B" w14:textId="5A64848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D7BD936" w14:textId="6EAA931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241B6B" w14:textId="1F7D867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E400F48" w14:textId="74DBD91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970FA8" w14:textId="0479D02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6AC6ECE6" w14:textId="3A0E32B6" w:rsidTr="00DC2AFB">
        <w:trPr>
          <w:trHeight w:val="299"/>
        </w:trPr>
        <w:tc>
          <w:tcPr>
            <w:tcW w:w="2170" w:type="dxa"/>
            <w:noWrap/>
            <w:hideMark/>
          </w:tcPr>
          <w:p w14:paraId="3521231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534B554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ell cycle gene</w:t>
            </w:r>
          </w:p>
        </w:tc>
        <w:tc>
          <w:tcPr>
            <w:tcW w:w="1403" w:type="dxa"/>
            <w:noWrap/>
            <w:hideMark/>
          </w:tcPr>
          <w:p w14:paraId="0C13B301" w14:textId="2F3F258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7794DD" w14:textId="20D8FF8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697395" w14:textId="2D9CD49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DBC3BB8" w14:textId="31254F0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4BE63F" w14:textId="503222E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8F91B66" w14:textId="1E8E6AC3" w:rsidTr="00DC2AFB">
        <w:trPr>
          <w:trHeight w:val="299"/>
        </w:trPr>
        <w:tc>
          <w:tcPr>
            <w:tcW w:w="2170" w:type="dxa"/>
            <w:noWrap/>
            <w:hideMark/>
          </w:tcPr>
          <w:p w14:paraId="6C7B34F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4DAB6927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eIF4A3</w:t>
            </w:r>
          </w:p>
        </w:tc>
        <w:tc>
          <w:tcPr>
            <w:tcW w:w="1403" w:type="dxa"/>
            <w:noWrap/>
            <w:hideMark/>
          </w:tcPr>
          <w:p w14:paraId="43EDE864" w14:textId="049900E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F4836C5" w14:textId="3A74013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53F9E6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A2706A" w14:textId="7F54C3F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BF677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F34EB3" w14:paraId="2C7A1C27" w14:textId="1B8A8429" w:rsidTr="00DC2AFB">
        <w:trPr>
          <w:trHeight w:val="299"/>
        </w:trPr>
        <w:tc>
          <w:tcPr>
            <w:tcW w:w="2170" w:type="dxa"/>
            <w:noWrap/>
            <w:hideMark/>
          </w:tcPr>
          <w:p w14:paraId="279CCE1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GAPLINC</w:t>
            </w:r>
          </w:p>
        </w:tc>
        <w:tc>
          <w:tcPr>
            <w:tcW w:w="2167" w:type="dxa"/>
            <w:noWrap/>
            <w:hideMark/>
          </w:tcPr>
          <w:p w14:paraId="459AADA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1403" w:type="dxa"/>
            <w:noWrap/>
            <w:hideMark/>
          </w:tcPr>
          <w:p w14:paraId="5A05D2F0" w14:textId="1A60C61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E4107B8" w14:textId="0ECB233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508A0D5" w14:textId="74941EE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BFCE360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FABA27C" w14:textId="2E7107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0B0CEF4" w14:textId="5633A789" w:rsidTr="00DC2AFB">
        <w:trPr>
          <w:trHeight w:val="299"/>
        </w:trPr>
        <w:tc>
          <w:tcPr>
            <w:tcW w:w="2170" w:type="dxa"/>
            <w:noWrap/>
            <w:hideMark/>
          </w:tcPr>
          <w:p w14:paraId="6396CB4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11-3p</w:t>
            </w:r>
          </w:p>
        </w:tc>
        <w:tc>
          <w:tcPr>
            <w:tcW w:w="2167" w:type="dxa"/>
            <w:noWrap/>
            <w:hideMark/>
          </w:tcPr>
          <w:p w14:paraId="2B0124BB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1403" w:type="dxa"/>
            <w:noWrap/>
            <w:hideMark/>
          </w:tcPr>
          <w:p w14:paraId="65EAEDC7" w14:textId="104DE9B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EC9A7F" w14:textId="2211EF3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C04A3DF" w14:textId="7173A99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AF293C" w14:textId="71EF869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8CD9CF1" w14:textId="414BCD6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B3D5EF2" w14:textId="78D1BD03" w:rsidTr="00DC2AFB">
        <w:trPr>
          <w:trHeight w:val="299"/>
        </w:trPr>
        <w:tc>
          <w:tcPr>
            <w:tcW w:w="2170" w:type="dxa"/>
            <w:noWrap/>
            <w:hideMark/>
          </w:tcPr>
          <w:p w14:paraId="1A000A1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0E8F9E40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403" w:type="dxa"/>
            <w:noWrap/>
            <w:hideMark/>
          </w:tcPr>
          <w:p w14:paraId="36B6BB54" w14:textId="2C8BFF7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9ADC970" w14:textId="2513A1D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FF41DCB" w14:textId="7D3ED05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4D07B0" w14:textId="0D0B4C5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2CBE7C" w14:textId="14148CA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4991FC5C" w14:textId="6EC33A74" w:rsidTr="00DC2AFB">
        <w:trPr>
          <w:trHeight w:val="299"/>
        </w:trPr>
        <w:tc>
          <w:tcPr>
            <w:tcW w:w="2170" w:type="dxa"/>
            <w:noWrap/>
            <w:hideMark/>
          </w:tcPr>
          <w:p w14:paraId="1C702868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15CAE3F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403" w:type="dxa"/>
            <w:noWrap/>
            <w:hideMark/>
          </w:tcPr>
          <w:p w14:paraId="23994252" w14:textId="0BE3E96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ADD2D13" w14:textId="7D35B00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76B132" w14:textId="6DCC620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A65B2B" w14:textId="057D48D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04512B" w14:textId="7364325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1834C9D9" w14:textId="1A1942A2" w:rsidTr="00DC2AFB">
        <w:trPr>
          <w:trHeight w:val="299"/>
        </w:trPr>
        <w:tc>
          <w:tcPr>
            <w:tcW w:w="2170" w:type="dxa"/>
            <w:noWrap/>
            <w:hideMark/>
          </w:tcPr>
          <w:p w14:paraId="008B3496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CD44</w:t>
            </w:r>
          </w:p>
        </w:tc>
        <w:tc>
          <w:tcPr>
            <w:tcW w:w="2167" w:type="dxa"/>
            <w:noWrap/>
            <w:hideMark/>
          </w:tcPr>
          <w:p w14:paraId="776D05D4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Invasion</w:t>
            </w:r>
          </w:p>
        </w:tc>
        <w:tc>
          <w:tcPr>
            <w:tcW w:w="1403" w:type="dxa"/>
            <w:noWrap/>
            <w:hideMark/>
          </w:tcPr>
          <w:p w14:paraId="2C857DB8" w14:textId="168EF2A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C3D0D18" w14:textId="0FAE78A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3C9CA50" w14:textId="54D9126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61E11C6" w14:textId="3260AE7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9CB95C" w14:textId="65EC0760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F34EB3" w14:paraId="038B3F46" w14:textId="3D81334B" w:rsidTr="00DC2AFB">
        <w:trPr>
          <w:trHeight w:val="299"/>
        </w:trPr>
        <w:tc>
          <w:tcPr>
            <w:tcW w:w="2170" w:type="dxa"/>
            <w:noWrap/>
            <w:hideMark/>
          </w:tcPr>
          <w:p w14:paraId="3C3040A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53</w:t>
            </w:r>
          </w:p>
        </w:tc>
        <w:tc>
          <w:tcPr>
            <w:tcW w:w="2167" w:type="dxa"/>
            <w:noWrap/>
            <w:hideMark/>
          </w:tcPr>
          <w:p w14:paraId="222E2B8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oc285195</w:t>
            </w:r>
          </w:p>
        </w:tc>
        <w:tc>
          <w:tcPr>
            <w:tcW w:w="1403" w:type="dxa"/>
            <w:noWrap/>
            <w:hideMark/>
          </w:tcPr>
          <w:p w14:paraId="60499FFB" w14:textId="461387F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C828FE6" w14:textId="0545C81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C3E0381" w14:textId="26A33F3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998D01" w14:textId="4211A17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D56A0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DC32127" w14:textId="2AE3CAB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F34EB3" w14:paraId="2D11FB94" w14:textId="02D96889" w:rsidTr="00DC2AFB">
        <w:trPr>
          <w:trHeight w:val="299"/>
        </w:trPr>
        <w:tc>
          <w:tcPr>
            <w:tcW w:w="2170" w:type="dxa"/>
            <w:noWrap/>
            <w:hideMark/>
          </w:tcPr>
          <w:p w14:paraId="100700C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Loc285195</w:t>
            </w:r>
          </w:p>
        </w:tc>
        <w:tc>
          <w:tcPr>
            <w:tcW w:w="2167" w:type="dxa"/>
            <w:noWrap/>
            <w:hideMark/>
          </w:tcPr>
          <w:p w14:paraId="77B67DE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211</w:t>
            </w:r>
          </w:p>
        </w:tc>
        <w:tc>
          <w:tcPr>
            <w:tcW w:w="1403" w:type="dxa"/>
            <w:noWrap/>
            <w:hideMark/>
          </w:tcPr>
          <w:p w14:paraId="2F09FBEA" w14:textId="6733E32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DDD395" w14:textId="611915F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9ED53A8" w14:textId="5FBC5C32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98BF7B4" w14:textId="396CE9D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9AAAD7A" w14:textId="7FE483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F34EB3" w14:paraId="3E4DD6C9" w14:textId="5200BBBD" w:rsidTr="00DC2AFB">
        <w:trPr>
          <w:trHeight w:val="299"/>
        </w:trPr>
        <w:tc>
          <w:tcPr>
            <w:tcW w:w="2170" w:type="dxa"/>
            <w:noWrap/>
            <w:hideMark/>
          </w:tcPr>
          <w:p w14:paraId="25ED1FC1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106a-5p</w:t>
            </w:r>
          </w:p>
        </w:tc>
        <w:tc>
          <w:tcPr>
            <w:tcW w:w="2167" w:type="dxa"/>
            <w:noWrap/>
            <w:hideMark/>
          </w:tcPr>
          <w:p w14:paraId="14E7F16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403" w:type="dxa"/>
            <w:noWrap/>
            <w:hideMark/>
          </w:tcPr>
          <w:p w14:paraId="2125B2EC" w14:textId="737C9CF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18D81A0" w14:textId="68EE0DD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3C53545" w14:textId="5829CDB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2F28FE" w14:textId="225498A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94437E6" w14:textId="7CA8022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5D127793" w14:textId="66AAECC3" w:rsidTr="00DC2AFB">
        <w:trPr>
          <w:trHeight w:val="299"/>
        </w:trPr>
        <w:tc>
          <w:tcPr>
            <w:tcW w:w="2170" w:type="dxa"/>
            <w:noWrap/>
            <w:hideMark/>
          </w:tcPr>
          <w:p w14:paraId="4B35A8B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FER1L4</w:t>
            </w:r>
          </w:p>
        </w:tc>
        <w:tc>
          <w:tcPr>
            <w:tcW w:w="2167" w:type="dxa"/>
            <w:noWrap/>
            <w:hideMark/>
          </w:tcPr>
          <w:p w14:paraId="6495A009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R-106a-5p</w:t>
            </w:r>
          </w:p>
        </w:tc>
        <w:tc>
          <w:tcPr>
            <w:tcW w:w="1403" w:type="dxa"/>
            <w:noWrap/>
            <w:hideMark/>
          </w:tcPr>
          <w:p w14:paraId="5B295E46" w14:textId="7E0BB94D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B8715E7" w14:textId="0F965018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32FDF3B" w14:textId="58C96F0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49F3E1" w14:textId="22702E0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E1DEAA3" w14:textId="5468A25C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583366FC" w14:textId="4AC99782" w:rsidTr="00DC2AFB">
        <w:trPr>
          <w:trHeight w:val="299"/>
        </w:trPr>
        <w:tc>
          <w:tcPr>
            <w:tcW w:w="2170" w:type="dxa"/>
            <w:noWrap/>
            <w:hideMark/>
          </w:tcPr>
          <w:p w14:paraId="28821B92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H19</w:t>
            </w:r>
          </w:p>
        </w:tc>
        <w:tc>
          <w:tcPr>
            <w:tcW w:w="2167" w:type="dxa"/>
            <w:noWrap/>
            <w:hideMark/>
          </w:tcPr>
          <w:p w14:paraId="2268695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F34EB3">
              <w:rPr>
                <w:rFonts w:ascii="Aptos Narrow" w:eastAsia="Times New Roman" w:hAnsi="Aptos Narrow" w:cs="Times New Roman"/>
                <w:color w:val="000000"/>
              </w:rPr>
              <w:t>HyperMethylation</w:t>
            </w:r>
            <w:proofErr w:type="spellEnd"/>
          </w:p>
        </w:tc>
        <w:tc>
          <w:tcPr>
            <w:tcW w:w="1403" w:type="dxa"/>
            <w:noWrap/>
            <w:hideMark/>
          </w:tcPr>
          <w:p w14:paraId="1A9EC68A" w14:textId="3DE6CBA6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D80F76D" w14:textId="148B71C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B5693A1" w14:textId="544F2E7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41BA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2C62B32" w14:textId="44A3B98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773F640" w14:textId="4D2982C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3CC68C2F" w14:textId="4541B498" w:rsidTr="00DC2AFB">
        <w:trPr>
          <w:trHeight w:val="299"/>
        </w:trPr>
        <w:tc>
          <w:tcPr>
            <w:tcW w:w="2170" w:type="dxa"/>
            <w:noWrap/>
            <w:hideMark/>
          </w:tcPr>
          <w:p w14:paraId="4702BCFE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4F19483F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403" w:type="dxa"/>
            <w:noWrap/>
            <w:hideMark/>
          </w:tcPr>
          <w:p w14:paraId="17F568EA" w14:textId="03B0FB0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43F494D" w14:textId="384A2FD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EC53A5" w14:textId="75B291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4B9F3D4" w14:textId="5812810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140A5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CCBBFDD" w14:textId="4C8BFB71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73EF8674" w14:textId="711CD9F1" w:rsidTr="00DC2AFB">
        <w:trPr>
          <w:trHeight w:val="299"/>
        </w:trPr>
        <w:tc>
          <w:tcPr>
            <w:tcW w:w="2170" w:type="dxa"/>
            <w:noWrap/>
            <w:hideMark/>
          </w:tcPr>
          <w:p w14:paraId="27FCC33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26DABEAC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Migration</w:t>
            </w:r>
          </w:p>
        </w:tc>
        <w:tc>
          <w:tcPr>
            <w:tcW w:w="1403" w:type="dxa"/>
            <w:noWrap/>
            <w:hideMark/>
          </w:tcPr>
          <w:p w14:paraId="30D19936" w14:textId="615CE355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7BD6956" w14:textId="206A4003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B25E0A0" w14:textId="5E97187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7AE1F54C" w14:textId="58EDFBAF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98C6376" w14:textId="3139F964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F34EB3" w14:paraId="03A6FB01" w14:textId="7F0679E6" w:rsidTr="00DC2AFB">
        <w:trPr>
          <w:trHeight w:val="299"/>
        </w:trPr>
        <w:tc>
          <w:tcPr>
            <w:tcW w:w="2170" w:type="dxa"/>
            <w:noWrap/>
            <w:hideMark/>
          </w:tcPr>
          <w:p w14:paraId="4706082D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Wnt/Î²-catenin Signal pathway</w:t>
            </w:r>
          </w:p>
        </w:tc>
        <w:tc>
          <w:tcPr>
            <w:tcW w:w="2167" w:type="dxa"/>
            <w:noWrap/>
            <w:hideMark/>
          </w:tcPr>
          <w:p w14:paraId="4D747FE3" w14:textId="7777777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F34EB3">
              <w:rPr>
                <w:rFonts w:ascii="Aptos Narrow" w:eastAsia="Times New Roman" w:hAnsi="Aptos Narrow" w:cs="Times New Roman"/>
                <w:color w:val="000000"/>
              </w:rPr>
              <w:t>Invasion</w:t>
            </w:r>
          </w:p>
        </w:tc>
        <w:tc>
          <w:tcPr>
            <w:tcW w:w="1403" w:type="dxa"/>
            <w:noWrap/>
            <w:hideMark/>
          </w:tcPr>
          <w:p w14:paraId="095B03A1" w14:textId="220C3FB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B67F1A3" w14:textId="27FD52FA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7B0106B" w14:textId="65931FD7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67F7812" w14:textId="3CDD3D3E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26EB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32E2CC5" w14:textId="182134EB" w:rsidR="00DC2AFB" w:rsidRPr="00F34EB3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6798E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523FFC8A" w14:textId="77777777" w:rsidR="00F34EB3" w:rsidRDefault="00F34EB3" w:rsidP="009F0058">
      <w:pPr>
        <w:jc w:val="center"/>
      </w:pPr>
    </w:p>
    <w:p w14:paraId="04EB2382" w14:textId="4C4ABCC8" w:rsidR="009F0058" w:rsidRDefault="009F0058" w:rsidP="009F0058">
      <w:pPr>
        <w:jc w:val="center"/>
      </w:pPr>
      <w:r>
        <w:t>3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616"/>
        <w:gridCol w:w="1031"/>
        <w:gridCol w:w="1314"/>
        <w:gridCol w:w="1804"/>
        <w:gridCol w:w="1195"/>
        <w:gridCol w:w="1195"/>
        <w:gridCol w:w="1195"/>
      </w:tblGrid>
      <w:tr w:rsidR="00E52B73" w:rsidRPr="00B372BD" w14:paraId="52670BD4" w14:textId="7191375B" w:rsidTr="00DC2AFB">
        <w:trPr>
          <w:trHeight w:val="300"/>
        </w:trPr>
        <w:tc>
          <w:tcPr>
            <w:tcW w:w="1616" w:type="dxa"/>
            <w:noWrap/>
            <w:hideMark/>
          </w:tcPr>
          <w:p w14:paraId="08EA7C8A" w14:textId="402015C6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31" w:type="dxa"/>
            <w:noWrap/>
            <w:hideMark/>
          </w:tcPr>
          <w:p w14:paraId="26B87374" w14:textId="7AF57D4A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314" w:type="dxa"/>
            <w:noWrap/>
            <w:hideMark/>
          </w:tcPr>
          <w:p w14:paraId="0D320142" w14:textId="11149FD0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804" w:type="dxa"/>
          </w:tcPr>
          <w:p w14:paraId="74B2BA9A" w14:textId="117A01EA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95" w:type="dxa"/>
          </w:tcPr>
          <w:p w14:paraId="235D25D8" w14:textId="1CDA2691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95" w:type="dxa"/>
          </w:tcPr>
          <w:p w14:paraId="6B0592CB" w14:textId="2443DE90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95" w:type="dxa"/>
          </w:tcPr>
          <w:p w14:paraId="4FDD75F3" w14:textId="471E049A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C2AFB" w:rsidRPr="00B372BD" w14:paraId="0F430888" w14:textId="7335CB62" w:rsidTr="00DC2AFB">
        <w:trPr>
          <w:trHeight w:val="300"/>
        </w:trPr>
        <w:tc>
          <w:tcPr>
            <w:tcW w:w="1616" w:type="dxa"/>
            <w:noWrap/>
            <w:hideMark/>
          </w:tcPr>
          <w:p w14:paraId="563DAF76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PCR</w:t>
            </w:r>
          </w:p>
        </w:tc>
        <w:tc>
          <w:tcPr>
            <w:tcW w:w="1031" w:type="dxa"/>
            <w:noWrap/>
            <w:hideMark/>
          </w:tcPr>
          <w:p w14:paraId="17812DD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314" w:type="dxa"/>
            <w:noWrap/>
            <w:hideMark/>
          </w:tcPr>
          <w:p w14:paraId="51C86121" w14:textId="131DA13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587CBCBF" w14:textId="33BE129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E10AAA4" w14:textId="6418F9A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1C86F07" w14:textId="7151DED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31584645" w14:textId="3756B32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5898724C" w14:textId="430D3748" w:rsidTr="00DC2AFB">
        <w:trPr>
          <w:trHeight w:val="300"/>
        </w:trPr>
        <w:tc>
          <w:tcPr>
            <w:tcW w:w="1616" w:type="dxa"/>
            <w:noWrap/>
            <w:hideMark/>
          </w:tcPr>
          <w:p w14:paraId="19AAFF3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ho</w:t>
            </w:r>
          </w:p>
        </w:tc>
        <w:tc>
          <w:tcPr>
            <w:tcW w:w="1031" w:type="dxa"/>
            <w:noWrap/>
            <w:hideMark/>
          </w:tcPr>
          <w:p w14:paraId="500D57C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314" w:type="dxa"/>
            <w:noWrap/>
            <w:hideMark/>
          </w:tcPr>
          <w:p w14:paraId="2AECC6EE" w14:textId="09846B0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061BA774" w14:textId="418CC9A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301153AE" w14:textId="2D2EC2A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6D0E9960" w14:textId="5B3552E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641ED802" w14:textId="14233D1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72E97A6E" w14:textId="4FC40719" w:rsidTr="00DC2AFB">
        <w:trPr>
          <w:trHeight w:val="300"/>
        </w:trPr>
        <w:tc>
          <w:tcPr>
            <w:tcW w:w="1616" w:type="dxa"/>
            <w:noWrap/>
            <w:hideMark/>
          </w:tcPr>
          <w:p w14:paraId="6B65C5A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TK</w:t>
            </w:r>
          </w:p>
        </w:tc>
        <w:tc>
          <w:tcPr>
            <w:tcW w:w="1031" w:type="dxa"/>
            <w:noWrap/>
            <w:hideMark/>
          </w:tcPr>
          <w:p w14:paraId="3A5C245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7BEA9F2D" w14:textId="04001F8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3282590C" w14:textId="54CF3CF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023524D" w14:textId="1CF7ADF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2E512160" w14:textId="3BC71CA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97A2ACD" w14:textId="5458C95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0CCD62BB" w14:textId="482CDBB2" w:rsidTr="00DC2AFB">
        <w:trPr>
          <w:trHeight w:val="300"/>
        </w:trPr>
        <w:tc>
          <w:tcPr>
            <w:tcW w:w="1616" w:type="dxa"/>
            <w:noWrap/>
            <w:hideMark/>
          </w:tcPr>
          <w:p w14:paraId="020ABC2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031" w:type="dxa"/>
            <w:noWrap/>
            <w:hideMark/>
          </w:tcPr>
          <w:p w14:paraId="70E2120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2BDB07F7" w14:textId="0ED7891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3E720880" w14:textId="384D4E8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54B524D9" w14:textId="791554A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BF50D8F" w14:textId="60A3CBDF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316153F" w14:textId="32454BE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3F57CD1D" w14:textId="3918ADE6" w:rsidTr="00DC2AFB">
        <w:trPr>
          <w:trHeight w:val="300"/>
        </w:trPr>
        <w:tc>
          <w:tcPr>
            <w:tcW w:w="1616" w:type="dxa"/>
            <w:noWrap/>
            <w:hideMark/>
          </w:tcPr>
          <w:p w14:paraId="3E5144C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F2</w:t>
            </w:r>
          </w:p>
        </w:tc>
        <w:tc>
          <w:tcPr>
            <w:tcW w:w="1031" w:type="dxa"/>
            <w:noWrap/>
            <w:hideMark/>
          </w:tcPr>
          <w:p w14:paraId="4EC92E09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314" w:type="dxa"/>
            <w:noWrap/>
            <w:hideMark/>
          </w:tcPr>
          <w:p w14:paraId="16F7E6A4" w14:textId="5EAF42E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8914CF8" w14:textId="7285C57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93A2C69" w14:textId="425CEEB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42DC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2D42424" w14:textId="06D11E9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F7B3120" w14:textId="3D690B1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67E8B429" w14:textId="5C0F9F0A" w:rsidTr="00DC2AFB">
        <w:trPr>
          <w:trHeight w:val="300"/>
        </w:trPr>
        <w:tc>
          <w:tcPr>
            <w:tcW w:w="1616" w:type="dxa"/>
            <w:noWrap/>
            <w:hideMark/>
          </w:tcPr>
          <w:p w14:paraId="26649978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031" w:type="dxa"/>
            <w:noWrap/>
            <w:hideMark/>
          </w:tcPr>
          <w:p w14:paraId="7C60527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16481F62" w14:textId="79E3BC2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5C1AEC6" w14:textId="401758E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3362536" w14:textId="023EEC4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E551E91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02829C03" w14:textId="713DA58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1AB41A66" w14:textId="3F7CE1D1" w:rsidTr="00DC2AFB">
        <w:trPr>
          <w:trHeight w:val="300"/>
        </w:trPr>
        <w:tc>
          <w:tcPr>
            <w:tcW w:w="1616" w:type="dxa"/>
            <w:noWrap/>
            <w:hideMark/>
          </w:tcPr>
          <w:p w14:paraId="6554869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LATS1/2</w:t>
            </w:r>
          </w:p>
        </w:tc>
        <w:tc>
          <w:tcPr>
            <w:tcW w:w="1031" w:type="dxa"/>
            <w:noWrap/>
            <w:hideMark/>
          </w:tcPr>
          <w:p w14:paraId="76BD7A0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5DFF001C" w14:textId="584D4ED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033C76DB" w14:textId="4824E3C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4B7D60CE" w14:textId="1C6F0A4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95" w:type="dxa"/>
          </w:tcPr>
          <w:p w14:paraId="34EFF6B4" w14:textId="1F8FC5B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95" w:type="dxa"/>
          </w:tcPr>
          <w:p w14:paraId="74D820D1" w14:textId="6EFEAB0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C2AFB" w:rsidRPr="00B372BD" w14:paraId="20A8D8FF" w14:textId="0A378D39" w:rsidTr="00DC2AFB">
        <w:trPr>
          <w:trHeight w:val="300"/>
        </w:trPr>
        <w:tc>
          <w:tcPr>
            <w:tcW w:w="1616" w:type="dxa"/>
            <w:noWrap/>
            <w:hideMark/>
          </w:tcPr>
          <w:p w14:paraId="0A6587EF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31" w:type="dxa"/>
            <w:noWrap/>
            <w:hideMark/>
          </w:tcPr>
          <w:p w14:paraId="741C9D3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08C8F698" w14:textId="617091C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23D20916" w14:textId="4CAC26E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80EEC11" w14:textId="42FB14B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03168F3" w14:textId="27BACEE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5293F051" w14:textId="3AF36C9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7320337E" w14:textId="39AAACF6" w:rsidTr="00DC2AFB">
        <w:trPr>
          <w:trHeight w:val="300"/>
        </w:trPr>
        <w:tc>
          <w:tcPr>
            <w:tcW w:w="1616" w:type="dxa"/>
            <w:noWrap/>
            <w:hideMark/>
          </w:tcPr>
          <w:p w14:paraId="089975D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031" w:type="dxa"/>
            <w:noWrap/>
            <w:hideMark/>
          </w:tcPr>
          <w:p w14:paraId="0249C23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  <w:noWrap/>
            <w:hideMark/>
          </w:tcPr>
          <w:p w14:paraId="62ABC7E3" w14:textId="02CF704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6082490A" w14:textId="0755FEC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F18C2C4" w14:textId="3555AD4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63BA274A" w14:textId="415E773F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77823E7C" w14:textId="279A39F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17316BB4" w14:textId="51326C0A" w:rsidTr="00DC2AFB">
        <w:trPr>
          <w:trHeight w:val="300"/>
        </w:trPr>
        <w:tc>
          <w:tcPr>
            <w:tcW w:w="1616" w:type="dxa"/>
            <w:noWrap/>
            <w:hideMark/>
          </w:tcPr>
          <w:p w14:paraId="35646C6C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031" w:type="dxa"/>
            <w:noWrap/>
            <w:hideMark/>
          </w:tcPr>
          <w:p w14:paraId="68A04A9E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TGF</w:t>
            </w:r>
          </w:p>
        </w:tc>
        <w:tc>
          <w:tcPr>
            <w:tcW w:w="1314" w:type="dxa"/>
            <w:noWrap/>
            <w:hideMark/>
          </w:tcPr>
          <w:p w14:paraId="685B7200" w14:textId="6ADE8CD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18EA830F" w14:textId="765A1D1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183F1892" w14:textId="0E8B98B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16678EB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1DDB6045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3677C288" w14:textId="071D4E47" w:rsidTr="00DC2AFB">
        <w:trPr>
          <w:trHeight w:val="300"/>
        </w:trPr>
        <w:tc>
          <w:tcPr>
            <w:tcW w:w="1616" w:type="dxa"/>
            <w:noWrap/>
            <w:hideMark/>
          </w:tcPr>
          <w:p w14:paraId="5DFD9BF9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031" w:type="dxa"/>
            <w:noWrap/>
            <w:hideMark/>
          </w:tcPr>
          <w:p w14:paraId="65559983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yr61</w:t>
            </w:r>
          </w:p>
        </w:tc>
        <w:tc>
          <w:tcPr>
            <w:tcW w:w="1314" w:type="dxa"/>
            <w:noWrap/>
            <w:hideMark/>
          </w:tcPr>
          <w:p w14:paraId="1FEF32AC" w14:textId="3994AC8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804" w:type="dxa"/>
          </w:tcPr>
          <w:p w14:paraId="6BD3037F" w14:textId="6B2DE48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451B0386" w14:textId="2C1DF01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0A50AC73" w14:textId="6011806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95" w:type="dxa"/>
          </w:tcPr>
          <w:p w14:paraId="53F46329" w14:textId="62AEB9C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459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C2AFB" w:rsidRPr="00B372BD" w14:paraId="55106315" w14:textId="7C1F45F8" w:rsidTr="00DC2AFB">
        <w:trPr>
          <w:trHeight w:val="300"/>
        </w:trPr>
        <w:tc>
          <w:tcPr>
            <w:tcW w:w="1616" w:type="dxa"/>
            <w:noWrap/>
            <w:hideMark/>
          </w:tcPr>
          <w:p w14:paraId="2B6EB14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 inhibitor</w:t>
            </w:r>
          </w:p>
        </w:tc>
        <w:tc>
          <w:tcPr>
            <w:tcW w:w="1031" w:type="dxa"/>
            <w:noWrap/>
            <w:hideMark/>
          </w:tcPr>
          <w:p w14:paraId="5093AA6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OCK1/2</w:t>
            </w:r>
          </w:p>
        </w:tc>
        <w:tc>
          <w:tcPr>
            <w:tcW w:w="1314" w:type="dxa"/>
            <w:noWrap/>
            <w:hideMark/>
          </w:tcPr>
          <w:p w14:paraId="4BFD7222" w14:textId="441D28B0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52276776" w14:textId="4A43DEA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237CEFD4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56CC29E9" w14:textId="30B4526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170C25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C2AFB" w:rsidRPr="00B372BD" w14:paraId="40378F85" w14:textId="59FB2E15" w:rsidTr="00DC2AFB">
        <w:trPr>
          <w:trHeight w:val="300"/>
        </w:trPr>
        <w:tc>
          <w:tcPr>
            <w:tcW w:w="1616" w:type="dxa"/>
            <w:noWrap/>
            <w:hideMark/>
          </w:tcPr>
          <w:p w14:paraId="70B6099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 inhibitor</w:t>
            </w:r>
          </w:p>
        </w:tc>
        <w:tc>
          <w:tcPr>
            <w:tcW w:w="1031" w:type="dxa"/>
            <w:noWrap/>
            <w:hideMark/>
          </w:tcPr>
          <w:p w14:paraId="129A2A4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1314" w:type="dxa"/>
            <w:noWrap/>
            <w:hideMark/>
          </w:tcPr>
          <w:p w14:paraId="3F552349" w14:textId="2549B59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4FF9C038" w14:textId="699CA25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3491016" w14:textId="1390C57A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423B35F" w14:textId="718FB23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38A511E3" w14:textId="64191912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0EFEF9F" w14:textId="60E72F55" w:rsidTr="00DC2AFB">
        <w:trPr>
          <w:trHeight w:val="300"/>
        </w:trPr>
        <w:tc>
          <w:tcPr>
            <w:tcW w:w="1616" w:type="dxa"/>
            <w:noWrap/>
            <w:hideMark/>
          </w:tcPr>
          <w:p w14:paraId="2E89BFA7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 inhibitor</w:t>
            </w:r>
          </w:p>
        </w:tc>
        <w:tc>
          <w:tcPr>
            <w:tcW w:w="1031" w:type="dxa"/>
            <w:noWrap/>
            <w:hideMark/>
          </w:tcPr>
          <w:p w14:paraId="758A3771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314" w:type="dxa"/>
            <w:noWrap/>
            <w:hideMark/>
          </w:tcPr>
          <w:p w14:paraId="527DD8B8" w14:textId="6F3B0E5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7B12CE38" w14:textId="2DDFADE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68EE91F5" w14:textId="33F49D5B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00FC3CC" w14:textId="058F7FA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7D71C83" w14:textId="31E3C05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64B3E71" w14:textId="700BAA53" w:rsidTr="00DC2AFB">
        <w:trPr>
          <w:trHeight w:val="300"/>
        </w:trPr>
        <w:tc>
          <w:tcPr>
            <w:tcW w:w="1616" w:type="dxa"/>
            <w:noWrap/>
            <w:hideMark/>
          </w:tcPr>
          <w:p w14:paraId="4FC88C5D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lastRenderedPageBreak/>
              <w:t>CDK1 inhibitor</w:t>
            </w:r>
          </w:p>
        </w:tc>
        <w:tc>
          <w:tcPr>
            <w:tcW w:w="1031" w:type="dxa"/>
            <w:noWrap/>
            <w:hideMark/>
          </w:tcPr>
          <w:p w14:paraId="5BBDB150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174828A0" w14:textId="1DDC7E14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269A9B70" w14:textId="5B572989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146AC37F" w14:textId="4A45833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A9227CB" w14:textId="6D21E9D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240D511E" w14:textId="0956028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44AF4CF7" w14:textId="74D4095D" w:rsidTr="00DC2AFB">
        <w:trPr>
          <w:trHeight w:val="300"/>
        </w:trPr>
        <w:tc>
          <w:tcPr>
            <w:tcW w:w="1616" w:type="dxa"/>
            <w:noWrap/>
            <w:hideMark/>
          </w:tcPr>
          <w:p w14:paraId="4FA7575B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DK9 inhibitor</w:t>
            </w:r>
          </w:p>
        </w:tc>
        <w:tc>
          <w:tcPr>
            <w:tcW w:w="1031" w:type="dxa"/>
            <w:noWrap/>
            <w:hideMark/>
          </w:tcPr>
          <w:p w14:paraId="61CF23E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314" w:type="dxa"/>
            <w:noWrap/>
            <w:hideMark/>
          </w:tcPr>
          <w:p w14:paraId="62A08F88" w14:textId="053C56DC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6F905D81" w14:textId="1219A373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398D69FA" w14:textId="67C71EE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05783C2F" w14:textId="10CA0746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70A9933D" w14:textId="43AAB3E1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C2AFB" w:rsidRPr="00B372BD" w14:paraId="1BED5692" w14:textId="4A8C2F9E" w:rsidTr="00DC2AFB">
        <w:trPr>
          <w:trHeight w:val="300"/>
        </w:trPr>
        <w:tc>
          <w:tcPr>
            <w:tcW w:w="1616" w:type="dxa"/>
            <w:noWrap/>
            <w:hideMark/>
          </w:tcPr>
          <w:p w14:paraId="1428838A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Verteporfin</w:t>
            </w:r>
          </w:p>
        </w:tc>
        <w:tc>
          <w:tcPr>
            <w:tcW w:w="1031" w:type="dxa"/>
            <w:noWrap/>
            <w:hideMark/>
          </w:tcPr>
          <w:p w14:paraId="714AF682" w14:textId="7777777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1314" w:type="dxa"/>
            <w:noWrap/>
            <w:hideMark/>
          </w:tcPr>
          <w:p w14:paraId="63DFCDF7" w14:textId="117D3C0D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804" w:type="dxa"/>
          </w:tcPr>
          <w:p w14:paraId="607E699A" w14:textId="2A29F7C8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501B9689" w14:textId="5CF89865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95" w:type="dxa"/>
          </w:tcPr>
          <w:p w14:paraId="7F0B9164" w14:textId="3185B157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95" w:type="dxa"/>
          </w:tcPr>
          <w:p w14:paraId="79D5B717" w14:textId="06C38E3E" w:rsidR="00DC2AFB" w:rsidRPr="00B372BD" w:rsidRDefault="00DC2AFB" w:rsidP="00DC2AF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10C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5B30323D" w14:textId="77777777" w:rsidR="00B372BD" w:rsidRDefault="00B372BD" w:rsidP="009F0058">
      <w:pPr>
        <w:jc w:val="center"/>
      </w:pPr>
    </w:p>
    <w:p w14:paraId="0AB396A5" w14:textId="77777777" w:rsidR="00632E43" w:rsidRDefault="00632E43" w:rsidP="009F0058">
      <w:pPr>
        <w:jc w:val="center"/>
      </w:pPr>
    </w:p>
    <w:p w14:paraId="6F7698F3" w14:textId="77777777" w:rsidR="00632E43" w:rsidRDefault="00632E43" w:rsidP="009F0058">
      <w:pPr>
        <w:jc w:val="center"/>
      </w:pPr>
    </w:p>
    <w:p w14:paraId="2D4814D1" w14:textId="26A6FE4D" w:rsidR="009F0058" w:rsidRDefault="009F0058" w:rsidP="009F0058">
      <w:pPr>
        <w:jc w:val="center"/>
      </w:pPr>
      <w:r>
        <w:t>36</w:t>
      </w:r>
    </w:p>
    <w:tbl>
      <w:tblPr>
        <w:tblStyle w:val="TableGrid"/>
        <w:tblW w:w="10266" w:type="dxa"/>
        <w:tblLook w:val="04A0" w:firstRow="1" w:lastRow="0" w:firstColumn="1" w:lastColumn="0" w:noHBand="0" w:noVBand="1"/>
      </w:tblPr>
      <w:tblGrid>
        <w:gridCol w:w="1780"/>
        <w:gridCol w:w="2086"/>
        <w:gridCol w:w="2044"/>
        <w:gridCol w:w="1089"/>
        <w:gridCol w:w="1089"/>
        <w:gridCol w:w="1089"/>
        <w:gridCol w:w="1089"/>
      </w:tblGrid>
      <w:tr w:rsidR="00E52B73" w:rsidRPr="00B372BD" w14:paraId="20BDF894" w14:textId="228FA84D" w:rsidTr="00E52B73">
        <w:trPr>
          <w:trHeight w:val="291"/>
        </w:trPr>
        <w:tc>
          <w:tcPr>
            <w:tcW w:w="1780" w:type="dxa"/>
            <w:noWrap/>
            <w:hideMark/>
          </w:tcPr>
          <w:p w14:paraId="3E80555B" w14:textId="12933DBD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86" w:type="dxa"/>
            <w:noWrap/>
            <w:hideMark/>
          </w:tcPr>
          <w:p w14:paraId="5C57501C" w14:textId="6004DAE8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44" w:type="dxa"/>
            <w:noWrap/>
            <w:hideMark/>
          </w:tcPr>
          <w:p w14:paraId="1CA92A06" w14:textId="2DAC8EC0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782D714E" w14:textId="7B27F175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221B25FC" w14:textId="7C650ABD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7C38563B" w14:textId="537E4657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1851017C" w14:textId="4FE7531B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52B88" w:rsidRPr="00B372BD" w14:paraId="4639F749" w14:textId="075F8D2D" w:rsidTr="00E52B73">
        <w:trPr>
          <w:trHeight w:val="291"/>
        </w:trPr>
        <w:tc>
          <w:tcPr>
            <w:tcW w:w="1780" w:type="dxa"/>
            <w:noWrap/>
            <w:hideMark/>
          </w:tcPr>
          <w:p w14:paraId="32F61BC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astric CSC-like cell</w:t>
            </w:r>
          </w:p>
        </w:tc>
        <w:tc>
          <w:tcPr>
            <w:tcW w:w="2086" w:type="dxa"/>
            <w:noWrap/>
            <w:hideMark/>
          </w:tcPr>
          <w:p w14:paraId="2694B594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44" w:type="dxa"/>
            <w:noWrap/>
            <w:hideMark/>
          </w:tcPr>
          <w:p w14:paraId="3206B427" w14:textId="6365F9D6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194100F7" w14:textId="3E7E2668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86A5698" w14:textId="0BD0BC4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7B79FA8" w14:textId="68148DA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74E598" w14:textId="696427B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2842270B" w14:textId="618AB9DE" w:rsidTr="00E52B73">
        <w:trPr>
          <w:trHeight w:val="291"/>
        </w:trPr>
        <w:tc>
          <w:tcPr>
            <w:tcW w:w="1780" w:type="dxa"/>
            <w:noWrap/>
            <w:hideMark/>
          </w:tcPr>
          <w:p w14:paraId="38D0916C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86" w:type="dxa"/>
            <w:noWrap/>
            <w:hideMark/>
          </w:tcPr>
          <w:p w14:paraId="3467B74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44" w:type="dxa"/>
            <w:noWrap/>
            <w:hideMark/>
          </w:tcPr>
          <w:p w14:paraId="09EEC682" w14:textId="4571C9C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BE65002" w14:textId="0894267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A13EAC" w14:textId="61D2FAE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096D91" w14:textId="778BCC9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BD0713" w14:textId="4253D38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7B0E4292" w14:textId="134D872A" w:rsidTr="00E52B73">
        <w:trPr>
          <w:trHeight w:val="291"/>
        </w:trPr>
        <w:tc>
          <w:tcPr>
            <w:tcW w:w="1780" w:type="dxa"/>
            <w:noWrap/>
            <w:hideMark/>
          </w:tcPr>
          <w:p w14:paraId="0CE0A538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86" w:type="dxa"/>
            <w:noWrap/>
            <w:hideMark/>
          </w:tcPr>
          <w:p w14:paraId="212F0F1E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44" w:type="dxa"/>
            <w:noWrap/>
            <w:hideMark/>
          </w:tcPr>
          <w:p w14:paraId="2563A719" w14:textId="65A9E498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F45874" w14:textId="3694966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9A10DD" w14:textId="1CE64F7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2046FF3F" w14:textId="49346CCF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BAD513" w14:textId="24E678D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70817199" w14:textId="24C81D86" w:rsidTr="00E52B73">
        <w:trPr>
          <w:trHeight w:val="291"/>
        </w:trPr>
        <w:tc>
          <w:tcPr>
            <w:tcW w:w="1780" w:type="dxa"/>
            <w:noWrap/>
            <w:hideMark/>
          </w:tcPr>
          <w:p w14:paraId="6D1CC8BB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86" w:type="dxa"/>
            <w:noWrap/>
            <w:hideMark/>
          </w:tcPr>
          <w:p w14:paraId="044DAB25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Sphere formation of CSC-like cell</w:t>
            </w:r>
          </w:p>
        </w:tc>
        <w:tc>
          <w:tcPr>
            <w:tcW w:w="2044" w:type="dxa"/>
            <w:noWrap/>
            <w:hideMark/>
          </w:tcPr>
          <w:p w14:paraId="32AB4BA3" w14:textId="1CD80F8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DE9A29A" w14:textId="7D5A817F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BB48B60" w14:textId="21F93EB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C21713A" w14:textId="0EF117D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A0185DB" w14:textId="38B5F28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0C832049" w14:textId="1D16BA49" w:rsidTr="00E52B73">
        <w:trPr>
          <w:trHeight w:val="291"/>
        </w:trPr>
        <w:tc>
          <w:tcPr>
            <w:tcW w:w="1780" w:type="dxa"/>
            <w:noWrap/>
            <w:hideMark/>
          </w:tcPr>
          <w:p w14:paraId="30EFDC11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Aurora A</w:t>
            </w:r>
          </w:p>
        </w:tc>
        <w:tc>
          <w:tcPr>
            <w:tcW w:w="2086" w:type="dxa"/>
            <w:noWrap/>
            <w:hideMark/>
          </w:tcPr>
          <w:p w14:paraId="7CDA37C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44" w:type="dxa"/>
            <w:noWrap/>
            <w:hideMark/>
          </w:tcPr>
          <w:p w14:paraId="5A9B2263" w14:textId="437580F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DD830B" w14:textId="1426D90E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94EB98A" w14:textId="4A829B4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BF55300" w14:textId="406D0FC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D7DCE43" w14:textId="1DC9B46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52B88" w:rsidRPr="00B372BD" w14:paraId="457D9494" w14:textId="2D48BEEF" w:rsidTr="00E52B73">
        <w:trPr>
          <w:trHeight w:val="291"/>
        </w:trPr>
        <w:tc>
          <w:tcPr>
            <w:tcW w:w="1780" w:type="dxa"/>
            <w:noWrap/>
            <w:hideMark/>
          </w:tcPr>
          <w:p w14:paraId="1D7A4EB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782A6CD0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2044" w:type="dxa"/>
            <w:noWrap/>
            <w:hideMark/>
          </w:tcPr>
          <w:p w14:paraId="0E9D5975" w14:textId="01A59206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F1172CB" w14:textId="3161A19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0419DD0" w14:textId="7A30BEA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AD1A127" w14:textId="33021BE2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7203633" w14:textId="3CF1118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4437EA33" w14:textId="21CBCA1B" w:rsidTr="00E52B73">
        <w:trPr>
          <w:trHeight w:val="291"/>
        </w:trPr>
        <w:tc>
          <w:tcPr>
            <w:tcW w:w="1780" w:type="dxa"/>
            <w:noWrap/>
            <w:hideMark/>
          </w:tcPr>
          <w:p w14:paraId="7DB9B8A5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58ED8BB3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2044" w:type="dxa"/>
            <w:noWrap/>
            <w:hideMark/>
          </w:tcPr>
          <w:p w14:paraId="2C153250" w14:textId="6A81EB1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75A300" w14:textId="4F62E52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5867F438" w14:textId="22BCC4F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21540C2" w14:textId="72F46C7D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46208E0" w14:textId="073AACF5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3A6B137C" w14:textId="797A3145" w:rsidTr="00E52B73">
        <w:trPr>
          <w:trHeight w:val="291"/>
        </w:trPr>
        <w:tc>
          <w:tcPr>
            <w:tcW w:w="1780" w:type="dxa"/>
            <w:noWrap/>
            <w:hideMark/>
          </w:tcPr>
          <w:p w14:paraId="302076C7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6879785F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44" w:type="dxa"/>
            <w:noWrap/>
            <w:hideMark/>
          </w:tcPr>
          <w:p w14:paraId="170BCAAD" w14:textId="49082AB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223AB9" w14:textId="0A33B6F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80F0300" w14:textId="0F8C155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FC1264A" w14:textId="25F2EAE0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0FE6D966" w14:textId="7109F3F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096140F7" w14:textId="5F4A0566" w:rsidTr="00E52B73">
        <w:trPr>
          <w:trHeight w:val="291"/>
        </w:trPr>
        <w:tc>
          <w:tcPr>
            <w:tcW w:w="1780" w:type="dxa"/>
            <w:noWrap/>
            <w:hideMark/>
          </w:tcPr>
          <w:p w14:paraId="38D73E36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SK1</w:t>
            </w:r>
          </w:p>
        </w:tc>
        <w:tc>
          <w:tcPr>
            <w:tcW w:w="2086" w:type="dxa"/>
            <w:noWrap/>
            <w:hideMark/>
          </w:tcPr>
          <w:p w14:paraId="347A6001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ancer cell proliferation</w:t>
            </w:r>
          </w:p>
        </w:tc>
        <w:tc>
          <w:tcPr>
            <w:tcW w:w="2044" w:type="dxa"/>
            <w:noWrap/>
            <w:hideMark/>
          </w:tcPr>
          <w:p w14:paraId="55C1DDA7" w14:textId="312334E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6078E5D" w14:textId="7CFDE369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FCE757E" w14:textId="7269713D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5BDF219" w14:textId="732969C4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2FD6CF7" w14:textId="25E13714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17102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52B88" w:rsidRPr="00B372BD" w14:paraId="1C479212" w14:textId="35955ECD" w:rsidTr="00E52B73">
        <w:trPr>
          <w:trHeight w:val="291"/>
        </w:trPr>
        <w:tc>
          <w:tcPr>
            <w:tcW w:w="1780" w:type="dxa"/>
            <w:noWrap/>
            <w:hideMark/>
          </w:tcPr>
          <w:p w14:paraId="7305E96B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lk1</w:t>
            </w:r>
          </w:p>
        </w:tc>
        <w:tc>
          <w:tcPr>
            <w:tcW w:w="2086" w:type="dxa"/>
            <w:noWrap/>
            <w:hideMark/>
          </w:tcPr>
          <w:p w14:paraId="44D895B9" w14:textId="77777777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astric CSC-like cell</w:t>
            </w:r>
          </w:p>
        </w:tc>
        <w:tc>
          <w:tcPr>
            <w:tcW w:w="2044" w:type="dxa"/>
            <w:noWrap/>
            <w:hideMark/>
          </w:tcPr>
          <w:p w14:paraId="43F4AAC1" w14:textId="4EECD291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19FF0AA7" w14:textId="330A2543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77D3195F" w14:textId="11E3780A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62A641" w14:textId="16CB6E9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89" w:type="dxa"/>
          </w:tcPr>
          <w:p w14:paraId="6990E5E6" w14:textId="4C0AC6EB" w:rsidR="00852B88" w:rsidRPr="00B372BD" w:rsidRDefault="00852B88" w:rsidP="00852B88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62F99D7" w14:textId="77777777" w:rsidR="00B372BD" w:rsidRDefault="00B372BD" w:rsidP="009F0058">
      <w:pPr>
        <w:jc w:val="center"/>
      </w:pPr>
    </w:p>
    <w:p w14:paraId="5719D54D" w14:textId="715D3B94" w:rsidR="009F0058" w:rsidRDefault="009F0058" w:rsidP="009F0058">
      <w:pPr>
        <w:jc w:val="center"/>
      </w:pPr>
      <w:r>
        <w:t>37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499"/>
        <w:gridCol w:w="1499"/>
        <w:gridCol w:w="1920"/>
        <w:gridCol w:w="1108"/>
        <w:gridCol w:w="1108"/>
        <w:gridCol w:w="1108"/>
        <w:gridCol w:w="1108"/>
      </w:tblGrid>
      <w:tr w:rsidR="00E52B73" w:rsidRPr="00B372BD" w14:paraId="11B729C9" w14:textId="2BE3E424" w:rsidTr="00632E43">
        <w:trPr>
          <w:trHeight w:val="300"/>
        </w:trPr>
        <w:tc>
          <w:tcPr>
            <w:tcW w:w="1499" w:type="dxa"/>
            <w:noWrap/>
            <w:hideMark/>
          </w:tcPr>
          <w:p w14:paraId="678CEA10" w14:textId="1691B341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499" w:type="dxa"/>
            <w:noWrap/>
            <w:hideMark/>
          </w:tcPr>
          <w:p w14:paraId="23FC4B65" w14:textId="1C730893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20E52488" w14:textId="5BFD0840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08" w:type="dxa"/>
          </w:tcPr>
          <w:p w14:paraId="24B292AE" w14:textId="3D8B4483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08" w:type="dxa"/>
          </w:tcPr>
          <w:p w14:paraId="6D2F6C55" w14:textId="29564E03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08" w:type="dxa"/>
          </w:tcPr>
          <w:p w14:paraId="60B40BB9" w14:textId="43E335F2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08" w:type="dxa"/>
          </w:tcPr>
          <w:p w14:paraId="76329F75" w14:textId="5F36485E" w:rsidR="00E52B73" w:rsidRPr="00B372BD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81706C" w:rsidRPr="00B372BD" w14:paraId="5519B5A2" w14:textId="65866A00" w:rsidTr="00632E43">
        <w:trPr>
          <w:trHeight w:val="300"/>
        </w:trPr>
        <w:tc>
          <w:tcPr>
            <w:tcW w:w="1499" w:type="dxa"/>
            <w:noWrap/>
            <w:hideMark/>
          </w:tcPr>
          <w:p w14:paraId="3ACAB63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499" w:type="dxa"/>
            <w:noWrap/>
            <w:hideMark/>
          </w:tcPr>
          <w:p w14:paraId="0DBD770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388B5A73" w14:textId="2579C9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763A23E" w14:textId="407112F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5038D16" w14:textId="4D001C3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09D5F6F" w14:textId="0AFFE7B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063129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55A6F021" w14:textId="09D4FFB9" w:rsidTr="00632E43">
        <w:trPr>
          <w:trHeight w:val="300"/>
        </w:trPr>
        <w:tc>
          <w:tcPr>
            <w:tcW w:w="1499" w:type="dxa"/>
            <w:noWrap/>
            <w:hideMark/>
          </w:tcPr>
          <w:p w14:paraId="5659E91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499" w:type="dxa"/>
            <w:noWrap/>
            <w:hideMark/>
          </w:tcPr>
          <w:p w14:paraId="5250A82B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7B506105" w14:textId="2EBBABE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9E0642A" w14:textId="6FA4590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FA21E17" w14:textId="18477B7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B630AF6" w14:textId="1669385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1A86665" w14:textId="2458291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67D18DE6" w14:textId="1B4E8553" w:rsidTr="00632E43">
        <w:trPr>
          <w:trHeight w:val="300"/>
        </w:trPr>
        <w:tc>
          <w:tcPr>
            <w:tcW w:w="1499" w:type="dxa"/>
            <w:noWrap/>
            <w:hideMark/>
          </w:tcPr>
          <w:p w14:paraId="005710D0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499" w:type="dxa"/>
            <w:noWrap/>
            <w:hideMark/>
          </w:tcPr>
          <w:p w14:paraId="272CA17A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763B9BB6" w14:textId="7005AC2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3E5C439" w14:textId="5CFDC19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DAFFFEA" w14:textId="6358FEA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E5D86E9" w14:textId="5168E6C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50D769B" w14:textId="652E5111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2895AAEE" w14:textId="627A932C" w:rsidTr="00632E43">
        <w:trPr>
          <w:trHeight w:val="300"/>
        </w:trPr>
        <w:tc>
          <w:tcPr>
            <w:tcW w:w="1499" w:type="dxa"/>
            <w:noWrap/>
            <w:hideMark/>
          </w:tcPr>
          <w:p w14:paraId="6D3DA94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7193611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920" w:type="dxa"/>
            <w:noWrap/>
            <w:hideMark/>
          </w:tcPr>
          <w:p w14:paraId="3E003247" w14:textId="4A8F9F2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B908E21" w14:textId="70429F11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387A698A" w14:textId="44E62B8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36CFABB" w14:textId="5DA41C4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6DB9DC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11D95C32" w14:textId="08F4BE55" w:rsidTr="00632E43">
        <w:trPr>
          <w:trHeight w:val="300"/>
        </w:trPr>
        <w:tc>
          <w:tcPr>
            <w:tcW w:w="1499" w:type="dxa"/>
            <w:noWrap/>
            <w:hideMark/>
          </w:tcPr>
          <w:p w14:paraId="10CB3DD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499" w:type="dxa"/>
            <w:noWrap/>
            <w:hideMark/>
          </w:tcPr>
          <w:p w14:paraId="600FF842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920" w:type="dxa"/>
            <w:noWrap/>
            <w:hideMark/>
          </w:tcPr>
          <w:p w14:paraId="5FB3DAAF" w14:textId="446B808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0E9E85A" w14:textId="2F279CD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C2A1ACF" w14:textId="4D2065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0367BD3" w14:textId="3B7D4FB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539294A" w14:textId="3CE8EBF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4EE36069" w14:textId="4B26F601" w:rsidTr="00632E43">
        <w:trPr>
          <w:trHeight w:val="300"/>
        </w:trPr>
        <w:tc>
          <w:tcPr>
            <w:tcW w:w="1499" w:type="dxa"/>
            <w:noWrap/>
            <w:hideMark/>
          </w:tcPr>
          <w:p w14:paraId="5AB29D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ADPH</w:t>
            </w:r>
          </w:p>
        </w:tc>
        <w:tc>
          <w:tcPr>
            <w:tcW w:w="1499" w:type="dxa"/>
            <w:noWrap/>
            <w:hideMark/>
          </w:tcPr>
          <w:p w14:paraId="115F0D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06A3A451" w14:textId="12301B7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0D730E91" w14:textId="6A40D6E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C6A9FE5" w14:textId="6EDD3E4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0B84F4B" w14:textId="295EB54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9C6BC4D" w14:textId="4EB1470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606BBEA0" w14:textId="2E38B8B9" w:rsidTr="00632E43">
        <w:trPr>
          <w:trHeight w:val="300"/>
        </w:trPr>
        <w:tc>
          <w:tcPr>
            <w:tcW w:w="1499" w:type="dxa"/>
            <w:noWrap/>
            <w:hideMark/>
          </w:tcPr>
          <w:p w14:paraId="03F683B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Ribose synthesis</w:t>
            </w:r>
          </w:p>
        </w:tc>
        <w:tc>
          <w:tcPr>
            <w:tcW w:w="1499" w:type="dxa"/>
            <w:noWrap/>
            <w:hideMark/>
          </w:tcPr>
          <w:p w14:paraId="23271E8E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20" w:type="dxa"/>
            <w:noWrap/>
            <w:hideMark/>
          </w:tcPr>
          <w:p w14:paraId="2ECBEDBA" w14:textId="471BCDF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0757FA94" w14:textId="6A76CEC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19A5B51D" w14:textId="38AC25E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511358C3" w14:textId="315CA57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E411C96" w14:textId="01FFEC9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F340F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3DC53C02" w14:textId="57762154" w:rsidTr="00632E43">
        <w:trPr>
          <w:trHeight w:val="300"/>
        </w:trPr>
        <w:tc>
          <w:tcPr>
            <w:tcW w:w="1499" w:type="dxa"/>
            <w:noWrap/>
            <w:hideMark/>
          </w:tcPr>
          <w:p w14:paraId="207CF9F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758E132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RIB2</w:t>
            </w:r>
          </w:p>
        </w:tc>
        <w:tc>
          <w:tcPr>
            <w:tcW w:w="1920" w:type="dxa"/>
            <w:noWrap/>
            <w:hideMark/>
          </w:tcPr>
          <w:p w14:paraId="6682AA1E" w14:textId="2DB4595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7D431ED5" w14:textId="3FDC6C4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626D735" w14:textId="682D272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69E983D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E7366EF" w14:textId="5224CE33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C2B3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4916B5D5" w14:textId="284295B1" w:rsidTr="00632E43">
        <w:trPr>
          <w:trHeight w:val="300"/>
        </w:trPr>
        <w:tc>
          <w:tcPr>
            <w:tcW w:w="1499" w:type="dxa"/>
            <w:noWrap/>
            <w:hideMark/>
          </w:tcPr>
          <w:p w14:paraId="529BDCE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076BBB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Bcl2</w:t>
            </w:r>
          </w:p>
        </w:tc>
        <w:tc>
          <w:tcPr>
            <w:tcW w:w="1920" w:type="dxa"/>
            <w:noWrap/>
            <w:hideMark/>
          </w:tcPr>
          <w:p w14:paraId="260C8352" w14:textId="1C299CC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1EE3274" w14:textId="61929E56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F8397F4" w14:textId="3B384D5F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756E2F" w14:textId="4A4526D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D10D47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05639B87" w14:textId="7DC360BB" w:rsidTr="00632E43">
        <w:trPr>
          <w:trHeight w:val="300"/>
        </w:trPr>
        <w:tc>
          <w:tcPr>
            <w:tcW w:w="1499" w:type="dxa"/>
            <w:noWrap/>
            <w:hideMark/>
          </w:tcPr>
          <w:p w14:paraId="074A8C7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51FA794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c-Met</w:t>
            </w:r>
          </w:p>
        </w:tc>
        <w:tc>
          <w:tcPr>
            <w:tcW w:w="1920" w:type="dxa"/>
            <w:noWrap/>
            <w:hideMark/>
          </w:tcPr>
          <w:p w14:paraId="110B9BC5" w14:textId="1058014A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4408FE7" w14:textId="36AD5A2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459E38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4B62D40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296BFDC3" w14:textId="690756D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5C8D889E" w14:textId="53CAFF2D" w:rsidTr="00632E43">
        <w:trPr>
          <w:trHeight w:val="300"/>
        </w:trPr>
        <w:tc>
          <w:tcPr>
            <w:tcW w:w="1499" w:type="dxa"/>
            <w:noWrap/>
            <w:hideMark/>
          </w:tcPr>
          <w:p w14:paraId="59523E0B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3230815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6PD</w:t>
            </w:r>
          </w:p>
        </w:tc>
        <w:tc>
          <w:tcPr>
            <w:tcW w:w="1920" w:type="dxa"/>
            <w:noWrap/>
            <w:hideMark/>
          </w:tcPr>
          <w:p w14:paraId="31F9F089" w14:textId="0B39DBF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CC3F589" w14:textId="01F6B169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7D397753" w14:textId="79FCF92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2DAC4F6B" w14:textId="59F0DB8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466F8F3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2B98FEC7" w14:textId="31641684" w:rsidTr="00632E43">
        <w:trPr>
          <w:trHeight w:val="300"/>
        </w:trPr>
        <w:tc>
          <w:tcPr>
            <w:tcW w:w="1499" w:type="dxa"/>
            <w:noWrap/>
            <w:hideMark/>
          </w:tcPr>
          <w:p w14:paraId="3CBEEED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03DE697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GPD2</w:t>
            </w:r>
          </w:p>
        </w:tc>
        <w:tc>
          <w:tcPr>
            <w:tcW w:w="1920" w:type="dxa"/>
            <w:noWrap/>
            <w:hideMark/>
          </w:tcPr>
          <w:p w14:paraId="06815B52" w14:textId="20FE028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A9B1F5B" w14:textId="64D2CE2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2B7E70B2" w14:textId="78EFE7A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7C0912E" w14:textId="0823A65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08" w:type="dxa"/>
          </w:tcPr>
          <w:p w14:paraId="618E79A2" w14:textId="599B5E8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2D9F3FCC" w14:textId="2F3D637A" w:rsidTr="00632E43">
        <w:trPr>
          <w:trHeight w:val="300"/>
        </w:trPr>
        <w:tc>
          <w:tcPr>
            <w:tcW w:w="1499" w:type="dxa"/>
            <w:noWrap/>
            <w:hideMark/>
          </w:tcPr>
          <w:p w14:paraId="2772F5A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0046EDF3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KT</w:t>
            </w:r>
          </w:p>
        </w:tc>
        <w:tc>
          <w:tcPr>
            <w:tcW w:w="1920" w:type="dxa"/>
            <w:noWrap/>
            <w:hideMark/>
          </w:tcPr>
          <w:p w14:paraId="3C23346E" w14:textId="222728A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4C9D0F97" w14:textId="2BE1EDD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79BD643F" w14:textId="26969D0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11E012E" w14:textId="5AB008BA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72034F3" w14:textId="38874F5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24AC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81706C" w:rsidRPr="00B372BD" w14:paraId="53336E83" w14:textId="4E992217" w:rsidTr="00632E43">
        <w:trPr>
          <w:trHeight w:val="300"/>
        </w:trPr>
        <w:tc>
          <w:tcPr>
            <w:tcW w:w="1499" w:type="dxa"/>
            <w:noWrap/>
            <w:hideMark/>
          </w:tcPr>
          <w:p w14:paraId="515F432F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499" w:type="dxa"/>
            <w:noWrap/>
            <w:hideMark/>
          </w:tcPr>
          <w:p w14:paraId="4EA1464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PDG</w:t>
            </w:r>
          </w:p>
        </w:tc>
        <w:tc>
          <w:tcPr>
            <w:tcW w:w="1920" w:type="dxa"/>
            <w:noWrap/>
            <w:hideMark/>
          </w:tcPr>
          <w:p w14:paraId="1C10FFD6" w14:textId="4B7D00E2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4637B6E" w14:textId="3367A5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E80482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63BDB9E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00919BD4" w14:textId="39FCA490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4C047748" w14:textId="3A84692E" w:rsidTr="00632E43">
        <w:trPr>
          <w:trHeight w:val="300"/>
        </w:trPr>
        <w:tc>
          <w:tcPr>
            <w:tcW w:w="1499" w:type="dxa"/>
            <w:noWrap/>
            <w:hideMark/>
          </w:tcPr>
          <w:p w14:paraId="77237326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lastRenderedPageBreak/>
              <w:t>MiR-206</w:t>
            </w:r>
          </w:p>
        </w:tc>
        <w:tc>
          <w:tcPr>
            <w:tcW w:w="1499" w:type="dxa"/>
            <w:noWrap/>
            <w:hideMark/>
          </w:tcPr>
          <w:p w14:paraId="260577A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Samd3</w:t>
            </w:r>
          </w:p>
        </w:tc>
        <w:tc>
          <w:tcPr>
            <w:tcW w:w="1920" w:type="dxa"/>
            <w:noWrap/>
            <w:hideMark/>
          </w:tcPr>
          <w:p w14:paraId="3ACC55CD" w14:textId="7AC88F94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37926EB4" w14:textId="5AC3D16D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2E0F180B" w14:textId="7B13DC2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04C3D1A5" w14:textId="2E4BB438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674E68CD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81706C" w:rsidRPr="00B372BD" w14:paraId="6BA83991" w14:textId="14C5BEA0" w:rsidTr="00632E43">
        <w:trPr>
          <w:trHeight w:val="300"/>
        </w:trPr>
        <w:tc>
          <w:tcPr>
            <w:tcW w:w="1499" w:type="dxa"/>
            <w:noWrap/>
            <w:hideMark/>
          </w:tcPr>
          <w:p w14:paraId="6260EEE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499" w:type="dxa"/>
            <w:noWrap/>
            <w:hideMark/>
          </w:tcPr>
          <w:p w14:paraId="3BB912E4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461696E9" w14:textId="58E3A52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5190DD9" w14:textId="2A439B4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32EA2B30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012EB3E8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08" w:type="dxa"/>
          </w:tcPr>
          <w:p w14:paraId="77B86C19" w14:textId="2C41F2DE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81706C" w:rsidRPr="00B372BD" w14:paraId="3E74C6EA" w14:textId="2E38CEEE" w:rsidTr="00632E43">
        <w:trPr>
          <w:trHeight w:val="300"/>
        </w:trPr>
        <w:tc>
          <w:tcPr>
            <w:tcW w:w="1499" w:type="dxa"/>
            <w:noWrap/>
            <w:hideMark/>
          </w:tcPr>
          <w:p w14:paraId="2FB5501C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NRF2</w:t>
            </w:r>
          </w:p>
        </w:tc>
        <w:tc>
          <w:tcPr>
            <w:tcW w:w="1499" w:type="dxa"/>
            <w:noWrap/>
            <w:hideMark/>
          </w:tcPr>
          <w:p w14:paraId="59CF1351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372BD">
              <w:rPr>
                <w:rFonts w:ascii="Aptos Narrow" w:eastAsia="Times New Roman" w:hAnsi="Aptos Narrow" w:cs="Times New Roman"/>
                <w:color w:val="000000"/>
              </w:rPr>
              <w:t>MiR-206</w:t>
            </w:r>
          </w:p>
        </w:tc>
        <w:tc>
          <w:tcPr>
            <w:tcW w:w="1920" w:type="dxa"/>
            <w:noWrap/>
            <w:hideMark/>
          </w:tcPr>
          <w:p w14:paraId="7824FFC3" w14:textId="2D475B9C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23B7C0" w14:textId="0E2541B5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DDDFD2F" w14:textId="43F1BB9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54675B20" w14:textId="294D8A5B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D155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08" w:type="dxa"/>
          </w:tcPr>
          <w:p w14:paraId="1C1FAC39" w14:textId="77777777" w:rsidR="0081706C" w:rsidRPr="00B372BD" w:rsidRDefault="0081706C" w:rsidP="0081706C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</w:tbl>
    <w:p w14:paraId="55BF1737" w14:textId="77777777" w:rsidR="00B372BD" w:rsidRDefault="00B372BD" w:rsidP="009F0058">
      <w:pPr>
        <w:jc w:val="center"/>
      </w:pPr>
    </w:p>
    <w:p w14:paraId="09028385" w14:textId="79846AF0" w:rsidR="009F0058" w:rsidRDefault="009F0058" w:rsidP="009F0058">
      <w:pPr>
        <w:jc w:val="center"/>
      </w:pPr>
      <w:r>
        <w:t>38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201"/>
        <w:gridCol w:w="973"/>
        <w:gridCol w:w="1920"/>
        <w:gridCol w:w="1313"/>
        <w:gridCol w:w="1314"/>
        <w:gridCol w:w="1315"/>
        <w:gridCol w:w="1314"/>
      </w:tblGrid>
      <w:tr w:rsidR="00E52B73" w:rsidRPr="00422198" w14:paraId="22D83B72" w14:textId="68262845" w:rsidTr="0081706C">
        <w:trPr>
          <w:trHeight w:val="300"/>
        </w:trPr>
        <w:tc>
          <w:tcPr>
            <w:tcW w:w="1201" w:type="dxa"/>
            <w:noWrap/>
            <w:hideMark/>
          </w:tcPr>
          <w:p w14:paraId="1D75047C" w14:textId="209DC5AE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D39B8DA" w14:textId="4D253343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1A7558B1" w14:textId="6DB6D9C7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13" w:type="dxa"/>
          </w:tcPr>
          <w:p w14:paraId="29B729DB" w14:textId="3ED3F436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14" w:type="dxa"/>
          </w:tcPr>
          <w:p w14:paraId="54E2B377" w14:textId="68F1BC78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15" w:type="dxa"/>
          </w:tcPr>
          <w:p w14:paraId="1AE3CE7D" w14:textId="2AE36CDC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14" w:type="dxa"/>
          </w:tcPr>
          <w:p w14:paraId="307548B5" w14:textId="6C8BA141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EA3875" w:rsidRPr="00422198" w14:paraId="2A4889C4" w14:textId="7995E65F" w:rsidTr="0081706C">
        <w:trPr>
          <w:trHeight w:val="300"/>
        </w:trPr>
        <w:tc>
          <w:tcPr>
            <w:tcW w:w="1201" w:type="dxa"/>
            <w:noWrap/>
            <w:hideMark/>
          </w:tcPr>
          <w:p w14:paraId="5C6D404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P1</w:t>
            </w:r>
          </w:p>
        </w:tc>
        <w:tc>
          <w:tcPr>
            <w:tcW w:w="973" w:type="dxa"/>
            <w:noWrap/>
            <w:hideMark/>
          </w:tcPr>
          <w:p w14:paraId="6647E903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6FC316A4" w14:textId="61E3074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3" w:type="dxa"/>
          </w:tcPr>
          <w:p w14:paraId="2102B119" w14:textId="53A3029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4A8E3878" w14:textId="326A1DF2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5" w:type="dxa"/>
          </w:tcPr>
          <w:p w14:paraId="06B3C8D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3A2CC389" w14:textId="2AFDFCB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EA3875" w:rsidRPr="00422198" w14:paraId="7000C67E" w14:textId="091844FE" w:rsidTr="0081706C">
        <w:trPr>
          <w:trHeight w:val="300"/>
        </w:trPr>
        <w:tc>
          <w:tcPr>
            <w:tcW w:w="1201" w:type="dxa"/>
            <w:noWrap/>
            <w:hideMark/>
          </w:tcPr>
          <w:p w14:paraId="3BD9E52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973" w:type="dxa"/>
            <w:noWrap/>
            <w:hideMark/>
          </w:tcPr>
          <w:p w14:paraId="3139689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2F1</w:t>
            </w:r>
          </w:p>
        </w:tc>
        <w:tc>
          <w:tcPr>
            <w:tcW w:w="1920" w:type="dxa"/>
            <w:noWrap/>
            <w:hideMark/>
          </w:tcPr>
          <w:p w14:paraId="026ECED1" w14:textId="4DEBE22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3" w:type="dxa"/>
          </w:tcPr>
          <w:p w14:paraId="15C16AA6" w14:textId="2FA7427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67B092B6" w14:textId="7D38B0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5" w:type="dxa"/>
          </w:tcPr>
          <w:p w14:paraId="031B6AB7" w14:textId="6C7A1E2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4DD9A8E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36D42346" w14:textId="110F688B" w:rsidTr="0081706C">
        <w:trPr>
          <w:trHeight w:val="300"/>
        </w:trPr>
        <w:tc>
          <w:tcPr>
            <w:tcW w:w="1201" w:type="dxa"/>
            <w:noWrap/>
            <w:hideMark/>
          </w:tcPr>
          <w:p w14:paraId="68CBD42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973" w:type="dxa"/>
            <w:noWrap/>
            <w:hideMark/>
          </w:tcPr>
          <w:p w14:paraId="6E978B40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22198">
              <w:rPr>
                <w:rFonts w:ascii="Aptos Narrow" w:eastAsia="Times New Roman" w:hAnsi="Aptos Narrow" w:cs="Times New Roman"/>
                <w:color w:val="000000"/>
              </w:rPr>
              <w:t>pRb</w:t>
            </w:r>
            <w:proofErr w:type="spellEnd"/>
          </w:p>
        </w:tc>
        <w:tc>
          <w:tcPr>
            <w:tcW w:w="1920" w:type="dxa"/>
            <w:noWrap/>
            <w:hideMark/>
          </w:tcPr>
          <w:p w14:paraId="46C60C56" w14:textId="00958F9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3" w:type="dxa"/>
          </w:tcPr>
          <w:p w14:paraId="1403ED6A" w14:textId="3EAE4A8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135265CB" w14:textId="54D8597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5" w:type="dxa"/>
          </w:tcPr>
          <w:p w14:paraId="172A547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4DF74D5E" w14:textId="6CD4331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6426A606" w14:textId="715F421F" w:rsidTr="0081706C">
        <w:trPr>
          <w:trHeight w:val="300"/>
        </w:trPr>
        <w:tc>
          <w:tcPr>
            <w:tcW w:w="1201" w:type="dxa"/>
            <w:noWrap/>
            <w:hideMark/>
          </w:tcPr>
          <w:p w14:paraId="0359FAB7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422198">
              <w:rPr>
                <w:rFonts w:ascii="Aptos Narrow" w:eastAsia="Times New Roman" w:hAnsi="Aptos Narrow" w:cs="Times New Roman"/>
                <w:color w:val="000000"/>
              </w:rPr>
              <w:t>Fulvestrant</w:t>
            </w:r>
            <w:proofErr w:type="spellEnd"/>
          </w:p>
        </w:tc>
        <w:tc>
          <w:tcPr>
            <w:tcW w:w="973" w:type="dxa"/>
            <w:noWrap/>
            <w:hideMark/>
          </w:tcPr>
          <w:p w14:paraId="2DF4007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</w:t>
            </w:r>
          </w:p>
        </w:tc>
        <w:tc>
          <w:tcPr>
            <w:tcW w:w="1920" w:type="dxa"/>
            <w:noWrap/>
            <w:hideMark/>
          </w:tcPr>
          <w:p w14:paraId="04C3BC97" w14:textId="4189FFE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13" w:type="dxa"/>
          </w:tcPr>
          <w:p w14:paraId="2FD89ED1" w14:textId="75400CC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1051DCD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5" w:type="dxa"/>
          </w:tcPr>
          <w:p w14:paraId="6E7888E8" w14:textId="23E3FF8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21E4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14" w:type="dxa"/>
          </w:tcPr>
          <w:p w14:paraId="212930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133F5724" w14:textId="55193014" w:rsidTr="0081706C">
        <w:trPr>
          <w:trHeight w:val="300"/>
        </w:trPr>
        <w:tc>
          <w:tcPr>
            <w:tcW w:w="1201" w:type="dxa"/>
            <w:noWrap/>
            <w:hideMark/>
          </w:tcPr>
          <w:p w14:paraId="39BC24B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hRNA</w:t>
            </w:r>
          </w:p>
        </w:tc>
        <w:tc>
          <w:tcPr>
            <w:tcW w:w="973" w:type="dxa"/>
            <w:noWrap/>
            <w:hideMark/>
          </w:tcPr>
          <w:p w14:paraId="01D9A04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14E794AC" w14:textId="24C8557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3" w:type="dxa"/>
          </w:tcPr>
          <w:p w14:paraId="6D464167" w14:textId="0B2BF8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77C597DA" w14:textId="0AEE1F0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5" w:type="dxa"/>
          </w:tcPr>
          <w:p w14:paraId="42564E4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14" w:type="dxa"/>
          </w:tcPr>
          <w:p w14:paraId="0405B990" w14:textId="23B9184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A3875" w:rsidRPr="00422198" w14:paraId="3A42B8D7" w14:textId="0269E735" w:rsidTr="0081706C">
        <w:trPr>
          <w:trHeight w:val="300"/>
        </w:trPr>
        <w:tc>
          <w:tcPr>
            <w:tcW w:w="1201" w:type="dxa"/>
            <w:noWrap/>
            <w:hideMark/>
          </w:tcPr>
          <w:p w14:paraId="7FFEC39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strogen</w:t>
            </w:r>
          </w:p>
        </w:tc>
        <w:tc>
          <w:tcPr>
            <w:tcW w:w="973" w:type="dxa"/>
            <w:noWrap/>
            <w:hideMark/>
          </w:tcPr>
          <w:p w14:paraId="6BA24494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DM2</w:t>
            </w:r>
          </w:p>
        </w:tc>
        <w:tc>
          <w:tcPr>
            <w:tcW w:w="1920" w:type="dxa"/>
            <w:noWrap/>
            <w:hideMark/>
          </w:tcPr>
          <w:p w14:paraId="4B2DE1F8" w14:textId="6C2082D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3" w:type="dxa"/>
          </w:tcPr>
          <w:p w14:paraId="78CE4373" w14:textId="30E4BDE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4" w:type="dxa"/>
          </w:tcPr>
          <w:p w14:paraId="30A6452C" w14:textId="6C280FE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15" w:type="dxa"/>
          </w:tcPr>
          <w:p w14:paraId="33D77F8C" w14:textId="7CCFE3B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14" w:type="dxa"/>
          </w:tcPr>
          <w:p w14:paraId="6D44E68A" w14:textId="0EE53FA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17CB0149" w14:textId="77777777" w:rsidR="00422198" w:rsidRDefault="00422198" w:rsidP="009F0058">
      <w:pPr>
        <w:jc w:val="center"/>
      </w:pPr>
    </w:p>
    <w:p w14:paraId="036F5025" w14:textId="33F39C24" w:rsidR="009F0058" w:rsidRDefault="009F0058" w:rsidP="009F0058">
      <w:pPr>
        <w:jc w:val="center"/>
      </w:pPr>
      <w:r>
        <w:t>39</w:t>
      </w:r>
    </w:p>
    <w:tbl>
      <w:tblPr>
        <w:tblStyle w:val="TableGrid"/>
        <w:tblW w:w="9955" w:type="dxa"/>
        <w:tblLook w:val="04A0" w:firstRow="1" w:lastRow="0" w:firstColumn="1" w:lastColumn="0" w:noHBand="0" w:noVBand="1"/>
      </w:tblPr>
      <w:tblGrid>
        <w:gridCol w:w="1872"/>
        <w:gridCol w:w="1742"/>
        <w:gridCol w:w="2010"/>
        <w:gridCol w:w="1089"/>
        <w:gridCol w:w="1089"/>
        <w:gridCol w:w="1089"/>
        <w:gridCol w:w="1089"/>
      </w:tblGrid>
      <w:tr w:rsidR="00F67063" w:rsidRPr="00422198" w14:paraId="1A3D3231" w14:textId="6543DB96" w:rsidTr="00EA3875">
        <w:trPr>
          <w:trHeight w:val="298"/>
        </w:trPr>
        <w:tc>
          <w:tcPr>
            <w:tcW w:w="1872" w:type="dxa"/>
            <w:noWrap/>
            <w:hideMark/>
          </w:tcPr>
          <w:p w14:paraId="2752691E" w14:textId="568E4FD9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742" w:type="dxa"/>
            <w:noWrap/>
            <w:hideMark/>
          </w:tcPr>
          <w:p w14:paraId="1F977A5E" w14:textId="2DA1E549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10" w:type="dxa"/>
            <w:noWrap/>
            <w:hideMark/>
          </w:tcPr>
          <w:p w14:paraId="113E3328" w14:textId="3075A3C2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1" w:type="dxa"/>
          </w:tcPr>
          <w:p w14:paraId="0565899C" w14:textId="65AF4F36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141" w:type="dxa"/>
          </w:tcPr>
          <w:p w14:paraId="33F3D8C6" w14:textId="117ECABF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908" w:type="dxa"/>
          </w:tcPr>
          <w:p w14:paraId="774BF084" w14:textId="4834CC17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141" w:type="dxa"/>
          </w:tcPr>
          <w:p w14:paraId="3756EECA" w14:textId="2C866BDE" w:rsidR="00F67063" w:rsidRPr="00422198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EA3875" w:rsidRPr="00422198" w14:paraId="245318C2" w14:textId="0600FED2" w:rsidTr="00EA3875">
        <w:trPr>
          <w:trHeight w:val="298"/>
        </w:trPr>
        <w:tc>
          <w:tcPr>
            <w:tcW w:w="1872" w:type="dxa"/>
            <w:noWrap/>
            <w:hideMark/>
          </w:tcPr>
          <w:p w14:paraId="38BB3F2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42" w:type="dxa"/>
            <w:noWrap/>
            <w:hideMark/>
          </w:tcPr>
          <w:p w14:paraId="0273256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166E6631" w14:textId="554291E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3907A6F7" w14:textId="5C60A9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358109E3" w14:textId="4A82E5B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908" w:type="dxa"/>
          </w:tcPr>
          <w:p w14:paraId="6F3C76A2" w14:textId="187A28C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1" w:type="dxa"/>
          </w:tcPr>
          <w:p w14:paraId="7DA01577" w14:textId="5F1157DB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EA3875" w:rsidRPr="00422198" w14:paraId="71D5CD54" w14:textId="5A130476" w:rsidTr="00EA3875">
        <w:trPr>
          <w:trHeight w:val="298"/>
        </w:trPr>
        <w:tc>
          <w:tcPr>
            <w:tcW w:w="1872" w:type="dxa"/>
            <w:noWrap/>
            <w:hideMark/>
          </w:tcPr>
          <w:p w14:paraId="22E98260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742" w:type="dxa"/>
            <w:noWrap/>
            <w:hideMark/>
          </w:tcPr>
          <w:p w14:paraId="733B63A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2010" w:type="dxa"/>
            <w:noWrap/>
            <w:hideMark/>
          </w:tcPr>
          <w:p w14:paraId="486BFD00" w14:textId="17D66C2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95A9318" w14:textId="4FBB66D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D13E107" w14:textId="1AB3ACA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269EF9F8" w14:textId="217BD6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BE8642E" w14:textId="37645E9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7C1F7CAA" w14:textId="6F9C8819" w:rsidTr="00EA3875">
        <w:trPr>
          <w:trHeight w:val="298"/>
        </w:trPr>
        <w:tc>
          <w:tcPr>
            <w:tcW w:w="1872" w:type="dxa"/>
            <w:noWrap/>
            <w:hideMark/>
          </w:tcPr>
          <w:p w14:paraId="3232F1A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42" w:type="dxa"/>
            <w:noWrap/>
            <w:hideMark/>
          </w:tcPr>
          <w:p w14:paraId="676E2B8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08889DEF" w14:textId="3E60837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A00A323" w14:textId="5462E6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138D787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8" w:type="dxa"/>
          </w:tcPr>
          <w:p w14:paraId="631E299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172F0956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7095E1A4" w14:textId="67737524" w:rsidTr="00EA3875">
        <w:trPr>
          <w:trHeight w:val="298"/>
        </w:trPr>
        <w:tc>
          <w:tcPr>
            <w:tcW w:w="1872" w:type="dxa"/>
            <w:noWrap/>
            <w:hideMark/>
          </w:tcPr>
          <w:p w14:paraId="5EFE715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742" w:type="dxa"/>
            <w:noWrap/>
            <w:hideMark/>
          </w:tcPr>
          <w:p w14:paraId="624F839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10" w:type="dxa"/>
            <w:noWrap/>
            <w:hideMark/>
          </w:tcPr>
          <w:p w14:paraId="1F789918" w14:textId="6382DD02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748F636F" w14:textId="5A79342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1421ACE9" w14:textId="79F3FA6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5361CF6D" w14:textId="26DDF5E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6A5F7145" w14:textId="208DFEF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6F5152E1" w14:textId="5E47AFEF" w:rsidTr="00EA3875">
        <w:trPr>
          <w:trHeight w:val="298"/>
        </w:trPr>
        <w:tc>
          <w:tcPr>
            <w:tcW w:w="1872" w:type="dxa"/>
            <w:noWrap/>
            <w:hideMark/>
          </w:tcPr>
          <w:p w14:paraId="40FE4C0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742" w:type="dxa"/>
            <w:noWrap/>
            <w:hideMark/>
          </w:tcPr>
          <w:p w14:paraId="76B8C27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cycle</w:t>
            </w:r>
          </w:p>
        </w:tc>
        <w:tc>
          <w:tcPr>
            <w:tcW w:w="2010" w:type="dxa"/>
            <w:noWrap/>
            <w:hideMark/>
          </w:tcPr>
          <w:p w14:paraId="290992CC" w14:textId="07E857A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283E2CE" w14:textId="7FA21AAC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418FF41B" w14:textId="678CA40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908" w:type="dxa"/>
          </w:tcPr>
          <w:p w14:paraId="7F354F31" w14:textId="2C2F84B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141" w:type="dxa"/>
          </w:tcPr>
          <w:p w14:paraId="3B2C162B" w14:textId="027ABBA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EA3875" w:rsidRPr="00422198" w14:paraId="06AD7A2E" w14:textId="6FDFE8D4" w:rsidTr="00EA3875">
        <w:trPr>
          <w:trHeight w:val="298"/>
        </w:trPr>
        <w:tc>
          <w:tcPr>
            <w:tcW w:w="1872" w:type="dxa"/>
            <w:noWrap/>
            <w:hideMark/>
          </w:tcPr>
          <w:p w14:paraId="1DE5797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BMX</w:t>
            </w:r>
          </w:p>
        </w:tc>
        <w:tc>
          <w:tcPr>
            <w:tcW w:w="1742" w:type="dxa"/>
            <w:noWrap/>
            <w:hideMark/>
          </w:tcPr>
          <w:p w14:paraId="0771FAFD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010" w:type="dxa"/>
            <w:noWrap/>
            <w:hideMark/>
          </w:tcPr>
          <w:p w14:paraId="3AB68232" w14:textId="3258DFA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087187C" w14:textId="04D435C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2BD7B67" w14:textId="6DBBB0A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7BF40B7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5C69D1FD" w14:textId="203522E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069B612D" w14:textId="5CB7B1D2" w:rsidTr="00EA3875">
        <w:trPr>
          <w:trHeight w:val="298"/>
        </w:trPr>
        <w:tc>
          <w:tcPr>
            <w:tcW w:w="1872" w:type="dxa"/>
            <w:noWrap/>
            <w:hideMark/>
          </w:tcPr>
          <w:p w14:paraId="4834EB29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1742" w:type="dxa"/>
            <w:noWrap/>
            <w:hideMark/>
          </w:tcPr>
          <w:p w14:paraId="312E636E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2010" w:type="dxa"/>
            <w:noWrap/>
            <w:hideMark/>
          </w:tcPr>
          <w:p w14:paraId="5BA93D23" w14:textId="4765D66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39ECF32B" w14:textId="4234802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5140169F" w14:textId="5474953D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0E2D9F35" w14:textId="3604677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7416689" w14:textId="1E348E29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3257FB58" w14:textId="21DA5716" w:rsidTr="00EA3875">
        <w:trPr>
          <w:trHeight w:val="298"/>
        </w:trPr>
        <w:tc>
          <w:tcPr>
            <w:tcW w:w="1872" w:type="dxa"/>
            <w:noWrap/>
            <w:hideMark/>
          </w:tcPr>
          <w:p w14:paraId="11EBBFA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ell proliferation</w:t>
            </w:r>
          </w:p>
        </w:tc>
        <w:tc>
          <w:tcPr>
            <w:tcW w:w="1742" w:type="dxa"/>
            <w:noWrap/>
            <w:hideMark/>
          </w:tcPr>
          <w:p w14:paraId="1C25693A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umor progression</w:t>
            </w:r>
          </w:p>
        </w:tc>
        <w:tc>
          <w:tcPr>
            <w:tcW w:w="2010" w:type="dxa"/>
            <w:noWrap/>
            <w:hideMark/>
          </w:tcPr>
          <w:p w14:paraId="6242A8F0" w14:textId="7E48C2E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27AEF7B4" w14:textId="77E4C6E6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6494105D" w14:textId="178E233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908" w:type="dxa"/>
          </w:tcPr>
          <w:p w14:paraId="504BA568" w14:textId="6201C5B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41" w:type="dxa"/>
          </w:tcPr>
          <w:p w14:paraId="01156C63" w14:textId="613E8B3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82785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EA3875" w:rsidRPr="00422198" w14:paraId="3A827D49" w14:textId="2BEE920B" w:rsidTr="00EA3875">
        <w:trPr>
          <w:trHeight w:val="298"/>
        </w:trPr>
        <w:tc>
          <w:tcPr>
            <w:tcW w:w="1872" w:type="dxa"/>
            <w:noWrap/>
            <w:hideMark/>
          </w:tcPr>
          <w:p w14:paraId="745237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K-2206</w:t>
            </w:r>
          </w:p>
        </w:tc>
        <w:tc>
          <w:tcPr>
            <w:tcW w:w="1742" w:type="dxa"/>
            <w:noWrap/>
            <w:hideMark/>
          </w:tcPr>
          <w:p w14:paraId="113A904C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10" w:type="dxa"/>
            <w:noWrap/>
            <w:hideMark/>
          </w:tcPr>
          <w:p w14:paraId="0EBE6DAF" w14:textId="5F246928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32CECE1C" w14:textId="712D68E3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52B26D38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908" w:type="dxa"/>
          </w:tcPr>
          <w:p w14:paraId="7A657A9F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1" w:type="dxa"/>
          </w:tcPr>
          <w:p w14:paraId="221E22A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EA3875" w:rsidRPr="00422198" w14:paraId="61708C24" w14:textId="4A2A928B" w:rsidTr="00EA3875">
        <w:trPr>
          <w:trHeight w:val="298"/>
        </w:trPr>
        <w:tc>
          <w:tcPr>
            <w:tcW w:w="1872" w:type="dxa"/>
            <w:noWrap/>
            <w:hideMark/>
          </w:tcPr>
          <w:p w14:paraId="3B0D2187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Rapamycin</w:t>
            </w:r>
          </w:p>
        </w:tc>
        <w:tc>
          <w:tcPr>
            <w:tcW w:w="1742" w:type="dxa"/>
            <w:noWrap/>
            <w:hideMark/>
          </w:tcPr>
          <w:p w14:paraId="01CC00E1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010" w:type="dxa"/>
            <w:noWrap/>
            <w:hideMark/>
          </w:tcPr>
          <w:p w14:paraId="0A4A5A22" w14:textId="247302B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5AB9E95D" w14:textId="4AD6CA1A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3AC055B2" w14:textId="42E90D6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908" w:type="dxa"/>
          </w:tcPr>
          <w:p w14:paraId="5E44BA0F" w14:textId="790A47D4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0DA2A9F1" w14:textId="376FB265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EA3875" w:rsidRPr="00422198" w14:paraId="610C40C4" w14:textId="1ACCC066" w:rsidTr="00EA3875">
        <w:trPr>
          <w:trHeight w:val="298"/>
        </w:trPr>
        <w:tc>
          <w:tcPr>
            <w:tcW w:w="1872" w:type="dxa"/>
            <w:noWrap/>
            <w:hideMark/>
          </w:tcPr>
          <w:p w14:paraId="35BD1DF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Cryptotanshinone</w:t>
            </w:r>
          </w:p>
        </w:tc>
        <w:tc>
          <w:tcPr>
            <w:tcW w:w="1742" w:type="dxa"/>
            <w:noWrap/>
            <w:hideMark/>
          </w:tcPr>
          <w:p w14:paraId="3333F9BB" w14:textId="7777777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TAT3</w:t>
            </w:r>
          </w:p>
        </w:tc>
        <w:tc>
          <w:tcPr>
            <w:tcW w:w="2010" w:type="dxa"/>
            <w:noWrap/>
            <w:hideMark/>
          </w:tcPr>
          <w:p w14:paraId="6C0042B6" w14:textId="1D464CF0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68C10B9E" w14:textId="77E923B7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0F0320D4" w14:textId="01B50DC1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908" w:type="dxa"/>
          </w:tcPr>
          <w:p w14:paraId="3BFDC778" w14:textId="1A728E1F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1" w:type="dxa"/>
          </w:tcPr>
          <w:p w14:paraId="11DA2C33" w14:textId="531B985E" w:rsidR="00EA3875" w:rsidRPr="00422198" w:rsidRDefault="00EA3875" w:rsidP="00EA3875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14DE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5DB00566" w14:textId="77777777" w:rsidR="00422198" w:rsidRDefault="00422198" w:rsidP="009F0058">
      <w:pPr>
        <w:jc w:val="center"/>
      </w:pPr>
    </w:p>
    <w:p w14:paraId="2F5EE092" w14:textId="772CCA9C" w:rsidR="009F0058" w:rsidRDefault="009F0058" w:rsidP="009F0058">
      <w:pPr>
        <w:jc w:val="center"/>
      </w:pPr>
      <w:r>
        <w:t>4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31"/>
        <w:gridCol w:w="1079"/>
        <w:gridCol w:w="1920"/>
        <w:gridCol w:w="1255"/>
        <w:gridCol w:w="1255"/>
        <w:gridCol w:w="1255"/>
        <w:gridCol w:w="1255"/>
      </w:tblGrid>
      <w:tr w:rsidR="00E52B73" w:rsidRPr="00422198" w14:paraId="1982A514" w14:textId="4C2AE84E" w:rsidTr="006E4F55">
        <w:trPr>
          <w:trHeight w:val="300"/>
        </w:trPr>
        <w:tc>
          <w:tcPr>
            <w:tcW w:w="1331" w:type="dxa"/>
            <w:noWrap/>
            <w:hideMark/>
          </w:tcPr>
          <w:p w14:paraId="7D342BB9" w14:textId="42B3B1C5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79" w:type="dxa"/>
            <w:noWrap/>
            <w:hideMark/>
          </w:tcPr>
          <w:p w14:paraId="557E4E4B" w14:textId="589AC344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98E7746" w14:textId="30D7DEC1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55" w:type="dxa"/>
          </w:tcPr>
          <w:p w14:paraId="5FE7C06F" w14:textId="120A9964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55" w:type="dxa"/>
          </w:tcPr>
          <w:p w14:paraId="5FF79545" w14:textId="33AC6DD2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55" w:type="dxa"/>
          </w:tcPr>
          <w:p w14:paraId="251EDCD1" w14:textId="3E99F506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55" w:type="dxa"/>
          </w:tcPr>
          <w:p w14:paraId="2C0A07A8" w14:textId="16B31E74" w:rsidR="00E52B73" w:rsidRPr="00422198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33E84" w:rsidRPr="00422198" w14:paraId="5F9AA5A5" w14:textId="166576D6" w:rsidTr="006E4F55">
        <w:trPr>
          <w:trHeight w:val="300"/>
        </w:trPr>
        <w:tc>
          <w:tcPr>
            <w:tcW w:w="1331" w:type="dxa"/>
            <w:noWrap/>
            <w:hideMark/>
          </w:tcPr>
          <w:p w14:paraId="4403B24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5CDB289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TCH1</w:t>
            </w:r>
          </w:p>
        </w:tc>
        <w:tc>
          <w:tcPr>
            <w:tcW w:w="1920" w:type="dxa"/>
            <w:noWrap/>
            <w:hideMark/>
          </w:tcPr>
          <w:p w14:paraId="5EB1A1D7" w14:textId="490C410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47594D9" w14:textId="5A7C33D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302BCDB" w14:textId="7826696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D8CB161" w14:textId="7808CE5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97DB493" w14:textId="79B963D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3CA54913" w14:textId="2D901828" w:rsidTr="006E4F55">
        <w:trPr>
          <w:trHeight w:val="300"/>
        </w:trPr>
        <w:tc>
          <w:tcPr>
            <w:tcW w:w="1331" w:type="dxa"/>
            <w:noWrap/>
            <w:hideMark/>
          </w:tcPr>
          <w:p w14:paraId="4AD1A466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679CC7C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MO</w:t>
            </w:r>
          </w:p>
        </w:tc>
        <w:tc>
          <w:tcPr>
            <w:tcW w:w="1920" w:type="dxa"/>
            <w:noWrap/>
            <w:hideMark/>
          </w:tcPr>
          <w:p w14:paraId="04A803C5" w14:textId="0C4C314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5F2C19A" w14:textId="69DC946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2858571" w14:textId="74A64FC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BFB952B" w14:textId="04DFF41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D9655E8" w14:textId="58393CE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4CF0D75C" w14:textId="6B613CDF" w:rsidTr="006E4F55">
        <w:trPr>
          <w:trHeight w:val="300"/>
        </w:trPr>
        <w:tc>
          <w:tcPr>
            <w:tcW w:w="1331" w:type="dxa"/>
            <w:noWrap/>
            <w:hideMark/>
          </w:tcPr>
          <w:p w14:paraId="2BF133B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79" w:type="dxa"/>
            <w:noWrap/>
            <w:hideMark/>
          </w:tcPr>
          <w:p w14:paraId="5F590CA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GLI1</w:t>
            </w:r>
          </w:p>
        </w:tc>
        <w:tc>
          <w:tcPr>
            <w:tcW w:w="1920" w:type="dxa"/>
            <w:noWrap/>
            <w:hideMark/>
          </w:tcPr>
          <w:p w14:paraId="764840F4" w14:textId="4297550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54701B5" w14:textId="4E36AF4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7DA1C34" w14:textId="2B4EC04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C691AF8" w14:textId="1EA3B0C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73C5B8F" w14:textId="26E22A2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6337888C" w14:textId="058CF9E6" w:rsidTr="006E4F55">
        <w:trPr>
          <w:trHeight w:val="300"/>
        </w:trPr>
        <w:tc>
          <w:tcPr>
            <w:tcW w:w="1331" w:type="dxa"/>
            <w:noWrap/>
            <w:hideMark/>
          </w:tcPr>
          <w:p w14:paraId="4E82D50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GF, FGF, HGF</w:t>
            </w:r>
          </w:p>
        </w:tc>
        <w:tc>
          <w:tcPr>
            <w:tcW w:w="1079" w:type="dxa"/>
            <w:noWrap/>
            <w:hideMark/>
          </w:tcPr>
          <w:p w14:paraId="0C33BAB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920" w:type="dxa"/>
            <w:noWrap/>
            <w:hideMark/>
          </w:tcPr>
          <w:p w14:paraId="378E253E" w14:textId="4A0FDD2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B194F43" w14:textId="3999E07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65A53BA4" w14:textId="3FD9822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C5B9DF0" w14:textId="08C2AD4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1C6A833" w14:textId="4D77276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27DCE87" w14:textId="1FED9EE6" w:rsidTr="006E4F55">
        <w:trPr>
          <w:trHeight w:val="300"/>
        </w:trPr>
        <w:tc>
          <w:tcPr>
            <w:tcW w:w="1331" w:type="dxa"/>
            <w:noWrap/>
            <w:hideMark/>
          </w:tcPr>
          <w:p w14:paraId="647E589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GF, FGF, HGF</w:t>
            </w:r>
          </w:p>
        </w:tc>
        <w:tc>
          <w:tcPr>
            <w:tcW w:w="1079" w:type="dxa"/>
            <w:noWrap/>
            <w:hideMark/>
          </w:tcPr>
          <w:p w14:paraId="5E18C09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76A13BBE" w14:textId="24D97BF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86B582A" w14:textId="22F6F74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2301F48" w14:textId="1662FE9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79F5AB07" w14:textId="2F7D1EA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60AF24B3" w14:textId="6F2E839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33E84" w:rsidRPr="00422198" w14:paraId="244DAC7C" w14:textId="4E744529" w:rsidTr="006E4F55">
        <w:trPr>
          <w:trHeight w:val="300"/>
        </w:trPr>
        <w:tc>
          <w:tcPr>
            <w:tcW w:w="1331" w:type="dxa"/>
            <w:noWrap/>
            <w:hideMark/>
          </w:tcPr>
          <w:p w14:paraId="4F68D71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1079" w:type="dxa"/>
            <w:noWrap/>
            <w:hideMark/>
          </w:tcPr>
          <w:p w14:paraId="0410D3E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149E9F30" w14:textId="7F8B50C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9855B81" w14:textId="4C32551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7B84A550" w14:textId="1F3C708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5D8E1A39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F90DED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78DCDC3E" w14:textId="3F1992D8" w:rsidTr="006E4F55">
        <w:trPr>
          <w:trHeight w:val="300"/>
        </w:trPr>
        <w:tc>
          <w:tcPr>
            <w:tcW w:w="1331" w:type="dxa"/>
            <w:noWrap/>
            <w:hideMark/>
          </w:tcPr>
          <w:p w14:paraId="52DEE5C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79" w:type="dxa"/>
            <w:noWrap/>
            <w:hideMark/>
          </w:tcPr>
          <w:p w14:paraId="4C2260E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5DED6F8A" w14:textId="6B3EC8E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8D3714B" w14:textId="50436AE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1933851E" w14:textId="5060E34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53232CF4" w14:textId="6E0CF10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55" w:type="dxa"/>
          </w:tcPr>
          <w:p w14:paraId="0780673C" w14:textId="667AF90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44C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33E84" w:rsidRPr="00422198" w14:paraId="3B51FA26" w14:textId="281B7608" w:rsidTr="006E4F55">
        <w:trPr>
          <w:trHeight w:val="300"/>
        </w:trPr>
        <w:tc>
          <w:tcPr>
            <w:tcW w:w="1331" w:type="dxa"/>
            <w:noWrap/>
            <w:hideMark/>
          </w:tcPr>
          <w:p w14:paraId="4BFA31E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lastRenderedPageBreak/>
              <w:t>Î²-catenin</w:t>
            </w:r>
          </w:p>
        </w:tc>
        <w:tc>
          <w:tcPr>
            <w:tcW w:w="1079" w:type="dxa"/>
            <w:noWrap/>
            <w:hideMark/>
          </w:tcPr>
          <w:p w14:paraId="585A579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1CDF3DC9" w14:textId="48CF37A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3551CDC" w14:textId="2B9FBEE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C89CA10" w14:textId="2FFC716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08BDFCE" w14:textId="0187CB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115C5F0" w14:textId="16B0F60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A8395BE" w14:textId="75A6F9C1" w:rsidTr="006E4F55">
        <w:trPr>
          <w:trHeight w:val="300"/>
        </w:trPr>
        <w:tc>
          <w:tcPr>
            <w:tcW w:w="1331" w:type="dxa"/>
            <w:noWrap/>
            <w:hideMark/>
          </w:tcPr>
          <w:p w14:paraId="52F64B2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79" w:type="dxa"/>
            <w:noWrap/>
            <w:hideMark/>
          </w:tcPr>
          <w:p w14:paraId="4DAD548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ZEB</w:t>
            </w:r>
          </w:p>
        </w:tc>
        <w:tc>
          <w:tcPr>
            <w:tcW w:w="1920" w:type="dxa"/>
            <w:noWrap/>
            <w:hideMark/>
          </w:tcPr>
          <w:p w14:paraId="0D91B96F" w14:textId="3C7FEE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6BAA926" w14:textId="2A6BA18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7EFE613" w14:textId="0296C53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1C86391" w14:textId="5190F08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FA06E4C" w14:textId="1DDB855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026BEEF0" w14:textId="08D8E61A" w:rsidTr="006E4F55">
        <w:trPr>
          <w:trHeight w:val="300"/>
        </w:trPr>
        <w:tc>
          <w:tcPr>
            <w:tcW w:w="1331" w:type="dxa"/>
            <w:noWrap/>
            <w:hideMark/>
          </w:tcPr>
          <w:p w14:paraId="1514594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79" w:type="dxa"/>
            <w:noWrap/>
            <w:hideMark/>
          </w:tcPr>
          <w:p w14:paraId="48B144DE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920" w:type="dxa"/>
            <w:noWrap/>
            <w:hideMark/>
          </w:tcPr>
          <w:p w14:paraId="53ABD735" w14:textId="61F1D1B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4EE6DDFE" w14:textId="7E1F6F7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10F2B37" w14:textId="6D17EE0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400378F" w14:textId="4067FA5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176020B3" w14:textId="0997652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24946020" w14:textId="2717CD4A" w:rsidTr="006E4F55">
        <w:trPr>
          <w:trHeight w:val="300"/>
        </w:trPr>
        <w:tc>
          <w:tcPr>
            <w:tcW w:w="1331" w:type="dxa"/>
            <w:noWrap/>
            <w:hideMark/>
          </w:tcPr>
          <w:p w14:paraId="01BA292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79" w:type="dxa"/>
            <w:noWrap/>
            <w:hideMark/>
          </w:tcPr>
          <w:p w14:paraId="5DC8BCD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790088FE" w14:textId="2D0F582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F619CB1" w14:textId="1703D20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2B52C70" w14:textId="4A13345F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72B52B8" w14:textId="6FFB4FE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4113795" w14:textId="1010370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12B0B59A" w14:textId="3B0CC774" w:rsidTr="006E4F55">
        <w:trPr>
          <w:trHeight w:val="300"/>
        </w:trPr>
        <w:tc>
          <w:tcPr>
            <w:tcW w:w="1331" w:type="dxa"/>
            <w:noWrap/>
            <w:hideMark/>
          </w:tcPr>
          <w:p w14:paraId="6B387C2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10087F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3C6BE804" w14:textId="19DC802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61F2E4F3" w14:textId="089DB14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016CB4A" w14:textId="5DCD095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44C74FE" w14:textId="1735B75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34313BE5" w14:textId="591BC15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1D1873E3" w14:textId="67C069D6" w:rsidTr="006E4F55">
        <w:trPr>
          <w:trHeight w:val="300"/>
        </w:trPr>
        <w:tc>
          <w:tcPr>
            <w:tcW w:w="1331" w:type="dxa"/>
            <w:noWrap/>
            <w:hideMark/>
          </w:tcPr>
          <w:p w14:paraId="203387C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3EB8A1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2E1CACA8" w14:textId="2558D26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2557BBC4" w14:textId="24A612D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8E62B36" w14:textId="1DEC068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5BA9263C" w14:textId="02C6B39D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32CB06E" w14:textId="18D3F5A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33E84" w:rsidRPr="00422198" w14:paraId="43B69DF5" w14:textId="4BBA03FC" w:rsidTr="006E4F55">
        <w:trPr>
          <w:trHeight w:val="300"/>
        </w:trPr>
        <w:tc>
          <w:tcPr>
            <w:tcW w:w="1331" w:type="dxa"/>
            <w:noWrap/>
            <w:hideMark/>
          </w:tcPr>
          <w:p w14:paraId="4E22908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079" w:type="dxa"/>
            <w:noWrap/>
            <w:hideMark/>
          </w:tcPr>
          <w:p w14:paraId="1F1036D5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Epithelial</w:t>
            </w:r>
          </w:p>
        </w:tc>
        <w:tc>
          <w:tcPr>
            <w:tcW w:w="1920" w:type="dxa"/>
            <w:noWrap/>
            <w:hideMark/>
          </w:tcPr>
          <w:p w14:paraId="4C145967" w14:textId="4C47B55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74BEDBB8" w14:textId="122D57C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55" w:type="dxa"/>
          </w:tcPr>
          <w:p w14:paraId="010E02F0" w14:textId="265D297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3A37BB3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07159FDF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60D4B31A" w14:textId="726EF719" w:rsidTr="006E4F55">
        <w:trPr>
          <w:trHeight w:val="300"/>
        </w:trPr>
        <w:tc>
          <w:tcPr>
            <w:tcW w:w="1331" w:type="dxa"/>
            <w:noWrap/>
            <w:hideMark/>
          </w:tcPr>
          <w:p w14:paraId="4FD69C2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7731E121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920" w:type="dxa"/>
            <w:noWrap/>
            <w:hideMark/>
          </w:tcPr>
          <w:p w14:paraId="4F96A214" w14:textId="6DB4A85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8460AD6" w14:textId="244F561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B5C4CD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260A714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79A923C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33E84" w:rsidRPr="00422198" w14:paraId="3AEA64BE" w14:textId="13A29EF7" w:rsidTr="006E4F55">
        <w:trPr>
          <w:trHeight w:val="300"/>
        </w:trPr>
        <w:tc>
          <w:tcPr>
            <w:tcW w:w="1331" w:type="dxa"/>
            <w:noWrap/>
            <w:hideMark/>
          </w:tcPr>
          <w:p w14:paraId="5AE7E47B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0D351C14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GLI1</w:t>
            </w:r>
          </w:p>
        </w:tc>
        <w:tc>
          <w:tcPr>
            <w:tcW w:w="1920" w:type="dxa"/>
            <w:noWrap/>
            <w:hideMark/>
          </w:tcPr>
          <w:p w14:paraId="4982D321" w14:textId="26605ED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058345C" w14:textId="5D073F6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618E380" w14:textId="729117E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0B914F6" w14:textId="1BE533F4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37661A27" w14:textId="1682D39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54513068" w14:textId="7238EF60" w:rsidTr="006E4F55">
        <w:trPr>
          <w:trHeight w:val="300"/>
        </w:trPr>
        <w:tc>
          <w:tcPr>
            <w:tcW w:w="1331" w:type="dxa"/>
            <w:noWrap/>
            <w:hideMark/>
          </w:tcPr>
          <w:p w14:paraId="4D279900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032575E3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SNAIL</w:t>
            </w:r>
          </w:p>
        </w:tc>
        <w:tc>
          <w:tcPr>
            <w:tcW w:w="1920" w:type="dxa"/>
            <w:noWrap/>
            <w:hideMark/>
          </w:tcPr>
          <w:p w14:paraId="4F28339F" w14:textId="05569B2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E5D763C" w14:textId="7A173EE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58177A4" w14:textId="434F29F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D442B71" w14:textId="4306C7A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B434161" w14:textId="33FD1BB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745F4802" w14:textId="695B5AD4" w:rsidTr="006E4F55">
        <w:trPr>
          <w:trHeight w:val="300"/>
        </w:trPr>
        <w:tc>
          <w:tcPr>
            <w:tcW w:w="1331" w:type="dxa"/>
            <w:noWrap/>
            <w:hideMark/>
          </w:tcPr>
          <w:p w14:paraId="49BAE7D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225DDA36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ZEB</w:t>
            </w:r>
          </w:p>
        </w:tc>
        <w:tc>
          <w:tcPr>
            <w:tcW w:w="1920" w:type="dxa"/>
            <w:noWrap/>
            <w:hideMark/>
          </w:tcPr>
          <w:p w14:paraId="058903B1" w14:textId="12D727E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CA5C506" w14:textId="68D44B5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3816C98" w14:textId="4F0A2E9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70B87052" w14:textId="7626EC8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EB9FCE9" w14:textId="101DABC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06C94DE2" w14:textId="1CA77933" w:rsidTr="006E4F55">
        <w:trPr>
          <w:trHeight w:val="300"/>
        </w:trPr>
        <w:tc>
          <w:tcPr>
            <w:tcW w:w="1331" w:type="dxa"/>
            <w:noWrap/>
            <w:hideMark/>
          </w:tcPr>
          <w:p w14:paraId="065A631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1079" w:type="dxa"/>
            <w:noWrap/>
            <w:hideMark/>
          </w:tcPr>
          <w:p w14:paraId="54987EFD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WIST</w:t>
            </w:r>
          </w:p>
        </w:tc>
        <w:tc>
          <w:tcPr>
            <w:tcW w:w="1920" w:type="dxa"/>
            <w:noWrap/>
            <w:hideMark/>
          </w:tcPr>
          <w:p w14:paraId="794C7FA1" w14:textId="1EA5BE73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24F9A98" w14:textId="335BA13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FC86EEC" w14:textId="54AB323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FE1529F" w14:textId="4E4C9EC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22B8755" w14:textId="5D53B8C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14454355" w14:textId="36FEAC31" w:rsidTr="006E4F55">
        <w:trPr>
          <w:trHeight w:val="300"/>
        </w:trPr>
        <w:tc>
          <w:tcPr>
            <w:tcW w:w="1331" w:type="dxa"/>
            <w:noWrap/>
            <w:hideMark/>
          </w:tcPr>
          <w:p w14:paraId="73BD9D75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79" w:type="dxa"/>
            <w:noWrap/>
            <w:hideMark/>
          </w:tcPr>
          <w:p w14:paraId="4C4E80D9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7AB1DBAC" w14:textId="1A537CB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490B9492" w14:textId="12A679F0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55" w:type="dxa"/>
          </w:tcPr>
          <w:p w14:paraId="329E893E" w14:textId="5F0CF9A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5" w:type="dxa"/>
          </w:tcPr>
          <w:p w14:paraId="632094E9" w14:textId="6C733671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255" w:type="dxa"/>
          </w:tcPr>
          <w:p w14:paraId="73FDA8ED" w14:textId="6FE468B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34449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433E84" w:rsidRPr="00422198" w14:paraId="4F139663" w14:textId="0F0C4DB2" w:rsidTr="006E4F55">
        <w:trPr>
          <w:trHeight w:val="300"/>
        </w:trPr>
        <w:tc>
          <w:tcPr>
            <w:tcW w:w="1331" w:type="dxa"/>
            <w:noWrap/>
            <w:hideMark/>
          </w:tcPr>
          <w:p w14:paraId="4034D272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079" w:type="dxa"/>
            <w:noWrap/>
            <w:hideMark/>
          </w:tcPr>
          <w:p w14:paraId="457A2C97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7B0D7A23" w14:textId="17F3CEC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4F105CF2" w14:textId="3742A162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87244FF" w14:textId="46B291D8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60D5099" w14:textId="1AFC6F36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7D9DA7F" w14:textId="2891CD5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0D59957E" w14:textId="72F7A92C" w:rsidTr="006E4F55">
        <w:trPr>
          <w:trHeight w:val="300"/>
        </w:trPr>
        <w:tc>
          <w:tcPr>
            <w:tcW w:w="1331" w:type="dxa"/>
            <w:noWrap/>
            <w:hideMark/>
          </w:tcPr>
          <w:p w14:paraId="3D7D2F9A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79" w:type="dxa"/>
            <w:noWrap/>
            <w:hideMark/>
          </w:tcPr>
          <w:p w14:paraId="0698066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-200</w:t>
            </w:r>
          </w:p>
        </w:tc>
        <w:tc>
          <w:tcPr>
            <w:tcW w:w="1920" w:type="dxa"/>
            <w:noWrap/>
            <w:hideMark/>
          </w:tcPr>
          <w:p w14:paraId="113A86FF" w14:textId="48E605DA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147FF6C" w14:textId="12360EE9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80EB643" w14:textId="4B91DCD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2221DFD1" w14:textId="61431C4B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08941EE2" w14:textId="7C800195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433E84" w:rsidRPr="00422198" w14:paraId="74CFB788" w14:textId="45F4DA71" w:rsidTr="006E4F55">
        <w:trPr>
          <w:trHeight w:val="300"/>
        </w:trPr>
        <w:tc>
          <w:tcPr>
            <w:tcW w:w="1331" w:type="dxa"/>
            <w:noWrap/>
            <w:hideMark/>
          </w:tcPr>
          <w:p w14:paraId="40C8C6BC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1079" w:type="dxa"/>
            <w:noWrap/>
            <w:hideMark/>
          </w:tcPr>
          <w:p w14:paraId="717CEA78" w14:textId="77777777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22198">
              <w:rPr>
                <w:rFonts w:ascii="Aptos Narrow" w:eastAsia="Times New Roman" w:hAnsi="Aptos Narrow" w:cs="Times New Roman"/>
                <w:color w:val="000000"/>
              </w:rPr>
              <w:t>miRNA let-7</w:t>
            </w:r>
          </w:p>
        </w:tc>
        <w:tc>
          <w:tcPr>
            <w:tcW w:w="1920" w:type="dxa"/>
            <w:noWrap/>
            <w:hideMark/>
          </w:tcPr>
          <w:p w14:paraId="603BE511" w14:textId="03B7BEE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69B1780B" w14:textId="3EE6C01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1D927DBA" w14:textId="35D207FC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5D6CFE7C" w14:textId="66A1537E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55" w:type="dxa"/>
          </w:tcPr>
          <w:p w14:paraId="396BC84B" w14:textId="55C9B60D" w:rsidR="00433E84" w:rsidRPr="00422198" w:rsidRDefault="00433E84" w:rsidP="00433E84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C672E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07C4B417" w14:textId="77777777" w:rsidR="00422198" w:rsidRDefault="00422198" w:rsidP="009F0058">
      <w:pPr>
        <w:jc w:val="center"/>
      </w:pPr>
    </w:p>
    <w:p w14:paraId="5D02B156" w14:textId="77777777" w:rsidR="00BE5A86" w:rsidRDefault="009F0058" w:rsidP="009F0058">
      <w:pPr>
        <w:jc w:val="center"/>
      </w:pPr>
      <w:r>
        <w:t>41</w:t>
      </w:r>
    </w:p>
    <w:tbl>
      <w:tblPr>
        <w:tblStyle w:val="TableGrid"/>
        <w:tblW w:w="10781" w:type="dxa"/>
        <w:tblLook w:val="04A0" w:firstRow="1" w:lastRow="0" w:firstColumn="1" w:lastColumn="0" w:noHBand="0" w:noVBand="1"/>
      </w:tblPr>
      <w:tblGrid>
        <w:gridCol w:w="1040"/>
        <w:gridCol w:w="3528"/>
        <w:gridCol w:w="1857"/>
        <w:gridCol w:w="1089"/>
        <w:gridCol w:w="1089"/>
        <w:gridCol w:w="1089"/>
        <w:gridCol w:w="1089"/>
      </w:tblGrid>
      <w:tr w:rsidR="00E52B73" w:rsidRPr="00BE5A86" w14:paraId="574171CE" w14:textId="19DB1393" w:rsidTr="00E52B73">
        <w:trPr>
          <w:trHeight w:val="300"/>
        </w:trPr>
        <w:tc>
          <w:tcPr>
            <w:tcW w:w="1040" w:type="dxa"/>
            <w:noWrap/>
            <w:hideMark/>
          </w:tcPr>
          <w:p w14:paraId="61BD9185" w14:textId="6449DF23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3528" w:type="dxa"/>
            <w:noWrap/>
            <w:hideMark/>
          </w:tcPr>
          <w:p w14:paraId="4084869D" w14:textId="4A635730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857" w:type="dxa"/>
            <w:noWrap/>
            <w:hideMark/>
          </w:tcPr>
          <w:p w14:paraId="372D1312" w14:textId="12221B9B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59BEC590" w14:textId="2AA92F29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089" w:type="dxa"/>
          </w:tcPr>
          <w:p w14:paraId="69A8FA65" w14:textId="3A7A28E6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089" w:type="dxa"/>
          </w:tcPr>
          <w:p w14:paraId="048A9E96" w14:textId="74507783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089" w:type="dxa"/>
          </w:tcPr>
          <w:p w14:paraId="54F28C19" w14:textId="52E59EA1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3E91" w:rsidRPr="00BE5A86" w14:paraId="5B9DDD24" w14:textId="3D9EFA27" w:rsidTr="00E52B73">
        <w:trPr>
          <w:trHeight w:val="300"/>
        </w:trPr>
        <w:tc>
          <w:tcPr>
            <w:tcW w:w="1040" w:type="dxa"/>
            <w:noWrap/>
            <w:hideMark/>
          </w:tcPr>
          <w:p w14:paraId="04B7C4A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SAV</w:t>
            </w:r>
          </w:p>
        </w:tc>
        <w:tc>
          <w:tcPr>
            <w:tcW w:w="3528" w:type="dxa"/>
            <w:noWrap/>
            <w:hideMark/>
          </w:tcPr>
          <w:p w14:paraId="18FF115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857" w:type="dxa"/>
            <w:noWrap/>
            <w:hideMark/>
          </w:tcPr>
          <w:p w14:paraId="0C48B03D" w14:textId="7A4EA17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DE03A3" w14:textId="3A2E754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9ACE0B" w14:textId="45281C5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6EF8E6D" w14:textId="6C99170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F37A06B" w14:textId="2CE98FC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3A852AC" w14:textId="0290D2A0" w:rsidTr="00E52B73">
        <w:trPr>
          <w:trHeight w:val="300"/>
        </w:trPr>
        <w:tc>
          <w:tcPr>
            <w:tcW w:w="1040" w:type="dxa"/>
            <w:noWrap/>
            <w:hideMark/>
          </w:tcPr>
          <w:p w14:paraId="523984C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3528" w:type="dxa"/>
            <w:noWrap/>
            <w:hideMark/>
          </w:tcPr>
          <w:p w14:paraId="03A7597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857" w:type="dxa"/>
            <w:noWrap/>
            <w:hideMark/>
          </w:tcPr>
          <w:p w14:paraId="462063FA" w14:textId="5E8993B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C92B0FE" w14:textId="2356406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2D299A6" w14:textId="423924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8ECF6D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5C6E1E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218779EA" w14:textId="60092EF0" w:rsidTr="00E52B73">
        <w:trPr>
          <w:trHeight w:val="300"/>
        </w:trPr>
        <w:tc>
          <w:tcPr>
            <w:tcW w:w="1040" w:type="dxa"/>
            <w:noWrap/>
            <w:hideMark/>
          </w:tcPr>
          <w:p w14:paraId="4B787D0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OB</w:t>
            </w:r>
          </w:p>
        </w:tc>
        <w:tc>
          <w:tcPr>
            <w:tcW w:w="3528" w:type="dxa"/>
            <w:noWrap/>
            <w:hideMark/>
          </w:tcPr>
          <w:p w14:paraId="6862637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1857" w:type="dxa"/>
            <w:noWrap/>
            <w:hideMark/>
          </w:tcPr>
          <w:p w14:paraId="218FB7B6" w14:textId="0DE64A2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E9C415" w14:textId="3EF22CF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0CD5CA2" w14:textId="3276CD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B5AA9B8" w14:textId="4816703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02DCD56" w14:textId="173EA7E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56F61FD" w14:textId="2AD5E042" w:rsidTr="00E52B73">
        <w:trPr>
          <w:trHeight w:val="300"/>
        </w:trPr>
        <w:tc>
          <w:tcPr>
            <w:tcW w:w="1040" w:type="dxa"/>
            <w:noWrap/>
            <w:hideMark/>
          </w:tcPr>
          <w:p w14:paraId="655CD3B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ATS</w:t>
            </w:r>
          </w:p>
        </w:tc>
        <w:tc>
          <w:tcPr>
            <w:tcW w:w="3528" w:type="dxa"/>
            <w:noWrap/>
            <w:hideMark/>
          </w:tcPr>
          <w:p w14:paraId="3532AE7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 (Hippo pathway inhibition)</w:t>
            </w:r>
          </w:p>
        </w:tc>
        <w:tc>
          <w:tcPr>
            <w:tcW w:w="1857" w:type="dxa"/>
            <w:noWrap/>
            <w:hideMark/>
          </w:tcPr>
          <w:p w14:paraId="745B80F6" w14:textId="52D9E870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22C97CFC" w14:textId="05E0AA4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33537AA" w14:textId="254CAFB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A091C51" w14:textId="1FDCD39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A902F2E" w14:textId="59BD23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6161DF5" w14:textId="12D6C9D2" w:rsidTr="00E52B73">
        <w:trPr>
          <w:trHeight w:val="300"/>
        </w:trPr>
        <w:tc>
          <w:tcPr>
            <w:tcW w:w="1040" w:type="dxa"/>
            <w:noWrap/>
            <w:hideMark/>
          </w:tcPr>
          <w:p w14:paraId="4D0F143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</w:t>
            </w:r>
          </w:p>
        </w:tc>
        <w:tc>
          <w:tcPr>
            <w:tcW w:w="3528" w:type="dxa"/>
            <w:noWrap/>
            <w:hideMark/>
          </w:tcPr>
          <w:p w14:paraId="5687F5DF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1857" w:type="dxa"/>
            <w:noWrap/>
            <w:hideMark/>
          </w:tcPr>
          <w:p w14:paraId="38F04F11" w14:textId="5ED77FA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E272819" w14:textId="7D0AD6C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74D769C9" w14:textId="12BCB76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5093B41" w14:textId="75AF06B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E330EC5" w14:textId="481A622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2466DD52" w14:textId="39E9C260" w:rsidTr="00E52B73">
        <w:trPr>
          <w:trHeight w:val="300"/>
        </w:trPr>
        <w:tc>
          <w:tcPr>
            <w:tcW w:w="1040" w:type="dxa"/>
            <w:noWrap/>
            <w:hideMark/>
          </w:tcPr>
          <w:p w14:paraId="4988379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EAD</w:t>
            </w:r>
          </w:p>
        </w:tc>
        <w:tc>
          <w:tcPr>
            <w:tcW w:w="3528" w:type="dxa"/>
            <w:noWrap/>
            <w:hideMark/>
          </w:tcPr>
          <w:p w14:paraId="09C971C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Cell proliferation, Invasion and metastasis</w:t>
            </w:r>
          </w:p>
        </w:tc>
        <w:tc>
          <w:tcPr>
            <w:tcW w:w="1857" w:type="dxa"/>
            <w:noWrap/>
            <w:hideMark/>
          </w:tcPr>
          <w:p w14:paraId="101F8610" w14:textId="6E313DA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6676C5B6" w14:textId="23DF05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365885ED" w14:textId="6CD45FD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57D2A15C" w14:textId="56A2CFF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089" w:type="dxa"/>
          </w:tcPr>
          <w:p w14:paraId="46852103" w14:textId="373513D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A1E81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4D631E99" w14:textId="142F5704" w:rsidTr="00E52B73">
        <w:trPr>
          <w:trHeight w:val="300"/>
        </w:trPr>
        <w:tc>
          <w:tcPr>
            <w:tcW w:w="1040" w:type="dxa"/>
            <w:noWrap/>
            <w:hideMark/>
          </w:tcPr>
          <w:p w14:paraId="19454D8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iR-590-3p</w:t>
            </w:r>
          </w:p>
        </w:tc>
        <w:tc>
          <w:tcPr>
            <w:tcW w:w="3528" w:type="dxa"/>
            <w:noWrap/>
            <w:hideMark/>
          </w:tcPr>
          <w:p w14:paraId="12BC43D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T</w:t>
            </w:r>
          </w:p>
        </w:tc>
        <w:tc>
          <w:tcPr>
            <w:tcW w:w="1857" w:type="dxa"/>
            <w:noWrap/>
            <w:hideMark/>
          </w:tcPr>
          <w:p w14:paraId="5B830BA8" w14:textId="65C839E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F5EC2E" w14:textId="53F48E4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FA806E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7729E3F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1B0DF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44415265" w14:textId="19953D57" w:rsidTr="00E52B73">
        <w:trPr>
          <w:trHeight w:val="300"/>
        </w:trPr>
        <w:tc>
          <w:tcPr>
            <w:tcW w:w="1040" w:type="dxa"/>
            <w:noWrap/>
            <w:hideMark/>
          </w:tcPr>
          <w:p w14:paraId="6E99A30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14-3-3</w:t>
            </w:r>
          </w:p>
        </w:tc>
        <w:tc>
          <w:tcPr>
            <w:tcW w:w="3528" w:type="dxa"/>
            <w:noWrap/>
            <w:hideMark/>
          </w:tcPr>
          <w:p w14:paraId="170F4BE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YAP (Degradation)</w:t>
            </w:r>
          </w:p>
        </w:tc>
        <w:tc>
          <w:tcPr>
            <w:tcW w:w="1857" w:type="dxa"/>
            <w:noWrap/>
            <w:hideMark/>
          </w:tcPr>
          <w:p w14:paraId="40DEF3F2" w14:textId="0736F20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1B4226A" w14:textId="5E01415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A30E0CE" w14:textId="2A6E16F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5EEA81" w14:textId="3F11E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D571DAD" w14:textId="0A47017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774923CD" w14:textId="76E22718" w:rsidR="009F0058" w:rsidRDefault="009F0058" w:rsidP="009F0058">
      <w:pPr>
        <w:jc w:val="center"/>
      </w:pPr>
      <w:r>
        <w:t>42</w:t>
      </w:r>
    </w:p>
    <w:tbl>
      <w:tblPr>
        <w:tblStyle w:val="TableGrid"/>
        <w:tblW w:w="10234" w:type="dxa"/>
        <w:tblLook w:val="04A0" w:firstRow="1" w:lastRow="0" w:firstColumn="1" w:lastColumn="0" w:noHBand="0" w:noVBand="1"/>
      </w:tblPr>
      <w:tblGrid>
        <w:gridCol w:w="1537"/>
        <w:gridCol w:w="2847"/>
        <w:gridCol w:w="1494"/>
        <w:gridCol w:w="1089"/>
        <w:gridCol w:w="1089"/>
        <w:gridCol w:w="1089"/>
        <w:gridCol w:w="1089"/>
      </w:tblGrid>
      <w:tr w:rsidR="00D13E91" w:rsidRPr="00BE5A86" w14:paraId="4900B1E7" w14:textId="1C5A5323" w:rsidTr="00D13E91">
        <w:trPr>
          <w:trHeight w:val="298"/>
        </w:trPr>
        <w:tc>
          <w:tcPr>
            <w:tcW w:w="1537" w:type="dxa"/>
            <w:noWrap/>
            <w:hideMark/>
          </w:tcPr>
          <w:p w14:paraId="4B11A130" w14:textId="0AB33AEB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847" w:type="dxa"/>
            <w:noWrap/>
            <w:hideMark/>
          </w:tcPr>
          <w:p w14:paraId="7E619742" w14:textId="17743BA7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494" w:type="dxa"/>
            <w:noWrap/>
            <w:hideMark/>
          </w:tcPr>
          <w:p w14:paraId="00F4C39B" w14:textId="51E64E96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89" w:type="dxa"/>
          </w:tcPr>
          <w:p w14:paraId="601B6CB9" w14:textId="4A8FC134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89" w:type="dxa"/>
          </w:tcPr>
          <w:p w14:paraId="37321B0A" w14:textId="07F3CC86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89" w:type="dxa"/>
          </w:tcPr>
          <w:p w14:paraId="50343391" w14:textId="2EF9E1FC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89" w:type="dxa"/>
          </w:tcPr>
          <w:p w14:paraId="7DAB10F2" w14:textId="435F47F4" w:rsidR="00F67063" w:rsidRPr="00BE5A86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BE5A86" w14:paraId="40831E15" w14:textId="04CA9876" w:rsidTr="00D13E91">
        <w:trPr>
          <w:trHeight w:val="298"/>
        </w:trPr>
        <w:tc>
          <w:tcPr>
            <w:tcW w:w="1537" w:type="dxa"/>
            <w:noWrap/>
            <w:hideMark/>
          </w:tcPr>
          <w:p w14:paraId="3AB5C54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1</w:t>
            </w:r>
          </w:p>
        </w:tc>
        <w:tc>
          <w:tcPr>
            <w:tcW w:w="2847" w:type="dxa"/>
            <w:noWrap/>
            <w:hideMark/>
          </w:tcPr>
          <w:p w14:paraId="6A5E42B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3D31F4A4" w14:textId="77E06EA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3E22137" w14:textId="18885AE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B8E712" w14:textId="0E518BC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B47AC53" w14:textId="4972861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7AAD49A" w14:textId="7DE79BD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5265CCEA" w14:textId="4F3974E2" w:rsidTr="00D13E91">
        <w:trPr>
          <w:trHeight w:val="298"/>
        </w:trPr>
        <w:tc>
          <w:tcPr>
            <w:tcW w:w="1537" w:type="dxa"/>
            <w:noWrap/>
            <w:hideMark/>
          </w:tcPr>
          <w:p w14:paraId="0125D1B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3a</w:t>
            </w:r>
          </w:p>
        </w:tc>
        <w:tc>
          <w:tcPr>
            <w:tcW w:w="2847" w:type="dxa"/>
            <w:noWrap/>
            <w:hideMark/>
          </w:tcPr>
          <w:p w14:paraId="22EA206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0AEA1CF6" w14:textId="655B43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3D00A51" w14:textId="42147B0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56FDF06" w14:textId="696D0E8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A45D26C" w14:textId="498EA04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13A66EA6" w14:textId="3952FD8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0460CA3" w14:textId="43AFFDAA" w:rsidTr="00D13E91">
        <w:trPr>
          <w:trHeight w:val="298"/>
        </w:trPr>
        <w:tc>
          <w:tcPr>
            <w:tcW w:w="1537" w:type="dxa"/>
            <w:noWrap/>
            <w:hideMark/>
          </w:tcPr>
          <w:p w14:paraId="2673106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Wnt8</w:t>
            </w:r>
          </w:p>
        </w:tc>
        <w:tc>
          <w:tcPr>
            <w:tcW w:w="2847" w:type="dxa"/>
            <w:noWrap/>
            <w:hideMark/>
          </w:tcPr>
          <w:p w14:paraId="2749040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372D4F40" w14:textId="6755D31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BBF8765" w14:textId="26C19CD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923A26B" w14:textId="17D3A08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1A33DF2" w14:textId="7FA7BD0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E8C48EC" w14:textId="3FD5A75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DD5B3FC" w14:textId="22EC5B1F" w:rsidTr="00D13E91">
        <w:trPr>
          <w:trHeight w:val="298"/>
        </w:trPr>
        <w:tc>
          <w:tcPr>
            <w:tcW w:w="1537" w:type="dxa"/>
            <w:noWrap/>
            <w:hideMark/>
          </w:tcPr>
          <w:p w14:paraId="7A5FA08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2847" w:type="dxa"/>
            <w:noWrap/>
            <w:hideMark/>
          </w:tcPr>
          <w:p w14:paraId="419D6628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1494" w:type="dxa"/>
            <w:noWrap/>
            <w:hideMark/>
          </w:tcPr>
          <w:p w14:paraId="4E64D895" w14:textId="4B096D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95A6EA" w14:textId="4D6745DD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3EC973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07088D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83F162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3404E82B" w14:textId="15A9E419" w:rsidTr="00D13E91">
        <w:trPr>
          <w:trHeight w:val="298"/>
        </w:trPr>
        <w:tc>
          <w:tcPr>
            <w:tcW w:w="1537" w:type="dxa"/>
            <w:noWrap/>
            <w:hideMark/>
          </w:tcPr>
          <w:p w14:paraId="5A66749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Frizzled</w:t>
            </w:r>
          </w:p>
        </w:tc>
        <w:tc>
          <w:tcPr>
            <w:tcW w:w="2847" w:type="dxa"/>
            <w:noWrap/>
            <w:hideMark/>
          </w:tcPr>
          <w:p w14:paraId="27934E2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494" w:type="dxa"/>
            <w:noWrap/>
            <w:hideMark/>
          </w:tcPr>
          <w:p w14:paraId="5929CF5C" w14:textId="22964C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6650A3" w14:textId="5E87886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454207F" w14:textId="2CC1E6B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1A04FA0" w14:textId="610B8B5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E1B7DF8" w14:textId="0282B43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6C854196" w14:textId="43FCFDD5" w:rsidTr="00D13E91">
        <w:trPr>
          <w:trHeight w:val="298"/>
        </w:trPr>
        <w:tc>
          <w:tcPr>
            <w:tcW w:w="1537" w:type="dxa"/>
            <w:noWrap/>
            <w:hideMark/>
          </w:tcPr>
          <w:p w14:paraId="3B4B9B1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lastRenderedPageBreak/>
              <w:t>Dvl</w:t>
            </w:r>
            <w:proofErr w:type="spellEnd"/>
          </w:p>
        </w:tc>
        <w:tc>
          <w:tcPr>
            <w:tcW w:w="2847" w:type="dxa"/>
            <w:noWrap/>
            <w:hideMark/>
          </w:tcPr>
          <w:p w14:paraId="5E8A1A5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494" w:type="dxa"/>
            <w:noWrap/>
            <w:hideMark/>
          </w:tcPr>
          <w:p w14:paraId="7321A35E" w14:textId="5108745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3223D91" w14:textId="0DF0156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9AA19A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BA2BF0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D864F0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07C2A08B" w14:textId="53F98512" w:rsidTr="00D13E91">
        <w:trPr>
          <w:trHeight w:val="298"/>
        </w:trPr>
        <w:tc>
          <w:tcPr>
            <w:tcW w:w="1537" w:type="dxa"/>
            <w:noWrap/>
            <w:hideMark/>
          </w:tcPr>
          <w:p w14:paraId="4F31FBD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2847" w:type="dxa"/>
            <w:noWrap/>
            <w:hideMark/>
          </w:tcPr>
          <w:p w14:paraId="4B96898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494" w:type="dxa"/>
            <w:noWrap/>
            <w:hideMark/>
          </w:tcPr>
          <w:p w14:paraId="6926922C" w14:textId="4A6975A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436C563" w14:textId="55F986F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A524972" w14:textId="25BD7A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672E9E5" w14:textId="12ED3B5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183AE51" w14:textId="6B4961F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11A985C5" w14:textId="02B99084" w:rsidTr="00D13E91">
        <w:trPr>
          <w:trHeight w:val="298"/>
        </w:trPr>
        <w:tc>
          <w:tcPr>
            <w:tcW w:w="1537" w:type="dxa"/>
            <w:noWrap/>
            <w:hideMark/>
          </w:tcPr>
          <w:p w14:paraId="50959FF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2847" w:type="dxa"/>
            <w:noWrap/>
            <w:hideMark/>
          </w:tcPr>
          <w:p w14:paraId="17263AF8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1494" w:type="dxa"/>
            <w:noWrap/>
            <w:hideMark/>
          </w:tcPr>
          <w:p w14:paraId="30B10214" w14:textId="1ACBFCA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2B7A5CD" w14:textId="60BB8DA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F3A38F" w14:textId="7117805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3E9C955" w14:textId="320A049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ADD9041" w14:textId="79416BA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22FF8510" w14:textId="7CA6139A" w:rsidTr="00D13E91">
        <w:trPr>
          <w:trHeight w:val="298"/>
        </w:trPr>
        <w:tc>
          <w:tcPr>
            <w:tcW w:w="1537" w:type="dxa"/>
            <w:noWrap/>
            <w:hideMark/>
          </w:tcPr>
          <w:p w14:paraId="2F7D9B8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2847" w:type="dxa"/>
            <w:noWrap/>
            <w:hideMark/>
          </w:tcPr>
          <w:p w14:paraId="00C35B8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X1</w:t>
            </w:r>
          </w:p>
        </w:tc>
        <w:tc>
          <w:tcPr>
            <w:tcW w:w="1494" w:type="dxa"/>
            <w:noWrap/>
            <w:hideMark/>
          </w:tcPr>
          <w:p w14:paraId="619B6F09" w14:textId="18A8BAE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437DB2F" w14:textId="1636AE1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2CD7BF6" w14:textId="2DA4108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A4AFA37" w14:textId="455F177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96DC434" w14:textId="5DCC95F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F36376B" w14:textId="2C6F96EB" w:rsidTr="00D13E91">
        <w:trPr>
          <w:trHeight w:val="298"/>
        </w:trPr>
        <w:tc>
          <w:tcPr>
            <w:tcW w:w="1537" w:type="dxa"/>
            <w:noWrap/>
            <w:hideMark/>
          </w:tcPr>
          <w:p w14:paraId="3FA07F1E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BE5A86">
              <w:rPr>
                <w:rFonts w:ascii="Aptos Narrow" w:eastAsia="Times New Roman" w:hAnsi="Aptos Narrow" w:cs="Times New Roman"/>
                <w:color w:val="000000"/>
              </w:rPr>
              <w:t>Tcf</w:t>
            </w:r>
            <w:proofErr w:type="spellEnd"/>
            <w:r w:rsidRPr="00BE5A86">
              <w:rPr>
                <w:rFonts w:ascii="Aptos Narrow" w:eastAsia="Times New Roman" w:hAnsi="Aptos Narrow" w:cs="Times New Roman"/>
                <w:color w:val="000000"/>
              </w:rPr>
              <w:t>/Lef</w:t>
            </w:r>
          </w:p>
        </w:tc>
        <w:tc>
          <w:tcPr>
            <w:tcW w:w="2847" w:type="dxa"/>
            <w:noWrap/>
            <w:hideMark/>
          </w:tcPr>
          <w:p w14:paraId="0B39869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OPN</w:t>
            </w:r>
          </w:p>
        </w:tc>
        <w:tc>
          <w:tcPr>
            <w:tcW w:w="1494" w:type="dxa"/>
            <w:noWrap/>
            <w:hideMark/>
          </w:tcPr>
          <w:p w14:paraId="38EDA095" w14:textId="4EF781A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1AD1588" w14:textId="4AC1817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3FB2C8BD" w14:textId="0A1AF36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FFD74E9" w14:textId="6C13ADF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97AE9AF" w14:textId="0CA17DD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14EB841A" w14:textId="6E2DA944" w:rsidTr="00D13E91">
        <w:trPr>
          <w:trHeight w:val="298"/>
        </w:trPr>
        <w:tc>
          <w:tcPr>
            <w:tcW w:w="1537" w:type="dxa"/>
            <w:noWrap/>
            <w:hideMark/>
          </w:tcPr>
          <w:p w14:paraId="2DF8BBB2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SX1</w:t>
            </w:r>
          </w:p>
        </w:tc>
        <w:tc>
          <w:tcPr>
            <w:tcW w:w="2847" w:type="dxa"/>
            <w:noWrap/>
            <w:hideMark/>
          </w:tcPr>
          <w:p w14:paraId="3A455B81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romotion of tumor growth and metastasis</w:t>
            </w:r>
          </w:p>
        </w:tc>
        <w:tc>
          <w:tcPr>
            <w:tcW w:w="1494" w:type="dxa"/>
            <w:noWrap/>
            <w:hideMark/>
          </w:tcPr>
          <w:p w14:paraId="11D4346A" w14:textId="14BEC75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D37F8A9" w14:textId="7C8FCB20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FBC8B60" w14:textId="46F92AA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68C375D5" w14:textId="4A06652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2D8C6E62" w14:textId="2A6596E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4EF8DC3F" w14:textId="38B64774" w:rsidTr="00D13E91">
        <w:trPr>
          <w:trHeight w:val="298"/>
        </w:trPr>
        <w:tc>
          <w:tcPr>
            <w:tcW w:w="1537" w:type="dxa"/>
            <w:noWrap/>
            <w:hideMark/>
          </w:tcPr>
          <w:p w14:paraId="2A3798C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OPN</w:t>
            </w:r>
          </w:p>
        </w:tc>
        <w:tc>
          <w:tcPr>
            <w:tcW w:w="2847" w:type="dxa"/>
            <w:noWrap/>
            <w:hideMark/>
          </w:tcPr>
          <w:p w14:paraId="31EC36F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romotion of tumor growth and metastasis</w:t>
            </w:r>
          </w:p>
        </w:tc>
        <w:tc>
          <w:tcPr>
            <w:tcW w:w="1494" w:type="dxa"/>
            <w:noWrap/>
            <w:hideMark/>
          </w:tcPr>
          <w:p w14:paraId="4E05C8E5" w14:textId="68BE482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549B67A8" w14:textId="33708D3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788CF776" w14:textId="5FE75B1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43DFF812" w14:textId="7263637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89" w:type="dxa"/>
          </w:tcPr>
          <w:p w14:paraId="023C9698" w14:textId="165A975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90872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0AA84A9E" w14:textId="6AE1AB30" w:rsidTr="00D13E91">
        <w:trPr>
          <w:trHeight w:val="298"/>
        </w:trPr>
        <w:tc>
          <w:tcPr>
            <w:tcW w:w="1537" w:type="dxa"/>
            <w:noWrap/>
            <w:hideMark/>
          </w:tcPr>
          <w:p w14:paraId="3C263BA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DKK1</w:t>
            </w:r>
          </w:p>
        </w:tc>
        <w:tc>
          <w:tcPr>
            <w:tcW w:w="2847" w:type="dxa"/>
            <w:noWrap/>
            <w:hideMark/>
          </w:tcPr>
          <w:p w14:paraId="21CC06B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LRP5/6</w:t>
            </w:r>
          </w:p>
        </w:tc>
        <w:tc>
          <w:tcPr>
            <w:tcW w:w="1494" w:type="dxa"/>
            <w:noWrap/>
            <w:hideMark/>
          </w:tcPr>
          <w:p w14:paraId="2B2A23B3" w14:textId="3EA30F3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72FF915" w14:textId="4E724D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1D63EB7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6E71354A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0816449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1500A597" w14:textId="2A551934" w:rsidTr="00D13E91">
        <w:trPr>
          <w:trHeight w:val="298"/>
        </w:trPr>
        <w:tc>
          <w:tcPr>
            <w:tcW w:w="1537" w:type="dxa"/>
            <w:noWrap/>
            <w:hideMark/>
          </w:tcPr>
          <w:p w14:paraId="754358E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PP2A</w:t>
            </w:r>
          </w:p>
        </w:tc>
        <w:tc>
          <w:tcPr>
            <w:tcW w:w="2847" w:type="dxa"/>
            <w:noWrap/>
            <w:hideMark/>
          </w:tcPr>
          <w:p w14:paraId="33B67707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1494" w:type="dxa"/>
            <w:noWrap/>
            <w:hideMark/>
          </w:tcPr>
          <w:p w14:paraId="7A010A9A" w14:textId="4575836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4E9C3A3" w14:textId="50AC2DB3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437D9A3C" w14:textId="499F0B5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B4A6ED" w14:textId="69EB549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36748D11" w14:textId="2C6D081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3E91" w:rsidRPr="00BE5A86" w14:paraId="44B10194" w14:textId="34C703C0" w:rsidTr="00D13E91">
        <w:trPr>
          <w:trHeight w:val="298"/>
        </w:trPr>
        <w:tc>
          <w:tcPr>
            <w:tcW w:w="1537" w:type="dxa"/>
            <w:noWrap/>
            <w:hideMark/>
          </w:tcPr>
          <w:p w14:paraId="54DD5E3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SP70</w:t>
            </w:r>
          </w:p>
        </w:tc>
        <w:tc>
          <w:tcPr>
            <w:tcW w:w="2847" w:type="dxa"/>
            <w:noWrap/>
            <w:hideMark/>
          </w:tcPr>
          <w:p w14:paraId="4B73F49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1494" w:type="dxa"/>
            <w:noWrap/>
            <w:hideMark/>
          </w:tcPr>
          <w:p w14:paraId="3A7C1150" w14:textId="447260B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66365E13" w14:textId="12042D1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DECADF5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51E7A19C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89" w:type="dxa"/>
          </w:tcPr>
          <w:p w14:paraId="3E2FB4BD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BE5A86" w14:paraId="38505AD9" w14:textId="3F6B91A8" w:rsidTr="00D13E91">
        <w:trPr>
          <w:trHeight w:val="298"/>
        </w:trPr>
        <w:tc>
          <w:tcPr>
            <w:tcW w:w="1537" w:type="dxa"/>
            <w:noWrap/>
            <w:hideMark/>
          </w:tcPr>
          <w:p w14:paraId="55966A9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Î²-catenin degradation</w:t>
            </w:r>
          </w:p>
        </w:tc>
        <w:tc>
          <w:tcPr>
            <w:tcW w:w="2847" w:type="dxa"/>
            <w:noWrap/>
            <w:hideMark/>
          </w:tcPr>
          <w:p w14:paraId="068455A3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Inhibition of tumor growth and metastasis</w:t>
            </w:r>
          </w:p>
        </w:tc>
        <w:tc>
          <w:tcPr>
            <w:tcW w:w="1494" w:type="dxa"/>
            <w:noWrap/>
            <w:hideMark/>
          </w:tcPr>
          <w:p w14:paraId="1DD610D4" w14:textId="339A8CEE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D30814E" w14:textId="62FDED8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2F7084C9" w14:textId="75834EC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1CBFB512" w14:textId="041A3EC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089" w:type="dxa"/>
          </w:tcPr>
          <w:p w14:paraId="0192419E" w14:textId="6DDC8DF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B667D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628F6E70" w14:textId="77777777" w:rsidR="00BE5A86" w:rsidRDefault="00BE5A86" w:rsidP="009F0058">
      <w:pPr>
        <w:jc w:val="center"/>
      </w:pPr>
    </w:p>
    <w:p w14:paraId="713C1853" w14:textId="65F372D8" w:rsidR="009F0058" w:rsidRDefault="009F0058" w:rsidP="009F0058">
      <w:pPr>
        <w:jc w:val="center"/>
      </w:pPr>
      <w:r>
        <w:t>43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1"/>
        <w:gridCol w:w="1169"/>
        <w:gridCol w:w="1920"/>
        <w:gridCol w:w="1325"/>
        <w:gridCol w:w="1325"/>
        <w:gridCol w:w="1325"/>
        <w:gridCol w:w="1325"/>
      </w:tblGrid>
      <w:tr w:rsidR="00E52B73" w:rsidRPr="00BE5A86" w14:paraId="5277EEFE" w14:textId="6DA44D2E" w:rsidTr="002D7012">
        <w:trPr>
          <w:trHeight w:val="300"/>
        </w:trPr>
        <w:tc>
          <w:tcPr>
            <w:tcW w:w="961" w:type="dxa"/>
            <w:noWrap/>
            <w:hideMark/>
          </w:tcPr>
          <w:p w14:paraId="65EAFD2D" w14:textId="64BECA4C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169" w:type="dxa"/>
            <w:noWrap/>
            <w:hideMark/>
          </w:tcPr>
          <w:p w14:paraId="02FF9366" w14:textId="37366CF5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21C660AF" w14:textId="7386A651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25" w:type="dxa"/>
          </w:tcPr>
          <w:p w14:paraId="4F8E70A0" w14:textId="26B7E765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25" w:type="dxa"/>
          </w:tcPr>
          <w:p w14:paraId="6FE9B422" w14:textId="1F3EAE1E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25" w:type="dxa"/>
          </w:tcPr>
          <w:p w14:paraId="5331D3F2" w14:textId="203EE7DB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25" w:type="dxa"/>
          </w:tcPr>
          <w:p w14:paraId="399CDD08" w14:textId="5BDE65EB" w:rsidR="00E52B73" w:rsidRPr="00BE5A86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3E91" w:rsidRPr="00BE5A86" w14:paraId="36E439B7" w14:textId="539C5D11" w:rsidTr="002D7012">
        <w:trPr>
          <w:trHeight w:val="300"/>
        </w:trPr>
        <w:tc>
          <w:tcPr>
            <w:tcW w:w="961" w:type="dxa"/>
            <w:noWrap/>
            <w:hideMark/>
          </w:tcPr>
          <w:p w14:paraId="5E1879D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TGF-Î²1</w:t>
            </w:r>
          </w:p>
        </w:tc>
        <w:tc>
          <w:tcPr>
            <w:tcW w:w="1169" w:type="dxa"/>
            <w:noWrap/>
            <w:hideMark/>
          </w:tcPr>
          <w:p w14:paraId="6C05FDD9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DAC3</w:t>
            </w:r>
          </w:p>
        </w:tc>
        <w:tc>
          <w:tcPr>
            <w:tcW w:w="1920" w:type="dxa"/>
            <w:noWrap/>
            <w:hideMark/>
          </w:tcPr>
          <w:p w14:paraId="3CE84D24" w14:textId="1E65F1B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15BFB4DE" w14:textId="0A11E37A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C193518" w14:textId="71DE8D7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0AB2AD2" w14:textId="2BF4D3A5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25" w:type="dxa"/>
          </w:tcPr>
          <w:p w14:paraId="3196855E" w14:textId="5035CE0B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BE5A86" w14:paraId="5D1C9347" w14:textId="0B51304E" w:rsidTr="002D7012">
        <w:trPr>
          <w:trHeight w:val="300"/>
        </w:trPr>
        <w:tc>
          <w:tcPr>
            <w:tcW w:w="961" w:type="dxa"/>
            <w:noWrap/>
            <w:hideMark/>
          </w:tcPr>
          <w:p w14:paraId="6C8700F0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RUNX2</w:t>
            </w:r>
          </w:p>
        </w:tc>
        <w:tc>
          <w:tcPr>
            <w:tcW w:w="1169" w:type="dxa"/>
            <w:noWrap/>
            <w:hideMark/>
          </w:tcPr>
          <w:p w14:paraId="123BE0C4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Metastasis</w:t>
            </w:r>
          </w:p>
        </w:tc>
        <w:tc>
          <w:tcPr>
            <w:tcW w:w="1920" w:type="dxa"/>
            <w:noWrap/>
            <w:hideMark/>
          </w:tcPr>
          <w:p w14:paraId="1E2A7022" w14:textId="6D8B971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7DD2F54F" w14:textId="6B506A54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102083F5" w14:textId="01E6528C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44B6C8F2" w14:textId="6A681B29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25" w:type="dxa"/>
          </w:tcPr>
          <w:p w14:paraId="3347D6FD" w14:textId="3B2E6BF1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BE5A86" w14:paraId="798F0545" w14:textId="69B5EF01" w:rsidTr="002D7012">
        <w:trPr>
          <w:trHeight w:val="300"/>
        </w:trPr>
        <w:tc>
          <w:tcPr>
            <w:tcW w:w="961" w:type="dxa"/>
            <w:noWrap/>
            <w:hideMark/>
          </w:tcPr>
          <w:p w14:paraId="2C4AFD36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HDAC3</w:t>
            </w:r>
          </w:p>
        </w:tc>
        <w:tc>
          <w:tcPr>
            <w:tcW w:w="1169" w:type="dxa"/>
            <w:noWrap/>
            <w:hideMark/>
          </w:tcPr>
          <w:p w14:paraId="53E0C21B" w14:textId="77777777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>ANCR</w:t>
            </w:r>
          </w:p>
        </w:tc>
        <w:tc>
          <w:tcPr>
            <w:tcW w:w="1920" w:type="dxa"/>
            <w:noWrap/>
            <w:hideMark/>
          </w:tcPr>
          <w:p w14:paraId="70835634" w14:textId="6C08643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7B2866CE" w14:textId="070BFC66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210A9228" w14:textId="7BF9746F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039EE749" w14:textId="36E6D2E8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25" w:type="dxa"/>
          </w:tcPr>
          <w:p w14:paraId="021BA0E8" w14:textId="7EEFBE42" w:rsidR="00D13E91" w:rsidRPr="00BE5A86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E5A86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5DBE0CB5" w14:textId="77777777" w:rsidR="00BE5A86" w:rsidRDefault="00BE5A86" w:rsidP="009F0058">
      <w:pPr>
        <w:jc w:val="center"/>
      </w:pPr>
    </w:p>
    <w:p w14:paraId="08328AB5" w14:textId="19557441" w:rsidR="009F0058" w:rsidRDefault="009F0058" w:rsidP="009F0058">
      <w:pPr>
        <w:jc w:val="center"/>
      </w:pPr>
      <w:r>
        <w:t>44</w:t>
      </w:r>
    </w:p>
    <w:tbl>
      <w:tblPr>
        <w:tblStyle w:val="TableGrid"/>
        <w:tblW w:w="10147" w:type="dxa"/>
        <w:tblLook w:val="04A0" w:firstRow="1" w:lastRow="0" w:firstColumn="1" w:lastColumn="0" w:noHBand="0" w:noVBand="1"/>
      </w:tblPr>
      <w:tblGrid>
        <w:gridCol w:w="1016"/>
        <w:gridCol w:w="2679"/>
        <w:gridCol w:w="2344"/>
        <w:gridCol w:w="1089"/>
        <w:gridCol w:w="1089"/>
        <w:gridCol w:w="1089"/>
        <w:gridCol w:w="1089"/>
      </w:tblGrid>
      <w:tr w:rsidR="00F67063" w:rsidRPr="00003CF7" w14:paraId="79F8C861" w14:textId="1B078699" w:rsidTr="00D13E91">
        <w:trPr>
          <w:trHeight w:val="299"/>
        </w:trPr>
        <w:tc>
          <w:tcPr>
            <w:tcW w:w="1016" w:type="dxa"/>
            <w:noWrap/>
            <w:hideMark/>
          </w:tcPr>
          <w:p w14:paraId="69025D33" w14:textId="1EF2303B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679" w:type="dxa"/>
            <w:noWrap/>
            <w:hideMark/>
          </w:tcPr>
          <w:p w14:paraId="1ABE650A" w14:textId="123B3E99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344" w:type="dxa"/>
            <w:noWrap/>
            <w:hideMark/>
          </w:tcPr>
          <w:p w14:paraId="1536FF9C" w14:textId="1232C4FA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027" w:type="dxa"/>
          </w:tcPr>
          <w:p w14:paraId="3606585D" w14:textId="7F1D8241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027" w:type="dxa"/>
          </w:tcPr>
          <w:p w14:paraId="214ADC1A" w14:textId="2A1B006F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027" w:type="dxa"/>
          </w:tcPr>
          <w:p w14:paraId="0AC35355" w14:textId="68EC6FDF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027" w:type="dxa"/>
          </w:tcPr>
          <w:p w14:paraId="02609CC1" w14:textId="518CBE23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003CF7" w14:paraId="42539D97" w14:textId="49C6EDFB" w:rsidTr="00D13E91">
        <w:trPr>
          <w:trHeight w:val="299"/>
        </w:trPr>
        <w:tc>
          <w:tcPr>
            <w:tcW w:w="1016" w:type="dxa"/>
            <w:noWrap/>
            <w:hideMark/>
          </w:tcPr>
          <w:p w14:paraId="582C20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2FF08A9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2344" w:type="dxa"/>
            <w:noWrap/>
            <w:hideMark/>
          </w:tcPr>
          <w:p w14:paraId="3A008DFB" w14:textId="3169F03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55A1C06" w14:textId="2861A2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58593E1" w14:textId="20EC60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FA487DA" w14:textId="724CF0B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5FCB5F3" w14:textId="3647F4C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7AA78D3" w14:textId="2B2B0445" w:rsidTr="00D13E91">
        <w:trPr>
          <w:trHeight w:val="299"/>
        </w:trPr>
        <w:tc>
          <w:tcPr>
            <w:tcW w:w="1016" w:type="dxa"/>
            <w:noWrap/>
            <w:hideMark/>
          </w:tcPr>
          <w:p w14:paraId="1CD187A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Shc</w:t>
            </w:r>
            <w:proofErr w:type="spellEnd"/>
          </w:p>
        </w:tc>
        <w:tc>
          <w:tcPr>
            <w:tcW w:w="2679" w:type="dxa"/>
            <w:noWrap/>
            <w:hideMark/>
          </w:tcPr>
          <w:p w14:paraId="2D4E6E7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344" w:type="dxa"/>
            <w:noWrap/>
            <w:hideMark/>
          </w:tcPr>
          <w:p w14:paraId="34F149D6" w14:textId="5AAF102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44C475" w14:textId="44AA3B7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9B36649" w14:textId="27431DF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C4F85F6" w14:textId="0CBAF51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1D2FF5E" w14:textId="018744E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4402B5EF" w14:textId="2197F0C0" w:rsidTr="00D13E91">
        <w:trPr>
          <w:trHeight w:val="299"/>
        </w:trPr>
        <w:tc>
          <w:tcPr>
            <w:tcW w:w="1016" w:type="dxa"/>
            <w:noWrap/>
            <w:hideMark/>
          </w:tcPr>
          <w:p w14:paraId="51EA079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Grb2</w:t>
            </w:r>
          </w:p>
        </w:tc>
        <w:tc>
          <w:tcPr>
            <w:tcW w:w="2679" w:type="dxa"/>
            <w:noWrap/>
            <w:hideMark/>
          </w:tcPr>
          <w:p w14:paraId="1A3172D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344" w:type="dxa"/>
            <w:noWrap/>
            <w:hideMark/>
          </w:tcPr>
          <w:p w14:paraId="760F4CD0" w14:textId="42D97C7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628BDE6" w14:textId="51B7E05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B384446" w14:textId="54E11F5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CFBC6AC" w14:textId="7B5878B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20194EB" w14:textId="3D6BF38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593D5818" w14:textId="2C0A6D11" w:rsidTr="00D13E91">
        <w:trPr>
          <w:trHeight w:val="299"/>
        </w:trPr>
        <w:tc>
          <w:tcPr>
            <w:tcW w:w="1016" w:type="dxa"/>
            <w:noWrap/>
            <w:hideMark/>
          </w:tcPr>
          <w:p w14:paraId="370A5A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679" w:type="dxa"/>
            <w:noWrap/>
            <w:hideMark/>
          </w:tcPr>
          <w:p w14:paraId="234787A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344" w:type="dxa"/>
            <w:noWrap/>
            <w:hideMark/>
          </w:tcPr>
          <w:p w14:paraId="0A2C1C10" w14:textId="299F3FD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CF6BF85" w14:textId="1625D4C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6C71888" w14:textId="2AC0455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2706EDE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FE2AB9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602DCFBA" w14:textId="28E54CD6" w:rsidTr="00D13E91">
        <w:trPr>
          <w:trHeight w:val="299"/>
        </w:trPr>
        <w:tc>
          <w:tcPr>
            <w:tcW w:w="1016" w:type="dxa"/>
            <w:noWrap/>
            <w:hideMark/>
          </w:tcPr>
          <w:p w14:paraId="2169791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2679" w:type="dxa"/>
            <w:noWrap/>
            <w:hideMark/>
          </w:tcPr>
          <w:p w14:paraId="6657688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2344" w:type="dxa"/>
            <w:noWrap/>
            <w:hideMark/>
          </w:tcPr>
          <w:p w14:paraId="425208F1" w14:textId="4DDA908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596F48B" w14:textId="6A98F51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5A6F03FF" w14:textId="1CE2817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FC16509" w14:textId="0C1B37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94E17EC" w14:textId="7169EA5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2FD91738" w14:textId="7008D332" w:rsidTr="00D13E91">
        <w:trPr>
          <w:trHeight w:val="299"/>
        </w:trPr>
        <w:tc>
          <w:tcPr>
            <w:tcW w:w="1016" w:type="dxa"/>
            <w:noWrap/>
            <w:hideMark/>
          </w:tcPr>
          <w:p w14:paraId="58870C0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EK1/2</w:t>
            </w:r>
          </w:p>
        </w:tc>
        <w:tc>
          <w:tcPr>
            <w:tcW w:w="2679" w:type="dxa"/>
            <w:noWrap/>
            <w:hideMark/>
          </w:tcPr>
          <w:p w14:paraId="4FE5533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RK1/2</w:t>
            </w:r>
          </w:p>
        </w:tc>
        <w:tc>
          <w:tcPr>
            <w:tcW w:w="2344" w:type="dxa"/>
            <w:noWrap/>
            <w:hideMark/>
          </w:tcPr>
          <w:p w14:paraId="2BB73E2D" w14:textId="79563A9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198E652" w14:textId="7697D09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A4E6585" w14:textId="388E5B9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1D9B0599" w14:textId="688F0C2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F328FBA" w14:textId="0750EE2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014D0693" w14:textId="6BAE3E30" w:rsidTr="00D13E91">
        <w:trPr>
          <w:trHeight w:val="299"/>
        </w:trPr>
        <w:tc>
          <w:tcPr>
            <w:tcW w:w="1016" w:type="dxa"/>
            <w:noWrap/>
            <w:hideMark/>
          </w:tcPr>
          <w:p w14:paraId="365C952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18D238B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344" w:type="dxa"/>
            <w:noWrap/>
            <w:hideMark/>
          </w:tcPr>
          <w:p w14:paraId="53D72FAE" w14:textId="6F1F553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1A0AAC0" w14:textId="1148E15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A639C4B" w14:textId="485DB9F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6949C12" w14:textId="720E0E4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E340FEA" w14:textId="46CDAF2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DB8EA99" w14:textId="0837F001" w:rsidTr="00D13E91">
        <w:trPr>
          <w:trHeight w:val="299"/>
        </w:trPr>
        <w:tc>
          <w:tcPr>
            <w:tcW w:w="1016" w:type="dxa"/>
            <w:noWrap/>
            <w:hideMark/>
          </w:tcPr>
          <w:p w14:paraId="0301D92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/AKT</w:t>
            </w:r>
          </w:p>
        </w:tc>
        <w:tc>
          <w:tcPr>
            <w:tcW w:w="2679" w:type="dxa"/>
            <w:noWrap/>
            <w:hideMark/>
          </w:tcPr>
          <w:p w14:paraId="78F42C9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344" w:type="dxa"/>
            <w:noWrap/>
            <w:hideMark/>
          </w:tcPr>
          <w:p w14:paraId="4A5EB0FE" w14:textId="0160DD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A3F6AEC" w14:textId="6C2B6F9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3558569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64FF11A1" w14:textId="7F49CFE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23A6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854415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1059208E" w14:textId="3138569A" w:rsidTr="00D13E91">
        <w:trPr>
          <w:trHeight w:val="299"/>
        </w:trPr>
        <w:tc>
          <w:tcPr>
            <w:tcW w:w="1016" w:type="dxa"/>
            <w:noWrap/>
            <w:hideMark/>
          </w:tcPr>
          <w:p w14:paraId="2A0CBFC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4625369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LC3B</w:t>
            </w:r>
          </w:p>
        </w:tc>
        <w:tc>
          <w:tcPr>
            <w:tcW w:w="2344" w:type="dxa"/>
            <w:noWrap/>
            <w:hideMark/>
          </w:tcPr>
          <w:p w14:paraId="1CAC12C7" w14:textId="7504F3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3A4AD5F" w14:textId="0BCC18B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FF61BE8" w14:textId="4EB4962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595F2351" w14:textId="7FB4C7E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31DABE4E" w14:textId="5BC63D1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6E3EE42F" w14:textId="2A45DC1A" w:rsidTr="00D13E91">
        <w:trPr>
          <w:trHeight w:val="299"/>
        </w:trPr>
        <w:tc>
          <w:tcPr>
            <w:tcW w:w="1016" w:type="dxa"/>
            <w:noWrap/>
            <w:hideMark/>
          </w:tcPr>
          <w:p w14:paraId="4642AD4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2679" w:type="dxa"/>
            <w:noWrap/>
            <w:hideMark/>
          </w:tcPr>
          <w:p w14:paraId="06FE071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2344" w:type="dxa"/>
            <w:noWrap/>
            <w:hideMark/>
          </w:tcPr>
          <w:p w14:paraId="5A619FDE" w14:textId="222D116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5954EFF" w14:textId="2FDD9A3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2CCAA1" w14:textId="2D30F44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51991C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0FB8D2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5FB1ADAF" w14:textId="06357AD7" w:rsidTr="00D13E91">
        <w:trPr>
          <w:trHeight w:val="299"/>
        </w:trPr>
        <w:tc>
          <w:tcPr>
            <w:tcW w:w="1016" w:type="dxa"/>
            <w:noWrap/>
            <w:hideMark/>
          </w:tcPr>
          <w:p w14:paraId="7DC4C56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1</w:t>
            </w:r>
          </w:p>
        </w:tc>
        <w:tc>
          <w:tcPr>
            <w:tcW w:w="2679" w:type="dxa"/>
            <w:noWrap/>
            <w:hideMark/>
          </w:tcPr>
          <w:p w14:paraId="00D6C53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344" w:type="dxa"/>
            <w:noWrap/>
            <w:hideMark/>
          </w:tcPr>
          <w:p w14:paraId="4A595228" w14:textId="6030F6C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719C98D" w14:textId="77B58F6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06A8BF8" w14:textId="32D943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CB64765" w14:textId="4770921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07DDDDDD" w14:textId="5F22A33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7D890EFF" w14:textId="6D51BDAE" w:rsidTr="00D13E91">
        <w:trPr>
          <w:trHeight w:val="299"/>
        </w:trPr>
        <w:tc>
          <w:tcPr>
            <w:tcW w:w="1016" w:type="dxa"/>
            <w:noWrap/>
            <w:hideMark/>
          </w:tcPr>
          <w:p w14:paraId="3E61001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2A4E6E2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NF-ÎºB</w:t>
            </w:r>
          </w:p>
        </w:tc>
        <w:tc>
          <w:tcPr>
            <w:tcW w:w="2344" w:type="dxa"/>
            <w:noWrap/>
            <w:hideMark/>
          </w:tcPr>
          <w:p w14:paraId="1DE53759" w14:textId="282958E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3778402" w14:textId="1583FD0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AA8F3AB" w14:textId="53FFCC8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3E6A0B0" w14:textId="44A20AB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1AF701A" w14:textId="4EDBC16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3446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097FC2AA" w14:textId="24E11AC0" w:rsidTr="00D13E91">
        <w:trPr>
          <w:trHeight w:val="299"/>
        </w:trPr>
        <w:tc>
          <w:tcPr>
            <w:tcW w:w="1016" w:type="dxa"/>
            <w:noWrap/>
            <w:hideMark/>
          </w:tcPr>
          <w:p w14:paraId="0E11394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45CF67A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KK</w:t>
            </w:r>
          </w:p>
        </w:tc>
        <w:tc>
          <w:tcPr>
            <w:tcW w:w="2344" w:type="dxa"/>
            <w:noWrap/>
            <w:hideMark/>
          </w:tcPr>
          <w:p w14:paraId="40C966F6" w14:textId="4FA2864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129FC6DF" w14:textId="311C392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1A2098C" w14:textId="17558D5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ACBF916" w14:textId="1781364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E1FA9D1" w14:textId="5F9873F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21C0076C" w14:textId="0935BC35" w:rsidTr="00D13E91">
        <w:trPr>
          <w:trHeight w:val="299"/>
        </w:trPr>
        <w:tc>
          <w:tcPr>
            <w:tcW w:w="1016" w:type="dxa"/>
            <w:noWrap/>
            <w:hideMark/>
          </w:tcPr>
          <w:p w14:paraId="055B985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679" w:type="dxa"/>
            <w:noWrap/>
            <w:hideMark/>
          </w:tcPr>
          <w:p w14:paraId="25EF743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2344" w:type="dxa"/>
            <w:noWrap/>
            <w:hideMark/>
          </w:tcPr>
          <w:p w14:paraId="6E49D6BD" w14:textId="7B26F1D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F899108" w14:textId="22C9A48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B0CAA7B" w14:textId="481C8A1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6D81FB97" w14:textId="530C96B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E9DD4DB" w14:textId="76A6F21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72D4DD4" w14:textId="7B857AE8" w:rsidTr="00D13E91">
        <w:trPr>
          <w:trHeight w:val="299"/>
        </w:trPr>
        <w:tc>
          <w:tcPr>
            <w:tcW w:w="1016" w:type="dxa"/>
            <w:noWrap/>
            <w:hideMark/>
          </w:tcPr>
          <w:p w14:paraId="5EE9905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FoxO</w:t>
            </w:r>
          </w:p>
        </w:tc>
        <w:tc>
          <w:tcPr>
            <w:tcW w:w="2679" w:type="dxa"/>
            <w:noWrap/>
            <w:hideMark/>
          </w:tcPr>
          <w:p w14:paraId="4152B50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2344" w:type="dxa"/>
            <w:noWrap/>
            <w:hideMark/>
          </w:tcPr>
          <w:p w14:paraId="1CF82843" w14:textId="04C5F9A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77DE660B" w14:textId="695E92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69F3F7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4AC91B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2030FC3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1181D3B4" w14:textId="06BC8C10" w:rsidTr="00D13E91">
        <w:trPr>
          <w:trHeight w:val="299"/>
        </w:trPr>
        <w:tc>
          <w:tcPr>
            <w:tcW w:w="1016" w:type="dxa"/>
            <w:noWrap/>
            <w:hideMark/>
          </w:tcPr>
          <w:p w14:paraId="200FC6C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1848ED5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344" w:type="dxa"/>
            <w:noWrap/>
            <w:hideMark/>
          </w:tcPr>
          <w:p w14:paraId="40C64640" w14:textId="4E7AF0E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476159E" w14:textId="63527FA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4310892D" w14:textId="09E975E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0A560746" w14:textId="24FFB30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027" w:type="dxa"/>
          </w:tcPr>
          <w:p w14:paraId="2161CA85" w14:textId="7DA1A71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5044B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52FDD163" w14:textId="1B3C3EAC" w:rsidTr="00D13E91">
        <w:trPr>
          <w:trHeight w:val="299"/>
        </w:trPr>
        <w:tc>
          <w:tcPr>
            <w:tcW w:w="1016" w:type="dxa"/>
            <w:noWrap/>
            <w:hideMark/>
          </w:tcPr>
          <w:p w14:paraId="3CA35AA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679" w:type="dxa"/>
            <w:noWrap/>
            <w:hideMark/>
          </w:tcPr>
          <w:p w14:paraId="61DAD18D" w14:textId="2C7B7C1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Cell cycle progression, </w:t>
            </w:r>
          </w:p>
        </w:tc>
        <w:tc>
          <w:tcPr>
            <w:tcW w:w="2344" w:type="dxa"/>
            <w:noWrap/>
            <w:hideMark/>
          </w:tcPr>
          <w:p w14:paraId="22A5F03B" w14:textId="04A304C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54263C1" w14:textId="6EF9051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68332D80" w14:textId="4A18CB5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713D1C2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027" w:type="dxa"/>
          </w:tcPr>
          <w:p w14:paraId="506D216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65CCE87D" w14:textId="40A6670F" w:rsidTr="00D13E91">
        <w:trPr>
          <w:trHeight w:val="299"/>
        </w:trPr>
        <w:tc>
          <w:tcPr>
            <w:tcW w:w="1016" w:type="dxa"/>
            <w:noWrap/>
            <w:hideMark/>
          </w:tcPr>
          <w:p w14:paraId="6E56A78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lastRenderedPageBreak/>
              <w:t>HCaRG</w:t>
            </w:r>
            <w:proofErr w:type="spellEnd"/>
          </w:p>
        </w:tc>
        <w:tc>
          <w:tcPr>
            <w:tcW w:w="2679" w:type="dxa"/>
            <w:noWrap/>
            <w:hideMark/>
          </w:tcPr>
          <w:p w14:paraId="0D656A05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Transcription (EGFR/ErbB3)</w:t>
            </w:r>
          </w:p>
        </w:tc>
        <w:tc>
          <w:tcPr>
            <w:tcW w:w="2344" w:type="dxa"/>
            <w:noWrap/>
            <w:hideMark/>
          </w:tcPr>
          <w:p w14:paraId="06A0E70F" w14:textId="3E9271A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6B4D122" w14:textId="6245E74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15E198C" w14:textId="5807327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ACC78F9" w14:textId="0084736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149D016" w14:textId="3D93A4E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3C9682D4" w14:textId="2FE70C65" w:rsidTr="00D13E91">
        <w:trPr>
          <w:trHeight w:val="299"/>
        </w:trPr>
        <w:tc>
          <w:tcPr>
            <w:tcW w:w="1016" w:type="dxa"/>
            <w:noWrap/>
            <w:hideMark/>
          </w:tcPr>
          <w:p w14:paraId="00FFEC8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2679" w:type="dxa"/>
            <w:noWrap/>
            <w:hideMark/>
          </w:tcPr>
          <w:p w14:paraId="7522178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utophagy</w:t>
            </w:r>
          </w:p>
        </w:tc>
        <w:tc>
          <w:tcPr>
            <w:tcW w:w="2344" w:type="dxa"/>
            <w:noWrap/>
            <w:hideMark/>
          </w:tcPr>
          <w:p w14:paraId="37EDE5D2" w14:textId="0ECD604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5DEC280E" w14:textId="2EC65C0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D0F65A0" w14:textId="272832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4DD34EA4" w14:textId="744D12E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3E7CBC26" w14:textId="642AD8E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18172609" w14:textId="5C8F4105" w:rsidTr="00D13E91">
        <w:trPr>
          <w:trHeight w:val="299"/>
        </w:trPr>
        <w:tc>
          <w:tcPr>
            <w:tcW w:w="1016" w:type="dxa"/>
            <w:noWrap/>
            <w:hideMark/>
          </w:tcPr>
          <w:p w14:paraId="7525DB2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VHL</w:t>
            </w:r>
          </w:p>
        </w:tc>
        <w:tc>
          <w:tcPr>
            <w:tcW w:w="2679" w:type="dxa"/>
            <w:noWrap/>
            <w:hideMark/>
          </w:tcPr>
          <w:p w14:paraId="4856373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HIF-1Î±</w:t>
            </w:r>
          </w:p>
        </w:tc>
        <w:tc>
          <w:tcPr>
            <w:tcW w:w="2344" w:type="dxa"/>
            <w:noWrap/>
            <w:hideMark/>
          </w:tcPr>
          <w:p w14:paraId="2E915283" w14:textId="485CE69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5A6738A" w14:textId="0AC5F64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226D2CDA" w14:textId="4C2A5E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7EBE4B42" w14:textId="4BDB47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027" w:type="dxa"/>
          </w:tcPr>
          <w:p w14:paraId="655A1923" w14:textId="5AD0410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65B15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364CB52B" w14:textId="77777777" w:rsidR="00003CF7" w:rsidRDefault="00003CF7" w:rsidP="009F0058">
      <w:pPr>
        <w:jc w:val="center"/>
      </w:pPr>
    </w:p>
    <w:p w14:paraId="4CC51005" w14:textId="28085BB0" w:rsidR="009F0058" w:rsidRDefault="009F0058" w:rsidP="009F0058">
      <w:pPr>
        <w:jc w:val="center"/>
      </w:pPr>
      <w:r>
        <w:t>45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973"/>
        <w:gridCol w:w="1920"/>
        <w:gridCol w:w="1373"/>
        <w:gridCol w:w="1374"/>
        <w:gridCol w:w="1374"/>
        <w:gridCol w:w="1374"/>
      </w:tblGrid>
      <w:tr w:rsidR="00E52B73" w:rsidRPr="00003CF7" w14:paraId="2837E2C3" w14:textId="213080E3" w:rsidTr="00D13E91">
        <w:trPr>
          <w:trHeight w:val="300"/>
        </w:trPr>
        <w:tc>
          <w:tcPr>
            <w:tcW w:w="962" w:type="dxa"/>
            <w:noWrap/>
            <w:hideMark/>
          </w:tcPr>
          <w:p w14:paraId="5FF09E4C" w14:textId="08AD76BD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CF5A519" w14:textId="7B1E5985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6CB819A" w14:textId="52C07051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73" w:type="dxa"/>
          </w:tcPr>
          <w:p w14:paraId="598FD5F9" w14:textId="2339C66A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74" w:type="dxa"/>
          </w:tcPr>
          <w:p w14:paraId="100C7099" w14:textId="407BBB55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74" w:type="dxa"/>
          </w:tcPr>
          <w:p w14:paraId="5CCD3E4F" w14:textId="41201C2B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74" w:type="dxa"/>
          </w:tcPr>
          <w:p w14:paraId="48DC3F3B" w14:textId="08C2FFF1" w:rsidR="00E52B73" w:rsidRPr="00003CF7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3E91" w:rsidRPr="00003CF7" w14:paraId="472508E1" w14:textId="376873D1" w:rsidTr="00D13E91">
        <w:trPr>
          <w:trHeight w:val="300"/>
        </w:trPr>
        <w:tc>
          <w:tcPr>
            <w:tcW w:w="962" w:type="dxa"/>
            <w:noWrap/>
            <w:hideMark/>
          </w:tcPr>
          <w:p w14:paraId="03032950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ZIP1</w:t>
            </w:r>
          </w:p>
        </w:tc>
        <w:tc>
          <w:tcPr>
            <w:tcW w:w="973" w:type="dxa"/>
            <w:noWrap/>
            <w:hideMark/>
          </w:tcPr>
          <w:p w14:paraId="2B5486B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64C07A69" w14:textId="5BB5FA1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35E07515" w14:textId="414890F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F40867B" w14:textId="765BA67F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D2FF22A" w14:textId="3B6A4D9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36A1BE8" w14:textId="51D57F22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0A1D6A6D" w14:textId="44A281A2" w:rsidTr="00D13E91">
        <w:trPr>
          <w:trHeight w:val="300"/>
        </w:trPr>
        <w:tc>
          <w:tcPr>
            <w:tcW w:w="962" w:type="dxa"/>
            <w:noWrap/>
            <w:hideMark/>
          </w:tcPr>
          <w:p w14:paraId="72D2677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973" w:type="dxa"/>
            <w:noWrap/>
            <w:hideMark/>
          </w:tcPr>
          <w:p w14:paraId="0CD753B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1920" w:type="dxa"/>
            <w:noWrap/>
            <w:hideMark/>
          </w:tcPr>
          <w:p w14:paraId="3BB42C89" w14:textId="06FE32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451F5BD8" w14:textId="17EDF65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C7CB67C" w14:textId="350F558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953F719" w14:textId="782EE5E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53B4C5B" w14:textId="067B1C5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41E75B28" w14:textId="084E9ABC" w:rsidTr="00D13E91">
        <w:trPr>
          <w:trHeight w:val="300"/>
        </w:trPr>
        <w:tc>
          <w:tcPr>
            <w:tcW w:w="962" w:type="dxa"/>
            <w:noWrap/>
            <w:hideMark/>
          </w:tcPr>
          <w:p w14:paraId="2588853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DK</w:t>
            </w:r>
          </w:p>
        </w:tc>
        <w:tc>
          <w:tcPr>
            <w:tcW w:w="973" w:type="dxa"/>
            <w:noWrap/>
            <w:hideMark/>
          </w:tcPr>
          <w:p w14:paraId="016BF3AA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256F8252" w14:textId="7DA8B46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2018A64" w14:textId="1F108B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6F4CBFC6" w14:textId="28507AB4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A92CE1A" w14:textId="3A37BA0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CF990EF" w14:textId="3BF9DE3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382D0F08" w14:textId="7B8F0243" w:rsidTr="00D13E91">
        <w:trPr>
          <w:trHeight w:val="300"/>
        </w:trPr>
        <w:tc>
          <w:tcPr>
            <w:tcW w:w="962" w:type="dxa"/>
            <w:noWrap/>
            <w:hideMark/>
          </w:tcPr>
          <w:p w14:paraId="63A0EAE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73" w:type="dxa"/>
            <w:noWrap/>
            <w:hideMark/>
          </w:tcPr>
          <w:p w14:paraId="2F61831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4AEE6F35" w14:textId="52D8F31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2AD096A3" w14:textId="47EB0D5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41814D4B" w14:textId="2C774496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3856C2E5" w14:textId="06E834A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37F9D16" w14:textId="7BCDA8F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05414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003CF7" w14:paraId="7EFC6F1F" w14:textId="58987F44" w:rsidTr="00D13E91">
        <w:trPr>
          <w:trHeight w:val="300"/>
        </w:trPr>
        <w:tc>
          <w:tcPr>
            <w:tcW w:w="962" w:type="dxa"/>
            <w:noWrap/>
            <w:hideMark/>
          </w:tcPr>
          <w:p w14:paraId="33A68A6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973" w:type="dxa"/>
            <w:noWrap/>
            <w:hideMark/>
          </w:tcPr>
          <w:p w14:paraId="1717C1B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056E9951" w14:textId="1FBDF9A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3" w:type="dxa"/>
          </w:tcPr>
          <w:p w14:paraId="2616FB12" w14:textId="4A114A03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2FC3B0B7" w14:textId="3280056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6D572C1E" w14:textId="15388E3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374" w:type="dxa"/>
          </w:tcPr>
          <w:p w14:paraId="444461A0" w14:textId="1BD7B0D3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003CF7" w14:paraId="7F7CEE0B" w14:textId="6709D80E" w:rsidTr="00D13E91">
        <w:trPr>
          <w:trHeight w:val="300"/>
        </w:trPr>
        <w:tc>
          <w:tcPr>
            <w:tcW w:w="962" w:type="dxa"/>
            <w:noWrap/>
            <w:hideMark/>
          </w:tcPr>
          <w:p w14:paraId="353FE90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73" w:type="dxa"/>
            <w:noWrap/>
            <w:hideMark/>
          </w:tcPr>
          <w:p w14:paraId="6FDB999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CDK4</w:t>
            </w:r>
          </w:p>
        </w:tc>
        <w:tc>
          <w:tcPr>
            <w:tcW w:w="1920" w:type="dxa"/>
            <w:noWrap/>
            <w:hideMark/>
          </w:tcPr>
          <w:p w14:paraId="56A127B3" w14:textId="0A6D833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3" w:type="dxa"/>
          </w:tcPr>
          <w:p w14:paraId="25E4F7CC" w14:textId="1F6AB41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B923AD6" w14:textId="78473A9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FB28BAA" w14:textId="35B37EA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74" w:type="dxa"/>
          </w:tcPr>
          <w:p w14:paraId="7FA4FF40" w14:textId="3CA73ED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  <w:tr w:rsidR="00D13E91" w:rsidRPr="00003CF7" w14:paraId="316395D1" w14:textId="74FBE345" w:rsidTr="00D13E91">
        <w:trPr>
          <w:trHeight w:val="300"/>
        </w:trPr>
        <w:tc>
          <w:tcPr>
            <w:tcW w:w="962" w:type="dxa"/>
            <w:noWrap/>
            <w:hideMark/>
          </w:tcPr>
          <w:p w14:paraId="76C50B09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973" w:type="dxa"/>
            <w:noWrap/>
            <w:hideMark/>
          </w:tcPr>
          <w:p w14:paraId="00455FF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1920" w:type="dxa"/>
            <w:noWrap/>
            <w:hideMark/>
          </w:tcPr>
          <w:p w14:paraId="007F5EC7" w14:textId="26501C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212F3849" w14:textId="0B28BF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0BD0658" w14:textId="5FA0B08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7E4ACE7D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16E09E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22CB3DFC" w14:textId="4046086F" w:rsidTr="00D13E91">
        <w:trPr>
          <w:trHeight w:val="300"/>
        </w:trPr>
        <w:tc>
          <w:tcPr>
            <w:tcW w:w="962" w:type="dxa"/>
            <w:noWrap/>
            <w:hideMark/>
          </w:tcPr>
          <w:p w14:paraId="54774A81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1</w:t>
            </w:r>
          </w:p>
        </w:tc>
        <w:tc>
          <w:tcPr>
            <w:tcW w:w="973" w:type="dxa"/>
            <w:noWrap/>
            <w:hideMark/>
          </w:tcPr>
          <w:p w14:paraId="7F721246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CNA</w:t>
            </w:r>
          </w:p>
        </w:tc>
        <w:tc>
          <w:tcPr>
            <w:tcW w:w="1920" w:type="dxa"/>
            <w:noWrap/>
            <w:hideMark/>
          </w:tcPr>
          <w:p w14:paraId="5633F858" w14:textId="30B7C22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61244CF1" w14:textId="3538E9A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1448166" w14:textId="730D8BA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59BE5E8B" w14:textId="420EEE3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73DDAA0" w14:textId="7722435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42EF60D" w14:textId="77777777" w:rsidR="00003CF7" w:rsidRDefault="00003CF7" w:rsidP="009F0058">
      <w:pPr>
        <w:jc w:val="center"/>
      </w:pPr>
    </w:p>
    <w:p w14:paraId="45C1F874" w14:textId="72FD59BC" w:rsidR="009F0058" w:rsidRDefault="009F0058" w:rsidP="009F0058">
      <w:pPr>
        <w:jc w:val="center"/>
      </w:pPr>
      <w:r>
        <w:t>46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2"/>
        <w:gridCol w:w="973"/>
        <w:gridCol w:w="1920"/>
        <w:gridCol w:w="1373"/>
        <w:gridCol w:w="1374"/>
        <w:gridCol w:w="1374"/>
        <w:gridCol w:w="1374"/>
      </w:tblGrid>
      <w:tr w:rsidR="00F67063" w:rsidRPr="00003CF7" w14:paraId="7E720178" w14:textId="47D38664" w:rsidTr="00D13E91">
        <w:trPr>
          <w:trHeight w:val="300"/>
        </w:trPr>
        <w:tc>
          <w:tcPr>
            <w:tcW w:w="962" w:type="dxa"/>
            <w:noWrap/>
            <w:hideMark/>
          </w:tcPr>
          <w:p w14:paraId="3C18FE0D" w14:textId="74394970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973" w:type="dxa"/>
            <w:noWrap/>
            <w:hideMark/>
          </w:tcPr>
          <w:p w14:paraId="25D6FA36" w14:textId="641FAF1B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4349BA04" w14:textId="08F1F516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73" w:type="dxa"/>
          </w:tcPr>
          <w:p w14:paraId="242581D3" w14:textId="279D546A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GPT-4 </w:t>
            </w:r>
          </w:p>
        </w:tc>
        <w:tc>
          <w:tcPr>
            <w:tcW w:w="1374" w:type="dxa"/>
          </w:tcPr>
          <w:p w14:paraId="00DE70B0" w14:textId="59BC22E6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Claude-3</w:t>
            </w:r>
          </w:p>
        </w:tc>
        <w:tc>
          <w:tcPr>
            <w:tcW w:w="1374" w:type="dxa"/>
          </w:tcPr>
          <w:p w14:paraId="18D77ACE" w14:textId="2193BAD5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EB3D0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  <w:tc>
          <w:tcPr>
            <w:tcW w:w="1374" w:type="dxa"/>
          </w:tcPr>
          <w:p w14:paraId="1D8EE776" w14:textId="3B7338B9" w:rsidR="00F67063" w:rsidRPr="00003CF7" w:rsidRDefault="00F67063" w:rsidP="00F67063">
            <w:pPr>
              <w:rPr>
                <w:rFonts w:ascii="Aptos Narrow" w:eastAsia="Times New Roman" w:hAnsi="Aptos Narrow" w:cs="Times New Roman"/>
                <w:color w:val="000000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pathway</w:t>
            </w:r>
          </w:p>
        </w:tc>
      </w:tr>
      <w:tr w:rsidR="00D13E91" w:rsidRPr="00003CF7" w14:paraId="2EAA2FDF" w14:textId="04CB59AF" w:rsidTr="00D13E91">
        <w:trPr>
          <w:trHeight w:val="300"/>
        </w:trPr>
        <w:tc>
          <w:tcPr>
            <w:tcW w:w="962" w:type="dxa"/>
            <w:noWrap/>
            <w:hideMark/>
          </w:tcPr>
          <w:p w14:paraId="76AF468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003CF7">
              <w:rPr>
                <w:rFonts w:ascii="Aptos Narrow" w:eastAsia="Times New Roman" w:hAnsi="Aptos Narrow" w:cs="Times New Roman"/>
                <w:color w:val="000000"/>
              </w:rPr>
              <w:t>CaSR</w:t>
            </w:r>
            <w:proofErr w:type="spellEnd"/>
          </w:p>
        </w:tc>
        <w:tc>
          <w:tcPr>
            <w:tcW w:w="973" w:type="dxa"/>
            <w:noWrap/>
            <w:hideMark/>
          </w:tcPr>
          <w:p w14:paraId="3D30FB6A" w14:textId="77777777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#NAME?</w:t>
            </w:r>
          </w:p>
        </w:tc>
        <w:tc>
          <w:tcPr>
            <w:tcW w:w="1920" w:type="dxa"/>
            <w:noWrap/>
            <w:hideMark/>
          </w:tcPr>
          <w:p w14:paraId="1B29D3AC" w14:textId="052B309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6E7AC18" w14:textId="755E838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FDE442F" w14:textId="6E0F4E5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83C3983" w14:textId="09F85CC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9770D24" w14:textId="343B437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D439BF6" w14:textId="24998E3F" w:rsidTr="00D13E91">
        <w:trPr>
          <w:trHeight w:val="300"/>
        </w:trPr>
        <w:tc>
          <w:tcPr>
            <w:tcW w:w="962" w:type="dxa"/>
            <w:noWrap/>
            <w:hideMark/>
          </w:tcPr>
          <w:p w14:paraId="51FB554D" w14:textId="77777777" w:rsidR="00D13E91" w:rsidRPr="00003CF7" w:rsidRDefault="00D13E91" w:rsidP="00D13E91">
            <w:pPr>
              <w:jc w:val="center"/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#NAME?</w:t>
            </w:r>
          </w:p>
        </w:tc>
        <w:tc>
          <w:tcPr>
            <w:tcW w:w="973" w:type="dxa"/>
            <w:noWrap/>
            <w:hideMark/>
          </w:tcPr>
          <w:p w14:paraId="32045C44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1920" w:type="dxa"/>
            <w:noWrap/>
            <w:hideMark/>
          </w:tcPr>
          <w:p w14:paraId="6C5468C1" w14:textId="4E194FB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750E3BF7" w14:textId="61286F11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8EEEE4C" w14:textId="5C3E1E0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1F2DBB5" w14:textId="180ADAD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4CE379E8" w14:textId="59EC814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003CF7" w14:paraId="7774BB32" w14:textId="48303ED4" w:rsidTr="00D13E91">
        <w:trPr>
          <w:trHeight w:val="368"/>
        </w:trPr>
        <w:tc>
          <w:tcPr>
            <w:tcW w:w="962" w:type="dxa"/>
            <w:noWrap/>
            <w:hideMark/>
          </w:tcPr>
          <w:p w14:paraId="25C32348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4A2D3ED2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27</w:t>
            </w:r>
          </w:p>
        </w:tc>
        <w:tc>
          <w:tcPr>
            <w:tcW w:w="1920" w:type="dxa"/>
            <w:noWrap/>
            <w:hideMark/>
          </w:tcPr>
          <w:p w14:paraId="44CFEAEF" w14:textId="455600C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5D8DFD25" w14:textId="3700C98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0C294FF7" w14:textId="5613C89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7DE71677" w14:textId="6739BC8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2555D010" w14:textId="6250AB9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003CF7" w14:paraId="7830E138" w14:textId="5EA8CF6C" w:rsidTr="00D13E91">
        <w:trPr>
          <w:trHeight w:val="300"/>
        </w:trPr>
        <w:tc>
          <w:tcPr>
            <w:tcW w:w="962" w:type="dxa"/>
            <w:noWrap/>
            <w:hideMark/>
          </w:tcPr>
          <w:p w14:paraId="543E6E57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7A1BDF23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920" w:type="dxa"/>
            <w:noWrap/>
            <w:hideMark/>
          </w:tcPr>
          <w:p w14:paraId="1A4C3243" w14:textId="42F2E8B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1ECA80A2" w14:textId="3440C5D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603E74D" w14:textId="5CA835E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0D2A5A20" w14:textId="09A8DA9D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181F5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2CD022B7" w14:textId="54E5B07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003CF7" w14:paraId="7D6972C8" w14:textId="13CC5A2E" w:rsidTr="00D13E91">
        <w:trPr>
          <w:trHeight w:val="300"/>
        </w:trPr>
        <w:tc>
          <w:tcPr>
            <w:tcW w:w="962" w:type="dxa"/>
            <w:noWrap/>
            <w:hideMark/>
          </w:tcPr>
          <w:p w14:paraId="063D19FB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711A76BE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AIF</w:t>
            </w:r>
          </w:p>
        </w:tc>
        <w:tc>
          <w:tcPr>
            <w:tcW w:w="1920" w:type="dxa"/>
            <w:noWrap/>
            <w:hideMark/>
          </w:tcPr>
          <w:p w14:paraId="1F4A3895" w14:textId="22140A88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3" w:type="dxa"/>
          </w:tcPr>
          <w:p w14:paraId="7D3ECD02" w14:textId="33F2BBF9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4" w:type="dxa"/>
          </w:tcPr>
          <w:p w14:paraId="5A625C4C" w14:textId="246DABC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74" w:type="dxa"/>
          </w:tcPr>
          <w:p w14:paraId="21AC5414" w14:textId="2D02BA0C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74" w:type="dxa"/>
          </w:tcPr>
          <w:p w14:paraId="6B225409" w14:textId="105A2C3A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D13E91" w:rsidRPr="00003CF7" w14:paraId="2F16EB7D" w14:textId="38C81C77" w:rsidTr="00D13E91">
        <w:trPr>
          <w:trHeight w:val="300"/>
        </w:trPr>
        <w:tc>
          <w:tcPr>
            <w:tcW w:w="962" w:type="dxa"/>
            <w:noWrap/>
            <w:hideMark/>
          </w:tcPr>
          <w:p w14:paraId="51656DDF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973" w:type="dxa"/>
            <w:noWrap/>
            <w:hideMark/>
          </w:tcPr>
          <w:p w14:paraId="3B34F0BC" w14:textId="7777777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>PTHRP</w:t>
            </w:r>
          </w:p>
        </w:tc>
        <w:tc>
          <w:tcPr>
            <w:tcW w:w="1920" w:type="dxa"/>
            <w:noWrap/>
            <w:hideMark/>
          </w:tcPr>
          <w:p w14:paraId="79042546" w14:textId="6E54AE0B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3" w:type="dxa"/>
          </w:tcPr>
          <w:p w14:paraId="0C7C4E1C" w14:textId="02220465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139C0829" w14:textId="1E645407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6FF8CCFB" w14:textId="3E649880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74" w:type="dxa"/>
          </w:tcPr>
          <w:p w14:paraId="36DCAB86" w14:textId="6E5F639E" w:rsidR="00D13E91" w:rsidRPr="00003CF7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003CF7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</w:tbl>
    <w:p w14:paraId="6826BF89" w14:textId="77777777" w:rsidR="00003CF7" w:rsidRDefault="00003CF7" w:rsidP="009F0058">
      <w:pPr>
        <w:jc w:val="center"/>
      </w:pPr>
    </w:p>
    <w:p w14:paraId="4BB3917E" w14:textId="5FBE7AF1" w:rsidR="009F0058" w:rsidRDefault="009F0058" w:rsidP="009F0058">
      <w:pPr>
        <w:jc w:val="center"/>
      </w:pPr>
      <w:r>
        <w:t>47</w:t>
      </w:r>
    </w:p>
    <w:tbl>
      <w:tblPr>
        <w:tblStyle w:val="TableGrid"/>
        <w:tblW w:w="10147" w:type="dxa"/>
        <w:tblLook w:val="04A0" w:firstRow="1" w:lastRow="0" w:firstColumn="1" w:lastColumn="0" w:noHBand="0" w:noVBand="1"/>
      </w:tblPr>
      <w:tblGrid>
        <w:gridCol w:w="1454"/>
        <w:gridCol w:w="2081"/>
        <w:gridCol w:w="2020"/>
        <w:gridCol w:w="1148"/>
        <w:gridCol w:w="1148"/>
        <w:gridCol w:w="1148"/>
        <w:gridCol w:w="1148"/>
      </w:tblGrid>
      <w:tr w:rsidR="00E52B73" w:rsidRPr="003946CB" w14:paraId="3213E8A4" w14:textId="1673D07A" w:rsidTr="00D13E91">
        <w:trPr>
          <w:trHeight w:val="296"/>
        </w:trPr>
        <w:tc>
          <w:tcPr>
            <w:tcW w:w="1454" w:type="dxa"/>
            <w:noWrap/>
            <w:hideMark/>
          </w:tcPr>
          <w:p w14:paraId="5DF1EE77" w14:textId="0C21526A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81" w:type="dxa"/>
            <w:noWrap/>
            <w:hideMark/>
          </w:tcPr>
          <w:p w14:paraId="25563674" w14:textId="7E273215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2020" w:type="dxa"/>
            <w:noWrap/>
            <w:hideMark/>
          </w:tcPr>
          <w:p w14:paraId="7773D734" w14:textId="1D3612CA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48" w:type="dxa"/>
          </w:tcPr>
          <w:p w14:paraId="69442433" w14:textId="0E138384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48" w:type="dxa"/>
          </w:tcPr>
          <w:p w14:paraId="330AAD6E" w14:textId="79CA7C6A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48" w:type="dxa"/>
          </w:tcPr>
          <w:p w14:paraId="7411A738" w14:textId="5F82F03F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48" w:type="dxa"/>
          </w:tcPr>
          <w:p w14:paraId="6448F372" w14:textId="7A67214D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3E91" w:rsidRPr="003946CB" w14:paraId="77CFBB09" w14:textId="6B5A6D4B" w:rsidTr="00D13E91">
        <w:trPr>
          <w:trHeight w:val="296"/>
        </w:trPr>
        <w:tc>
          <w:tcPr>
            <w:tcW w:w="1454" w:type="dxa"/>
            <w:noWrap/>
            <w:hideMark/>
          </w:tcPr>
          <w:p w14:paraId="40D0B41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81" w:type="dxa"/>
            <w:noWrap/>
            <w:hideMark/>
          </w:tcPr>
          <w:p w14:paraId="2198DDDF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20" w:type="dxa"/>
            <w:noWrap/>
            <w:hideMark/>
          </w:tcPr>
          <w:p w14:paraId="00848ADC" w14:textId="78CB04F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D41F53" w14:textId="31FA176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4198FFBE" w14:textId="4B5BC60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71FD8A0" w14:textId="296C200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BC627B2" w14:textId="2642275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6915E87D" w14:textId="50B8CD07" w:rsidTr="00D13E91">
        <w:trPr>
          <w:trHeight w:val="296"/>
        </w:trPr>
        <w:tc>
          <w:tcPr>
            <w:tcW w:w="1454" w:type="dxa"/>
            <w:noWrap/>
            <w:hideMark/>
          </w:tcPr>
          <w:p w14:paraId="7747536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81" w:type="dxa"/>
            <w:noWrap/>
            <w:hideMark/>
          </w:tcPr>
          <w:p w14:paraId="0657D45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20" w:type="dxa"/>
            <w:noWrap/>
            <w:hideMark/>
          </w:tcPr>
          <w:p w14:paraId="727AB8F1" w14:textId="560A16A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BA7F994" w14:textId="6261B6A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057DE4C1" w14:textId="1AC95BB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5C9E5989" w14:textId="113EC4C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48" w:type="dxa"/>
          </w:tcPr>
          <w:p w14:paraId="41DDCE5C" w14:textId="52EC35E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6326506E" w14:textId="3E3EFD13" w:rsidTr="00D13E91">
        <w:trPr>
          <w:trHeight w:val="296"/>
        </w:trPr>
        <w:tc>
          <w:tcPr>
            <w:tcW w:w="1454" w:type="dxa"/>
            <w:noWrap/>
            <w:hideMark/>
          </w:tcPr>
          <w:p w14:paraId="0884F5D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81" w:type="dxa"/>
            <w:noWrap/>
            <w:hideMark/>
          </w:tcPr>
          <w:p w14:paraId="6FD7878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20" w:type="dxa"/>
            <w:noWrap/>
            <w:hideMark/>
          </w:tcPr>
          <w:p w14:paraId="3A763043" w14:textId="74B883B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200152D" w14:textId="59A8B00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01A0427" w14:textId="39CFDBB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117F97C6" w14:textId="5BE23B6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EE408C" w14:textId="4ADDD8E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FD379CE" w14:textId="089F5043" w:rsidTr="00D13E91">
        <w:trPr>
          <w:trHeight w:val="296"/>
        </w:trPr>
        <w:tc>
          <w:tcPr>
            <w:tcW w:w="1454" w:type="dxa"/>
            <w:noWrap/>
            <w:hideMark/>
          </w:tcPr>
          <w:p w14:paraId="4FE880D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81" w:type="dxa"/>
            <w:noWrap/>
            <w:hideMark/>
          </w:tcPr>
          <w:p w14:paraId="25A3EC7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2020" w:type="dxa"/>
            <w:noWrap/>
            <w:hideMark/>
          </w:tcPr>
          <w:p w14:paraId="1CB3265D" w14:textId="37AD411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2200327F" w14:textId="57D203D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740EE441" w14:textId="762CAE5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2D6D203" w14:textId="110D325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643955A" w14:textId="620C7DA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3946CB" w14:paraId="3405A377" w14:textId="6C5089FD" w:rsidTr="00D13E91">
        <w:trPr>
          <w:trHeight w:val="296"/>
        </w:trPr>
        <w:tc>
          <w:tcPr>
            <w:tcW w:w="1454" w:type="dxa"/>
            <w:noWrap/>
            <w:hideMark/>
          </w:tcPr>
          <w:p w14:paraId="0EF49A4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81" w:type="dxa"/>
            <w:noWrap/>
            <w:hideMark/>
          </w:tcPr>
          <w:p w14:paraId="58CF190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expression</w:t>
            </w:r>
          </w:p>
        </w:tc>
        <w:tc>
          <w:tcPr>
            <w:tcW w:w="2020" w:type="dxa"/>
            <w:noWrap/>
            <w:hideMark/>
          </w:tcPr>
          <w:p w14:paraId="1BFF8107" w14:textId="20661E0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507FCF8E" w14:textId="6A6D476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75CF75C7" w14:textId="2B29BFB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68CA9E40" w14:textId="4251D4C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48" w:type="dxa"/>
          </w:tcPr>
          <w:p w14:paraId="4025FA75" w14:textId="6A21AEA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4145DC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303EDC84" w14:textId="179D46C2" w:rsidTr="00D13E91">
        <w:trPr>
          <w:trHeight w:val="296"/>
        </w:trPr>
        <w:tc>
          <w:tcPr>
            <w:tcW w:w="1454" w:type="dxa"/>
            <w:noWrap/>
            <w:hideMark/>
          </w:tcPr>
          <w:p w14:paraId="575CCF5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1E8C196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activation</w:t>
            </w:r>
          </w:p>
        </w:tc>
        <w:tc>
          <w:tcPr>
            <w:tcW w:w="2020" w:type="dxa"/>
            <w:noWrap/>
            <w:hideMark/>
          </w:tcPr>
          <w:p w14:paraId="7FB72622" w14:textId="11ECF14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65F99FD" w14:textId="7D59BFD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DADF1F6" w14:textId="7BAC7D4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7B03FA5" w14:textId="585BC81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F865524" w14:textId="391C514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</w:tr>
      <w:tr w:rsidR="00D13E91" w:rsidRPr="003946CB" w14:paraId="464D3F63" w14:textId="2E992277" w:rsidTr="00D13E91">
        <w:trPr>
          <w:trHeight w:val="296"/>
        </w:trPr>
        <w:tc>
          <w:tcPr>
            <w:tcW w:w="1454" w:type="dxa"/>
            <w:noWrap/>
            <w:hideMark/>
          </w:tcPr>
          <w:p w14:paraId="769E78A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3887DAE3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2020" w:type="dxa"/>
            <w:noWrap/>
            <w:hideMark/>
          </w:tcPr>
          <w:p w14:paraId="4EE51B18" w14:textId="1C2AFF7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4C22175" w14:textId="7721917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7E25341" w14:textId="234E4C8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3CC034D" w14:textId="143CD75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4A7732C" w14:textId="4A80C83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BEEF7BE" w14:textId="6E6D2CFA" w:rsidTr="00D13E91">
        <w:trPr>
          <w:trHeight w:val="296"/>
        </w:trPr>
        <w:tc>
          <w:tcPr>
            <w:tcW w:w="1454" w:type="dxa"/>
            <w:noWrap/>
            <w:hideMark/>
          </w:tcPr>
          <w:p w14:paraId="1C85806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489A9A5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 expression</w:t>
            </w:r>
          </w:p>
        </w:tc>
        <w:tc>
          <w:tcPr>
            <w:tcW w:w="2020" w:type="dxa"/>
            <w:noWrap/>
            <w:hideMark/>
          </w:tcPr>
          <w:p w14:paraId="6E1F2583" w14:textId="2974E3A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A58E864" w14:textId="5DD7685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02C6334" w14:textId="0DD9D0B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D6372DF" w14:textId="262AEA3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1B3ABF30" w14:textId="498EA2C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3BB3FA1" w14:textId="49DDABF4" w:rsidTr="00D13E91">
        <w:trPr>
          <w:trHeight w:val="296"/>
        </w:trPr>
        <w:tc>
          <w:tcPr>
            <w:tcW w:w="1454" w:type="dxa"/>
            <w:noWrap/>
            <w:hideMark/>
          </w:tcPr>
          <w:p w14:paraId="59A31641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60999A7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ntiapoptotic proteins</w:t>
            </w:r>
          </w:p>
        </w:tc>
        <w:tc>
          <w:tcPr>
            <w:tcW w:w="2020" w:type="dxa"/>
            <w:noWrap/>
            <w:hideMark/>
          </w:tcPr>
          <w:p w14:paraId="7FC7EC25" w14:textId="43B80D0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0E94A13" w14:textId="2BC9A14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51337B60" w14:textId="7D1D16F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581A7B51" w14:textId="28A5C63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48" w:type="dxa"/>
          </w:tcPr>
          <w:p w14:paraId="0AF9BDCD" w14:textId="0007853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FF32AEC" w14:textId="4B700860" w:rsidTr="00D13E91">
        <w:trPr>
          <w:trHeight w:val="296"/>
        </w:trPr>
        <w:tc>
          <w:tcPr>
            <w:tcW w:w="1454" w:type="dxa"/>
            <w:noWrap/>
            <w:hideMark/>
          </w:tcPr>
          <w:p w14:paraId="3184C47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81" w:type="dxa"/>
            <w:noWrap/>
            <w:hideMark/>
          </w:tcPr>
          <w:p w14:paraId="4D715C2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2020" w:type="dxa"/>
            <w:noWrap/>
            <w:hideMark/>
          </w:tcPr>
          <w:p w14:paraId="10E80421" w14:textId="451B829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4A7B49E" w14:textId="713DD17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DE179F8" w14:textId="36C8AF7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23FE2AB6" w14:textId="245052A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8B947CE" w14:textId="3B8F199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FCEFED4" w14:textId="7039369E" w:rsidTr="00D13E91">
        <w:trPr>
          <w:trHeight w:val="296"/>
        </w:trPr>
        <w:tc>
          <w:tcPr>
            <w:tcW w:w="1454" w:type="dxa"/>
            <w:noWrap/>
            <w:hideMark/>
          </w:tcPr>
          <w:p w14:paraId="1EC27DC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lastRenderedPageBreak/>
              <w:t>Polyphenols</w:t>
            </w:r>
          </w:p>
        </w:tc>
        <w:tc>
          <w:tcPr>
            <w:tcW w:w="2081" w:type="dxa"/>
            <w:noWrap/>
            <w:hideMark/>
          </w:tcPr>
          <w:p w14:paraId="265FC6D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N</w:t>
            </w:r>
          </w:p>
        </w:tc>
        <w:tc>
          <w:tcPr>
            <w:tcW w:w="2020" w:type="dxa"/>
            <w:noWrap/>
            <w:hideMark/>
          </w:tcPr>
          <w:p w14:paraId="435BB22B" w14:textId="36220F8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03640DA4" w14:textId="05D73AD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2D142DA5" w14:textId="4BFFE16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5DF13F03" w14:textId="7AB1615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B0B3A6C" w14:textId="7BD500E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356573C" w14:textId="41BCF7A3" w:rsidTr="00D13E91">
        <w:trPr>
          <w:trHeight w:val="296"/>
        </w:trPr>
        <w:tc>
          <w:tcPr>
            <w:tcW w:w="1454" w:type="dxa"/>
            <w:noWrap/>
            <w:hideMark/>
          </w:tcPr>
          <w:p w14:paraId="3312D160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sp90</w:t>
            </w:r>
          </w:p>
        </w:tc>
        <w:tc>
          <w:tcPr>
            <w:tcW w:w="2081" w:type="dxa"/>
            <w:noWrap/>
            <w:hideMark/>
          </w:tcPr>
          <w:p w14:paraId="73F718D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2020" w:type="dxa"/>
            <w:noWrap/>
            <w:hideMark/>
          </w:tcPr>
          <w:p w14:paraId="69816040" w14:textId="2A7C3F3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BE6BDA4" w14:textId="6B30D4A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43FF60A1" w14:textId="01F096D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48" w:type="dxa"/>
          </w:tcPr>
          <w:p w14:paraId="0974F9AA" w14:textId="379D3D3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48" w:type="dxa"/>
          </w:tcPr>
          <w:p w14:paraId="679AB33D" w14:textId="358FB57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D2231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7614B871" w14:textId="77777777" w:rsidR="003946CB" w:rsidRDefault="003946CB" w:rsidP="009F0058">
      <w:pPr>
        <w:jc w:val="center"/>
      </w:pPr>
    </w:p>
    <w:p w14:paraId="16C169E1" w14:textId="5D376B08" w:rsidR="009F0058" w:rsidRDefault="009F0058" w:rsidP="009F0058">
      <w:pPr>
        <w:jc w:val="center"/>
      </w:pPr>
      <w:r>
        <w:t>48</w:t>
      </w:r>
    </w:p>
    <w:tbl>
      <w:tblPr>
        <w:tblStyle w:val="TableGrid"/>
        <w:tblW w:w="9935" w:type="dxa"/>
        <w:tblLook w:val="04A0" w:firstRow="1" w:lastRow="0" w:firstColumn="1" w:lastColumn="0" w:noHBand="0" w:noVBand="1"/>
      </w:tblPr>
      <w:tblGrid>
        <w:gridCol w:w="1424"/>
        <w:gridCol w:w="2037"/>
        <w:gridCol w:w="1978"/>
        <w:gridCol w:w="1124"/>
        <w:gridCol w:w="1124"/>
        <w:gridCol w:w="1124"/>
        <w:gridCol w:w="1124"/>
      </w:tblGrid>
      <w:tr w:rsidR="00E52B73" w:rsidRPr="003946CB" w14:paraId="1F00715D" w14:textId="44B6EA54" w:rsidTr="00D13E91">
        <w:trPr>
          <w:trHeight w:val="291"/>
        </w:trPr>
        <w:tc>
          <w:tcPr>
            <w:tcW w:w="1424" w:type="dxa"/>
            <w:noWrap/>
            <w:hideMark/>
          </w:tcPr>
          <w:p w14:paraId="2B59E78E" w14:textId="24EFCCE4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2037" w:type="dxa"/>
            <w:noWrap/>
            <w:hideMark/>
          </w:tcPr>
          <w:p w14:paraId="33150861" w14:textId="317FCB45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78" w:type="dxa"/>
            <w:noWrap/>
            <w:hideMark/>
          </w:tcPr>
          <w:p w14:paraId="48EF4A41" w14:textId="0FCEBF00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124" w:type="dxa"/>
          </w:tcPr>
          <w:p w14:paraId="2ACFBAC2" w14:textId="61A66656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124" w:type="dxa"/>
          </w:tcPr>
          <w:p w14:paraId="3E866A08" w14:textId="658E093D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124" w:type="dxa"/>
          </w:tcPr>
          <w:p w14:paraId="38486EC2" w14:textId="06B43F7E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124" w:type="dxa"/>
          </w:tcPr>
          <w:p w14:paraId="4DCDE4F0" w14:textId="7EC9C8FE" w:rsidR="00E52B73" w:rsidRPr="003946C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D13E91" w:rsidRPr="003946CB" w14:paraId="1D3D266C" w14:textId="7C33E647" w:rsidTr="00D13E91">
        <w:trPr>
          <w:trHeight w:val="291"/>
        </w:trPr>
        <w:tc>
          <w:tcPr>
            <w:tcW w:w="1424" w:type="dxa"/>
            <w:noWrap/>
            <w:hideMark/>
          </w:tcPr>
          <w:p w14:paraId="6F09B6C7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37" w:type="dxa"/>
            <w:noWrap/>
            <w:hideMark/>
          </w:tcPr>
          <w:p w14:paraId="62B5E0C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1978" w:type="dxa"/>
            <w:noWrap/>
            <w:hideMark/>
          </w:tcPr>
          <w:p w14:paraId="767C650A" w14:textId="51711DF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6785449" w14:textId="6B50245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961518D" w14:textId="460D766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E161BD0" w14:textId="3A5E08C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135FBAA" w14:textId="24D41A9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A5A571F" w14:textId="5D8A6DE7" w:rsidTr="00D13E91">
        <w:trPr>
          <w:trHeight w:val="291"/>
        </w:trPr>
        <w:tc>
          <w:tcPr>
            <w:tcW w:w="1424" w:type="dxa"/>
            <w:noWrap/>
            <w:hideMark/>
          </w:tcPr>
          <w:p w14:paraId="4DF7C56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37" w:type="dxa"/>
            <w:noWrap/>
            <w:hideMark/>
          </w:tcPr>
          <w:p w14:paraId="355C641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78" w:type="dxa"/>
            <w:noWrap/>
            <w:hideMark/>
          </w:tcPr>
          <w:p w14:paraId="3478D399" w14:textId="1729221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4520D49D" w14:textId="7C8EB58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491B499C" w14:textId="0D84E11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2A70D16" w14:textId="448412B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DADDA7B" w14:textId="780CD44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1CB0451D" w14:textId="06EDD201" w:rsidTr="00D13E91">
        <w:trPr>
          <w:trHeight w:val="291"/>
        </w:trPr>
        <w:tc>
          <w:tcPr>
            <w:tcW w:w="1424" w:type="dxa"/>
            <w:noWrap/>
            <w:hideMark/>
          </w:tcPr>
          <w:p w14:paraId="16CCFF21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ctivated HER2</w:t>
            </w:r>
          </w:p>
        </w:tc>
        <w:tc>
          <w:tcPr>
            <w:tcW w:w="2037" w:type="dxa"/>
            <w:noWrap/>
            <w:hideMark/>
          </w:tcPr>
          <w:p w14:paraId="516457AC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78" w:type="dxa"/>
            <w:noWrap/>
            <w:hideMark/>
          </w:tcPr>
          <w:p w14:paraId="118454A7" w14:textId="63F08CD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726D3649" w14:textId="09D613F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134CED7E" w14:textId="3DBB9FE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C9E2230" w14:textId="7523F4C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099283A0" w14:textId="1F38248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2CC62B39" w14:textId="6A68901B" w:rsidTr="00D13E91">
        <w:trPr>
          <w:trHeight w:val="291"/>
        </w:trPr>
        <w:tc>
          <w:tcPr>
            <w:tcW w:w="1424" w:type="dxa"/>
            <w:noWrap/>
            <w:hideMark/>
          </w:tcPr>
          <w:p w14:paraId="3158371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2037" w:type="dxa"/>
            <w:noWrap/>
            <w:hideMark/>
          </w:tcPr>
          <w:p w14:paraId="204620C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roliferation</w:t>
            </w:r>
          </w:p>
        </w:tc>
        <w:tc>
          <w:tcPr>
            <w:tcW w:w="1978" w:type="dxa"/>
            <w:noWrap/>
            <w:hideMark/>
          </w:tcPr>
          <w:p w14:paraId="3D637D2E" w14:textId="0656FAF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3DE1A93E" w14:textId="74C8DF8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6E47CA9C" w14:textId="4964F48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46F6A">
              <w:rPr>
                <w:rFonts w:ascii="Aptos Narrow" w:eastAsia="Times New Roman" w:hAnsi="Aptos Narrow" w:cs="Times New Roman"/>
                <w:color w:val="000000"/>
              </w:rPr>
              <w:t>nhibition</w:t>
            </w:r>
            <w:proofErr w:type="spellEnd"/>
            <w:r w:rsidRPr="00946F6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24" w:type="dxa"/>
          </w:tcPr>
          <w:p w14:paraId="486D471B" w14:textId="036F96E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34DB4D8" w14:textId="0D74556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1CED8CE5" w14:textId="5236EA45" w:rsidTr="00D13E91">
        <w:trPr>
          <w:trHeight w:val="291"/>
        </w:trPr>
        <w:tc>
          <w:tcPr>
            <w:tcW w:w="1424" w:type="dxa"/>
            <w:noWrap/>
            <w:hideMark/>
          </w:tcPr>
          <w:p w14:paraId="4974F78F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</w:t>
            </w:r>
          </w:p>
        </w:tc>
        <w:tc>
          <w:tcPr>
            <w:tcW w:w="2037" w:type="dxa"/>
            <w:noWrap/>
            <w:hideMark/>
          </w:tcPr>
          <w:p w14:paraId="2749F83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expression</w:t>
            </w:r>
          </w:p>
        </w:tc>
        <w:tc>
          <w:tcPr>
            <w:tcW w:w="1978" w:type="dxa"/>
            <w:noWrap/>
            <w:hideMark/>
          </w:tcPr>
          <w:p w14:paraId="5BC4834A" w14:textId="39049F7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39805744" w14:textId="5934B82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2152CE4B" w14:textId="1C1565BF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946F6A">
              <w:rPr>
                <w:rFonts w:ascii="Aptos Narrow" w:eastAsia="Times New Roman" w:hAnsi="Aptos Narrow" w:cs="Times New Roman"/>
                <w:color w:val="000000"/>
              </w:rPr>
              <w:t>nhibition</w:t>
            </w:r>
            <w:proofErr w:type="spellEnd"/>
            <w:r w:rsidRPr="00946F6A">
              <w:rPr>
                <w:rFonts w:ascii="Aptos Narrow" w:eastAsia="Times New Roman" w:hAnsi="Aptos Narrow" w:cs="Times New Roman"/>
                <w:color w:val="000000"/>
              </w:rPr>
              <w:t xml:space="preserve"> </w:t>
            </w:r>
          </w:p>
        </w:tc>
        <w:tc>
          <w:tcPr>
            <w:tcW w:w="1124" w:type="dxa"/>
          </w:tcPr>
          <w:p w14:paraId="1FC64CC2" w14:textId="6AFCD6B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124" w:type="dxa"/>
          </w:tcPr>
          <w:p w14:paraId="157B7357" w14:textId="02E0C8F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977545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D13E91" w:rsidRPr="003946CB" w14:paraId="44D59832" w14:textId="4F617468" w:rsidTr="00D13E91">
        <w:trPr>
          <w:trHeight w:val="291"/>
        </w:trPr>
        <w:tc>
          <w:tcPr>
            <w:tcW w:w="1424" w:type="dxa"/>
            <w:noWrap/>
            <w:hideMark/>
          </w:tcPr>
          <w:p w14:paraId="6042ECF4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02893C96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activation</w:t>
            </w:r>
          </w:p>
        </w:tc>
        <w:tc>
          <w:tcPr>
            <w:tcW w:w="1978" w:type="dxa"/>
            <w:noWrap/>
            <w:hideMark/>
          </w:tcPr>
          <w:p w14:paraId="65E60834" w14:textId="2F2065D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7D2BEA5F" w14:textId="5689964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756668A8" w14:textId="446A4C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8BBA081" w14:textId="26AA7A56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01097632" w14:textId="048AE7B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25D05613" w14:textId="394D8B70" w:rsidTr="00D13E91">
        <w:trPr>
          <w:trHeight w:val="291"/>
        </w:trPr>
        <w:tc>
          <w:tcPr>
            <w:tcW w:w="1424" w:type="dxa"/>
            <w:noWrap/>
            <w:hideMark/>
          </w:tcPr>
          <w:p w14:paraId="513C96D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1C72DC4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1978" w:type="dxa"/>
            <w:noWrap/>
            <w:hideMark/>
          </w:tcPr>
          <w:p w14:paraId="7D78FEB5" w14:textId="45036B40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F593544" w14:textId="6BBF923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033D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4" w:type="dxa"/>
          </w:tcPr>
          <w:p w14:paraId="5C800A43" w14:textId="3D0CED1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EEB2352" w14:textId="67C07D7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DB7069C" w14:textId="42FC42A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0FB714B2" w14:textId="60C9038D" w:rsidTr="00D13E91">
        <w:trPr>
          <w:trHeight w:val="291"/>
        </w:trPr>
        <w:tc>
          <w:tcPr>
            <w:tcW w:w="1424" w:type="dxa"/>
            <w:noWrap/>
            <w:hideMark/>
          </w:tcPr>
          <w:p w14:paraId="4482D52B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6A38AA49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 expression</w:t>
            </w:r>
          </w:p>
        </w:tc>
        <w:tc>
          <w:tcPr>
            <w:tcW w:w="1978" w:type="dxa"/>
            <w:noWrap/>
            <w:hideMark/>
          </w:tcPr>
          <w:p w14:paraId="1AE9A04B" w14:textId="52382D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95FC39E" w14:textId="1B0E7C4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7033D3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124" w:type="dxa"/>
          </w:tcPr>
          <w:p w14:paraId="01A5F657" w14:textId="601D21CA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1A9A14C3" w14:textId="5E99E472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41B3CD5" w14:textId="79742A4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4775BB08" w14:textId="0DFFC70C" w:rsidTr="00D13E91">
        <w:trPr>
          <w:trHeight w:val="291"/>
        </w:trPr>
        <w:tc>
          <w:tcPr>
            <w:tcW w:w="1424" w:type="dxa"/>
            <w:noWrap/>
            <w:hideMark/>
          </w:tcPr>
          <w:p w14:paraId="7DA1B40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3F842F55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Antiapoptotic proteins</w:t>
            </w:r>
          </w:p>
        </w:tc>
        <w:tc>
          <w:tcPr>
            <w:tcW w:w="1978" w:type="dxa"/>
            <w:noWrap/>
            <w:hideMark/>
          </w:tcPr>
          <w:p w14:paraId="4D18B21C" w14:textId="695F1DF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123925A" w14:textId="6F37DEF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117324D" w14:textId="18BFF51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883D673" w14:textId="50DDC0C8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4C6D15E" w14:textId="6295FE65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19A179DF" w14:textId="13AB679B" w:rsidTr="00D13E91">
        <w:trPr>
          <w:trHeight w:val="291"/>
        </w:trPr>
        <w:tc>
          <w:tcPr>
            <w:tcW w:w="1424" w:type="dxa"/>
            <w:noWrap/>
            <w:hideMark/>
          </w:tcPr>
          <w:p w14:paraId="0A94FA1A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104B62E8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78" w:type="dxa"/>
            <w:noWrap/>
            <w:hideMark/>
          </w:tcPr>
          <w:p w14:paraId="371E1F3F" w14:textId="17A9CCB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60B3D057" w14:textId="4D71A0C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0F8A7E3" w14:textId="172B4F8D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1B2679F" w14:textId="7F7277B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243E0F16" w14:textId="581E4999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  <w:tr w:rsidR="00D13E91" w:rsidRPr="003946CB" w14:paraId="34FFE8D7" w14:textId="6AAE3D01" w:rsidTr="00D13E91">
        <w:trPr>
          <w:trHeight w:val="291"/>
        </w:trPr>
        <w:tc>
          <w:tcPr>
            <w:tcW w:w="1424" w:type="dxa"/>
            <w:noWrap/>
            <w:hideMark/>
          </w:tcPr>
          <w:p w14:paraId="62CD2C83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Polyphenols</w:t>
            </w:r>
          </w:p>
        </w:tc>
        <w:tc>
          <w:tcPr>
            <w:tcW w:w="2037" w:type="dxa"/>
            <w:noWrap/>
            <w:hideMark/>
          </w:tcPr>
          <w:p w14:paraId="743188E2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FASN</w:t>
            </w:r>
          </w:p>
        </w:tc>
        <w:tc>
          <w:tcPr>
            <w:tcW w:w="1978" w:type="dxa"/>
            <w:noWrap/>
            <w:hideMark/>
          </w:tcPr>
          <w:p w14:paraId="2B5D4A80" w14:textId="149BFD0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0E311240" w14:textId="58EB90C1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124" w:type="dxa"/>
          </w:tcPr>
          <w:p w14:paraId="2D4C4F9A" w14:textId="73978AE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967424E" w14:textId="4885318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4967763D" w14:textId="2F4D60F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D13E91" w:rsidRPr="003946CB" w14:paraId="765ACD58" w14:textId="4C1AB2C4" w:rsidTr="00D13E91">
        <w:trPr>
          <w:trHeight w:val="291"/>
        </w:trPr>
        <w:tc>
          <w:tcPr>
            <w:tcW w:w="1424" w:type="dxa"/>
            <w:noWrap/>
            <w:hideMark/>
          </w:tcPr>
          <w:p w14:paraId="58945FDD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sp90</w:t>
            </w:r>
          </w:p>
        </w:tc>
        <w:tc>
          <w:tcPr>
            <w:tcW w:w="2037" w:type="dxa"/>
            <w:noWrap/>
            <w:hideMark/>
          </w:tcPr>
          <w:p w14:paraId="4F2E805E" w14:textId="77777777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46CB">
              <w:rPr>
                <w:rFonts w:ascii="Aptos Narrow" w:eastAsia="Times New Roman" w:hAnsi="Aptos Narrow" w:cs="Times New Roman"/>
                <w:color w:val="000000"/>
              </w:rPr>
              <w:t>HER2 degradation</w:t>
            </w:r>
          </w:p>
        </w:tc>
        <w:tc>
          <w:tcPr>
            <w:tcW w:w="1978" w:type="dxa"/>
            <w:noWrap/>
            <w:hideMark/>
          </w:tcPr>
          <w:p w14:paraId="45FF833E" w14:textId="18BA295B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2A59436B" w14:textId="754DD5BC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569F0FEE" w14:textId="17B94A24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3748D7CE" w14:textId="38C97D2E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124" w:type="dxa"/>
          </w:tcPr>
          <w:p w14:paraId="008BC212" w14:textId="4A04D4E3" w:rsidR="00D13E91" w:rsidRPr="003946CB" w:rsidRDefault="00D13E91" w:rsidP="00D13E91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CF568C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</w:tr>
    </w:tbl>
    <w:p w14:paraId="1EAEEB43" w14:textId="77777777" w:rsidR="003946CB" w:rsidRDefault="003946CB" w:rsidP="009F0058">
      <w:pPr>
        <w:jc w:val="center"/>
      </w:pPr>
    </w:p>
    <w:p w14:paraId="771772D4" w14:textId="7C7FDC3A" w:rsidR="009F0058" w:rsidRDefault="009F0058" w:rsidP="009F0058">
      <w:pPr>
        <w:jc w:val="center"/>
      </w:pPr>
      <w:r>
        <w:t>49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960"/>
        <w:gridCol w:w="1023"/>
        <w:gridCol w:w="1920"/>
        <w:gridCol w:w="1361"/>
        <w:gridCol w:w="1362"/>
        <w:gridCol w:w="1362"/>
        <w:gridCol w:w="1362"/>
      </w:tblGrid>
      <w:tr w:rsidR="00E52B73" w:rsidRPr="003979DB" w14:paraId="613C3EAB" w14:textId="306B0BEC" w:rsidTr="002D7012">
        <w:trPr>
          <w:trHeight w:val="300"/>
        </w:trPr>
        <w:tc>
          <w:tcPr>
            <w:tcW w:w="960" w:type="dxa"/>
            <w:noWrap/>
            <w:hideMark/>
          </w:tcPr>
          <w:p w14:paraId="22A286A8" w14:textId="62A4C788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023" w:type="dxa"/>
            <w:noWrap/>
            <w:hideMark/>
          </w:tcPr>
          <w:p w14:paraId="50149F24" w14:textId="798C012A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422A0630" w14:textId="5A1A5AF5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361" w:type="dxa"/>
          </w:tcPr>
          <w:p w14:paraId="047CE53F" w14:textId="0881AF61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362" w:type="dxa"/>
          </w:tcPr>
          <w:p w14:paraId="2C608589" w14:textId="7F1C7892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362" w:type="dxa"/>
          </w:tcPr>
          <w:p w14:paraId="15B538C9" w14:textId="7AAA78D7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362" w:type="dxa"/>
          </w:tcPr>
          <w:p w14:paraId="64504342" w14:textId="6382ACBB" w:rsidR="00E52B73" w:rsidRPr="003979DB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41775B" w:rsidRPr="003979DB" w14:paraId="0F27353C" w14:textId="69A54307" w:rsidTr="002D7012">
        <w:trPr>
          <w:trHeight w:val="300"/>
        </w:trPr>
        <w:tc>
          <w:tcPr>
            <w:tcW w:w="960" w:type="dxa"/>
            <w:noWrap/>
            <w:hideMark/>
          </w:tcPr>
          <w:p w14:paraId="5F3D212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Wnt</w:t>
            </w:r>
          </w:p>
        </w:tc>
        <w:tc>
          <w:tcPr>
            <w:tcW w:w="1023" w:type="dxa"/>
            <w:noWrap/>
            <w:hideMark/>
          </w:tcPr>
          <w:p w14:paraId="472DB8B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40156096" w14:textId="7D29F97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58EDA8C" w14:textId="1414613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256EFD13" w14:textId="6B98AE47" w:rsidR="0041775B" w:rsidRPr="0041775B" w:rsidRDefault="0041775B" w:rsidP="0041775B">
            <w:pPr>
              <w:rPr>
                <w:rFonts w:ascii="Aptos Narrow" w:eastAsia="Times New Roman" w:hAnsi="Aptos Narrow" w:cs="Times New Roman"/>
                <w:b/>
                <w:bCs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40959C9" w14:textId="1E2DDDE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5C61942" w14:textId="54B98EE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2113364" w14:textId="00F0B28F" w:rsidTr="002D7012">
        <w:trPr>
          <w:trHeight w:val="300"/>
        </w:trPr>
        <w:tc>
          <w:tcPr>
            <w:tcW w:w="960" w:type="dxa"/>
            <w:noWrap/>
            <w:hideMark/>
          </w:tcPr>
          <w:p w14:paraId="6E31F0F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Frz</w:t>
            </w:r>
            <w:proofErr w:type="spellEnd"/>
          </w:p>
        </w:tc>
        <w:tc>
          <w:tcPr>
            <w:tcW w:w="1023" w:type="dxa"/>
            <w:noWrap/>
            <w:hideMark/>
          </w:tcPr>
          <w:p w14:paraId="0CF75B4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920" w:type="dxa"/>
            <w:noWrap/>
            <w:hideMark/>
          </w:tcPr>
          <w:p w14:paraId="08766BC6" w14:textId="28E78DF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03DAE93" w14:textId="6CE1FA8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0641AA9" w14:textId="3FE6223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CFECE46" w14:textId="60A68CA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63C215B" w14:textId="6DAD220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73286E5C" w14:textId="576B23DC" w:rsidTr="002D7012">
        <w:trPr>
          <w:trHeight w:val="300"/>
        </w:trPr>
        <w:tc>
          <w:tcPr>
            <w:tcW w:w="960" w:type="dxa"/>
            <w:noWrap/>
            <w:hideMark/>
          </w:tcPr>
          <w:p w14:paraId="28ED607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R</w:t>
            </w:r>
          </w:p>
        </w:tc>
        <w:tc>
          <w:tcPr>
            <w:tcW w:w="1023" w:type="dxa"/>
            <w:noWrap/>
            <w:hideMark/>
          </w:tcPr>
          <w:p w14:paraId="359A869B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Vimentin</w:t>
            </w:r>
          </w:p>
        </w:tc>
        <w:tc>
          <w:tcPr>
            <w:tcW w:w="1920" w:type="dxa"/>
            <w:noWrap/>
            <w:hideMark/>
          </w:tcPr>
          <w:p w14:paraId="042AA5D4" w14:textId="09F6BE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63FE9FB3" w14:textId="345509C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D126DE4" w14:textId="75A8F2F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44B8F6E" w14:textId="706FDE0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21CA4701" w14:textId="25FEE053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2A41950" w14:textId="55D04ABD" w:rsidTr="002D7012">
        <w:trPr>
          <w:trHeight w:val="300"/>
        </w:trPr>
        <w:tc>
          <w:tcPr>
            <w:tcW w:w="960" w:type="dxa"/>
            <w:noWrap/>
            <w:hideMark/>
          </w:tcPr>
          <w:p w14:paraId="711EB00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GFR</w:t>
            </w:r>
          </w:p>
        </w:tc>
        <w:tc>
          <w:tcPr>
            <w:tcW w:w="1023" w:type="dxa"/>
            <w:noWrap/>
            <w:hideMark/>
          </w:tcPr>
          <w:p w14:paraId="415449C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920" w:type="dxa"/>
            <w:noWrap/>
            <w:hideMark/>
          </w:tcPr>
          <w:p w14:paraId="599EF82F" w14:textId="35AAD0E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8E30A04" w14:textId="685B654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0A416F2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32D0083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71D7A10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5556C896" w14:textId="3541DA26" w:rsidTr="002D7012">
        <w:trPr>
          <w:trHeight w:val="300"/>
        </w:trPr>
        <w:tc>
          <w:tcPr>
            <w:tcW w:w="960" w:type="dxa"/>
            <w:noWrap/>
            <w:hideMark/>
          </w:tcPr>
          <w:p w14:paraId="2C6BDDAB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s</w:t>
            </w:r>
          </w:p>
        </w:tc>
        <w:tc>
          <w:tcPr>
            <w:tcW w:w="1023" w:type="dxa"/>
            <w:noWrap/>
            <w:hideMark/>
          </w:tcPr>
          <w:p w14:paraId="4123A72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920" w:type="dxa"/>
            <w:noWrap/>
            <w:hideMark/>
          </w:tcPr>
          <w:p w14:paraId="0FD0B906" w14:textId="7F3F41B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08FCB04D" w14:textId="03C04F3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BD2DDBE" w14:textId="6D7E507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A5AB720" w14:textId="4AA5499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5301FDD" w14:textId="3DF0A72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097478F8" w14:textId="052D544E" w:rsidTr="002D7012">
        <w:trPr>
          <w:trHeight w:val="300"/>
        </w:trPr>
        <w:tc>
          <w:tcPr>
            <w:tcW w:w="960" w:type="dxa"/>
            <w:noWrap/>
            <w:hideMark/>
          </w:tcPr>
          <w:p w14:paraId="7D59FF2D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Raf</w:t>
            </w:r>
          </w:p>
        </w:tc>
        <w:tc>
          <w:tcPr>
            <w:tcW w:w="1023" w:type="dxa"/>
            <w:noWrap/>
            <w:hideMark/>
          </w:tcPr>
          <w:p w14:paraId="009F55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920" w:type="dxa"/>
            <w:noWrap/>
            <w:hideMark/>
          </w:tcPr>
          <w:p w14:paraId="7BA52474" w14:textId="30E4FE0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5C047FB6" w14:textId="1BF2882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51FB3FF3" w14:textId="21E1B19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3707F5E6" w14:textId="03BED29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47714FEC" w14:textId="54490BD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4EEC05AF" w14:textId="7C2B68E1" w:rsidTr="002D7012">
        <w:trPr>
          <w:trHeight w:val="300"/>
        </w:trPr>
        <w:tc>
          <w:tcPr>
            <w:tcW w:w="960" w:type="dxa"/>
            <w:noWrap/>
            <w:hideMark/>
          </w:tcPr>
          <w:p w14:paraId="545186A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EK</w:t>
            </w:r>
          </w:p>
        </w:tc>
        <w:tc>
          <w:tcPr>
            <w:tcW w:w="1023" w:type="dxa"/>
            <w:noWrap/>
            <w:hideMark/>
          </w:tcPr>
          <w:p w14:paraId="56A79639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920" w:type="dxa"/>
            <w:noWrap/>
            <w:hideMark/>
          </w:tcPr>
          <w:p w14:paraId="763AF593" w14:textId="5302205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6FD06AF" w14:textId="2D91A1F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489FE713" w14:textId="7ABC825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86372FB" w14:textId="4AA2C95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0A3EC8C0" w14:textId="1158D37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6CDCE2D9" w14:textId="3C90CF06" w:rsidTr="002D7012">
        <w:trPr>
          <w:trHeight w:val="300"/>
        </w:trPr>
        <w:tc>
          <w:tcPr>
            <w:tcW w:w="960" w:type="dxa"/>
            <w:noWrap/>
            <w:hideMark/>
          </w:tcPr>
          <w:p w14:paraId="4FA2D90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RK</w:t>
            </w:r>
          </w:p>
        </w:tc>
        <w:tc>
          <w:tcPr>
            <w:tcW w:w="1023" w:type="dxa"/>
            <w:noWrap/>
            <w:hideMark/>
          </w:tcPr>
          <w:p w14:paraId="356C9BD7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LK1</w:t>
            </w:r>
          </w:p>
        </w:tc>
        <w:tc>
          <w:tcPr>
            <w:tcW w:w="1920" w:type="dxa"/>
            <w:noWrap/>
            <w:hideMark/>
          </w:tcPr>
          <w:p w14:paraId="22A346B9" w14:textId="7224FA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2F589ABF" w14:textId="6D70B20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5EB79FF1" w14:textId="7912478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A62DB0B" w14:textId="420634B3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D7A01DF" w14:textId="17B515D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C7A8A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32C43D8D" w14:textId="0CF682B4" w:rsidTr="002D7012">
        <w:trPr>
          <w:trHeight w:val="300"/>
        </w:trPr>
        <w:tc>
          <w:tcPr>
            <w:tcW w:w="960" w:type="dxa"/>
            <w:noWrap/>
            <w:hideMark/>
          </w:tcPr>
          <w:p w14:paraId="70F78F2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LK1</w:t>
            </w:r>
          </w:p>
        </w:tc>
        <w:tc>
          <w:tcPr>
            <w:tcW w:w="1023" w:type="dxa"/>
            <w:noWrap/>
            <w:hideMark/>
          </w:tcPr>
          <w:p w14:paraId="643B896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CDKs</w:t>
            </w:r>
          </w:p>
        </w:tc>
        <w:tc>
          <w:tcPr>
            <w:tcW w:w="1920" w:type="dxa"/>
            <w:noWrap/>
            <w:hideMark/>
          </w:tcPr>
          <w:p w14:paraId="5B143F10" w14:textId="6E2EC8E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DDAF914" w14:textId="234B3F3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B681FFF" w14:textId="4D500C5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800FA92" w14:textId="36C6704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899A250" w14:textId="1914510C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1853CF83" w14:textId="4FF15DFC" w:rsidTr="0041775B">
        <w:trPr>
          <w:trHeight w:val="269"/>
        </w:trPr>
        <w:tc>
          <w:tcPr>
            <w:tcW w:w="960" w:type="dxa"/>
            <w:noWrap/>
            <w:hideMark/>
          </w:tcPr>
          <w:p w14:paraId="2D7A23E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023" w:type="dxa"/>
            <w:noWrap/>
            <w:hideMark/>
          </w:tcPr>
          <w:p w14:paraId="41C08BBE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12BDD9A8" w14:textId="4DC82C8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5DFF8A7" w14:textId="18C462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17BB674F" w14:textId="12F66C4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9AF74EB" w14:textId="4F9739C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B255C8C" w14:textId="3B75EEB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47F6B8DF" w14:textId="567BF01B" w:rsidTr="002D7012">
        <w:trPr>
          <w:trHeight w:val="300"/>
        </w:trPr>
        <w:tc>
          <w:tcPr>
            <w:tcW w:w="960" w:type="dxa"/>
            <w:noWrap/>
            <w:hideMark/>
          </w:tcPr>
          <w:p w14:paraId="624C810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023" w:type="dxa"/>
            <w:noWrap/>
            <w:hideMark/>
          </w:tcPr>
          <w:p w14:paraId="2BFE9201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60340D7F" w14:textId="0E7B182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79E2E6CC" w14:textId="40FAA3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622C2A5" w14:textId="2CE0E09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6BB72681" w14:textId="579856C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6C4D15E0" w14:textId="36537C2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39F31708" w14:textId="13E95902" w:rsidTr="002D7012">
        <w:trPr>
          <w:trHeight w:val="300"/>
        </w:trPr>
        <w:tc>
          <w:tcPr>
            <w:tcW w:w="960" w:type="dxa"/>
            <w:noWrap/>
            <w:hideMark/>
          </w:tcPr>
          <w:p w14:paraId="5F1F26E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23" w:type="dxa"/>
            <w:noWrap/>
            <w:hideMark/>
          </w:tcPr>
          <w:p w14:paraId="4923D78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2/3</w:t>
            </w:r>
          </w:p>
        </w:tc>
        <w:tc>
          <w:tcPr>
            <w:tcW w:w="1920" w:type="dxa"/>
            <w:noWrap/>
            <w:hideMark/>
          </w:tcPr>
          <w:p w14:paraId="7F109362" w14:textId="511F9BF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1640E441" w14:textId="6A565C5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50DD2457" w14:textId="2E8CE20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7A086FE0" w14:textId="0A45057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30B8CF86" w14:textId="3BCFD62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6931F563" w14:textId="50221D4B" w:rsidTr="002D7012">
        <w:trPr>
          <w:trHeight w:val="300"/>
        </w:trPr>
        <w:tc>
          <w:tcPr>
            <w:tcW w:w="960" w:type="dxa"/>
            <w:noWrap/>
            <w:hideMark/>
          </w:tcPr>
          <w:p w14:paraId="3DC74E4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2/3</w:t>
            </w:r>
          </w:p>
        </w:tc>
        <w:tc>
          <w:tcPr>
            <w:tcW w:w="1023" w:type="dxa"/>
            <w:noWrap/>
            <w:hideMark/>
          </w:tcPr>
          <w:p w14:paraId="2212880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BR</w:t>
            </w:r>
          </w:p>
        </w:tc>
        <w:tc>
          <w:tcPr>
            <w:tcW w:w="1920" w:type="dxa"/>
            <w:noWrap/>
            <w:hideMark/>
          </w:tcPr>
          <w:p w14:paraId="3BF96204" w14:textId="21CBF9B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4252890D" w14:textId="0E2254D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0E9BFB8F" w14:textId="6DC6E21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2" w:type="dxa"/>
          </w:tcPr>
          <w:p w14:paraId="47CAB152" w14:textId="778FAF4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6015FEB" w14:textId="2F57E0D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84E7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41775B" w:rsidRPr="003979DB" w14:paraId="39FDF738" w14:textId="556B5987" w:rsidTr="002D7012">
        <w:trPr>
          <w:trHeight w:val="300"/>
        </w:trPr>
        <w:tc>
          <w:tcPr>
            <w:tcW w:w="960" w:type="dxa"/>
            <w:noWrap/>
            <w:hideMark/>
          </w:tcPr>
          <w:p w14:paraId="3C9FD12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3979DB">
              <w:rPr>
                <w:rFonts w:ascii="Aptos Narrow" w:eastAsia="Times New Roman" w:hAnsi="Aptos Narrow" w:cs="Times New Roman"/>
                <w:color w:val="000000"/>
              </w:rPr>
              <w:t>Dvl</w:t>
            </w:r>
            <w:proofErr w:type="spellEnd"/>
          </w:p>
        </w:tc>
        <w:tc>
          <w:tcPr>
            <w:tcW w:w="1023" w:type="dxa"/>
            <w:noWrap/>
            <w:hideMark/>
          </w:tcPr>
          <w:p w14:paraId="5A2868A3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GSK3Î²</w:t>
            </w:r>
          </w:p>
        </w:tc>
        <w:tc>
          <w:tcPr>
            <w:tcW w:w="1920" w:type="dxa"/>
            <w:noWrap/>
            <w:hideMark/>
          </w:tcPr>
          <w:p w14:paraId="5B432562" w14:textId="066D464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5DA9657A" w14:textId="561EB6D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7B4B83C" w14:textId="01DC0F6F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2566DEE" w14:textId="2E7C114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8C40DCB" w14:textId="5959CBA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2A0D0F16" w14:textId="20A81C22" w:rsidTr="002D7012">
        <w:trPr>
          <w:trHeight w:val="300"/>
        </w:trPr>
        <w:tc>
          <w:tcPr>
            <w:tcW w:w="960" w:type="dxa"/>
            <w:noWrap/>
            <w:hideMark/>
          </w:tcPr>
          <w:p w14:paraId="5F01F848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lastRenderedPageBreak/>
              <w:t>APC</w:t>
            </w:r>
          </w:p>
        </w:tc>
        <w:tc>
          <w:tcPr>
            <w:tcW w:w="1023" w:type="dxa"/>
            <w:noWrap/>
            <w:hideMark/>
          </w:tcPr>
          <w:p w14:paraId="699ED34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0D1CEF17" w14:textId="2936CBF6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242D856E" w14:textId="735A43E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1CB5BCB" w14:textId="7248B3A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C4C102D" w14:textId="68AF336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3D1587A8" w14:textId="64E5E7C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5AC3042F" w14:textId="3807C3BE" w:rsidTr="002D7012">
        <w:trPr>
          <w:trHeight w:val="300"/>
        </w:trPr>
        <w:tc>
          <w:tcPr>
            <w:tcW w:w="960" w:type="dxa"/>
            <w:noWrap/>
            <w:hideMark/>
          </w:tcPr>
          <w:p w14:paraId="52088E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TEN</w:t>
            </w:r>
          </w:p>
        </w:tc>
        <w:tc>
          <w:tcPr>
            <w:tcW w:w="1023" w:type="dxa"/>
            <w:noWrap/>
            <w:hideMark/>
          </w:tcPr>
          <w:p w14:paraId="2D5506A4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31EC8BFC" w14:textId="1FB75D8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34E5F381" w14:textId="7352807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6E076FB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1CED14C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E44194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62FA9456" w14:textId="455F0070" w:rsidTr="002D7012">
        <w:trPr>
          <w:trHeight w:val="300"/>
        </w:trPr>
        <w:tc>
          <w:tcPr>
            <w:tcW w:w="960" w:type="dxa"/>
            <w:noWrap/>
            <w:hideMark/>
          </w:tcPr>
          <w:p w14:paraId="06845D6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lug</w:t>
            </w:r>
          </w:p>
        </w:tc>
        <w:tc>
          <w:tcPr>
            <w:tcW w:w="1023" w:type="dxa"/>
            <w:noWrap/>
            <w:hideMark/>
          </w:tcPr>
          <w:p w14:paraId="1F0052E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-Cadherin</w:t>
            </w:r>
          </w:p>
        </w:tc>
        <w:tc>
          <w:tcPr>
            <w:tcW w:w="1920" w:type="dxa"/>
            <w:noWrap/>
            <w:hideMark/>
          </w:tcPr>
          <w:p w14:paraId="6A79F00A" w14:textId="6A7DB5D2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2B085B5C" w14:textId="3DD44745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079D4FB7" w14:textId="6A21969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68A0920A" w14:textId="24548848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730F832A" w14:textId="62F9CD0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40E835FD" w14:textId="37071A9B" w:rsidTr="002D7012">
        <w:trPr>
          <w:trHeight w:val="300"/>
        </w:trPr>
        <w:tc>
          <w:tcPr>
            <w:tcW w:w="960" w:type="dxa"/>
            <w:noWrap/>
            <w:hideMark/>
          </w:tcPr>
          <w:p w14:paraId="421985E0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xl</w:t>
            </w:r>
          </w:p>
        </w:tc>
        <w:tc>
          <w:tcPr>
            <w:tcW w:w="1023" w:type="dxa"/>
            <w:noWrap/>
            <w:hideMark/>
          </w:tcPr>
          <w:p w14:paraId="6831CC0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EMT</w:t>
            </w:r>
          </w:p>
        </w:tc>
        <w:tc>
          <w:tcPr>
            <w:tcW w:w="1920" w:type="dxa"/>
            <w:noWrap/>
            <w:hideMark/>
          </w:tcPr>
          <w:p w14:paraId="596CE05D" w14:textId="09F58DC0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1" w:type="dxa"/>
          </w:tcPr>
          <w:p w14:paraId="18590C38" w14:textId="13BEF5FD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1973B4CE" w14:textId="259C00BE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362" w:type="dxa"/>
          </w:tcPr>
          <w:p w14:paraId="26947A76" w14:textId="5E431A0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292AC5A7" w14:textId="243A880A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644E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41775B" w:rsidRPr="003979DB" w14:paraId="50487A48" w14:textId="3F4BE029" w:rsidTr="002D7012">
        <w:trPr>
          <w:trHeight w:val="300"/>
        </w:trPr>
        <w:tc>
          <w:tcPr>
            <w:tcW w:w="960" w:type="dxa"/>
            <w:noWrap/>
            <w:hideMark/>
          </w:tcPr>
          <w:p w14:paraId="276BFB76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023" w:type="dxa"/>
            <w:noWrap/>
            <w:hideMark/>
          </w:tcPr>
          <w:p w14:paraId="749A9B75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Î²-catenin</w:t>
            </w:r>
          </w:p>
        </w:tc>
        <w:tc>
          <w:tcPr>
            <w:tcW w:w="1920" w:type="dxa"/>
            <w:noWrap/>
            <w:hideMark/>
          </w:tcPr>
          <w:p w14:paraId="6A4ABD2E" w14:textId="6807DA21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361" w:type="dxa"/>
          </w:tcPr>
          <w:p w14:paraId="741AE4A2" w14:textId="3F16CA4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43C8ED3F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5CE348DA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362" w:type="dxa"/>
          </w:tcPr>
          <w:p w14:paraId="166EC9BC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41775B" w:rsidRPr="003979DB" w14:paraId="364CE610" w14:textId="371CA270" w:rsidTr="002D7012">
        <w:trPr>
          <w:trHeight w:val="300"/>
        </w:trPr>
        <w:tc>
          <w:tcPr>
            <w:tcW w:w="960" w:type="dxa"/>
            <w:noWrap/>
            <w:hideMark/>
          </w:tcPr>
          <w:p w14:paraId="0787FD91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TGF-Î²</w:t>
            </w:r>
          </w:p>
        </w:tc>
        <w:tc>
          <w:tcPr>
            <w:tcW w:w="1023" w:type="dxa"/>
            <w:noWrap/>
            <w:hideMark/>
          </w:tcPr>
          <w:p w14:paraId="07175C40" w14:textId="7777777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Smad-7</w:t>
            </w:r>
          </w:p>
        </w:tc>
        <w:tc>
          <w:tcPr>
            <w:tcW w:w="1920" w:type="dxa"/>
            <w:noWrap/>
            <w:hideMark/>
          </w:tcPr>
          <w:p w14:paraId="263ABC0C" w14:textId="6B965E0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1" w:type="dxa"/>
          </w:tcPr>
          <w:p w14:paraId="2AB59312" w14:textId="491FF0AB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206DE9FA" w14:textId="6CD54E97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6090685F" w14:textId="5B29AE29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  <w:tc>
          <w:tcPr>
            <w:tcW w:w="1362" w:type="dxa"/>
          </w:tcPr>
          <w:p w14:paraId="1F00DB81" w14:textId="7481B7F4" w:rsidR="0041775B" w:rsidRPr="003979DB" w:rsidRDefault="0041775B" w:rsidP="0041775B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979DB">
              <w:rPr>
                <w:rFonts w:ascii="Aptos Narrow" w:eastAsia="Times New Roman" w:hAnsi="Aptos Narrow" w:cs="Times New Roman"/>
                <w:color w:val="000000"/>
              </w:rPr>
              <w:t>Activation</w:t>
            </w:r>
          </w:p>
        </w:tc>
      </w:tr>
    </w:tbl>
    <w:p w14:paraId="1FAAD4CB" w14:textId="77777777" w:rsidR="003979DB" w:rsidRDefault="003979DB" w:rsidP="009F0058">
      <w:pPr>
        <w:jc w:val="center"/>
      </w:pPr>
    </w:p>
    <w:p w14:paraId="7472F3B9" w14:textId="1AACC8FF" w:rsidR="009F0058" w:rsidRDefault="009F0058" w:rsidP="009F0058">
      <w:pPr>
        <w:jc w:val="center"/>
      </w:pPr>
      <w:r>
        <w:t>50</w:t>
      </w: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315"/>
        <w:gridCol w:w="1315"/>
        <w:gridCol w:w="1920"/>
        <w:gridCol w:w="1200"/>
        <w:gridCol w:w="1200"/>
        <w:gridCol w:w="1200"/>
        <w:gridCol w:w="1200"/>
      </w:tblGrid>
      <w:tr w:rsidR="00E52B73" w:rsidRPr="008345AA" w14:paraId="4A57E044" w14:textId="50FAC848" w:rsidTr="002D7012">
        <w:trPr>
          <w:trHeight w:val="300"/>
        </w:trPr>
        <w:tc>
          <w:tcPr>
            <w:tcW w:w="1315" w:type="dxa"/>
            <w:noWrap/>
            <w:hideMark/>
          </w:tcPr>
          <w:p w14:paraId="1E2910FC" w14:textId="582DBF7B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Start</w:t>
            </w:r>
          </w:p>
        </w:tc>
        <w:tc>
          <w:tcPr>
            <w:tcW w:w="1315" w:type="dxa"/>
            <w:noWrap/>
            <w:hideMark/>
          </w:tcPr>
          <w:p w14:paraId="287D5A6E" w14:textId="1CD148B7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ceiver</w:t>
            </w:r>
          </w:p>
        </w:tc>
        <w:tc>
          <w:tcPr>
            <w:tcW w:w="1920" w:type="dxa"/>
            <w:noWrap/>
            <w:hideMark/>
          </w:tcPr>
          <w:p w14:paraId="6C03015B" w14:textId="4C561FF2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A95395">
              <w:rPr>
                <w:rFonts w:ascii="Aptos Narrow" w:eastAsia="Times New Roman" w:hAnsi="Aptos Narrow" w:cs="Times New Roman"/>
                <w:color w:val="000000"/>
              </w:rPr>
              <w:t>Relationship</w:t>
            </w:r>
          </w:p>
        </w:tc>
        <w:tc>
          <w:tcPr>
            <w:tcW w:w="1200" w:type="dxa"/>
          </w:tcPr>
          <w:p w14:paraId="32EE62D4" w14:textId="3C67702C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PT-4o</w:t>
            </w:r>
          </w:p>
        </w:tc>
        <w:tc>
          <w:tcPr>
            <w:tcW w:w="1200" w:type="dxa"/>
          </w:tcPr>
          <w:p w14:paraId="559295AE" w14:textId="2C90A85B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Claude-3.5</w:t>
            </w:r>
          </w:p>
        </w:tc>
        <w:tc>
          <w:tcPr>
            <w:tcW w:w="1200" w:type="dxa"/>
          </w:tcPr>
          <w:p w14:paraId="3FE24CBF" w14:textId="00994259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Gemini-1.5</w:t>
            </w:r>
          </w:p>
        </w:tc>
        <w:tc>
          <w:tcPr>
            <w:tcW w:w="1200" w:type="dxa"/>
          </w:tcPr>
          <w:p w14:paraId="67A70603" w14:textId="2BFA99E7" w:rsidR="00E52B73" w:rsidRPr="008345AA" w:rsidRDefault="00E52B73" w:rsidP="00E52B7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B6A92">
              <w:rPr>
                <w:rFonts w:ascii="Times New Roman" w:hAnsi="Times New Roman" w:cs="Times New Roman"/>
                <w:sz w:val="18"/>
                <w:szCs w:val="18"/>
              </w:rPr>
              <w:t>Llama-3.2</w:t>
            </w:r>
          </w:p>
        </w:tc>
      </w:tr>
      <w:tr w:rsidR="00255413" w:rsidRPr="008345AA" w14:paraId="1DE03FD7" w14:textId="7E505C91" w:rsidTr="002D7012">
        <w:trPr>
          <w:trHeight w:val="300"/>
        </w:trPr>
        <w:tc>
          <w:tcPr>
            <w:tcW w:w="1315" w:type="dxa"/>
            <w:noWrap/>
            <w:hideMark/>
          </w:tcPr>
          <w:p w14:paraId="2843733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TNF-Î±</w:t>
            </w:r>
          </w:p>
        </w:tc>
        <w:tc>
          <w:tcPr>
            <w:tcW w:w="1315" w:type="dxa"/>
            <w:noWrap/>
            <w:hideMark/>
          </w:tcPr>
          <w:p w14:paraId="3EA8992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920" w:type="dxa"/>
            <w:noWrap/>
            <w:hideMark/>
          </w:tcPr>
          <w:p w14:paraId="6508CE53" w14:textId="03D483E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9B94DDA" w14:textId="26F28F1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0DFC4E0" w14:textId="6536402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BFC3124" w14:textId="3125932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4F625B1" w14:textId="0AF6D61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0F32AE4" w14:textId="1BCE3ED6" w:rsidTr="002D7012">
        <w:trPr>
          <w:trHeight w:val="300"/>
        </w:trPr>
        <w:tc>
          <w:tcPr>
            <w:tcW w:w="1315" w:type="dxa"/>
            <w:noWrap/>
            <w:hideMark/>
          </w:tcPr>
          <w:p w14:paraId="3EFDCDF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8</w:t>
            </w:r>
          </w:p>
        </w:tc>
        <w:tc>
          <w:tcPr>
            <w:tcW w:w="1315" w:type="dxa"/>
            <w:noWrap/>
            <w:hideMark/>
          </w:tcPr>
          <w:p w14:paraId="29D3FCD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920" w:type="dxa"/>
            <w:noWrap/>
            <w:hideMark/>
          </w:tcPr>
          <w:p w14:paraId="449771BD" w14:textId="568B0B9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281DAB24" w14:textId="4268E6F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5BB2B30" w14:textId="6D48C41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24D4DB1" w14:textId="098B8F9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AAA50BF" w14:textId="3A80311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283DEF65" w14:textId="0873C26A" w:rsidTr="002D7012">
        <w:trPr>
          <w:trHeight w:val="300"/>
        </w:trPr>
        <w:tc>
          <w:tcPr>
            <w:tcW w:w="1315" w:type="dxa"/>
            <w:noWrap/>
            <w:hideMark/>
          </w:tcPr>
          <w:p w14:paraId="0BC12E65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315" w:type="dxa"/>
            <w:noWrap/>
            <w:hideMark/>
          </w:tcPr>
          <w:p w14:paraId="0D1D89B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920" w:type="dxa"/>
            <w:noWrap/>
            <w:hideMark/>
          </w:tcPr>
          <w:p w14:paraId="41384F10" w14:textId="2DFE19E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1A5EED4" w14:textId="4D71314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3B6760C" w14:textId="1B981DC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BF60B69" w14:textId="089DE15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920B01C" w14:textId="62E7CEB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55F0B941" w14:textId="3DD26DED" w:rsidTr="002D7012">
        <w:trPr>
          <w:trHeight w:val="300"/>
        </w:trPr>
        <w:tc>
          <w:tcPr>
            <w:tcW w:w="1315" w:type="dxa"/>
            <w:noWrap/>
            <w:hideMark/>
          </w:tcPr>
          <w:p w14:paraId="6B15B7ED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9</w:t>
            </w:r>
          </w:p>
        </w:tc>
        <w:tc>
          <w:tcPr>
            <w:tcW w:w="1315" w:type="dxa"/>
            <w:noWrap/>
            <w:hideMark/>
          </w:tcPr>
          <w:p w14:paraId="3B3DEED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3,6,7</w:t>
            </w:r>
          </w:p>
        </w:tc>
        <w:tc>
          <w:tcPr>
            <w:tcW w:w="1920" w:type="dxa"/>
            <w:noWrap/>
            <w:hideMark/>
          </w:tcPr>
          <w:p w14:paraId="51FF9B2C" w14:textId="51288E0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AED3715" w14:textId="701234F3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E260D6D" w14:textId="35BAE00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CCFE002" w14:textId="1D68725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DD18E6E" w14:textId="71F2256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55E1A7B1" w14:textId="6C3609B8" w:rsidTr="002D7012">
        <w:trPr>
          <w:trHeight w:val="300"/>
        </w:trPr>
        <w:tc>
          <w:tcPr>
            <w:tcW w:w="1315" w:type="dxa"/>
            <w:noWrap/>
            <w:hideMark/>
          </w:tcPr>
          <w:p w14:paraId="0EFFDD64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Caspase-3,6,7</w:t>
            </w:r>
          </w:p>
        </w:tc>
        <w:tc>
          <w:tcPr>
            <w:tcW w:w="1315" w:type="dxa"/>
            <w:noWrap/>
            <w:hideMark/>
          </w:tcPr>
          <w:p w14:paraId="08DCF297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1F53333F" w14:textId="267EC89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E711FF6" w14:textId="09E2B470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7807735" w14:textId="5D30BDF0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01FD7D2" w14:textId="2BDB6DE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10A7766C" w14:textId="719117C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D66932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16DA679F" w14:textId="7C246846" w:rsidTr="002D7012">
        <w:trPr>
          <w:trHeight w:val="300"/>
        </w:trPr>
        <w:tc>
          <w:tcPr>
            <w:tcW w:w="1315" w:type="dxa"/>
            <w:noWrap/>
            <w:hideMark/>
          </w:tcPr>
          <w:p w14:paraId="4CEB06CB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AP-H</w:t>
            </w:r>
          </w:p>
        </w:tc>
        <w:tc>
          <w:tcPr>
            <w:tcW w:w="1315" w:type="dxa"/>
            <w:noWrap/>
            <w:hideMark/>
          </w:tcPr>
          <w:p w14:paraId="6F707D40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920" w:type="dxa"/>
            <w:noWrap/>
            <w:hideMark/>
          </w:tcPr>
          <w:p w14:paraId="4981E27B" w14:textId="3F4CA98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54FA9789" w14:textId="70D8A7B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04F68EE" w14:textId="31F37AC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BC14FAD" w14:textId="2FC7487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21A5844" w14:textId="664B601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CBBDD31" w14:textId="3CDF619B" w:rsidTr="002D7012">
        <w:trPr>
          <w:trHeight w:val="300"/>
        </w:trPr>
        <w:tc>
          <w:tcPr>
            <w:tcW w:w="1315" w:type="dxa"/>
            <w:noWrap/>
            <w:hideMark/>
          </w:tcPr>
          <w:p w14:paraId="53C5F78E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PI3K</w:t>
            </w:r>
          </w:p>
        </w:tc>
        <w:tc>
          <w:tcPr>
            <w:tcW w:w="1315" w:type="dxa"/>
            <w:noWrap/>
            <w:hideMark/>
          </w:tcPr>
          <w:p w14:paraId="6CB6F6A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920" w:type="dxa"/>
            <w:noWrap/>
            <w:hideMark/>
          </w:tcPr>
          <w:p w14:paraId="42212601" w14:textId="673439B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EA241D1" w14:textId="42A659D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D9BF7A9" w14:textId="64B9EEEB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0B040D0" w14:textId="0B334CC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4B34CAB" w14:textId="74B2A1A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03C6D4F5" w14:textId="23B57248" w:rsidTr="002D7012">
        <w:trPr>
          <w:trHeight w:val="300"/>
        </w:trPr>
        <w:tc>
          <w:tcPr>
            <w:tcW w:w="1315" w:type="dxa"/>
            <w:noWrap/>
            <w:hideMark/>
          </w:tcPr>
          <w:p w14:paraId="1E2158B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KT</w:t>
            </w:r>
          </w:p>
        </w:tc>
        <w:tc>
          <w:tcPr>
            <w:tcW w:w="1315" w:type="dxa"/>
            <w:noWrap/>
            <w:hideMark/>
          </w:tcPr>
          <w:p w14:paraId="005491D7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920" w:type="dxa"/>
            <w:noWrap/>
            <w:hideMark/>
          </w:tcPr>
          <w:p w14:paraId="476B8B2B" w14:textId="3450AA8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754B6236" w14:textId="02D06E0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695E5C99" w14:textId="4C0FAA4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02EE0396" w14:textId="1C13E47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00C334A" w14:textId="03F1810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6409E17E" w14:textId="5330EFCF" w:rsidTr="002D7012">
        <w:trPr>
          <w:trHeight w:val="300"/>
        </w:trPr>
        <w:tc>
          <w:tcPr>
            <w:tcW w:w="1315" w:type="dxa"/>
            <w:noWrap/>
            <w:hideMark/>
          </w:tcPr>
          <w:p w14:paraId="7DE45ED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mTOR</w:t>
            </w:r>
          </w:p>
        </w:tc>
        <w:tc>
          <w:tcPr>
            <w:tcW w:w="1315" w:type="dxa"/>
            <w:noWrap/>
            <w:hideMark/>
          </w:tcPr>
          <w:p w14:paraId="3D16716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Apoptosis</w:t>
            </w:r>
          </w:p>
        </w:tc>
        <w:tc>
          <w:tcPr>
            <w:tcW w:w="1920" w:type="dxa"/>
            <w:noWrap/>
            <w:hideMark/>
          </w:tcPr>
          <w:p w14:paraId="2108A760" w14:textId="75BDC04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2A6C7C31" w14:textId="111A113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67754A8" w14:textId="100437C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176CBC4E" w14:textId="07FF21D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  <w:tc>
          <w:tcPr>
            <w:tcW w:w="1200" w:type="dxa"/>
          </w:tcPr>
          <w:p w14:paraId="4180C996" w14:textId="62F0BED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3F4236">
              <w:rPr>
                <w:rFonts w:ascii="Aptos Narrow" w:eastAsia="Times New Roman" w:hAnsi="Aptos Narrow" w:cs="Times New Roman"/>
                <w:color w:val="000000"/>
              </w:rPr>
              <w:t xml:space="preserve">Activation </w:t>
            </w:r>
          </w:p>
        </w:tc>
      </w:tr>
      <w:tr w:rsidR="00255413" w:rsidRPr="008345AA" w14:paraId="1CDF487A" w14:textId="3E06F06A" w:rsidTr="002D7012">
        <w:trPr>
          <w:trHeight w:val="300"/>
        </w:trPr>
        <w:tc>
          <w:tcPr>
            <w:tcW w:w="1315" w:type="dxa"/>
            <w:noWrap/>
            <w:hideMark/>
          </w:tcPr>
          <w:p w14:paraId="6A1C93E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315" w:type="dxa"/>
            <w:noWrap/>
            <w:hideMark/>
          </w:tcPr>
          <w:p w14:paraId="656241A1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920" w:type="dxa"/>
            <w:noWrap/>
            <w:hideMark/>
          </w:tcPr>
          <w:p w14:paraId="057CB959" w14:textId="4E05ABCE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Inhibition </w:t>
            </w:r>
          </w:p>
        </w:tc>
        <w:tc>
          <w:tcPr>
            <w:tcW w:w="1200" w:type="dxa"/>
          </w:tcPr>
          <w:p w14:paraId="0A7318AC" w14:textId="71110B68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44BE1B5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2B41EE7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1B656063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55413" w:rsidRPr="008345AA" w14:paraId="0548654C" w14:textId="4075A0B1" w:rsidTr="002D7012">
        <w:trPr>
          <w:trHeight w:val="300"/>
        </w:trPr>
        <w:tc>
          <w:tcPr>
            <w:tcW w:w="1315" w:type="dxa"/>
            <w:noWrap/>
            <w:hideMark/>
          </w:tcPr>
          <w:p w14:paraId="3CEC2C30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315" w:type="dxa"/>
            <w:noWrap/>
            <w:hideMark/>
          </w:tcPr>
          <w:p w14:paraId="4B680C4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920" w:type="dxa"/>
            <w:noWrap/>
            <w:hideMark/>
          </w:tcPr>
          <w:p w14:paraId="71AC97CC" w14:textId="658EBE54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1FF55993" w14:textId="61DEA3BD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411CA6CA" w14:textId="0CDC291B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BA270C7" w14:textId="61C228A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1CD7144" w14:textId="48D6264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2136B89B" w14:textId="07875B57" w:rsidTr="002D7012">
        <w:trPr>
          <w:trHeight w:val="300"/>
        </w:trPr>
        <w:tc>
          <w:tcPr>
            <w:tcW w:w="1315" w:type="dxa"/>
            <w:noWrap/>
            <w:hideMark/>
          </w:tcPr>
          <w:p w14:paraId="4562D59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5" w:type="dxa"/>
            <w:noWrap/>
            <w:hideMark/>
          </w:tcPr>
          <w:p w14:paraId="7BA82E62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cl-2</w:t>
            </w:r>
          </w:p>
        </w:tc>
        <w:tc>
          <w:tcPr>
            <w:tcW w:w="1920" w:type="dxa"/>
            <w:noWrap/>
            <w:hideMark/>
          </w:tcPr>
          <w:p w14:paraId="7E085877" w14:textId="1F8FE1D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1FB95CBB" w14:textId="35EF8A58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6BFF6474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6EC7C2B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0085C378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</w:tr>
      <w:tr w:rsidR="00255413" w:rsidRPr="008345AA" w14:paraId="68BC1EF0" w14:textId="2B6BAB1D" w:rsidTr="002D7012">
        <w:trPr>
          <w:trHeight w:val="300"/>
        </w:trPr>
        <w:tc>
          <w:tcPr>
            <w:tcW w:w="1315" w:type="dxa"/>
            <w:noWrap/>
            <w:hideMark/>
          </w:tcPr>
          <w:p w14:paraId="4B54D10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d</w:t>
            </w:r>
          </w:p>
        </w:tc>
        <w:tc>
          <w:tcPr>
            <w:tcW w:w="1315" w:type="dxa"/>
            <w:noWrap/>
            <w:hideMark/>
          </w:tcPr>
          <w:p w14:paraId="0FE3AE4C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Bcl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>-xl</w:t>
            </w:r>
          </w:p>
        </w:tc>
        <w:tc>
          <w:tcPr>
            <w:tcW w:w="1920" w:type="dxa"/>
            <w:noWrap/>
            <w:hideMark/>
          </w:tcPr>
          <w:p w14:paraId="2CA2484B" w14:textId="131E100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654A563F" w14:textId="6ABEC04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778B08CA" w14:textId="7521AE8C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5C90317E" w14:textId="709E1F39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2C78894" w14:textId="5A8677E2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  <w:tr w:rsidR="00255413" w:rsidRPr="008345AA" w14:paraId="419CC05C" w14:textId="51B19B82" w:rsidTr="002D7012">
        <w:trPr>
          <w:trHeight w:val="300"/>
        </w:trPr>
        <w:tc>
          <w:tcPr>
            <w:tcW w:w="1315" w:type="dxa"/>
            <w:noWrap/>
            <w:hideMark/>
          </w:tcPr>
          <w:p w14:paraId="13FBD826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8345AA">
              <w:rPr>
                <w:rFonts w:ascii="Aptos Narrow" w:eastAsia="Times New Roman" w:hAnsi="Aptos Narrow" w:cs="Times New Roman"/>
                <w:color w:val="000000"/>
              </w:rPr>
              <w:t>Bax</w:t>
            </w:r>
          </w:p>
        </w:tc>
        <w:tc>
          <w:tcPr>
            <w:tcW w:w="1315" w:type="dxa"/>
            <w:noWrap/>
            <w:hideMark/>
          </w:tcPr>
          <w:p w14:paraId="3F9FE00E" w14:textId="77777777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proofErr w:type="spellStart"/>
            <w:r w:rsidRPr="008345AA">
              <w:rPr>
                <w:rFonts w:ascii="Aptos Narrow" w:eastAsia="Times New Roman" w:hAnsi="Aptos Narrow" w:cs="Times New Roman"/>
                <w:color w:val="000000"/>
              </w:rPr>
              <w:t>Cyto</w:t>
            </w:r>
            <w:proofErr w:type="spellEnd"/>
            <w:r w:rsidRPr="008345AA">
              <w:rPr>
                <w:rFonts w:ascii="Aptos Narrow" w:eastAsia="Times New Roman" w:hAnsi="Aptos Narrow" w:cs="Times New Roman"/>
                <w:color w:val="000000"/>
              </w:rPr>
              <w:t xml:space="preserve"> c</w:t>
            </w:r>
          </w:p>
        </w:tc>
        <w:tc>
          <w:tcPr>
            <w:tcW w:w="1920" w:type="dxa"/>
            <w:noWrap/>
            <w:hideMark/>
          </w:tcPr>
          <w:p w14:paraId="7363400A" w14:textId="1D9AE5A1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09EFB858" w14:textId="32E36306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0DD95EED" w14:textId="2832247A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  <w:tc>
          <w:tcPr>
            <w:tcW w:w="1200" w:type="dxa"/>
          </w:tcPr>
          <w:p w14:paraId="25A7BE4B" w14:textId="4230E095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</w:p>
        </w:tc>
        <w:tc>
          <w:tcPr>
            <w:tcW w:w="1200" w:type="dxa"/>
          </w:tcPr>
          <w:p w14:paraId="2F3C0496" w14:textId="73B204FF" w:rsidR="00255413" w:rsidRPr="008345AA" w:rsidRDefault="00255413" w:rsidP="00255413">
            <w:pPr>
              <w:rPr>
                <w:rFonts w:ascii="Aptos Narrow" w:eastAsia="Times New Roman" w:hAnsi="Aptos Narrow" w:cs="Times New Roman"/>
                <w:color w:val="000000"/>
              </w:rPr>
            </w:pPr>
            <w:r w:rsidRPr="00B67277">
              <w:rPr>
                <w:rFonts w:ascii="Aptos Narrow" w:eastAsia="Times New Roman" w:hAnsi="Aptos Narrow" w:cs="Times New Roman"/>
                <w:color w:val="000000"/>
              </w:rPr>
              <w:t>Inhibition</w:t>
            </w:r>
          </w:p>
        </w:tc>
      </w:tr>
    </w:tbl>
    <w:p w14:paraId="4394C619" w14:textId="77777777" w:rsidR="008345AA" w:rsidRDefault="008345AA" w:rsidP="009F0058">
      <w:pPr>
        <w:jc w:val="center"/>
      </w:pPr>
    </w:p>
    <w:sectPr w:rsidR="008345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szAyNzcxtLSwNLFQ0lEKTi0uzszPAykwqQUAu9vhQywAAAA="/>
  </w:docVars>
  <w:rsids>
    <w:rsidRoot w:val="00A54C3B"/>
    <w:rsid w:val="00003CF7"/>
    <w:rsid w:val="000230C7"/>
    <w:rsid w:val="00043C01"/>
    <w:rsid w:val="000F019B"/>
    <w:rsid w:val="00126A94"/>
    <w:rsid w:val="00191261"/>
    <w:rsid w:val="001D08AF"/>
    <w:rsid w:val="001D160D"/>
    <w:rsid w:val="00255413"/>
    <w:rsid w:val="002A2017"/>
    <w:rsid w:val="002D6EAC"/>
    <w:rsid w:val="002D7012"/>
    <w:rsid w:val="0032261A"/>
    <w:rsid w:val="00353E95"/>
    <w:rsid w:val="003837AA"/>
    <w:rsid w:val="003946CB"/>
    <w:rsid w:val="003979DB"/>
    <w:rsid w:val="003E05F2"/>
    <w:rsid w:val="0040371C"/>
    <w:rsid w:val="00406083"/>
    <w:rsid w:val="0041775B"/>
    <w:rsid w:val="004210F9"/>
    <w:rsid w:val="00422198"/>
    <w:rsid w:val="00433E84"/>
    <w:rsid w:val="00462A46"/>
    <w:rsid w:val="00472EE1"/>
    <w:rsid w:val="004A2A3C"/>
    <w:rsid w:val="004A3443"/>
    <w:rsid w:val="004B5BA9"/>
    <w:rsid w:val="004C4675"/>
    <w:rsid w:val="00506A7D"/>
    <w:rsid w:val="005114EE"/>
    <w:rsid w:val="00626C19"/>
    <w:rsid w:val="00632E43"/>
    <w:rsid w:val="00635566"/>
    <w:rsid w:val="006A1EE9"/>
    <w:rsid w:val="006C10F8"/>
    <w:rsid w:val="006C6D78"/>
    <w:rsid w:val="006E4F55"/>
    <w:rsid w:val="00781DDB"/>
    <w:rsid w:val="007A3787"/>
    <w:rsid w:val="007B580E"/>
    <w:rsid w:val="0080649F"/>
    <w:rsid w:val="0081706C"/>
    <w:rsid w:val="008345AA"/>
    <w:rsid w:val="00845CCC"/>
    <w:rsid w:val="00852B88"/>
    <w:rsid w:val="0086689F"/>
    <w:rsid w:val="008F059E"/>
    <w:rsid w:val="009451F4"/>
    <w:rsid w:val="00951E45"/>
    <w:rsid w:val="009667FD"/>
    <w:rsid w:val="0097557D"/>
    <w:rsid w:val="009B5307"/>
    <w:rsid w:val="009D2339"/>
    <w:rsid w:val="009F0058"/>
    <w:rsid w:val="00A04691"/>
    <w:rsid w:val="00A24D57"/>
    <w:rsid w:val="00A54C3B"/>
    <w:rsid w:val="00A55AB5"/>
    <w:rsid w:val="00A95395"/>
    <w:rsid w:val="00AB1AC0"/>
    <w:rsid w:val="00AD36F5"/>
    <w:rsid w:val="00AF6568"/>
    <w:rsid w:val="00B25B87"/>
    <w:rsid w:val="00B372BD"/>
    <w:rsid w:val="00B46329"/>
    <w:rsid w:val="00BE5A86"/>
    <w:rsid w:val="00BF684B"/>
    <w:rsid w:val="00C54D49"/>
    <w:rsid w:val="00CE6BB4"/>
    <w:rsid w:val="00D13E91"/>
    <w:rsid w:val="00D75638"/>
    <w:rsid w:val="00DB5F19"/>
    <w:rsid w:val="00DC1701"/>
    <w:rsid w:val="00DC2AFB"/>
    <w:rsid w:val="00DD551D"/>
    <w:rsid w:val="00E26BEA"/>
    <w:rsid w:val="00E46145"/>
    <w:rsid w:val="00E52B73"/>
    <w:rsid w:val="00E91F16"/>
    <w:rsid w:val="00EA3875"/>
    <w:rsid w:val="00F07E89"/>
    <w:rsid w:val="00F10B99"/>
    <w:rsid w:val="00F34EB3"/>
    <w:rsid w:val="00F67063"/>
    <w:rsid w:val="00F73133"/>
    <w:rsid w:val="00F90DAD"/>
    <w:rsid w:val="00F928BF"/>
    <w:rsid w:val="00F92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3F3B02"/>
  <w15:chartTrackingRefBased/>
  <w15:docId w15:val="{6F6897F6-C09F-4A12-8AA2-AA2BAC346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4C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4C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4C3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4C3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4C3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4C3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4C3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4C3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4C3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4C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4C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4C3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4C3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4C3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4C3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4C3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4C3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4C3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4C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4C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4C3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4C3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4C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4C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4C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4C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4C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4C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4C3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043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3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16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2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1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70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64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9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9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7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3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4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9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93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B9B5D4-8B86-4EF6-A2D3-C1A6B2E92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1</Pages>
  <Words>6173</Words>
  <Characters>54214</Characters>
  <Application>Microsoft Office Word</Application>
  <DocSecurity>0</DocSecurity>
  <Lines>451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 (MU-Student)</dc:creator>
  <cp:keywords/>
  <dc:description/>
  <cp:lastModifiedBy>Azam, Muhammad (MU-Student)</cp:lastModifiedBy>
  <cp:revision>156</cp:revision>
  <dcterms:created xsi:type="dcterms:W3CDTF">2024-08-19T19:11:00Z</dcterms:created>
  <dcterms:modified xsi:type="dcterms:W3CDTF">2025-02-18T03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06346c57553e6ce614a57c1da85f149e4a334ccaf2e0db9cc95aa9c079ba01</vt:lpwstr>
  </property>
</Properties>
</file>